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F96EED" w14:textId="5A3F507B" w:rsidR="00406C76" w:rsidRPr="00B274B6" w:rsidRDefault="00220445" w:rsidP="00894A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  <w:r>
        <w:rPr>
          <w:rFonts w:ascii="Times New Roman" w:eastAsia="Times New Roman" w:hAnsi="Times New Roman" w:cs="Times New Roman"/>
          <w:b/>
          <w:lang w:val="uk-UA" w:eastAsia="ru-RU"/>
        </w:rPr>
        <w:t xml:space="preserve">                    </w:t>
      </w:r>
      <w:r w:rsidR="00227FA2">
        <w:rPr>
          <w:rFonts w:ascii="Times New Roman" w:eastAsia="Times New Roman" w:hAnsi="Times New Roman" w:cs="Times New Roman"/>
          <w:b/>
          <w:lang w:val="uk-UA" w:eastAsia="ru-RU"/>
        </w:rPr>
        <w:t xml:space="preserve">     </w:t>
      </w:r>
      <w:r>
        <w:rPr>
          <w:rFonts w:ascii="Times New Roman" w:eastAsia="Times New Roman" w:hAnsi="Times New Roman" w:cs="Times New Roman"/>
          <w:b/>
          <w:lang w:val="uk-UA" w:eastAsia="ru-RU"/>
        </w:rPr>
        <w:t xml:space="preserve">          </w:t>
      </w:r>
      <w:r w:rsidR="005D39B5">
        <w:rPr>
          <w:rFonts w:ascii="Times New Roman" w:eastAsia="Times New Roman" w:hAnsi="Times New Roman" w:cs="Times New Roman"/>
          <w:b/>
          <w:noProof/>
          <w:lang w:val="uk-UA" w:eastAsia="uk-UA"/>
        </w:rPr>
        <w:drawing>
          <wp:inline distT="0" distB="0" distL="0" distR="0" wp14:anchorId="49FF5E11" wp14:editId="14A7BF8E">
            <wp:extent cx="6152515" cy="962025"/>
            <wp:effectExtent l="0" t="0" r="63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лого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6A146" w14:textId="77777777" w:rsidR="00406C76" w:rsidRPr="00B274B6" w:rsidRDefault="00406C76" w:rsidP="00894A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</w:p>
    <w:p w14:paraId="7ACC13C1" w14:textId="6527A5E8" w:rsidR="00406C76" w:rsidRPr="00B274B6" w:rsidRDefault="007638C5" w:rsidP="007C6F5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iCs/>
          <w:sz w:val="36"/>
          <w:szCs w:val="36"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  <w:lang w:val="uk-UA" w:eastAsia="ru-RU"/>
        </w:rPr>
        <w:t>«Україна як частина Центральної Європи: що про це думають українці»</w:t>
      </w:r>
    </w:p>
    <w:p w14:paraId="757DA6A6" w14:textId="77777777" w:rsidR="00406C76" w:rsidRPr="00B274B6" w:rsidRDefault="00406C76" w:rsidP="00894A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</w:p>
    <w:p w14:paraId="51699C60" w14:textId="2C40F86B" w:rsidR="3B30C0B8" w:rsidRDefault="3B30C0B8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На замовлення Інституту центральноєвропейської стратегії у рамках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спецпроєкту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Re:Open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Zakarpattia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Фонд «Демократичні ініціативи» імені Ілька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Кучеріва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спільно з Київським міжнародним інститутом соціології провів дослідження щодо ставлення громадян України до сусідніх держав</w:t>
      </w:r>
      <w:r w:rsidR="367677F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–</w:t>
      </w:r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країн Центрально</w:t>
      </w:r>
      <w:r w:rsidR="51BE138C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ї Європи</w:t>
      </w:r>
      <w:r w:rsidR="40CD552C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.</w:t>
      </w:r>
      <w:r w:rsidR="51BE138C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</w:t>
      </w:r>
    </w:p>
    <w:p w14:paraId="0CF1B1CE" w14:textId="712AEE35" w:rsidR="13CBD7E1" w:rsidRDefault="13CBD7E1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</w:p>
    <w:p w14:paraId="4C0FD34E" w14:textId="42431ED5" w:rsidR="098BF1D0" w:rsidRDefault="098BF1D0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Загальнонаціональне о</w:t>
      </w:r>
      <w:r w:rsidR="00433B0E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питування</w:t>
      </w:r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проводилося з 22 жовтня по 12 листопада 2021 року методом CATI (телефонні інтерв’ю з використанням комп’ютера; </w:t>
      </w:r>
      <w:proofErr w:type="spellStart"/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computer-assisted</w:t>
      </w:r>
      <w:proofErr w:type="spellEnd"/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</w:t>
      </w:r>
      <w:proofErr w:type="spellStart"/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telephone</w:t>
      </w:r>
      <w:proofErr w:type="spellEnd"/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</w:t>
      </w:r>
      <w:proofErr w:type="spellStart"/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interviews</w:t>
      </w:r>
      <w:proofErr w:type="spellEnd"/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) на основі випадкової вибірки номерів мобільних телефонів у всіх областях України, окрім територій, які тимчасово не контролюються владою України, – АР Крим, окремі райони Донецької та Луганської областей. Вибірка репрезентативна для дорослого населення (віком 18 років і старше) України. В результаті польового етапу було зібрано 2003 анкети. Статистична п</w:t>
      </w:r>
      <w:r w:rsidR="009031C0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охибка вибірки (з імовірністю 0,</w:t>
      </w:r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95 і з врахуванням диз</w:t>
      </w:r>
      <w:r w:rsidR="009031C0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айн-ефекту 1,1) не перевищує: 2,</w:t>
      </w:r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4% для показників близьк</w:t>
      </w:r>
      <w:r w:rsidR="009031C0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их до 50%, 2,</w:t>
      </w:r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1% — дл</w:t>
      </w:r>
      <w:r w:rsidR="009031C0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я показників близьких до 25%, 1,</w:t>
      </w:r>
      <w:r w:rsidR="2CF6E532"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5% — для показників близьких до 10%.</w:t>
      </w:r>
    </w:p>
    <w:p w14:paraId="715D78B7" w14:textId="12D7F517" w:rsidR="13CBD7E1" w:rsidRDefault="13CBD7E1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</w:p>
    <w:p w14:paraId="7F45328E" w14:textId="665A2C29" w:rsidR="2CF6E532" w:rsidRDefault="2CF6E532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Склад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макрорегіонів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: Західний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макрорегіон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– Волинська, Рівненська. Львівська, Івано-Франківська, Тернопільська, Закарпатська, Хмельницька, Чернівецька області; Центральний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макрорегіон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– Вінницька, Житомирська, Сумська, Чернігівська, Полтавська, Кіровоградська, Черкаська, Київська області, м. Київ, Південний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макрорегіон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– Дніпропетровська, Запорізька, Миколаївська, Херсонська, Одеська області, Східний </w:t>
      </w:r>
      <w:proofErr w:type="spellStart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макрорегіон</w:t>
      </w:r>
      <w:proofErr w:type="spellEnd"/>
      <w:r w:rsidRPr="13CBD7E1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– Донецька, Луганська і Харківська області.</w:t>
      </w:r>
    </w:p>
    <w:p w14:paraId="0E655E35" w14:textId="34352604" w:rsidR="13CBD7E1" w:rsidRDefault="13CBD7E1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</w:p>
    <w:p w14:paraId="2A586D63" w14:textId="0DA95976" w:rsidR="1C460590" w:rsidRDefault="00455692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Д</w:t>
      </w:r>
      <w:r w:rsidR="1C460590"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ля порівняння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використано</w:t>
      </w:r>
      <w:r w:rsidR="1C460590"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дані двох регіональних репрезентативних опитувань, проведених у Закарпатській області у серпні-вересні 2020</w:t>
      </w:r>
      <w:r w:rsidR="009031C0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-го</w:t>
      </w:r>
      <w:r w:rsidR="1C460590"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та 2021 років.</w:t>
      </w:r>
    </w:p>
    <w:p w14:paraId="1EFED680" w14:textId="43855DDF" w:rsidR="763D9D5B" w:rsidRDefault="763D9D5B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</w:p>
    <w:p w14:paraId="509422CE" w14:textId="443C97D1" w:rsidR="25549877" w:rsidRDefault="25549877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У 2020 році загалом було опитано 1000 респондентів в Закарпатській області </w:t>
      </w:r>
      <w:r w:rsidR="00747E3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– 500 респондентів </w:t>
      </w: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в 6 містах та 15 селах області та 500 респондентів з числа національних меншин (</w:t>
      </w:r>
      <w:r w:rsidR="006E3196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і</w:t>
      </w: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з них 300 угорці та 200 представники ромської, румунської та словацької громад) у місцях компактного проживання</w:t>
      </w:r>
      <w:r w:rsidR="00747E3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– за </w:t>
      </w: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вибірк</w:t>
      </w:r>
      <w:r w:rsidR="00747E3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ами, </w:t>
      </w: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репрезентативн</w:t>
      </w:r>
      <w:r w:rsidR="00747E3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ими </w:t>
      </w: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за такими показниками, як стать, вік, тип поселення та район проживання. Максимально випадкова похибка опитування (без урахування додаткової вибірки національних меншин та без урахування дизайн-ефекту) не перевищує 4,4% з ймовірністю 0,95.</w:t>
      </w:r>
    </w:p>
    <w:p w14:paraId="1A8F07AB" w14:textId="7382EAE7" w:rsidR="763D9D5B" w:rsidRDefault="763D9D5B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</w:p>
    <w:p w14:paraId="373FD641" w14:textId="70CDFFC1" w:rsidR="25549877" w:rsidRDefault="25549877" w:rsidP="00054FC3">
      <w:pPr>
        <w:spacing w:after="0" w:line="240" w:lineRule="auto"/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У 2021 році загалом було опитано 502 респондент</w:t>
      </w:r>
      <w:r w:rsidR="006E3196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и</w:t>
      </w: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в Закарпатській області</w:t>
      </w:r>
      <w:r w:rsidR="00455692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за</w:t>
      </w:r>
      <w:r w:rsidR="00455692"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 вибір</w:t>
      </w:r>
      <w:r w:rsidR="00455692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кою, </w:t>
      </w:r>
      <w:r w:rsidR="00455692"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репрезентативн</w:t>
      </w:r>
      <w:r w:rsidR="00455692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 xml:space="preserve">ою </w:t>
      </w:r>
      <w:r w:rsidRPr="763D9D5B"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  <w:t>за такими показниками, як стать, вік, тип поселення та район проживання. Максимально випадкова похибка опитування (без урахування додаткової вибірки національних меншин та без урахування дизайн-ефекту) не перевищує 4,4% з ймовірністю 0,95.</w:t>
      </w:r>
    </w:p>
    <w:p w14:paraId="3217655E" w14:textId="2995727F" w:rsidR="763D9D5B" w:rsidRDefault="763D9D5B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uk-UA" w:eastAsia="ru-RU"/>
        </w:rPr>
      </w:pPr>
    </w:p>
    <w:p w14:paraId="096A9469" w14:textId="08019EF2" w:rsidR="2715C19F" w:rsidRDefault="2715C19F" w:rsidP="00054FC3">
      <w:pPr>
        <w:spacing w:after="0" w:line="240" w:lineRule="auto"/>
        <w:ind w:left="-284"/>
        <w:jc w:val="center"/>
        <w:rPr>
          <w:rFonts w:ascii="Times New Roman" w:eastAsiaTheme="minorEastAsia" w:hAnsi="Times New Roman" w:cs="Times New Roman"/>
          <w:b/>
          <w:bCs/>
          <w:sz w:val="28"/>
          <w:szCs w:val="28"/>
          <w:lang w:val="uk-UA" w:eastAsia="ru-RU"/>
        </w:rPr>
      </w:pPr>
      <w:r w:rsidRPr="3B5A5625">
        <w:rPr>
          <w:rFonts w:ascii="Times New Roman" w:eastAsiaTheme="minorEastAsia" w:hAnsi="Times New Roman" w:cs="Times New Roman"/>
          <w:b/>
          <w:bCs/>
          <w:sz w:val="28"/>
          <w:szCs w:val="28"/>
          <w:lang w:val="uk-UA" w:eastAsia="ru-RU"/>
        </w:rPr>
        <w:t>Оцінка ставлення країн Центральної Європи до України</w:t>
      </w:r>
      <w:r w:rsidR="63DD47F1" w:rsidRPr="3B5A5625">
        <w:rPr>
          <w:rFonts w:ascii="Times New Roman" w:eastAsiaTheme="minorEastAsia" w:hAnsi="Times New Roman" w:cs="Times New Roman"/>
          <w:b/>
          <w:bCs/>
          <w:sz w:val="28"/>
          <w:szCs w:val="28"/>
          <w:lang w:val="uk-UA" w:eastAsia="ru-RU"/>
        </w:rPr>
        <w:t xml:space="preserve"> та підтримки членства України в ЄС</w:t>
      </w:r>
    </w:p>
    <w:p w14:paraId="642632EE" w14:textId="1276416F" w:rsidR="3B5A5625" w:rsidRDefault="3B5A5625" w:rsidP="00054FC3">
      <w:pPr>
        <w:spacing w:after="0" w:line="240" w:lineRule="auto"/>
        <w:ind w:left="-284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  <w:lang w:val="uk-UA" w:eastAsia="ru-RU"/>
        </w:rPr>
      </w:pPr>
    </w:p>
    <w:p w14:paraId="436A9FCA" w14:textId="26A82E5C" w:rsidR="00E256AE" w:rsidRPr="002A1ADC" w:rsidRDefault="4C92B7BA" w:rsidP="00054FC3">
      <w:pPr>
        <w:pStyle w:val="a5"/>
        <w:numPr>
          <w:ilvl w:val="0"/>
          <w:numId w:val="3"/>
        </w:numPr>
        <w:spacing w:after="0" w:line="240" w:lineRule="auto"/>
        <w:ind w:left="-284" w:firstLine="0"/>
        <w:jc w:val="both"/>
        <w:rPr>
          <w:rFonts w:eastAsiaTheme="minorEastAsia"/>
          <w:sz w:val="24"/>
          <w:szCs w:val="24"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Більшість опитаних </w:t>
      </w:r>
      <w:r w:rsidR="74FC9E5B"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вважають</w:t>
      </w:r>
      <w:r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, що зазначені к</w:t>
      </w:r>
      <w:r w:rsidR="008121CE"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раїни Центральної Європи</w:t>
      </w:r>
      <w:r w:rsidR="62A7667F"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(Польща, Румунія, Словаччина та Чехія)</w:t>
      </w:r>
      <w:r w:rsidR="76986EBC"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ставляться до України переважно </w:t>
      </w:r>
      <w:r w:rsidR="5DB5C6D4"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по-</w:t>
      </w:r>
      <w:r w:rsidR="76986EBC"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дружньо</w:t>
      </w:r>
      <w:r w:rsidR="0F12B3AF"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му</w:t>
      </w:r>
      <w:r w:rsidR="76986EBC" w:rsidRPr="763D9D5B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чи нейтрально</w:t>
      </w:r>
      <w:r w:rsidR="00092EA9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. При цьому</w:t>
      </w:r>
      <w:r w:rsidR="76986EBC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абсолютна більшість українців </w:t>
      </w:r>
      <w:r w:rsidR="209E25BF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вважає, що Польща (52%) і Чехія (майже 50%) </w:t>
      </w:r>
      <w:r w:rsidR="57468550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ставляться прихильно до України. Найбільш скептичн</w:t>
      </w:r>
      <w:r w:rsidR="458CA39F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у</w:t>
      </w:r>
      <w:r w:rsidR="57468550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03CAECEF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оцінк</w:t>
      </w:r>
      <w:r w:rsidR="7AFD948F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у</w:t>
      </w:r>
      <w:r w:rsidR="03CAECEF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про ст</w:t>
      </w:r>
      <w:r w:rsidR="411CD4EA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а</w:t>
      </w:r>
      <w:r w:rsidR="03CAECEF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влення до України </w:t>
      </w:r>
      <w:r w:rsidR="7515C6B8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отримала Угорщина. Втім навіть у цьому </w:t>
      </w:r>
      <w:r w:rsidR="00092EA9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разі</w:t>
      </w:r>
      <w:r w:rsidR="7515C6B8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частка тих, хто сприймає ставлення Угорщини як дружнє (</w:t>
      </w:r>
      <w:r w:rsidR="41F4C2C3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28%)</w:t>
      </w:r>
      <w:r w:rsidR="0060587C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,</w:t>
      </w:r>
      <w:r w:rsidR="41F4C2C3" w:rsidRPr="763D9D5B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майже вдвічі більша за число тих, хто вважає ставлення офіційного Будапешта до Києва як вороже (15,5%). </w:t>
      </w:r>
    </w:p>
    <w:p w14:paraId="12007A67" w14:textId="77777777" w:rsidR="002A1ADC" w:rsidRDefault="002A1ADC" w:rsidP="002A1ADC">
      <w:pPr>
        <w:spacing w:after="0" w:line="240" w:lineRule="auto"/>
        <w:jc w:val="both"/>
        <w:rPr>
          <w:rFonts w:eastAsiaTheme="minorEastAsia"/>
          <w:sz w:val="24"/>
          <w:szCs w:val="24"/>
          <w:lang w:val="uk-UA" w:eastAsia="ru-RU"/>
        </w:rPr>
      </w:pPr>
    </w:p>
    <w:p w14:paraId="53D4CD57" w14:textId="77777777" w:rsidR="002A1ADC" w:rsidRPr="002A1ADC" w:rsidRDefault="002A1ADC" w:rsidP="002A1ADC">
      <w:pPr>
        <w:spacing w:after="0" w:line="240" w:lineRule="auto"/>
        <w:jc w:val="both"/>
        <w:rPr>
          <w:rFonts w:eastAsiaTheme="minorEastAsia"/>
          <w:sz w:val="24"/>
          <w:szCs w:val="24"/>
          <w:lang w:val="uk-UA" w:eastAsia="ru-RU"/>
        </w:rPr>
      </w:pPr>
    </w:p>
    <w:p w14:paraId="1E907AFB" w14:textId="2D0121BD" w:rsidR="00E256AE" w:rsidRDefault="19084B79" w:rsidP="00054FC3">
      <w:pPr>
        <w:spacing w:after="0" w:line="240" w:lineRule="auto"/>
        <w:ind w:left="-284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36925DA8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00054FC3">
        <w:rPr>
          <w:rFonts w:ascii="Times New Roman" w:eastAsia="Times New Roman" w:hAnsi="Times New Roman" w:cs="Times New Roman"/>
          <w:noProof/>
          <w:sz w:val="24"/>
          <w:szCs w:val="24"/>
          <w:lang w:val="uk-UA" w:eastAsia="uk-UA"/>
        </w:rPr>
        <w:drawing>
          <wp:inline distT="0" distB="0" distL="0" distR="0" wp14:anchorId="1F78205C" wp14:editId="717A0D2D">
            <wp:extent cx="6152515" cy="3460750"/>
            <wp:effectExtent l="0" t="0" r="635" b="635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_ukr_ve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A31F9" w14:textId="77777777" w:rsidR="00AB7C48" w:rsidRDefault="00AB7C48" w:rsidP="36925DA8">
      <w:pPr>
        <w:spacing w:after="0" w:line="240" w:lineRule="auto"/>
        <w:jc w:val="both"/>
        <w:rPr>
          <w:rFonts w:eastAsiaTheme="minorEastAsia"/>
          <w:sz w:val="24"/>
          <w:szCs w:val="24"/>
          <w:lang w:val="uk-UA" w:eastAsia="ru-RU"/>
        </w:rPr>
      </w:pPr>
    </w:p>
    <w:p w14:paraId="716C391F" w14:textId="77777777" w:rsidR="001542C5" w:rsidRDefault="009538D9" w:rsidP="00B9241A">
      <w:pPr>
        <w:pStyle w:val="a5"/>
        <w:numPr>
          <w:ilvl w:val="0"/>
          <w:numId w:val="3"/>
        </w:numPr>
        <w:spacing w:after="0" w:line="240" w:lineRule="auto"/>
        <w:ind w:left="-284" w:firstLine="0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Існують </w:t>
      </w:r>
      <w:r w:rsidR="00571AF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певні відмінності </w:t>
      </w:r>
      <w:r w:rsidR="00BC7E3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між респондентами за віковою та </w:t>
      </w:r>
      <w:r w:rsidR="0023759B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регіональною</w:t>
      </w:r>
      <w:r w:rsidR="002D74C5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ознаками. </w:t>
      </w:r>
      <w:r w:rsidR="008324DA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Старші респонденти </w:t>
      </w:r>
      <w:r w:rsidR="1BDFE077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частіше </w:t>
      </w:r>
      <w:r w:rsidR="00092EA9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зазначали </w:t>
      </w:r>
      <w:r w:rsidR="00FB60B8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ворож</w:t>
      </w:r>
      <w:r w:rsidR="17EC7CBC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е ставлення</w:t>
      </w:r>
      <w:r w:rsidR="00FB60B8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з боку</w:t>
      </w:r>
      <w:r w:rsidR="004C2687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країн </w:t>
      </w:r>
      <w:r w:rsidR="000C0DAC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Центральної Європи</w:t>
      </w:r>
      <w:r w:rsidR="00263585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. </w:t>
      </w:r>
      <w:r w:rsidR="6CB02490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Зв’язок між віком та оцінкою ставлення </w:t>
      </w:r>
      <w:r w:rsidR="0052288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най</w:t>
      </w:r>
      <w:r w:rsidR="1D21911C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помітніший стосовно</w:t>
      </w:r>
      <w:r w:rsidR="00870E5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Угорщини</w:t>
      </w:r>
      <w:r w:rsidR="5A84C5A8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</w:t>
      </w:r>
      <w:r w:rsidR="0095467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серед </w:t>
      </w:r>
      <w:r w:rsidR="00392163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респондентів віком</w:t>
      </w:r>
      <w:r w:rsidR="00092EA9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за</w:t>
      </w:r>
      <w:r w:rsidR="00392163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50 років</w:t>
      </w:r>
      <w:r w:rsidR="63DE16F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12C3147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частка тих, хто </w:t>
      </w:r>
      <w:r w:rsidR="63DE16F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оці</w:t>
      </w:r>
      <w:r w:rsidR="76FC23A3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нює</w:t>
      </w:r>
      <w:r w:rsidR="63DE16F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ставлення Угорщини як </w:t>
      </w:r>
      <w:r w:rsidR="0095467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ворож</w:t>
      </w:r>
      <w:r w:rsidR="55112A10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е перевищує </w:t>
      </w:r>
      <w:r w:rsidR="00392163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20%</w:t>
      </w:r>
      <w:r w:rsidR="3EE36B6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,</w:t>
      </w:r>
      <w:r w:rsidR="0066615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тоді як серед молоді (18–</w:t>
      </w:r>
      <w:r w:rsidR="0043519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29 років) таких </w:t>
      </w:r>
      <w:r w:rsidR="76A2E419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лише</w:t>
      </w:r>
      <w:r w:rsidR="0066615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5</w:t>
      </w:r>
      <w:r w:rsidR="0043519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%.</w:t>
      </w:r>
    </w:p>
    <w:p w14:paraId="6EE350A4" w14:textId="5FD84063" w:rsidR="36925DA8" w:rsidRPr="00C07D0E" w:rsidRDefault="001350AC" w:rsidP="001542C5">
      <w:pPr>
        <w:pStyle w:val="a5"/>
        <w:spacing w:after="0" w:line="240" w:lineRule="auto"/>
        <w:ind w:left="-284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012742BD" w14:textId="6D070EC3" w:rsidR="2F0400F8" w:rsidRDefault="005D39B5" w:rsidP="00B9241A">
      <w:pPr>
        <w:pStyle w:val="a5"/>
        <w:numPr>
          <w:ilvl w:val="0"/>
          <w:numId w:val="3"/>
        </w:numPr>
        <w:spacing w:after="0" w:line="240" w:lineRule="auto"/>
        <w:ind w:left="-284" w:firstLine="0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П</w:t>
      </w:r>
      <w:r w:rsidR="009B280F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орівнян</w:t>
      </w:r>
      <w:r w:rsidR="00A4587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о </w:t>
      </w:r>
      <w:r w:rsidR="009B280F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з </w:t>
      </w:r>
      <w:r w:rsidR="00A4587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думкою </w:t>
      </w:r>
      <w:r w:rsidR="009B280F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жін</w:t>
      </w:r>
      <w:r w:rsidR="00A4587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ок</w:t>
      </w:r>
      <w:r w:rsidR="0066615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(11</w:t>
      </w:r>
      <w:r w:rsidR="000E4287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%)</w:t>
      </w:r>
      <w:r w:rsidR="009B280F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, </w:t>
      </w:r>
      <w:r w:rsidR="008233B8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чол</w:t>
      </w:r>
      <w:r w:rsidR="00DA747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овіки</w:t>
      </w:r>
      <w:r w:rsidR="0066615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(20</w:t>
      </w:r>
      <w:r w:rsidR="000E4287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%)</w:t>
      </w:r>
      <w:r w:rsidR="00DA747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більш</w:t>
      </w:r>
      <w:r w:rsidR="0D4F78DE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е схильні оцінювати ставлення У</w:t>
      </w:r>
      <w:r w:rsidR="009B280F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горщини</w:t>
      </w:r>
      <w:r w:rsidR="18ED5059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як вороже</w:t>
      </w:r>
      <w:r w:rsidR="009B280F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. </w:t>
      </w:r>
      <w:r w:rsidR="3D0366E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Про в</w:t>
      </w:r>
      <w:r w:rsidR="005E355A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орожість у </w:t>
      </w:r>
      <w:r w:rsidR="141A5E3B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ставленні </w:t>
      </w:r>
      <w:r w:rsidR="00666EC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Польщі</w:t>
      </w:r>
      <w:r w:rsidR="00CE7D6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572899EB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до України </w:t>
      </w:r>
      <w:r w:rsidR="00E2AA6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частіше згадували </w:t>
      </w:r>
      <w:r w:rsidR="0A9C6AB5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у східних областях</w:t>
      </w:r>
      <w:r w:rsidR="00C5708A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00666EC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(12%)</w:t>
      </w:r>
      <w:r w:rsidR="00C5708A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, </w:t>
      </w:r>
      <w:r w:rsidR="00CE7D6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а негативне </w:t>
      </w:r>
      <w:r w:rsidR="000D3BBB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сприйняття </w:t>
      </w:r>
      <w:r w:rsidR="00F26701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Угорщини </w:t>
      </w:r>
      <w:r w:rsidR="2C499CF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відносно </w:t>
      </w:r>
      <w:r w:rsidR="004A5CD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більш поширен</w:t>
      </w:r>
      <w:r w:rsidR="00A4587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е</w:t>
      </w:r>
      <w:r w:rsidR="004A5CD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1B009DA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у західних</w:t>
      </w:r>
      <w:r w:rsidR="00666EC4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00A4587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(18,</w:t>
      </w:r>
      <w:r w:rsidR="00636A3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5%) та півд</w:t>
      </w:r>
      <w:r w:rsidR="4A44E856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енних</w:t>
      </w:r>
      <w:r w:rsidR="00636A3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4383D74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регіонах</w:t>
      </w:r>
      <w:r w:rsidR="00962BA0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00A45872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(16</w:t>
      </w:r>
      <w:r w:rsidR="00636A3D" w:rsidRPr="00C07D0E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%). </w:t>
      </w:r>
    </w:p>
    <w:p w14:paraId="2F232AE1" w14:textId="77777777" w:rsidR="002A1ADC" w:rsidRPr="002A1ADC" w:rsidRDefault="002A1ADC" w:rsidP="002A1ADC">
      <w:pPr>
        <w:pStyle w:val="a5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3746B890" w14:textId="77777777" w:rsidR="002A1ADC" w:rsidRPr="002A1ADC" w:rsidRDefault="002A1ADC" w:rsidP="002A1AD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2D79DE02" w14:textId="77777777" w:rsidR="002A1ADC" w:rsidRDefault="002A1ADC" w:rsidP="002A1ADC">
      <w:pPr>
        <w:pStyle w:val="a5"/>
        <w:numPr>
          <w:ilvl w:val="0"/>
          <w:numId w:val="3"/>
        </w:numPr>
        <w:spacing w:before="120" w:after="120"/>
        <w:ind w:left="-284" w:firstLine="0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  <w:r w:rsidRPr="00C07D0E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lastRenderedPageBreak/>
        <w:t>Абсолютна більшість українців відзначають зусилля Польщі (59%) та Литви (56%) щодо підтримки вступу України в ЄС</w:t>
      </w:r>
      <w:r w:rsidRPr="00C07D0E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. Цікаво, що про підтримку європейської інтеграції України з боку Німеччини (46,5%) опитані зазначали частіше, ніж про зусилля з боку Словаччини (43%), Румунії (34%) та Угорщини (28%). </w:t>
      </w:r>
    </w:p>
    <w:p w14:paraId="2864B13E" w14:textId="77777777" w:rsidR="002A1ADC" w:rsidRDefault="002A1ADC" w:rsidP="002A1ADC">
      <w:pPr>
        <w:pStyle w:val="a5"/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20D390DB" w14:textId="77777777" w:rsidR="00054FC3" w:rsidRPr="00054FC3" w:rsidRDefault="00054FC3" w:rsidP="00054FC3">
      <w:pPr>
        <w:pStyle w:val="a5"/>
        <w:rPr>
          <w:sz w:val="24"/>
          <w:szCs w:val="24"/>
          <w:lang w:val="uk-UA" w:eastAsia="ru-RU"/>
        </w:rPr>
      </w:pPr>
    </w:p>
    <w:p w14:paraId="1DD8CA3F" w14:textId="06656E1B" w:rsidR="00054FC3" w:rsidRDefault="00380795" w:rsidP="00054FC3">
      <w:pPr>
        <w:pStyle w:val="a5"/>
        <w:spacing w:before="120" w:after="120"/>
        <w:ind w:left="-284"/>
        <w:jc w:val="both"/>
        <w:rPr>
          <w:sz w:val="24"/>
          <w:szCs w:val="24"/>
          <w:lang w:val="uk-UA" w:eastAsia="ru-RU"/>
        </w:rPr>
      </w:pPr>
      <w:r>
        <w:rPr>
          <w:noProof/>
          <w:sz w:val="24"/>
          <w:szCs w:val="24"/>
          <w:lang w:val="uk-UA" w:eastAsia="uk-UA"/>
        </w:rPr>
        <w:drawing>
          <wp:inline distT="0" distB="0" distL="0" distR="0" wp14:anchorId="7C3DAEE9" wp14:editId="432495D3">
            <wp:extent cx="6152515" cy="3460750"/>
            <wp:effectExtent l="0" t="0" r="635" b="635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_ukr_v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495BE" w14:textId="77777777" w:rsidR="00380795" w:rsidRDefault="00380795" w:rsidP="00054FC3">
      <w:pPr>
        <w:spacing w:before="120" w:after="120"/>
        <w:ind w:left="-284"/>
        <w:jc w:val="both"/>
        <w:rPr>
          <w:rFonts w:ascii="Times New Roman" w:eastAsia="Times New Roman" w:hAnsi="Times New Roman" w:cs="Times New Roman"/>
          <w:color w:val="000000" w:themeColor="text1"/>
          <w:highlight w:val="yellow"/>
          <w:lang w:val="uk-UA"/>
        </w:rPr>
      </w:pPr>
    </w:p>
    <w:p w14:paraId="52B25B40" w14:textId="77777777" w:rsidR="001542C5" w:rsidRPr="00C07D0E" w:rsidRDefault="001542C5" w:rsidP="001542C5">
      <w:pPr>
        <w:pStyle w:val="a5"/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D6045B6" w14:textId="0425000C" w:rsidR="001542C5" w:rsidRPr="00054FC3" w:rsidRDefault="001542C5" w:rsidP="001542C5">
      <w:pPr>
        <w:pStyle w:val="a5"/>
        <w:numPr>
          <w:ilvl w:val="0"/>
          <w:numId w:val="3"/>
        </w:numPr>
        <w:spacing w:before="120" w:after="120"/>
        <w:ind w:left="-284" w:firstLine="0"/>
        <w:jc w:val="both"/>
        <w:rPr>
          <w:sz w:val="24"/>
          <w:szCs w:val="24"/>
          <w:lang w:val="uk-UA" w:eastAsia="ru-RU"/>
        </w:rPr>
      </w:pP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Опитані у південних та східних областях</w:t>
      </w:r>
      <w:r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загалом 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бачать менше підтримк</w:t>
      </w:r>
      <w:r w:rsidR="00B61C03">
        <w:rPr>
          <w:rFonts w:ascii="Times New Roman" w:eastAsiaTheme="minorEastAsia" w:hAnsi="Times New Roman"/>
          <w:sz w:val="24"/>
          <w:szCs w:val="24"/>
          <w:lang w:val="uk-UA" w:eastAsia="ru-RU"/>
        </w:rPr>
        <w:t>и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вступу України до ЄС з боку країн Центральної Європи. </w:t>
      </w:r>
      <w:r>
        <w:rPr>
          <w:rFonts w:ascii="Times New Roman" w:eastAsiaTheme="minorEastAsia" w:hAnsi="Times New Roman"/>
          <w:sz w:val="24"/>
          <w:szCs w:val="24"/>
          <w:lang w:val="uk-UA" w:eastAsia="ru-RU"/>
        </w:rPr>
        <w:t>До того ж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респонденти старшого віку менше помічають такі зусилля з боку країн Центральної Європи. Зокрема, лише близько чверті опитаних </w:t>
      </w:r>
      <w:r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віком за 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40 років побачили підтримку вступу в ЄС з боку Уго</w:t>
      </w:r>
      <w:r>
        <w:rPr>
          <w:rFonts w:ascii="Times New Roman" w:eastAsiaTheme="minorEastAsia" w:hAnsi="Times New Roman"/>
          <w:sz w:val="24"/>
          <w:szCs w:val="24"/>
          <w:lang w:val="uk-UA" w:eastAsia="ru-RU"/>
        </w:rPr>
        <w:t>рщини, тоді як серед молоді (18–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29 років) цей показник с</w:t>
      </w:r>
      <w:r>
        <w:rPr>
          <w:rFonts w:ascii="Times New Roman" w:eastAsiaTheme="minorEastAsia" w:hAnsi="Times New Roman"/>
          <w:sz w:val="24"/>
          <w:szCs w:val="24"/>
          <w:lang w:val="uk-UA" w:eastAsia="ru-RU"/>
        </w:rPr>
        <w:t>тановить 44,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5%.</w:t>
      </w:r>
    </w:p>
    <w:p w14:paraId="1A70809A" w14:textId="715F55D1" w:rsidR="7CD56F2E" w:rsidRDefault="7CD56F2E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5438B5A" w14:textId="3C038484" w:rsidR="763D9D5B" w:rsidRDefault="763D9D5B" w:rsidP="00054FC3">
      <w:pPr>
        <w:spacing w:after="0" w:line="240" w:lineRule="auto"/>
        <w:ind w:left="-284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2DCB2E61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66BF0F8F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4AC4D65D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7C607976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1C208F3E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2823FC3D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07908B47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4F3BD179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44DFEF04" w14:textId="77777777" w:rsidR="00725178" w:rsidRDefault="00725178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</w:p>
    <w:p w14:paraId="30452827" w14:textId="1F634104" w:rsidR="7C2E9EF2" w:rsidRDefault="6B4B17F7" w:rsidP="00054FC3">
      <w:pPr>
        <w:spacing w:after="0" w:line="240" w:lineRule="auto"/>
        <w:ind w:left="-284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lastRenderedPageBreak/>
        <w:t xml:space="preserve">Повсякденна привабливість: як українці ставляться до громадян </w:t>
      </w:r>
      <w:r w:rsidR="1AD43B11"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і</w:t>
      </w:r>
      <w:r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з </w:t>
      </w:r>
      <w:r w:rsidR="40956601"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центральноєвропейських країн, які країни обирають для роботи </w:t>
      </w:r>
      <w:r w:rsidR="5F010952"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та</w:t>
      </w:r>
      <w:r w:rsidR="006D67C6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 подорожей і </w:t>
      </w:r>
      <w:r w:rsidR="40956601"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товари </w:t>
      </w:r>
      <w:r w:rsidR="006D67C6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яких країн мають</w:t>
      </w:r>
      <w:r w:rsidR="40956601"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 </w:t>
      </w:r>
      <w:r w:rsidR="006D67C6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 xml:space="preserve">найбільший </w:t>
      </w:r>
      <w:r w:rsidR="40956601"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поп</w:t>
      </w:r>
      <w:r w:rsidR="7DF99502" w:rsidRPr="763D9D5B">
        <w:rPr>
          <w:rFonts w:ascii="Times New Roman" w:eastAsia="Times New Roman" w:hAnsi="Times New Roman" w:cs="Times New Roman"/>
          <w:b/>
          <w:bCs/>
          <w:sz w:val="28"/>
          <w:szCs w:val="28"/>
          <w:lang w:val="uk-UA" w:eastAsia="ru-RU"/>
        </w:rPr>
        <w:t>ит</w:t>
      </w:r>
    </w:p>
    <w:p w14:paraId="5BAAA5C5" w14:textId="32036956" w:rsidR="763D9D5B" w:rsidRDefault="763D9D5B" w:rsidP="00054FC3">
      <w:pPr>
        <w:spacing w:after="0" w:line="240" w:lineRule="auto"/>
        <w:ind w:left="-284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023D27AF" w14:textId="1E4E286B" w:rsidR="008C65AC" w:rsidRDefault="15908C6D" w:rsidP="00054FC3">
      <w:pPr>
        <w:pStyle w:val="a5"/>
        <w:numPr>
          <w:ilvl w:val="0"/>
          <w:numId w:val="3"/>
        </w:numPr>
        <w:spacing w:before="120" w:after="120"/>
        <w:ind w:left="-284" w:firstLine="0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  <w:r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За доброї нагоди та можливості </w:t>
      </w:r>
      <w:r w:rsidR="44BA124F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б</w:t>
      </w:r>
      <w:r w:rsidR="008C65AC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ільшість українців </w:t>
      </w:r>
      <w:r w:rsidR="0DB75681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радо</w:t>
      </w:r>
      <w:r w:rsidR="008C65AC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 </w:t>
      </w:r>
      <w:r w:rsidR="2CE83DF7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прийм</w:t>
      </w:r>
      <w:r w:rsidR="001542C5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уть у</w:t>
      </w:r>
      <w:r w:rsidR="2CE83DF7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 гості </w:t>
      </w:r>
      <w:r w:rsidR="008C65AC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мешканців </w:t>
      </w:r>
      <w:r w:rsidR="4BA33DF3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у</w:t>
      </w:r>
      <w:r w:rsidR="008C65AC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сіх країн Центральної Європи</w:t>
      </w:r>
      <w:r w:rsidR="008C65AC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. </w:t>
      </w:r>
      <w:r w:rsidR="3C9E7A3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Зокрема, найбільш гостинні </w:t>
      </w:r>
      <w:r w:rsidR="008C65AC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респонденти</w:t>
      </w:r>
      <w:r w:rsidR="1A964E5C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віком </w:t>
      </w:r>
      <w:r w:rsidR="006D67C6">
        <w:rPr>
          <w:rFonts w:ascii="Times New Roman" w:eastAsiaTheme="minorEastAsia" w:hAnsi="Times New Roman"/>
          <w:sz w:val="24"/>
          <w:szCs w:val="24"/>
          <w:lang w:val="uk-UA" w:eastAsia="ru-RU"/>
        </w:rPr>
        <w:t>18–</w:t>
      </w:r>
      <w:r w:rsidR="0C6D8A68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29 років</w:t>
      </w:r>
      <w:r w:rsidR="00725178">
        <w:rPr>
          <w:rFonts w:ascii="Times New Roman" w:eastAsiaTheme="minorEastAsia" w:hAnsi="Times New Roman"/>
          <w:sz w:val="24"/>
          <w:szCs w:val="24"/>
          <w:lang w:val="uk-UA" w:eastAsia="ru-RU"/>
        </w:rPr>
        <w:t>.</w:t>
      </w:r>
    </w:p>
    <w:p w14:paraId="258945F9" w14:textId="77777777" w:rsidR="00725178" w:rsidRPr="00B274B6" w:rsidRDefault="00725178" w:rsidP="00725178">
      <w:pPr>
        <w:pStyle w:val="a5"/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2E8D4232" w14:textId="188F5C41" w:rsidR="00B61C03" w:rsidRDefault="00EA706D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  <w:r>
        <w:rPr>
          <w:rFonts w:ascii="Times New Roman" w:eastAsiaTheme="minorEastAsia" w:hAnsi="Times New Roman"/>
          <w:i/>
          <w:iCs/>
          <w:noProof/>
          <w:sz w:val="24"/>
          <w:szCs w:val="24"/>
          <w:lang w:val="uk-UA" w:eastAsia="uk-UA"/>
        </w:rPr>
        <w:drawing>
          <wp:inline distT="0" distB="0" distL="0" distR="0" wp14:anchorId="19AABF7D" wp14:editId="64B6D261">
            <wp:extent cx="6152515" cy="3460750"/>
            <wp:effectExtent l="0" t="0" r="635" b="635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5_ukr_ve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14304" w14:textId="77777777" w:rsidR="00B61C03" w:rsidRDefault="00B61C0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08E4DBE7" w14:textId="77777777" w:rsidR="00B61C03" w:rsidRDefault="00B61C0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518CA31D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1B5A634F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5A08405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29F5A81B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503EEA0D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18A5D130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2C56D776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1A94861D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4EE9BB82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7CB542C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1D31F6DB" w14:textId="32AB9A73" w:rsidR="4E780BC9" w:rsidRDefault="4E780BC9" w:rsidP="00054FC3">
      <w:pPr>
        <w:pStyle w:val="a5"/>
        <w:numPr>
          <w:ilvl w:val="0"/>
          <w:numId w:val="1"/>
        </w:numPr>
        <w:spacing w:before="120" w:after="120"/>
        <w:ind w:left="-284" w:firstLine="0"/>
        <w:jc w:val="both"/>
        <w:rPr>
          <w:rFonts w:eastAsiaTheme="minorEastAsia"/>
          <w:sz w:val="24"/>
          <w:szCs w:val="24"/>
          <w:lang w:val="uk-UA" w:eastAsia="ru-RU"/>
        </w:rPr>
      </w:pPr>
      <w:r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lastRenderedPageBreak/>
        <w:t xml:space="preserve">У </w:t>
      </w:r>
      <w:r w:rsidR="5833303B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разі можливості обирати між країнами Центральної Європи </w:t>
      </w:r>
      <w:r w:rsidR="727A273E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для подорожі та відпочинку українці частіше </w:t>
      </w:r>
      <w:r w:rsidR="246EF30F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надавали перевагу </w:t>
      </w:r>
      <w:r w:rsidR="006D67C6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Німеччині (67,5%), Австрії (64%) та Чехії (63</w:t>
      </w:r>
      <w:r w:rsidR="246EF30F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%)</w:t>
      </w:r>
      <w:r w:rsidR="246EF30F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. Далі йду</w:t>
      </w:r>
      <w:r w:rsidR="42CD699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ть практично з о</w:t>
      </w:r>
      <w:r w:rsidR="006D67C6">
        <w:rPr>
          <w:rFonts w:ascii="Times New Roman" w:eastAsiaTheme="minorEastAsia" w:hAnsi="Times New Roman"/>
          <w:sz w:val="24"/>
          <w:szCs w:val="24"/>
          <w:lang w:val="uk-UA" w:eastAsia="ru-RU"/>
        </w:rPr>
        <w:t>днаковим результатом Литва (52</w:t>
      </w:r>
      <w:r w:rsidR="42CD699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</w:t>
      </w:r>
      <w:r w:rsidR="524292DF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,</w:t>
      </w:r>
      <w:r w:rsidR="006D67C6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Польща (52</w:t>
      </w:r>
      <w:r w:rsidR="42CD699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</w:t>
      </w:r>
      <w:r w:rsidR="3823D889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і</w:t>
      </w:r>
      <w:r w:rsidR="6EB320A0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Словаччин</w:t>
      </w:r>
      <w:r w:rsidR="1D158EC5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а</w:t>
      </w:r>
      <w:r w:rsidR="006D67C6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(49</w:t>
      </w:r>
      <w:r w:rsidR="353829A1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.</w:t>
      </w:r>
      <w:r w:rsidR="42CD699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Відносно менше опитаних схилялися до подорожей до </w:t>
      </w:r>
      <w:r w:rsidR="1C3D77E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Угорщин</w:t>
      </w:r>
      <w:r w:rsidR="7977BB6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и (</w:t>
      </w:r>
      <w:r w:rsidR="006D67C6">
        <w:rPr>
          <w:rFonts w:ascii="Times New Roman" w:eastAsiaTheme="minorEastAsia" w:hAnsi="Times New Roman"/>
          <w:sz w:val="24"/>
          <w:szCs w:val="24"/>
          <w:lang w:val="uk-UA" w:eastAsia="ru-RU"/>
        </w:rPr>
        <w:t>43</w:t>
      </w:r>
      <w:r w:rsidR="44EC5EB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%), </w:t>
      </w:r>
      <w:r w:rsidR="1C3D77E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Румуні</w:t>
      </w:r>
      <w:r w:rsidR="672B57C2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ї</w:t>
      </w:r>
      <w:r w:rsidR="1C3D77E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</w:t>
      </w:r>
      <w:r w:rsidR="206D821D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(</w:t>
      </w:r>
      <w:r w:rsidR="006D67C6">
        <w:rPr>
          <w:rFonts w:ascii="Times New Roman" w:eastAsiaTheme="minorEastAsia" w:hAnsi="Times New Roman"/>
          <w:sz w:val="24"/>
          <w:szCs w:val="24"/>
          <w:lang w:val="uk-UA" w:eastAsia="ru-RU"/>
        </w:rPr>
        <w:t>35</w:t>
      </w:r>
      <w:r w:rsidR="1BCB9E8C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%) та </w:t>
      </w:r>
      <w:r w:rsidR="1C3D77E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Молдов</w:t>
      </w:r>
      <w:r w:rsidR="17404DFD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и</w:t>
      </w:r>
      <w:r w:rsidR="1C3D77E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</w:t>
      </w:r>
      <w:r w:rsidR="0CBDBD5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(</w:t>
      </w:r>
      <w:r w:rsidR="1C3D77E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33</w:t>
      </w:r>
      <w:r w:rsidR="7189C9EE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.</w:t>
      </w:r>
      <w:r w:rsidR="21BE64D2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</w:t>
      </w:r>
      <w:r w:rsidR="005E31E2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Загалом </w:t>
      </w:r>
      <w:r w:rsidR="21BE64D2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помітна залежність між майновим станом</w:t>
      </w:r>
      <w:r w:rsidR="5332B9F9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 </w:t>
      </w:r>
      <w:r w:rsidR="21BE64D2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опитаних</w:t>
      </w:r>
      <w:r w:rsidR="76755D6F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, віком та місцевістю проживання</w:t>
      </w:r>
      <w:r w:rsidR="307740F1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 </w:t>
      </w:r>
      <w:r w:rsidR="3B1DC671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 xml:space="preserve">та вибором країн </w:t>
      </w:r>
      <w:r w:rsidR="10E4A45F"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для подорожі</w:t>
      </w:r>
      <w:r w:rsidR="33E3609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: </w:t>
      </w:r>
      <w:r w:rsidR="141A22D9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серед</w:t>
      </w:r>
      <w:r w:rsidR="0010111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жителів</w:t>
      </w:r>
      <w:r w:rsidR="141A22D9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міст, людей з </w:t>
      </w:r>
      <w:r w:rsidR="33E3609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вищи</w:t>
      </w:r>
      <w:r w:rsidR="3AFCA6E3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м</w:t>
      </w:r>
      <w:r w:rsidR="33E3609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достатк</w:t>
      </w:r>
      <w:r w:rsidR="43B99F82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ом та </w:t>
      </w:r>
      <w:r w:rsidR="0010111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молодших за </w:t>
      </w:r>
      <w:r w:rsidR="43B99F82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40 років значно</w:t>
      </w:r>
      <w:r w:rsidR="33E3609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більше </w:t>
      </w:r>
      <w:r w:rsidR="005E31E2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охочих </w:t>
      </w:r>
      <w:r w:rsidR="33E3609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подорожувати </w:t>
      </w:r>
      <w:r w:rsidR="4BC532E8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Центральною Європою</w:t>
      </w:r>
      <w:r w:rsidR="3B1DC671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. </w:t>
      </w:r>
    </w:p>
    <w:p w14:paraId="5E0F931C" w14:textId="2DCD2CAA" w:rsidR="763D9D5B" w:rsidRDefault="763D9D5B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i/>
          <w:iCs/>
          <w:sz w:val="24"/>
          <w:szCs w:val="24"/>
          <w:lang w:val="uk-UA" w:eastAsia="ru-RU"/>
        </w:rPr>
      </w:pPr>
    </w:p>
    <w:p w14:paraId="33BF9722" w14:textId="40A85A29" w:rsidR="763D9D5B" w:rsidRDefault="00EA706D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  <w:r>
        <w:rPr>
          <w:rFonts w:ascii="Times New Roman" w:eastAsiaTheme="minorEastAsia" w:hAnsi="Times New Roman"/>
          <w:noProof/>
          <w:sz w:val="24"/>
          <w:szCs w:val="24"/>
          <w:lang w:val="uk-UA" w:eastAsia="uk-UA"/>
        </w:rPr>
        <w:drawing>
          <wp:inline distT="0" distB="0" distL="0" distR="0" wp14:anchorId="1597AC3E" wp14:editId="5117A1FD">
            <wp:extent cx="6152515" cy="3460750"/>
            <wp:effectExtent l="0" t="0" r="635" b="635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6_ukr_ver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4F2AD" w14:textId="77777777" w:rsidR="00B61C03" w:rsidRDefault="00B61C0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5A6EB4CE" w14:textId="77777777" w:rsidR="00B61C03" w:rsidRDefault="00B61C0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4E69160B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307F79CA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25701366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57A501CD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042F5D4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53DDB67B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BAE7F3F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05489AC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6327A00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097F4F35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40E6BCF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3D23946F" w14:textId="1A0CF676" w:rsidR="73E9C0E9" w:rsidRDefault="73E9C0E9" w:rsidP="00054FC3">
      <w:pPr>
        <w:pStyle w:val="a5"/>
        <w:numPr>
          <w:ilvl w:val="0"/>
          <w:numId w:val="1"/>
        </w:numPr>
        <w:spacing w:before="120" w:after="120"/>
        <w:ind w:left="-284" w:firstLine="0"/>
        <w:jc w:val="both"/>
        <w:rPr>
          <w:rFonts w:eastAsiaTheme="minorEastAsia"/>
          <w:sz w:val="24"/>
          <w:szCs w:val="24"/>
          <w:lang w:val="uk-UA" w:eastAsia="ru-RU"/>
        </w:rPr>
      </w:pP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lastRenderedPageBreak/>
        <w:t>Пріоритети у виборі країн для тимчасової чи постійної роботи дещо інакш</w:t>
      </w:r>
      <w:r w:rsidR="00DB2468">
        <w:rPr>
          <w:rFonts w:ascii="Times New Roman" w:eastAsiaTheme="minorEastAsia" w:hAnsi="Times New Roman"/>
          <w:sz w:val="24"/>
          <w:szCs w:val="24"/>
          <w:lang w:val="uk-UA" w:eastAsia="ru-RU"/>
        </w:rPr>
        <w:t>і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: 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перше місце знову посіла </w:t>
      </w:r>
      <w:r w:rsidR="0010111B">
        <w:rPr>
          <w:rFonts w:ascii="Times New Roman" w:eastAsiaTheme="minorEastAsia" w:hAnsi="Times New Roman"/>
          <w:sz w:val="24"/>
          <w:szCs w:val="24"/>
          <w:lang w:val="uk-UA" w:eastAsia="ru-RU"/>
        </w:rPr>
        <w:t>Німеччина (4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8%), далі йде Чехія (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>38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, потім з однаковим ре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>зультатом – Австрія (32%) та Польща (31</w:t>
      </w:r>
      <w:r w:rsidR="78B85E39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</w:t>
      </w:r>
      <w:r w:rsidR="6CF395B5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. Майже кожен четвертий респондент обрав би Литву (2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>4%), а кожен п’ятий – Словаччину (22</w:t>
      </w:r>
      <w:r w:rsidR="6CF395B5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. Лише 13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>% назвали Угорщину, 8% – Румунію, 7% –</w:t>
      </w:r>
      <w:r w:rsidR="16AFB60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Молдову. Близько третини опитаних (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>33</w:t>
      </w:r>
      <w:r w:rsidR="16AFB60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 н</w:t>
      </w:r>
      <w:r w:rsidR="1733E82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е обрал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>а</w:t>
      </w:r>
      <w:r w:rsidR="1733E82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б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>и</w:t>
      </w:r>
      <w:r w:rsidR="1733E82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жодну із запропонованих центральноєвропейських країн.</w:t>
      </w:r>
      <w:r w:rsidR="00EB1702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Загалом </w:t>
      </w:r>
      <w:r w:rsidR="77F2413C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чоловіки та молодь віком до 30 років більше схильні шукати роботу в запропонованих країнах.</w:t>
      </w:r>
      <w:r w:rsidR="5EF12D2F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До виїзду на роботу в Німеччину та Австрію найбільше прагнуть люди з найвищим рівнем матеріального становища.</w:t>
      </w:r>
    </w:p>
    <w:p w14:paraId="5274AD3B" w14:textId="57C807CE" w:rsidR="763D9D5B" w:rsidRDefault="763D9D5B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i/>
          <w:iCs/>
          <w:sz w:val="24"/>
          <w:szCs w:val="24"/>
          <w:lang w:val="uk-UA" w:eastAsia="ru-RU"/>
        </w:rPr>
      </w:pPr>
    </w:p>
    <w:p w14:paraId="5336E250" w14:textId="0F6BFB1A" w:rsidR="763D9D5B" w:rsidRDefault="0072517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  <w:r>
        <w:rPr>
          <w:rFonts w:ascii="Times New Roman" w:eastAsiaTheme="minorEastAsia" w:hAnsi="Times New Roman"/>
          <w:noProof/>
          <w:sz w:val="24"/>
          <w:szCs w:val="24"/>
          <w:lang w:val="uk-UA" w:eastAsia="uk-UA"/>
        </w:rPr>
        <w:drawing>
          <wp:inline distT="0" distB="0" distL="0" distR="0" wp14:anchorId="3C8CD0FD" wp14:editId="69395184">
            <wp:extent cx="6152515" cy="3460750"/>
            <wp:effectExtent l="0" t="0" r="635" b="635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_ukr_ver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ACFF2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1918588C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5609C056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4F24760A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44D12C75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27A361A4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41E5A1F3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2182CB29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31B89C3E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124EC0C8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2466C5B" w14:textId="77777777" w:rsidR="007A6A28" w:rsidRDefault="007A6A28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32383FCA" w14:textId="1EE83261" w:rsidR="008C65AC" w:rsidRPr="00B274B6" w:rsidRDefault="008C65AC" w:rsidP="00054FC3">
      <w:pPr>
        <w:pStyle w:val="a5"/>
        <w:numPr>
          <w:ilvl w:val="0"/>
          <w:numId w:val="3"/>
        </w:numPr>
        <w:spacing w:before="120" w:after="120"/>
        <w:ind w:left="-284" w:firstLine="0"/>
        <w:jc w:val="both"/>
        <w:rPr>
          <w:rFonts w:eastAsiaTheme="minorEastAsia"/>
          <w:sz w:val="24"/>
          <w:szCs w:val="24"/>
          <w:lang w:val="uk-UA" w:eastAsia="ru-RU"/>
        </w:rPr>
      </w:pP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lastRenderedPageBreak/>
        <w:t xml:space="preserve">Українці надають перевагу </w:t>
      </w:r>
      <w:r w:rsidR="3762267A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та готові рекомендувати 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товар</w:t>
      </w:r>
      <w:r w:rsidR="2A587C11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и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з Польщі (57%)</w:t>
      </w:r>
      <w:r w:rsidR="00037F4B">
        <w:rPr>
          <w:rFonts w:ascii="Times New Roman" w:eastAsiaTheme="minorEastAsia" w:hAnsi="Times New Roman"/>
          <w:sz w:val="24"/>
          <w:szCs w:val="24"/>
          <w:lang w:val="uk-UA" w:eastAsia="ru-RU"/>
        </w:rPr>
        <w:t>,</w:t>
      </w:r>
      <w:r w:rsidR="00CF59D2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Чехії (57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</w:t>
      </w:r>
      <w:r w:rsidR="00CF59D2">
        <w:rPr>
          <w:rFonts w:ascii="Times New Roman" w:eastAsiaTheme="minorEastAsia" w:hAnsi="Times New Roman"/>
          <w:sz w:val="24"/>
          <w:szCs w:val="24"/>
          <w:lang w:val="uk-UA" w:eastAsia="ru-RU"/>
        </w:rPr>
        <w:t>, а також із Австрії (56</w:t>
      </w:r>
      <w:r w:rsidR="3186ABC7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</w:t>
      </w:r>
      <w:r w:rsidR="55545913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. Проте найбільше схвалення опитаних мають 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товари з Німеччини </w:t>
      </w:r>
      <w:r w:rsidR="0A8F90B4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(</w:t>
      </w:r>
      <w:r w:rsidR="00CF59D2">
        <w:rPr>
          <w:rFonts w:ascii="Times New Roman" w:eastAsiaTheme="minorEastAsia" w:hAnsi="Times New Roman"/>
          <w:sz w:val="24"/>
          <w:szCs w:val="24"/>
          <w:lang w:val="uk-UA" w:eastAsia="ru-RU"/>
        </w:rPr>
        <w:t>80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</w:t>
      </w:r>
      <w:r w:rsidR="4BDEF0D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), що не дивно</w:t>
      </w:r>
      <w:r w:rsidR="00037F4B">
        <w:rPr>
          <w:rFonts w:ascii="Times New Roman" w:eastAsiaTheme="minorEastAsia" w:hAnsi="Times New Roman"/>
          <w:sz w:val="24"/>
          <w:szCs w:val="24"/>
          <w:lang w:val="uk-UA" w:eastAsia="ru-RU"/>
        </w:rPr>
        <w:t>,</w:t>
      </w:r>
      <w:r w:rsidR="4BDEF0D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зважаючи на значний обсяг офіційного імпорту з цієї країни </w:t>
      </w:r>
      <w:r w:rsidR="787B2EC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(майже 5 млрд, або 9,6%</w:t>
      </w:r>
      <w:r w:rsidR="00CF59D2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</w:t>
      </w:r>
      <w:r w:rsidR="787B2ECB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загального обсягу імпорту в 2020 році</w:t>
      </w:r>
      <w:r w:rsidR="7B232B4E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)</w:t>
      </w:r>
      <w:r w:rsidR="46DD70B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.</w:t>
      </w:r>
    </w:p>
    <w:p w14:paraId="546772C7" w14:textId="3EE5948A" w:rsidR="2F0400F8" w:rsidRDefault="2F0400F8" w:rsidP="00054FC3">
      <w:pPr>
        <w:spacing w:before="120" w:after="120"/>
        <w:ind w:left="-284"/>
        <w:jc w:val="center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12B7C5A3" w14:textId="57F5B8BE" w:rsidR="007A6A28" w:rsidRDefault="007A6A28" w:rsidP="00054FC3">
      <w:pPr>
        <w:spacing w:before="120" w:after="120"/>
        <w:ind w:left="-284"/>
        <w:jc w:val="center"/>
        <w:rPr>
          <w:rFonts w:ascii="Times New Roman" w:eastAsiaTheme="minorEastAsia" w:hAnsi="Times New Roman"/>
          <w:sz w:val="24"/>
          <w:szCs w:val="24"/>
          <w:lang w:val="uk-UA" w:eastAsia="ru-RU"/>
        </w:rPr>
      </w:pPr>
      <w:r>
        <w:rPr>
          <w:rFonts w:ascii="Times New Roman" w:eastAsiaTheme="minorEastAsia" w:hAnsi="Times New Roman"/>
          <w:noProof/>
          <w:sz w:val="24"/>
          <w:szCs w:val="24"/>
          <w:lang w:val="uk-UA" w:eastAsia="uk-UA"/>
        </w:rPr>
        <w:drawing>
          <wp:inline distT="0" distB="0" distL="0" distR="0" wp14:anchorId="08BD3475" wp14:editId="318EE75B">
            <wp:extent cx="6152515" cy="3460750"/>
            <wp:effectExtent l="0" t="0" r="635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9_ukr_ve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4B770" w14:textId="77777777" w:rsidR="00046174" w:rsidRDefault="00046174" w:rsidP="00054FC3">
      <w:pPr>
        <w:spacing w:before="120" w:after="120"/>
        <w:ind w:left="-284"/>
        <w:jc w:val="center"/>
        <w:rPr>
          <w:rFonts w:ascii="Times New Roman" w:eastAsiaTheme="minorEastAsia" w:hAnsi="Times New Roman"/>
          <w:b/>
          <w:bCs/>
          <w:sz w:val="28"/>
          <w:szCs w:val="28"/>
          <w:lang w:val="uk-UA" w:eastAsia="ru-RU"/>
        </w:rPr>
      </w:pPr>
    </w:p>
    <w:p w14:paraId="09CE2745" w14:textId="77777777" w:rsidR="00046174" w:rsidRDefault="00046174" w:rsidP="00054FC3">
      <w:pPr>
        <w:spacing w:before="120" w:after="120"/>
        <w:ind w:left="-284"/>
        <w:jc w:val="center"/>
        <w:rPr>
          <w:rFonts w:ascii="Times New Roman" w:eastAsiaTheme="minorEastAsia" w:hAnsi="Times New Roman"/>
          <w:b/>
          <w:bCs/>
          <w:sz w:val="28"/>
          <w:szCs w:val="28"/>
          <w:lang w:val="uk-UA" w:eastAsia="ru-RU"/>
        </w:rPr>
      </w:pPr>
    </w:p>
    <w:p w14:paraId="44C544E7" w14:textId="77777777" w:rsidR="00046174" w:rsidRDefault="00046174" w:rsidP="00054FC3">
      <w:pPr>
        <w:spacing w:before="120" w:after="120"/>
        <w:ind w:left="-284"/>
        <w:jc w:val="center"/>
        <w:rPr>
          <w:rFonts w:ascii="Times New Roman" w:eastAsiaTheme="minorEastAsia" w:hAnsi="Times New Roman"/>
          <w:b/>
          <w:bCs/>
          <w:sz w:val="28"/>
          <w:szCs w:val="28"/>
          <w:lang w:val="uk-UA" w:eastAsia="ru-RU"/>
        </w:rPr>
      </w:pPr>
    </w:p>
    <w:p w14:paraId="5AB345BD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2A8746CB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22B39923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5F06A0D1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1C54483F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686455F3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6C424CE7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468D1CE6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2E9A7B72" w14:textId="77777777" w:rsidR="00A17DBC" w:rsidRDefault="00A17DBC" w:rsidP="00054FC3">
      <w:pPr>
        <w:spacing w:before="120" w:after="120"/>
        <w:ind w:left="-284"/>
        <w:jc w:val="center"/>
        <w:rPr>
          <w:rStyle w:val="a6"/>
          <w:rFonts w:ascii="Times New Roman" w:hAnsi="Times New Roman" w:cs="Times New Roman"/>
          <w:sz w:val="28"/>
          <w:szCs w:val="28"/>
          <w:lang w:val="ru-RU"/>
        </w:rPr>
      </w:pPr>
    </w:p>
    <w:p w14:paraId="763C2749" w14:textId="43D4F1FC" w:rsidR="00046174" w:rsidRPr="00A17DBC" w:rsidRDefault="00BC6D97" w:rsidP="00054FC3">
      <w:pPr>
        <w:spacing w:before="120" w:after="120"/>
        <w:ind w:left="-284"/>
        <w:jc w:val="center"/>
        <w:rPr>
          <w:rFonts w:ascii="Times New Roman" w:eastAsiaTheme="minorEastAsia" w:hAnsi="Times New Roman" w:cs="Times New Roman"/>
          <w:b/>
          <w:bCs/>
          <w:sz w:val="28"/>
          <w:szCs w:val="28"/>
          <w:lang w:val="uk-UA" w:eastAsia="ru-RU"/>
        </w:rPr>
      </w:pPr>
      <w:r w:rsidRPr="00A17DBC">
        <w:rPr>
          <w:rStyle w:val="a6"/>
          <w:rFonts w:ascii="Times New Roman" w:hAnsi="Times New Roman" w:cs="Times New Roman"/>
          <w:sz w:val="28"/>
          <w:szCs w:val="28"/>
          <w:lang w:val="uk-UA"/>
        </w:rPr>
        <w:lastRenderedPageBreak/>
        <w:t>Що думають українці про політику Угорщини на Закарпатті: відмінності сприйняття на загальнонаціональному та регіональному рівнях</w:t>
      </w:r>
    </w:p>
    <w:p w14:paraId="7CBC0F48" w14:textId="77777777" w:rsidR="00046174" w:rsidRDefault="00046174" w:rsidP="00054FC3">
      <w:pPr>
        <w:spacing w:before="120" w:after="120"/>
        <w:ind w:left="-284"/>
        <w:jc w:val="center"/>
        <w:rPr>
          <w:rFonts w:ascii="Times New Roman" w:eastAsiaTheme="minorEastAsia" w:hAnsi="Times New Roman"/>
          <w:b/>
          <w:bCs/>
          <w:sz w:val="28"/>
          <w:szCs w:val="28"/>
          <w:lang w:val="uk-UA" w:eastAsia="ru-RU"/>
        </w:rPr>
      </w:pPr>
    </w:p>
    <w:p w14:paraId="4CC14957" w14:textId="5AB8B14F" w:rsidR="00F1589D" w:rsidRPr="00636848" w:rsidRDefault="00C06557" w:rsidP="00054FC3">
      <w:pPr>
        <w:pStyle w:val="a5"/>
        <w:numPr>
          <w:ilvl w:val="0"/>
          <w:numId w:val="3"/>
        </w:numPr>
        <w:spacing w:before="120" w:after="120"/>
        <w:ind w:left="-284" w:firstLine="0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  <w:r w:rsidRPr="763D9D5B"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  <w:t>Українці негативно сприймають нинішню політику Угорщини щодо підтримки угорської національної меншини на Закарпатті.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41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 респондентів вважа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>є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ці дії підготовкою до анексії та окупації. Такий погляд на ситуацію п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>ереважає на заході країни – 51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%. Молодші респонденти менш схильні вбачати </w:t>
      </w:r>
      <w:r w:rsidR="649ED2F1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ворожість 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>у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діях Угорщини </w:t>
      </w:r>
      <w:r w:rsidR="00AE4668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та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натомість схильні вважати їх справжньою підтримкою регіону. Цікаво, що 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>ворожість у цих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ді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>ях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найбільше вбачають респонденти, котрі підтримують подвійне або множинне законодавство з усіма країнами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>, окрім Росії (47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), а також ті, хто підтриму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>є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запровадження такої процедури лише з країнами колишнього СРСР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(4</w:t>
      </w:r>
      <w:r w:rsidR="00567EA8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6%)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. Така сама думка побутує і серед противників подвійного або множинного громадянства як</w:t>
      </w:r>
      <w:r w:rsidR="00094CA0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такого – 48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%</w:t>
      </w:r>
      <w:r w:rsidR="6E45815E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.</w:t>
      </w:r>
    </w:p>
    <w:p w14:paraId="3BE1809F" w14:textId="439BC15C" w:rsidR="6E45815E" w:rsidRDefault="6E45815E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55A32F6C" w14:textId="0BCA9652" w:rsidR="00046174" w:rsidRDefault="00046174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  <w:r>
        <w:rPr>
          <w:rFonts w:ascii="Times New Roman" w:eastAsiaTheme="minorEastAsia" w:hAnsi="Times New Roman"/>
          <w:noProof/>
          <w:sz w:val="24"/>
          <w:szCs w:val="24"/>
          <w:lang w:val="uk-UA" w:eastAsia="uk-UA"/>
        </w:rPr>
        <w:drawing>
          <wp:inline distT="0" distB="0" distL="0" distR="0" wp14:anchorId="75F57292" wp14:editId="78818A30">
            <wp:extent cx="6152515" cy="3460750"/>
            <wp:effectExtent l="0" t="0" r="635" b="635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1_ukr_ve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E9794" w14:textId="77777777" w:rsidR="00CE4023" w:rsidRDefault="00CE402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C29DC9B" w14:textId="77777777" w:rsidR="00CE4023" w:rsidRDefault="00CE402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6D013053" w14:textId="77777777" w:rsidR="00CE4023" w:rsidRDefault="00CE402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61A7D078" w14:textId="7D42FB16" w:rsidR="00CE4023" w:rsidRDefault="00CE402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7DF57038" w14:textId="77777777" w:rsidR="00CE4023" w:rsidRDefault="00CE402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4BDF125F" w14:textId="77777777" w:rsidR="00CE4023" w:rsidRDefault="00CE4023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0DA779A0" w14:textId="77777777" w:rsidR="00B9241A" w:rsidRDefault="00B9241A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6C31F33F" w14:textId="77777777" w:rsidR="00B9241A" w:rsidRDefault="00B9241A" w:rsidP="00054FC3">
      <w:pPr>
        <w:spacing w:before="120" w:after="120"/>
        <w:ind w:left="-284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16A66F76" w14:textId="3B3DC47E" w:rsidR="6E45815E" w:rsidRPr="00FF46FD" w:rsidRDefault="3F9E046B" w:rsidP="00054FC3">
      <w:pPr>
        <w:pStyle w:val="a5"/>
        <w:numPr>
          <w:ilvl w:val="0"/>
          <w:numId w:val="3"/>
        </w:numPr>
        <w:spacing w:before="120" w:after="0"/>
        <w:ind w:left="-284" w:firstLine="0"/>
        <w:jc w:val="both"/>
        <w:rPr>
          <w:rFonts w:eastAsiaTheme="minorEastAsia"/>
          <w:sz w:val="24"/>
          <w:szCs w:val="24"/>
          <w:lang w:val="uk-UA" w:eastAsia="ru-RU"/>
        </w:rPr>
      </w:pP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lastRenderedPageBreak/>
        <w:t xml:space="preserve">Проте таке ставлення до політики Угорщини на Закарпатті </w:t>
      </w:r>
      <w:r w:rsidR="4627D34F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відрізняється від 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думк</w:t>
      </w:r>
      <w:r w:rsidR="1D454156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и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</w:t>
      </w:r>
      <w:r w:rsidR="00FF46FD">
        <w:rPr>
          <w:rFonts w:ascii="Times New Roman" w:eastAsiaTheme="minorEastAsia" w:hAnsi="Times New Roman"/>
          <w:sz w:val="24"/>
          <w:szCs w:val="24"/>
          <w:lang w:val="uk-UA" w:eastAsia="ru-RU"/>
        </w:rPr>
        <w:t>самих жителів</w:t>
      </w:r>
      <w:r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Закарпатської області. Зокрема,  за результатами регіонального опитування</w:t>
      </w:r>
      <w:r w:rsidR="30AA9851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, проведеного у серпні-вересні у 2020 році, </w:t>
      </w:r>
      <w:r w:rsidR="771399A8" w:rsidRPr="763D9D5B">
        <w:rPr>
          <w:rFonts w:ascii="Times New Roman" w:eastAsiaTheme="minorEastAsia" w:hAnsi="Times New Roman"/>
          <w:sz w:val="24"/>
          <w:szCs w:val="24"/>
          <w:lang w:val="uk-UA" w:eastAsia="ru-RU"/>
        </w:rPr>
        <w:t>31,5% респондентів назвали дії Угорщини дружньою допомогою угорській м</w:t>
      </w:r>
      <w:r w:rsidR="00FF46FD">
        <w:rPr>
          <w:rFonts w:ascii="Times New Roman" w:eastAsiaTheme="minorEastAsia" w:hAnsi="Times New Roman"/>
          <w:sz w:val="24"/>
          <w:szCs w:val="24"/>
          <w:lang w:val="uk-UA" w:eastAsia="ru-RU"/>
        </w:rPr>
        <w:t>еншині на Закарпатті, а ще 40% – сприянням</w:t>
      </w:r>
      <w:r w:rsidR="771399A8" w:rsidRPr="00786E3B">
        <w:rPr>
          <w:rFonts w:ascii="Times New Roman" w:eastAsiaTheme="minorEastAsia" w:hAnsi="Times New Roman"/>
          <w:sz w:val="24"/>
          <w:szCs w:val="24"/>
          <w:lang w:val="ru-RU" w:eastAsia="ru-RU"/>
        </w:rPr>
        <w:t xml:space="preserve"> </w:t>
      </w:r>
      <w:r w:rsidR="3F597CFD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>р</w:t>
      </w:r>
      <w:r w:rsidR="771399A8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>озвитку краю за умови узгодженості дій угорського уряду з умовами українського уряду</w:t>
      </w:r>
      <w:r w:rsidR="00670C7A">
        <w:rPr>
          <w:rFonts w:ascii="Times New Roman" w:eastAsiaTheme="minorEastAsia" w:hAnsi="Times New Roman"/>
          <w:sz w:val="24"/>
          <w:szCs w:val="24"/>
          <w:lang w:val="uk-UA" w:eastAsia="ru-RU"/>
        </w:rPr>
        <w:t>. До того ж з</w:t>
      </w:r>
      <w:r w:rsidR="03E0C671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вересня 2020 по вересень 2021 ставлення до угорців з боку опитаних на Закарпатті суттєво поліпшилося: </w:t>
      </w:r>
      <w:r w:rsidR="00670C7A">
        <w:rPr>
          <w:rFonts w:ascii="Times New Roman" w:eastAsiaTheme="minorEastAsia" w:hAnsi="Times New Roman"/>
          <w:sz w:val="24"/>
          <w:szCs w:val="24"/>
          <w:lang w:val="uk-UA" w:eastAsia="ru-RU"/>
        </w:rPr>
        <w:t>якщо у 2020 році 12</w:t>
      </w:r>
      <w:r w:rsidR="0A3923BB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% опитаних хотіли б бачити угорців як членів родини і ще </w:t>
      </w:r>
      <w:r w:rsidR="00670C7A">
        <w:rPr>
          <w:rFonts w:ascii="Times New Roman" w:eastAsiaTheme="minorEastAsia" w:hAnsi="Times New Roman"/>
          <w:sz w:val="24"/>
          <w:szCs w:val="24"/>
          <w:lang w:val="uk-UA" w:eastAsia="ru-RU"/>
        </w:rPr>
        <w:t>28</w:t>
      </w:r>
      <w:r w:rsidR="5B0967D4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% як </w:t>
      </w:r>
      <w:r w:rsidR="13690FE9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>друзів чи колег по роботі</w:t>
      </w:r>
      <w:r w:rsidR="19AE4D06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, то в 2021 </w:t>
      </w:r>
      <w:r w:rsidR="00670C7A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році </w:t>
      </w:r>
      <w:r w:rsidR="19AE4D06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>частка тих, хто хотів би бачити угорц</w:t>
      </w:r>
      <w:r w:rsidR="00670C7A">
        <w:rPr>
          <w:rFonts w:ascii="Times New Roman" w:eastAsiaTheme="minorEastAsia" w:hAnsi="Times New Roman"/>
          <w:sz w:val="24"/>
          <w:szCs w:val="24"/>
          <w:lang w:val="uk-UA" w:eastAsia="ru-RU"/>
        </w:rPr>
        <w:t>ів як членів родини, зросла до 29</w:t>
      </w:r>
      <w:r w:rsid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%, а як друзів – </w:t>
      </w:r>
      <w:r w:rsidR="00670C7A">
        <w:rPr>
          <w:rFonts w:ascii="Times New Roman" w:eastAsiaTheme="minorEastAsia" w:hAnsi="Times New Roman"/>
          <w:sz w:val="24"/>
          <w:szCs w:val="24"/>
          <w:lang w:val="uk-UA" w:eastAsia="ru-RU"/>
        </w:rPr>
        <w:t>до 28</w:t>
      </w:r>
      <w:r w:rsidR="0DE98482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%. </w:t>
      </w:r>
    </w:p>
    <w:p w14:paraId="7ECF6219" w14:textId="1098A3B4" w:rsidR="6E45815E" w:rsidRDefault="00CE4023" w:rsidP="00054FC3">
      <w:pPr>
        <w:spacing w:before="120" w:after="0"/>
        <w:ind w:left="-284"/>
        <w:jc w:val="both"/>
        <w:rPr>
          <w:rFonts w:ascii="Times New Roman" w:eastAsiaTheme="minorEastAsia" w:hAnsi="Times New Roman"/>
          <w:sz w:val="24"/>
          <w:szCs w:val="24"/>
          <w:lang w:val="ru-RU" w:eastAsia="ru-RU"/>
        </w:rPr>
      </w:pPr>
      <w:r>
        <w:rPr>
          <w:rFonts w:ascii="Times New Roman" w:eastAsiaTheme="minorEastAsia" w:hAnsi="Times New Roman"/>
          <w:noProof/>
          <w:sz w:val="24"/>
          <w:szCs w:val="24"/>
          <w:lang w:val="uk-UA" w:eastAsia="uk-UA"/>
        </w:rPr>
        <w:drawing>
          <wp:inline distT="0" distB="0" distL="0" distR="0" wp14:anchorId="4ACCE511" wp14:editId="46161ED8">
            <wp:extent cx="6152515" cy="3460750"/>
            <wp:effectExtent l="0" t="0" r="635" b="635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2_ukr_ver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2008" w14:textId="77777777" w:rsidR="00CE4023" w:rsidRPr="00786E3B" w:rsidRDefault="00CE4023" w:rsidP="00054FC3">
      <w:pPr>
        <w:spacing w:before="120" w:after="0"/>
        <w:ind w:left="-284"/>
        <w:jc w:val="both"/>
        <w:rPr>
          <w:rFonts w:ascii="Times New Roman" w:eastAsiaTheme="minorEastAsia" w:hAnsi="Times New Roman"/>
          <w:sz w:val="24"/>
          <w:szCs w:val="24"/>
          <w:lang w:val="ru-RU" w:eastAsia="ru-RU"/>
        </w:rPr>
      </w:pPr>
    </w:p>
    <w:p w14:paraId="2A2FC939" w14:textId="74050FCD" w:rsidR="6E45815E" w:rsidRPr="00FF46FD" w:rsidRDefault="6947992B" w:rsidP="00054FC3">
      <w:pPr>
        <w:pStyle w:val="a5"/>
        <w:numPr>
          <w:ilvl w:val="0"/>
          <w:numId w:val="3"/>
        </w:numPr>
        <w:spacing w:before="120" w:after="0"/>
        <w:ind w:left="-284" w:firstLine="0"/>
        <w:jc w:val="both"/>
        <w:rPr>
          <w:sz w:val="24"/>
          <w:szCs w:val="24"/>
          <w:lang w:val="uk-UA" w:eastAsia="ru-RU"/>
        </w:rPr>
      </w:pPr>
      <w:r w:rsidRPr="00786E3B">
        <w:rPr>
          <w:rFonts w:ascii="Times New Roman" w:eastAsiaTheme="minorEastAsia" w:hAnsi="Times New Roman"/>
          <w:sz w:val="24"/>
          <w:szCs w:val="24"/>
          <w:lang w:val="ru-RU" w:eastAsia="ru-RU"/>
        </w:rPr>
        <w:t>На нашу думку</w:t>
      </w:r>
      <w:r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, це свідчить про зростання згуртованості громадян України, незалежно від національності, у відповідь на </w:t>
      </w:r>
      <w:r w:rsidR="1115B327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>труднощі та загрози, що випливають з наслідків</w:t>
      </w:r>
      <w:r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</w:t>
      </w:r>
      <w:proofErr w:type="spellStart"/>
      <w:r w:rsidR="77E09B01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>коронавірусної</w:t>
      </w:r>
      <w:proofErr w:type="spellEnd"/>
      <w:r w:rsidR="77E09B01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 xml:space="preserve"> кризи. Іншим чинником є більш реалістична оцінка впливу Угорщини на угорців Закарпаття та </w:t>
      </w:r>
      <w:r w:rsidR="28A6748D" w:rsidRPr="00FF46FD">
        <w:rPr>
          <w:rFonts w:ascii="Times New Roman" w:eastAsiaTheme="minorEastAsia" w:hAnsi="Times New Roman"/>
          <w:sz w:val="24"/>
          <w:szCs w:val="24"/>
          <w:lang w:val="uk-UA" w:eastAsia="ru-RU"/>
        </w:rPr>
        <w:t>щоденний позитивний досвід взаємодії людей різного етнічного походження.</w:t>
      </w:r>
    </w:p>
    <w:p w14:paraId="7A1A3A8D" w14:textId="0EC1EB46" w:rsidR="6E45815E" w:rsidRPr="00FF46FD" w:rsidRDefault="6E45815E" w:rsidP="00054FC3">
      <w:pPr>
        <w:spacing w:before="120" w:after="0"/>
        <w:ind w:left="-284"/>
        <w:jc w:val="both"/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</w:pPr>
    </w:p>
    <w:p w14:paraId="06D42F48" w14:textId="2FEE9F84" w:rsidR="6E45815E" w:rsidRDefault="6E45815E" w:rsidP="763D9D5B">
      <w:pPr>
        <w:spacing w:before="120" w:after="0"/>
        <w:jc w:val="both"/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</w:pPr>
    </w:p>
    <w:p w14:paraId="5F531AF1" w14:textId="77777777" w:rsidR="00895840" w:rsidRDefault="00895840" w:rsidP="763D9D5B">
      <w:pPr>
        <w:spacing w:before="120" w:after="0"/>
        <w:jc w:val="center"/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</w:pPr>
    </w:p>
    <w:p w14:paraId="123D8557" w14:textId="77777777" w:rsidR="00895840" w:rsidRDefault="00895840" w:rsidP="763D9D5B">
      <w:pPr>
        <w:spacing w:before="120" w:after="0"/>
        <w:jc w:val="center"/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</w:pPr>
    </w:p>
    <w:p w14:paraId="2526AFE8" w14:textId="77777777" w:rsidR="0024383B" w:rsidRDefault="0024383B" w:rsidP="763D9D5B">
      <w:pPr>
        <w:spacing w:before="120" w:after="0"/>
        <w:jc w:val="center"/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</w:pPr>
    </w:p>
    <w:p w14:paraId="58371EFD" w14:textId="77777777" w:rsidR="0024383B" w:rsidRDefault="0024383B" w:rsidP="763D9D5B">
      <w:pPr>
        <w:spacing w:before="120" w:after="0"/>
        <w:jc w:val="center"/>
        <w:rPr>
          <w:rFonts w:ascii="Times New Roman" w:eastAsiaTheme="minorEastAsia" w:hAnsi="Times New Roman"/>
          <w:b/>
          <w:bCs/>
          <w:sz w:val="24"/>
          <w:szCs w:val="24"/>
          <w:lang w:val="uk-UA" w:eastAsia="ru-RU"/>
        </w:rPr>
      </w:pPr>
    </w:p>
    <w:p w14:paraId="777EA0B9" w14:textId="77777777" w:rsidR="00A17DBC" w:rsidRDefault="00A17DBC" w:rsidP="763D9D5B">
      <w:pPr>
        <w:spacing w:before="120" w:after="0"/>
        <w:jc w:val="center"/>
        <w:rPr>
          <w:rFonts w:ascii="Times New Roman" w:eastAsiaTheme="minorEastAsia" w:hAnsi="Times New Roman"/>
          <w:b/>
          <w:bCs/>
          <w:sz w:val="28"/>
          <w:szCs w:val="28"/>
          <w:lang w:val="uk-UA" w:eastAsia="ru-RU"/>
        </w:rPr>
      </w:pPr>
    </w:p>
    <w:p w14:paraId="4FE8D104" w14:textId="77777777" w:rsidR="00A17DBC" w:rsidRDefault="00A17DBC" w:rsidP="763D9D5B">
      <w:pPr>
        <w:spacing w:before="120" w:after="0"/>
        <w:jc w:val="center"/>
        <w:rPr>
          <w:rFonts w:ascii="Times New Roman" w:eastAsiaTheme="minorEastAsia" w:hAnsi="Times New Roman"/>
          <w:b/>
          <w:bCs/>
          <w:sz w:val="28"/>
          <w:szCs w:val="28"/>
          <w:lang w:val="uk-UA" w:eastAsia="ru-RU"/>
        </w:rPr>
      </w:pPr>
    </w:p>
    <w:p w14:paraId="72DABA15" w14:textId="14C33256" w:rsidR="6E45815E" w:rsidRPr="0024383B" w:rsidRDefault="77E09B01" w:rsidP="763D9D5B">
      <w:pPr>
        <w:spacing w:before="120" w:after="0"/>
        <w:jc w:val="center"/>
        <w:rPr>
          <w:rFonts w:ascii="Times New Roman" w:eastAsiaTheme="minorEastAsia" w:hAnsi="Times New Roman"/>
          <w:sz w:val="28"/>
          <w:szCs w:val="28"/>
          <w:lang w:val="uk-UA" w:eastAsia="ru-RU"/>
        </w:rPr>
      </w:pPr>
      <w:bookmarkStart w:id="0" w:name="_GoBack"/>
      <w:bookmarkEnd w:id="0"/>
      <w:r w:rsidRPr="0024383B">
        <w:rPr>
          <w:rFonts w:ascii="Times New Roman" w:eastAsiaTheme="minorEastAsia" w:hAnsi="Times New Roman"/>
          <w:b/>
          <w:bCs/>
          <w:sz w:val="28"/>
          <w:szCs w:val="28"/>
          <w:lang w:val="uk-UA" w:eastAsia="ru-RU"/>
        </w:rPr>
        <w:lastRenderedPageBreak/>
        <w:t>Р</w:t>
      </w:r>
      <w:r w:rsidR="6E45815E" w:rsidRPr="0024383B">
        <w:rPr>
          <w:rFonts w:ascii="Times New Roman" w:eastAsiaTheme="minorEastAsia" w:hAnsi="Times New Roman"/>
          <w:b/>
          <w:bCs/>
          <w:sz w:val="28"/>
          <w:szCs w:val="28"/>
          <w:lang w:val="uk-UA" w:eastAsia="ru-RU"/>
        </w:rPr>
        <w:t>езультати опитування</w:t>
      </w:r>
    </w:p>
    <w:p w14:paraId="24AAC2B8" w14:textId="01B74EDF" w:rsidR="2F0400F8" w:rsidRDefault="2F0400F8" w:rsidP="2F0400F8">
      <w:pPr>
        <w:spacing w:before="120" w:after="120"/>
        <w:jc w:val="both"/>
        <w:rPr>
          <w:rFonts w:ascii="Times New Roman" w:eastAsiaTheme="minorEastAsia" w:hAnsi="Times New Roman"/>
          <w:sz w:val="24"/>
          <w:szCs w:val="24"/>
          <w:lang w:val="uk-UA" w:eastAsia="ru-RU"/>
        </w:rPr>
      </w:pPr>
    </w:p>
    <w:p w14:paraId="3E42B74B" w14:textId="7828E8D8" w:rsidR="00BA476E" w:rsidRPr="00B274B6" w:rsidRDefault="00E63DCC" w:rsidP="00894A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t>1</w:t>
      </w:r>
      <w:r w:rsidR="00BA476E" w:rsidRPr="00B274B6">
        <w:rPr>
          <w:rFonts w:ascii="Times New Roman" w:eastAsia="Times New Roman" w:hAnsi="Times New Roman" w:cs="Times New Roman"/>
          <w:b/>
          <w:lang w:val="uk-UA" w:eastAsia="ru-RU"/>
        </w:rPr>
        <w:t>. Як, на Ваш</w:t>
      </w:r>
      <w:r w:rsidR="00895840">
        <w:rPr>
          <w:rFonts w:ascii="Times New Roman" w:eastAsia="Times New Roman" w:hAnsi="Times New Roman" w:cs="Times New Roman"/>
          <w:b/>
          <w:lang w:val="uk-UA" w:eastAsia="ru-RU"/>
        </w:rPr>
        <w:t>у думку, ставляться до України такі</w:t>
      </w:r>
      <w:r w:rsidR="00BA476E" w:rsidRPr="00B274B6">
        <w:rPr>
          <w:rFonts w:ascii="Times New Roman" w:eastAsia="Times New Roman" w:hAnsi="Times New Roman" w:cs="Times New Roman"/>
          <w:b/>
          <w:lang w:val="uk-UA" w:eastAsia="ru-RU"/>
        </w:rPr>
        <w:t xml:space="preserve"> країни:</w:t>
      </w:r>
    </w:p>
    <w:tbl>
      <w:tblPr>
        <w:tblStyle w:val="a4"/>
        <w:tblW w:w="10060" w:type="dxa"/>
        <w:tblLook w:val="04A0" w:firstRow="1" w:lastRow="0" w:firstColumn="1" w:lastColumn="0" w:noHBand="0" w:noVBand="1"/>
      </w:tblPr>
      <w:tblGrid>
        <w:gridCol w:w="1449"/>
        <w:gridCol w:w="1314"/>
        <w:gridCol w:w="1319"/>
        <w:gridCol w:w="1330"/>
        <w:gridCol w:w="1318"/>
        <w:gridCol w:w="1318"/>
        <w:gridCol w:w="2012"/>
      </w:tblGrid>
      <w:tr w:rsidR="00BA476E" w:rsidRPr="00B274B6" w14:paraId="71AED26E" w14:textId="77777777" w:rsidTr="00466094"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E9ED3" w14:textId="77777777" w:rsidR="00BA476E" w:rsidRPr="00B274B6" w:rsidRDefault="00BA476E" w:rsidP="0037575D">
            <w:pPr>
              <w:jc w:val="center"/>
              <w:rPr>
                <w:rFonts w:eastAsia="Calibri"/>
                <w:color w:val="FFFFFF"/>
                <w:sz w:val="24"/>
                <w:szCs w:val="24"/>
                <w:lang w:eastAsia="ru-RU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FD1AE" w14:textId="77777777" w:rsidR="00BA476E" w:rsidRPr="00B274B6" w:rsidRDefault="00BA476E" w:rsidP="00BA476E">
            <w:pPr>
              <w:jc w:val="center"/>
              <w:rPr>
                <w:b/>
                <w:sz w:val="18"/>
                <w:szCs w:val="18"/>
                <w:lang w:eastAsia="ru-RU"/>
              </w:rPr>
            </w:pPr>
            <w:r w:rsidRPr="00B274B6">
              <w:rPr>
                <w:b/>
                <w:sz w:val="18"/>
                <w:szCs w:val="18"/>
                <w:lang w:eastAsia="ru-RU"/>
              </w:rPr>
              <w:t>Дуже вороже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BCF8F" w14:textId="77777777" w:rsidR="00BA476E" w:rsidRPr="00B274B6" w:rsidRDefault="00BA476E" w:rsidP="00BA476E">
            <w:pPr>
              <w:jc w:val="center"/>
              <w:rPr>
                <w:b/>
                <w:sz w:val="18"/>
                <w:szCs w:val="18"/>
                <w:lang w:eastAsia="ru-RU"/>
              </w:rPr>
            </w:pPr>
            <w:r w:rsidRPr="00B274B6">
              <w:rPr>
                <w:b/>
                <w:sz w:val="18"/>
                <w:szCs w:val="18"/>
                <w:lang w:eastAsia="ru-RU"/>
              </w:rPr>
              <w:t>Скоріше вороже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6887F" w14:textId="77777777" w:rsidR="00BA476E" w:rsidRPr="00B274B6" w:rsidRDefault="00BA476E" w:rsidP="00BA476E">
            <w:pPr>
              <w:jc w:val="center"/>
              <w:rPr>
                <w:b/>
                <w:sz w:val="18"/>
                <w:szCs w:val="18"/>
                <w:lang w:eastAsia="ru-RU"/>
              </w:rPr>
            </w:pPr>
            <w:r w:rsidRPr="00B274B6">
              <w:rPr>
                <w:b/>
                <w:sz w:val="18"/>
                <w:szCs w:val="18"/>
                <w:lang w:eastAsia="ru-RU"/>
              </w:rPr>
              <w:t>Нейтрально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F7189" w14:textId="77777777" w:rsidR="00BA476E" w:rsidRPr="00B274B6" w:rsidRDefault="00BA476E" w:rsidP="00BA476E">
            <w:pPr>
              <w:jc w:val="center"/>
              <w:rPr>
                <w:b/>
                <w:sz w:val="18"/>
                <w:szCs w:val="18"/>
                <w:lang w:eastAsia="ru-RU"/>
              </w:rPr>
            </w:pPr>
            <w:r w:rsidRPr="00B274B6">
              <w:rPr>
                <w:b/>
                <w:sz w:val="18"/>
                <w:szCs w:val="18"/>
                <w:lang w:eastAsia="ru-RU"/>
              </w:rPr>
              <w:t xml:space="preserve">Скоріше </w:t>
            </w:r>
            <w:proofErr w:type="spellStart"/>
            <w:r w:rsidRPr="00B274B6">
              <w:rPr>
                <w:b/>
                <w:sz w:val="18"/>
                <w:szCs w:val="18"/>
                <w:lang w:eastAsia="ru-RU"/>
              </w:rPr>
              <w:t>дружньо</w:t>
            </w:r>
            <w:proofErr w:type="spellEnd"/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38948" w14:textId="77777777" w:rsidR="00BA476E" w:rsidRPr="00B274B6" w:rsidRDefault="00BA476E" w:rsidP="00BA476E">
            <w:pPr>
              <w:jc w:val="center"/>
              <w:rPr>
                <w:b/>
                <w:sz w:val="18"/>
                <w:szCs w:val="18"/>
                <w:lang w:eastAsia="ru-RU"/>
              </w:rPr>
            </w:pPr>
            <w:r w:rsidRPr="00B274B6">
              <w:rPr>
                <w:b/>
                <w:sz w:val="18"/>
                <w:szCs w:val="18"/>
                <w:lang w:eastAsia="ru-RU"/>
              </w:rPr>
              <w:t xml:space="preserve">Дуже </w:t>
            </w:r>
            <w:proofErr w:type="spellStart"/>
            <w:r w:rsidRPr="00B274B6">
              <w:rPr>
                <w:b/>
                <w:sz w:val="18"/>
                <w:szCs w:val="18"/>
                <w:lang w:eastAsia="ru-RU"/>
              </w:rPr>
              <w:t>дружньо</w:t>
            </w:r>
            <w:proofErr w:type="spellEnd"/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67A4E" w14:textId="77777777" w:rsidR="00BA476E" w:rsidRPr="00B274B6" w:rsidRDefault="00BA476E" w:rsidP="00BA476E">
            <w:pPr>
              <w:jc w:val="center"/>
              <w:rPr>
                <w:sz w:val="18"/>
                <w:szCs w:val="18"/>
                <w:lang w:eastAsia="ru-RU"/>
              </w:rPr>
            </w:pPr>
            <w:r w:rsidRPr="00B274B6">
              <w:rPr>
                <w:sz w:val="18"/>
                <w:szCs w:val="18"/>
                <w:lang w:eastAsia="ru-RU"/>
              </w:rPr>
              <w:t>ВАЖКО СКАЗАТИ/ НЕ ЗНАЮ</w:t>
            </w:r>
          </w:p>
        </w:tc>
      </w:tr>
      <w:tr w:rsidR="00BA476E" w:rsidRPr="00B274B6" w14:paraId="16418303" w14:textId="77777777" w:rsidTr="00466094"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BCCD5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7DDF6B" w14:textId="77777777" w:rsidR="00BA476E" w:rsidRPr="00B274B6" w:rsidRDefault="00166CF5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0,</w:t>
            </w:r>
            <w:r w:rsidR="00BA476E" w:rsidRPr="00B274B6">
              <w:rPr>
                <w:color w:val="000000"/>
                <w:lang w:eastAsia="ru-RU"/>
              </w:rPr>
              <w:t>7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F0F61F" w14:textId="77777777" w:rsidR="00BA476E" w:rsidRPr="00B274B6" w:rsidRDefault="00166CF5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7,</w:t>
            </w:r>
            <w:r w:rsidR="00BA476E" w:rsidRPr="00B274B6">
              <w:rPr>
                <w:color w:val="000000"/>
                <w:lang w:eastAsia="ru-RU"/>
              </w:rPr>
              <w:t>5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1ECC78" w14:textId="77777777" w:rsidR="00BA476E" w:rsidRPr="00B274B6" w:rsidRDefault="00166CF5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4,</w:t>
            </w:r>
            <w:r w:rsidR="00BA476E" w:rsidRPr="00B274B6">
              <w:rPr>
                <w:color w:val="000000"/>
                <w:lang w:eastAsia="ru-RU"/>
              </w:rPr>
              <w:t>2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96DCD4" w14:textId="77777777" w:rsidR="00BA476E" w:rsidRPr="00B274B6" w:rsidRDefault="00166CF5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5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A28490" w14:textId="77777777" w:rsidR="00BA476E" w:rsidRPr="00B274B6" w:rsidRDefault="00166CF5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6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C45018" w14:textId="77777777" w:rsidR="00BA476E" w:rsidRPr="00B274B6" w:rsidRDefault="00166CF5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5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</w:tr>
      <w:tr w:rsidR="00BA476E" w:rsidRPr="00B274B6" w14:paraId="078C99E3" w14:textId="77777777" w:rsidTr="00466094"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BB8D8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FF1D7E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,</w:t>
            </w:r>
            <w:r w:rsidR="00BA476E" w:rsidRPr="00B274B6">
              <w:rPr>
                <w:color w:val="000000"/>
                <w:lang w:eastAsia="ru-RU"/>
              </w:rPr>
              <w:t>0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71B619C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3,</w:t>
            </w:r>
            <w:r w:rsidR="00BA476E" w:rsidRPr="00B274B6">
              <w:rPr>
                <w:color w:val="000000"/>
                <w:lang w:eastAsia="ru-RU"/>
              </w:rPr>
              <w:t>3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7C7ACF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9,</w:t>
            </w:r>
            <w:r w:rsidR="00BA476E" w:rsidRPr="00B274B6">
              <w:rPr>
                <w:color w:val="000000"/>
                <w:lang w:eastAsia="ru-RU"/>
              </w:rPr>
              <w:t>1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802892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6,</w:t>
            </w:r>
            <w:r w:rsidR="00BA476E" w:rsidRPr="00B274B6">
              <w:rPr>
                <w:color w:val="000000"/>
                <w:lang w:eastAsia="ru-RU"/>
              </w:rPr>
              <w:t>7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A14CEC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10B214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7,</w:t>
            </w:r>
            <w:r w:rsidR="00BA476E" w:rsidRPr="00B274B6">
              <w:rPr>
                <w:color w:val="000000"/>
                <w:lang w:eastAsia="ru-RU"/>
              </w:rPr>
              <w:t>3</w:t>
            </w:r>
          </w:p>
        </w:tc>
      </w:tr>
      <w:tr w:rsidR="00BA476E" w:rsidRPr="00B274B6" w14:paraId="388E2DD3" w14:textId="77777777" w:rsidTr="00466094"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84D2B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B52AD6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0,</w:t>
            </w:r>
            <w:r w:rsidR="00BA476E" w:rsidRPr="00B274B6">
              <w:rPr>
                <w:color w:val="000000"/>
                <w:lang w:eastAsia="ru-RU"/>
              </w:rPr>
              <w:t>3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3920C6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,</w:t>
            </w:r>
            <w:r w:rsidR="00BA476E" w:rsidRPr="00B274B6">
              <w:rPr>
                <w:color w:val="000000"/>
                <w:lang w:eastAsia="ru-RU"/>
              </w:rPr>
              <w:t>8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AAF4EB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8,</w:t>
            </w:r>
            <w:r w:rsidR="00BA476E" w:rsidRPr="00B274B6">
              <w:rPr>
                <w:color w:val="000000"/>
                <w:lang w:eastAsia="ru-RU"/>
              </w:rPr>
              <w:t>7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829C8F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8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BD0339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,</w:t>
            </w:r>
            <w:r w:rsidR="00BA476E" w:rsidRPr="00B274B6">
              <w:rPr>
                <w:color w:val="000000"/>
                <w:lang w:eastAsia="ru-RU"/>
              </w:rPr>
              <w:t>9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31837D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7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</w:tr>
      <w:tr w:rsidR="00BA476E" w:rsidRPr="00B274B6" w14:paraId="16A9726E" w14:textId="77777777" w:rsidTr="00466094"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0C235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A73AD5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0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88AD1C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5,</w:t>
            </w:r>
            <w:r w:rsidR="00BA476E" w:rsidRPr="00B274B6">
              <w:rPr>
                <w:color w:val="000000"/>
                <w:lang w:eastAsia="ru-RU"/>
              </w:rPr>
              <w:t>2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65D9B3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9,</w:t>
            </w:r>
            <w:r w:rsidR="00BA476E" w:rsidRPr="00B274B6">
              <w:rPr>
                <w:color w:val="000000"/>
                <w:lang w:eastAsia="ru-RU"/>
              </w:rPr>
              <w:t>9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5D694A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3,</w:t>
            </w:r>
            <w:r w:rsidR="00BA476E" w:rsidRPr="00B274B6">
              <w:rPr>
                <w:color w:val="000000"/>
                <w:lang w:eastAsia="ru-RU"/>
              </w:rPr>
              <w:t>3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9D1DBD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,</w:t>
            </w:r>
            <w:r w:rsidR="00BA476E" w:rsidRPr="00B274B6">
              <w:rPr>
                <w:color w:val="000000"/>
                <w:lang w:eastAsia="ru-RU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8ABE0A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9,</w:t>
            </w:r>
            <w:r w:rsidR="00BA476E" w:rsidRPr="00B274B6">
              <w:rPr>
                <w:color w:val="000000"/>
                <w:lang w:eastAsia="ru-RU"/>
              </w:rPr>
              <w:t>0</w:t>
            </w:r>
          </w:p>
        </w:tc>
      </w:tr>
      <w:tr w:rsidR="00BA476E" w:rsidRPr="00B274B6" w14:paraId="13CA8830" w14:textId="77777777" w:rsidTr="00466094"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7B5E8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2A7E37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0,</w:t>
            </w:r>
            <w:r w:rsidR="00BA476E" w:rsidRPr="00B274B6">
              <w:rPr>
                <w:color w:val="000000"/>
                <w:lang w:eastAsia="ru-RU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38E46A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9F8794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6,</w:t>
            </w:r>
            <w:r w:rsidR="00BA476E" w:rsidRPr="00B274B6">
              <w:rPr>
                <w:color w:val="000000"/>
                <w:lang w:eastAsia="ru-RU"/>
              </w:rPr>
              <w:t>5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212723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4,</w:t>
            </w:r>
            <w:r w:rsidR="00BA476E" w:rsidRPr="00B274B6">
              <w:rPr>
                <w:color w:val="000000"/>
                <w:lang w:eastAsia="ru-RU"/>
              </w:rPr>
              <w:t>8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E7328C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,</w:t>
            </w:r>
            <w:r w:rsidR="00BA476E" w:rsidRPr="00B274B6">
              <w:rPr>
                <w:color w:val="000000"/>
                <w:lang w:eastAsia="ru-RU"/>
              </w:rPr>
              <w:t>9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8AED9D" w14:textId="77777777" w:rsidR="00BA476E" w:rsidRPr="00B274B6" w:rsidRDefault="00166CF5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2,</w:t>
            </w:r>
            <w:r w:rsidR="00BA476E" w:rsidRPr="00B274B6">
              <w:rPr>
                <w:color w:val="000000"/>
                <w:lang w:eastAsia="ru-RU"/>
              </w:rPr>
              <w:t>0</w:t>
            </w:r>
          </w:p>
        </w:tc>
      </w:tr>
    </w:tbl>
    <w:p w14:paraId="5BD75F58" w14:textId="77777777" w:rsidR="00BA476E" w:rsidRPr="00B274B6" w:rsidRDefault="00BA476E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70719EDD" w14:textId="77777777" w:rsidR="00BA476E" w:rsidRPr="00B274B6" w:rsidRDefault="00E63DCC" w:rsidP="00894A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t>1.1</w:t>
      </w:r>
      <w:r w:rsidR="0043227A" w:rsidRPr="00B274B6">
        <w:rPr>
          <w:rFonts w:ascii="Times New Roman" w:eastAsia="Times New Roman" w:hAnsi="Times New Roman" w:cs="Times New Roman"/>
          <w:b/>
          <w:lang w:val="uk-UA" w:eastAsia="ru-RU"/>
        </w:rPr>
        <w:t>.1</w:t>
      </w:r>
      <w:r w:rsidRPr="00B274B6">
        <w:rPr>
          <w:rFonts w:ascii="Times New Roman" w:eastAsia="Times New Roman" w:hAnsi="Times New Roman" w:cs="Times New Roman"/>
          <w:b/>
          <w:lang w:val="uk-UA" w:eastAsia="ru-RU"/>
        </w:rPr>
        <w:t xml:space="preserve"> </w:t>
      </w:r>
      <w:r w:rsidR="00BA476E" w:rsidRPr="00B274B6">
        <w:rPr>
          <w:rFonts w:ascii="Times New Roman" w:eastAsia="Times New Roman" w:hAnsi="Times New Roman" w:cs="Times New Roman"/>
          <w:b/>
          <w:lang w:val="uk-UA" w:eastAsia="ru-RU"/>
        </w:rPr>
        <w:t>Як, на Вашу думку, Польщ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5"/>
        <w:gridCol w:w="1936"/>
        <w:gridCol w:w="1936"/>
        <w:gridCol w:w="1936"/>
        <w:gridCol w:w="1936"/>
      </w:tblGrid>
      <w:tr w:rsidR="00BA476E" w:rsidRPr="00B274B6" w14:paraId="6A06B50D" w14:textId="77777777" w:rsidTr="00BA476E">
        <w:tc>
          <w:tcPr>
            <w:tcW w:w="1935" w:type="dxa"/>
          </w:tcPr>
          <w:p w14:paraId="51E873B4" w14:textId="77777777" w:rsidR="00BA476E" w:rsidRPr="00B274B6" w:rsidRDefault="00BA476E" w:rsidP="00E63DCC">
            <w:pPr>
              <w:jc w:val="center"/>
              <w:rPr>
                <w:b/>
                <w:sz w:val="18"/>
                <w:szCs w:val="16"/>
                <w:lang w:eastAsia="ru-RU"/>
              </w:rPr>
            </w:pPr>
          </w:p>
        </w:tc>
        <w:tc>
          <w:tcPr>
            <w:tcW w:w="1936" w:type="dxa"/>
          </w:tcPr>
          <w:p w14:paraId="5DAB9E20" w14:textId="77777777" w:rsidR="00BA476E" w:rsidRPr="00B274B6" w:rsidRDefault="00E63DCC" w:rsidP="00E63DCC">
            <w:pPr>
              <w:jc w:val="center"/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Захід</w:t>
            </w:r>
          </w:p>
        </w:tc>
        <w:tc>
          <w:tcPr>
            <w:tcW w:w="1936" w:type="dxa"/>
          </w:tcPr>
          <w:p w14:paraId="1BDE1462" w14:textId="77777777" w:rsidR="00BA476E" w:rsidRPr="00B274B6" w:rsidRDefault="00E63DCC" w:rsidP="00E63DCC">
            <w:pPr>
              <w:jc w:val="center"/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Центр</w:t>
            </w:r>
          </w:p>
        </w:tc>
        <w:tc>
          <w:tcPr>
            <w:tcW w:w="1936" w:type="dxa"/>
          </w:tcPr>
          <w:p w14:paraId="31C0B684" w14:textId="77777777" w:rsidR="00BA476E" w:rsidRPr="00B274B6" w:rsidRDefault="00E63DCC" w:rsidP="00E63DCC">
            <w:pPr>
              <w:jc w:val="center"/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Південь</w:t>
            </w:r>
          </w:p>
        </w:tc>
        <w:tc>
          <w:tcPr>
            <w:tcW w:w="1936" w:type="dxa"/>
          </w:tcPr>
          <w:p w14:paraId="4926A14C" w14:textId="77777777" w:rsidR="00BA476E" w:rsidRPr="00B274B6" w:rsidRDefault="00E63DCC" w:rsidP="00E63DCC">
            <w:pPr>
              <w:jc w:val="center"/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Схід</w:t>
            </w:r>
          </w:p>
        </w:tc>
      </w:tr>
      <w:tr w:rsidR="00E63DCC" w:rsidRPr="00B274B6" w14:paraId="61E1A25A" w14:textId="77777777" w:rsidTr="00BA476E">
        <w:tc>
          <w:tcPr>
            <w:tcW w:w="1935" w:type="dxa"/>
          </w:tcPr>
          <w:p w14:paraId="1E5CA8C3" w14:textId="77777777" w:rsidR="00E63DCC" w:rsidRPr="00B274B6" w:rsidRDefault="00E63DCC" w:rsidP="00E63DCC">
            <w:pPr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Вороже</w:t>
            </w:r>
          </w:p>
        </w:tc>
        <w:tc>
          <w:tcPr>
            <w:tcW w:w="1936" w:type="dxa"/>
          </w:tcPr>
          <w:p w14:paraId="63C3100A" w14:textId="77777777" w:rsidR="00E63DCC" w:rsidRPr="00B274B6" w:rsidRDefault="00E63DCC" w:rsidP="00E63DCC">
            <w:pPr>
              <w:jc w:val="center"/>
            </w:pPr>
            <w:r w:rsidRPr="00B274B6">
              <w:t>5,7</w:t>
            </w:r>
          </w:p>
        </w:tc>
        <w:tc>
          <w:tcPr>
            <w:tcW w:w="1936" w:type="dxa"/>
          </w:tcPr>
          <w:p w14:paraId="4D4B293F" w14:textId="77777777" w:rsidR="00E63DCC" w:rsidRPr="00B274B6" w:rsidRDefault="00E63DCC" w:rsidP="00E63DCC">
            <w:pPr>
              <w:jc w:val="center"/>
            </w:pPr>
            <w:r w:rsidRPr="00B274B6">
              <w:t>8,0</w:t>
            </w:r>
          </w:p>
        </w:tc>
        <w:tc>
          <w:tcPr>
            <w:tcW w:w="1936" w:type="dxa"/>
          </w:tcPr>
          <w:p w14:paraId="577A3904" w14:textId="77777777" w:rsidR="00E63DCC" w:rsidRPr="00B274B6" w:rsidRDefault="00E63DCC" w:rsidP="00E63DCC">
            <w:pPr>
              <w:jc w:val="center"/>
            </w:pPr>
            <w:r w:rsidRPr="00B274B6">
              <w:t>8,9</w:t>
            </w:r>
          </w:p>
        </w:tc>
        <w:tc>
          <w:tcPr>
            <w:tcW w:w="1936" w:type="dxa"/>
          </w:tcPr>
          <w:p w14:paraId="06EA3436" w14:textId="77777777" w:rsidR="00E63DCC" w:rsidRPr="00B274B6" w:rsidRDefault="00E63DCC" w:rsidP="00E63DCC">
            <w:pPr>
              <w:jc w:val="center"/>
            </w:pPr>
            <w:r w:rsidRPr="00B274B6">
              <w:t>12,0</w:t>
            </w:r>
          </w:p>
        </w:tc>
      </w:tr>
      <w:tr w:rsidR="00E63DCC" w:rsidRPr="00B274B6" w14:paraId="74D10754" w14:textId="77777777" w:rsidTr="00BA476E">
        <w:tc>
          <w:tcPr>
            <w:tcW w:w="1935" w:type="dxa"/>
          </w:tcPr>
          <w:p w14:paraId="281E5361" w14:textId="77777777" w:rsidR="00E63DCC" w:rsidRPr="00B274B6" w:rsidRDefault="00E63DCC" w:rsidP="00E63DCC">
            <w:pPr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Нейтрально</w:t>
            </w:r>
          </w:p>
        </w:tc>
        <w:tc>
          <w:tcPr>
            <w:tcW w:w="1936" w:type="dxa"/>
          </w:tcPr>
          <w:p w14:paraId="2E716D4E" w14:textId="77777777" w:rsidR="00E63DCC" w:rsidRPr="00B274B6" w:rsidRDefault="00E63DCC" w:rsidP="00E63DCC">
            <w:pPr>
              <w:jc w:val="center"/>
            </w:pPr>
            <w:r w:rsidRPr="00B274B6">
              <w:t>31,3</w:t>
            </w:r>
          </w:p>
        </w:tc>
        <w:tc>
          <w:tcPr>
            <w:tcW w:w="1936" w:type="dxa"/>
          </w:tcPr>
          <w:p w14:paraId="507B2499" w14:textId="77777777" w:rsidR="00E63DCC" w:rsidRPr="00B274B6" w:rsidRDefault="00E63DCC" w:rsidP="00E63DCC">
            <w:pPr>
              <w:jc w:val="center"/>
            </w:pPr>
            <w:r w:rsidRPr="00B274B6">
              <w:t>34,5</w:t>
            </w:r>
          </w:p>
        </w:tc>
        <w:tc>
          <w:tcPr>
            <w:tcW w:w="1936" w:type="dxa"/>
          </w:tcPr>
          <w:p w14:paraId="1F37E491" w14:textId="77777777" w:rsidR="00E63DCC" w:rsidRPr="00B274B6" w:rsidRDefault="00E63DCC" w:rsidP="00E63DCC">
            <w:pPr>
              <w:jc w:val="center"/>
            </w:pPr>
            <w:r w:rsidRPr="00B274B6">
              <w:t>37,4</w:t>
            </w:r>
          </w:p>
        </w:tc>
        <w:tc>
          <w:tcPr>
            <w:tcW w:w="1936" w:type="dxa"/>
          </w:tcPr>
          <w:p w14:paraId="3E484021" w14:textId="77777777" w:rsidR="00E63DCC" w:rsidRPr="00B274B6" w:rsidRDefault="00E63DCC" w:rsidP="00E63DCC">
            <w:pPr>
              <w:jc w:val="center"/>
            </w:pPr>
            <w:r w:rsidRPr="00B274B6">
              <w:t>33,3</w:t>
            </w:r>
          </w:p>
        </w:tc>
      </w:tr>
      <w:tr w:rsidR="00E63DCC" w:rsidRPr="00B274B6" w14:paraId="3AD48DB8" w14:textId="77777777" w:rsidTr="00BA476E">
        <w:tc>
          <w:tcPr>
            <w:tcW w:w="1935" w:type="dxa"/>
          </w:tcPr>
          <w:p w14:paraId="12131D73" w14:textId="77777777" w:rsidR="00E63DCC" w:rsidRPr="00B274B6" w:rsidRDefault="00E63DCC" w:rsidP="00E63DCC">
            <w:pPr>
              <w:rPr>
                <w:b/>
                <w:sz w:val="18"/>
                <w:szCs w:val="16"/>
                <w:lang w:eastAsia="ru-RU"/>
              </w:rPr>
            </w:pPr>
            <w:proofErr w:type="spellStart"/>
            <w:r w:rsidRPr="00B274B6">
              <w:rPr>
                <w:b/>
                <w:sz w:val="18"/>
                <w:szCs w:val="16"/>
                <w:lang w:eastAsia="ru-RU"/>
              </w:rPr>
              <w:t>Дружньо</w:t>
            </w:r>
            <w:proofErr w:type="spellEnd"/>
          </w:p>
        </w:tc>
        <w:tc>
          <w:tcPr>
            <w:tcW w:w="1936" w:type="dxa"/>
          </w:tcPr>
          <w:p w14:paraId="025D890B" w14:textId="77777777" w:rsidR="00E63DCC" w:rsidRPr="00B274B6" w:rsidRDefault="00E63DCC" w:rsidP="00E63DCC">
            <w:pPr>
              <w:jc w:val="center"/>
            </w:pPr>
            <w:r w:rsidRPr="00B274B6">
              <w:t>58,0</w:t>
            </w:r>
          </w:p>
        </w:tc>
        <w:tc>
          <w:tcPr>
            <w:tcW w:w="1936" w:type="dxa"/>
          </w:tcPr>
          <w:p w14:paraId="595F0A51" w14:textId="77777777" w:rsidR="00E63DCC" w:rsidRPr="00B274B6" w:rsidRDefault="00E63DCC" w:rsidP="00E63DCC">
            <w:pPr>
              <w:jc w:val="center"/>
            </w:pPr>
            <w:r w:rsidRPr="00B274B6">
              <w:t>54,1</w:t>
            </w:r>
          </w:p>
        </w:tc>
        <w:tc>
          <w:tcPr>
            <w:tcW w:w="1936" w:type="dxa"/>
          </w:tcPr>
          <w:p w14:paraId="2E1B9C6C" w14:textId="77777777" w:rsidR="00E63DCC" w:rsidRPr="00B274B6" w:rsidRDefault="00E63DCC" w:rsidP="00E63DCC">
            <w:pPr>
              <w:jc w:val="center"/>
            </w:pPr>
            <w:r w:rsidRPr="00B274B6">
              <w:t>46,2</w:t>
            </w:r>
          </w:p>
        </w:tc>
        <w:tc>
          <w:tcPr>
            <w:tcW w:w="1936" w:type="dxa"/>
          </w:tcPr>
          <w:p w14:paraId="744CA14A" w14:textId="77777777" w:rsidR="00E63DCC" w:rsidRPr="00B274B6" w:rsidRDefault="00E63DCC" w:rsidP="00E63DCC">
            <w:pPr>
              <w:jc w:val="center"/>
            </w:pPr>
            <w:r w:rsidRPr="00B274B6">
              <w:t>45,7</w:t>
            </w:r>
          </w:p>
        </w:tc>
      </w:tr>
      <w:tr w:rsidR="00E63DCC" w:rsidRPr="00B274B6" w14:paraId="4D3E1714" w14:textId="77777777" w:rsidTr="00BA476E">
        <w:tc>
          <w:tcPr>
            <w:tcW w:w="1935" w:type="dxa"/>
          </w:tcPr>
          <w:p w14:paraId="074D8CCF" w14:textId="77777777" w:rsidR="00E63DCC" w:rsidRPr="00B274B6" w:rsidRDefault="00E63DCC" w:rsidP="00E63DCC">
            <w:pPr>
              <w:rPr>
                <w:sz w:val="18"/>
                <w:szCs w:val="16"/>
                <w:lang w:eastAsia="ru-RU"/>
              </w:rPr>
            </w:pPr>
            <w:r w:rsidRPr="00B274B6">
              <w:rPr>
                <w:sz w:val="18"/>
                <w:szCs w:val="16"/>
                <w:lang w:eastAsia="ru-RU"/>
              </w:rPr>
              <w:t>ВАЖКО СКАЗАТИ/ НЕ ЗНАЮ</w:t>
            </w:r>
          </w:p>
        </w:tc>
        <w:tc>
          <w:tcPr>
            <w:tcW w:w="1936" w:type="dxa"/>
          </w:tcPr>
          <w:p w14:paraId="451FA72F" w14:textId="77777777" w:rsidR="00E63DCC" w:rsidRPr="00B274B6" w:rsidRDefault="00E63DCC" w:rsidP="00E63DCC">
            <w:pPr>
              <w:jc w:val="center"/>
            </w:pPr>
            <w:r w:rsidRPr="00B274B6">
              <w:t>4,9</w:t>
            </w:r>
          </w:p>
        </w:tc>
        <w:tc>
          <w:tcPr>
            <w:tcW w:w="1936" w:type="dxa"/>
          </w:tcPr>
          <w:p w14:paraId="6A5D8293" w14:textId="77777777" w:rsidR="00E63DCC" w:rsidRPr="00B274B6" w:rsidRDefault="00E63DCC" w:rsidP="00E63DCC">
            <w:pPr>
              <w:jc w:val="center"/>
            </w:pPr>
            <w:r w:rsidRPr="00B274B6">
              <w:t>3,3</w:t>
            </w:r>
          </w:p>
        </w:tc>
        <w:tc>
          <w:tcPr>
            <w:tcW w:w="1936" w:type="dxa"/>
          </w:tcPr>
          <w:p w14:paraId="20672CB4" w14:textId="77777777" w:rsidR="00E63DCC" w:rsidRPr="00B274B6" w:rsidRDefault="00E63DCC" w:rsidP="00E63DCC">
            <w:pPr>
              <w:jc w:val="center"/>
            </w:pPr>
            <w:r w:rsidRPr="00B274B6">
              <w:t>7,5</w:t>
            </w:r>
          </w:p>
        </w:tc>
        <w:tc>
          <w:tcPr>
            <w:tcW w:w="1936" w:type="dxa"/>
          </w:tcPr>
          <w:p w14:paraId="312AAD10" w14:textId="77777777" w:rsidR="00E63DCC" w:rsidRPr="00B274B6" w:rsidRDefault="00E63DCC" w:rsidP="00E63DCC">
            <w:pPr>
              <w:jc w:val="center"/>
            </w:pPr>
            <w:r w:rsidRPr="00B274B6">
              <w:t>9,1</w:t>
            </w:r>
          </w:p>
        </w:tc>
      </w:tr>
    </w:tbl>
    <w:p w14:paraId="6208330E" w14:textId="77777777" w:rsidR="00BA476E" w:rsidRPr="00B274B6" w:rsidRDefault="00BA476E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6F9B834A" w14:textId="77777777" w:rsidR="00D16522" w:rsidRPr="00B274B6" w:rsidRDefault="000B7DAE" w:rsidP="00894A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t>1.</w:t>
      </w:r>
      <w:r w:rsidR="0043227A" w:rsidRPr="00B274B6">
        <w:rPr>
          <w:rFonts w:ascii="Times New Roman" w:eastAsia="Times New Roman" w:hAnsi="Times New Roman" w:cs="Times New Roman"/>
          <w:b/>
          <w:lang w:val="uk-UA" w:eastAsia="ru-RU"/>
        </w:rPr>
        <w:t>1.</w:t>
      </w:r>
      <w:r w:rsidRPr="00B274B6">
        <w:rPr>
          <w:rFonts w:ascii="Times New Roman" w:eastAsia="Times New Roman" w:hAnsi="Times New Roman" w:cs="Times New Roman"/>
          <w:b/>
          <w:lang w:val="uk-UA" w:eastAsia="ru-RU"/>
        </w:rPr>
        <w:t>2</w:t>
      </w:r>
      <w:r w:rsidR="00D16522" w:rsidRPr="00B274B6">
        <w:rPr>
          <w:rFonts w:ascii="Times New Roman" w:eastAsia="Times New Roman" w:hAnsi="Times New Roman" w:cs="Times New Roman"/>
          <w:b/>
          <w:lang w:val="uk-UA" w:eastAsia="ru-RU"/>
        </w:rPr>
        <w:t xml:space="preserve"> Як, на Вашу думку, Угорщин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5"/>
        <w:gridCol w:w="1936"/>
        <w:gridCol w:w="1936"/>
        <w:gridCol w:w="1936"/>
        <w:gridCol w:w="1936"/>
      </w:tblGrid>
      <w:tr w:rsidR="00D16522" w:rsidRPr="00B274B6" w14:paraId="38F62B11" w14:textId="77777777" w:rsidTr="00466094">
        <w:tc>
          <w:tcPr>
            <w:tcW w:w="1935" w:type="dxa"/>
          </w:tcPr>
          <w:p w14:paraId="3C089A9B" w14:textId="77777777" w:rsidR="00D16522" w:rsidRPr="00B274B6" w:rsidRDefault="00D16522" w:rsidP="00466094">
            <w:pPr>
              <w:jc w:val="center"/>
              <w:rPr>
                <w:b/>
                <w:sz w:val="18"/>
                <w:szCs w:val="16"/>
                <w:lang w:eastAsia="ru-RU"/>
              </w:rPr>
            </w:pPr>
          </w:p>
        </w:tc>
        <w:tc>
          <w:tcPr>
            <w:tcW w:w="1936" w:type="dxa"/>
          </w:tcPr>
          <w:p w14:paraId="311FF55D" w14:textId="77777777" w:rsidR="00D16522" w:rsidRPr="00B274B6" w:rsidRDefault="00D16522" w:rsidP="00466094">
            <w:pPr>
              <w:jc w:val="center"/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Захід</w:t>
            </w:r>
          </w:p>
        </w:tc>
        <w:tc>
          <w:tcPr>
            <w:tcW w:w="1936" w:type="dxa"/>
          </w:tcPr>
          <w:p w14:paraId="3214CE72" w14:textId="77777777" w:rsidR="00D16522" w:rsidRPr="00B274B6" w:rsidRDefault="00D16522" w:rsidP="00466094">
            <w:pPr>
              <w:jc w:val="center"/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Центр</w:t>
            </w:r>
          </w:p>
        </w:tc>
        <w:tc>
          <w:tcPr>
            <w:tcW w:w="1936" w:type="dxa"/>
          </w:tcPr>
          <w:p w14:paraId="6340C733" w14:textId="77777777" w:rsidR="00D16522" w:rsidRPr="00B274B6" w:rsidRDefault="00D16522" w:rsidP="00466094">
            <w:pPr>
              <w:jc w:val="center"/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Південь</w:t>
            </w:r>
          </w:p>
        </w:tc>
        <w:tc>
          <w:tcPr>
            <w:tcW w:w="1936" w:type="dxa"/>
          </w:tcPr>
          <w:p w14:paraId="4726DCEC" w14:textId="77777777" w:rsidR="00D16522" w:rsidRPr="00B274B6" w:rsidRDefault="00D16522" w:rsidP="00466094">
            <w:pPr>
              <w:jc w:val="center"/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Схід</w:t>
            </w:r>
          </w:p>
        </w:tc>
      </w:tr>
      <w:tr w:rsidR="00D16522" w:rsidRPr="00B274B6" w14:paraId="6C3E010B" w14:textId="77777777" w:rsidTr="00466094">
        <w:tc>
          <w:tcPr>
            <w:tcW w:w="1935" w:type="dxa"/>
          </w:tcPr>
          <w:p w14:paraId="56DF0324" w14:textId="77777777" w:rsidR="00D16522" w:rsidRPr="00B274B6" w:rsidRDefault="00D16522" w:rsidP="00D16522">
            <w:pPr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Вороже</w:t>
            </w:r>
          </w:p>
        </w:tc>
        <w:tc>
          <w:tcPr>
            <w:tcW w:w="1936" w:type="dxa"/>
          </w:tcPr>
          <w:p w14:paraId="44885F5C" w14:textId="77777777" w:rsidR="00D16522" w:rsidRPr="00B274B6" w:rsidRDefault="00D16522" w:rsidP="00D16522">
            <w:pPr>
              <w:jc w:val="center"/>
            </w:pPr>
            <w:r w:rsidRPr="00B274B6">
              <w:t>18,5</w:t>
            </w:r>
          </w:p>
        </w:tc>
        <w:tc>
          <w:tcPr>
            <w:tcW w:w="1936" w:type="dxa"/>
          </w:tcPr>
          <w:p w14:paraId="3EBF19C0" w14:textId="77777777" w:rsidR="00D16522" w:rsidRPr="00B274B6" w:rsidRDefault="00D16522" w:rsidP="00D16522">
            <w:pPr>
              <w:jc w:val="center"/>
            </w:pPr>
            <w:r w:rsidRPr="00B274B6">
              <w:t>13,3</w:t>
            </w:r>
          </w:p>
        </w:tc>
        <w:tc>
          <w:tcPr>
            <w:tcW w:w="1936" w:type="dxa"/>
          </w:tcPr>
          <w:p w14:paraId="444B9F9C" w14:textId="77777777" w:rsidR="00D16522" w:rsidRPr="00B274B6" w:rsidRDefault="00D16522" w:rsidP="00D16522">
            <w:pPr>
              <w:jc w:val="center"/>
            </w:pPr>
            <w:r w:rsidRPr="00B274B6">
              <w:t>16,1</w:t>
            </w:r>
          </w:p>
        </w:tc>
        <w:tc>
          <w:tcPr>
            <w:tcW w:w="1936" w:type="dxa"/>
          </w:tcPr>
          <w:p w14:paraId="2436FABE" w14:textId="77777777" w:rsidR="00D16522" w:rsidRPr="00B274B6" w:rsidRDefault="00D16522" w:rsidP="00D16522">
            <w:pPr>
              <w:jc w:val="center"/>
            </w:pPr>
            <w:r w:rsidRPr="00B274B6">
              <w:t>12,3</w:t>
            </w:r>
          </w:p>
        </w:tc>
      </w:tr>
      <w:tr w:rsidR="00D16522" w:rsidRPr="00B274B6" w14:paraId="2DEA6800" w14:textId="77777777" w:rsidTr="00466094">
        <w:tc>
          <w:tcPr>
            <w:tcW w:w="1935" w:type="dxa"/>
          </w:tcPr>
          <w:p w14:paraId="21BB01C7" w14:textId="77777777" w:rsidR="00D16522" w:rsidRPr="00B274B6" w:rsidRDefault="00D16522" w:rsidP="00D16522">
            <w:pPr>
              <w:rPr>
                <w:b/>
                <w:sz w:val="18"/>
                <w:szCs w:val="16"/>
                <w:lang w:eastAsia="ru-RU"/>
              </w:rPr>
            </w:pPr>
            <w:r w:rsidRPr="00B274B6">
              <w:rPr>
                <w:b/>
                <w:sz w:val="18"/>
                <w:szCs w:val="16"/>
                <w:lang w:eastAsia="ru-RU"/>
              </w:rPr>
              <w:t>Нейтрально</w:t>
            </w:r>
          </w:p>
        </w:tc>
        <w:tc>
          <w:tcPr>
            <w:tcW w:w="1936" w:type="dxa"/>
          </w:tcPr>
          <w:p w14:paraId="1E3FEFA9" w14:textId="77777777" w:rsidR="00D16522" w:rsidRPr="00B274B6" w:rsidRDefault="00D16522" w:rsidP="00D16522">
            <w:pPr>
              <w:jc w:val="center"/>
            </w:pPr>
            <w:r w:rsidRPr="00B274B6">
              <w:t>37,1</w:t>
            </w:r>
          </w:p>
        </w:tc>
        <w:tc>
          <w:tcPr>
            <w:tcW w:w="1936" w:type="dxa"/>
          </w:tcPr>
          <w:p w14:paraId="15D9DAFF" w14:textId="77777777" w:rsidR="00D16522" w:rsidRPr="00B274B6" w:rsidRDefault="00D16522" w:rsidP="00D16522">
            <w:pPr>
              <w:jc w:val="center"/>
            </w:pPr>
            <w:r w:rsidRPr="00B274B6">
              <w:t>42,7</w:t>
            </w:r>
          </w:p>
        </w:tc>
        <w:tc>
          <w:tcPr>
            <w:tcW w:w="1936" w:type="dxa"/>
          </w:tcPr>
          <w:p w14:paraId="61B32FBE" w14:textId="77777777" w:rsidR="00D16522" w:rsidRPr="00B274B6" w:rsidRDefault="00D16522" w:rsidP="00D16522">
            <w:pPr>
              <w:jc w:val="center"/>
            </w:pPr>
            <w:r w:rsidRPr="00B274B6">
              <w:t>38,0</w:t>
            </w:r>
          </w:p>
        </w:tc>
        <w:tc>
          <w:tcPr>
            <w:tcW w:w="1936" w:type="dxa"/>
          </w:tcPr>
          <w:p w14:paraId="323B7453" w14:textId="77777777" w:rsidR="00D16522" w:rsidRPr="00B274B6" w:rsidRDefault="00D16522" w:rsidP="00D16522">
            <w:pPr>
              <w:jc w:val="center"/>
            </w:pPr>
            <w:r w:rsidRPr="00B274B6">
              <w:t>36,1</w:t>
            </w:r>
          </w:p>
        </w:tc>
      </w:tr>
      <w:tr w:rsidR="00D16522" w:rsidRPr="00B274B6" w14:paraId="379019D8" w14:textId="77777777" w:rsidTr="00466094">
        <w:tc>
          <w:tcPr>
            <w:tcW w:w="1935" w:type="dxa"/>
          </w:tcPr>
          <w:p w14:paraId="14A4854B" w14:textId="77777777" w:rsidR="00D16522" w:rsidRPr="00B274B6" w:rsidRDefault="00D16522" w:rsidP="00D16522">
            <w:pPr>
              <w:rPr>
                <w:b/>
                <w:sz w:val="18"/>
                <w:szCs w:val="16"/>
                <w:lang w:eastAsia="ru-RU"/>
              </w:rPr>
            </w:pPr>
            <w:proofErr w:type="spellStart"/>
            <w:r w:rsidRPr="00B274B6">
              <w:rPr>
                <w:b/>
                <w:sz w:val="18"/>
                <w:szCs w:val="16"/>
                <w:lang w:eastAsia="ru-RU"/>
              </w:rPr>
              <w:t>Дружньо</w:t>
            </w:r>
            <w:proofErr w:type="spellEnd"/>
          </w:p>
        </w:tc>
        <w:tc>
          <w:tcPr>
            <w:tcW w:w="1936" w:type="dxa"/>
          </w:tcPr>
          <w:p w14:paraId="069A580E" w14:textId="77777777" w:rsidR="00D16522" w:rsidRPr="00B274B6" w:rsidRDefault="00D16522" w:rsidP="00D16522">
            <w:pPr>
              <w:jc w:val="center"/>
            </w:pPr>
            <w:r w:rsidRPr="00B274B6">
              <w:t>28,1</w:t>
            </w:r>
          </w:p>
        </w:tc>
        <w:tc>
          <w:tcPr>
            <w:tcW w:w="1936" w:type="dxa"/>
          </w:tcPr>
          <w:p w14:paraId="6A30C156" w14:textId="77777777" w:rsidR="00D16522" w:rsidRPr="00B274B6" w:rsidRDefault="00D16522" w:rsidP="00D16522">
            <w:pPr>
              <w:jc w:val="center"/>
            </w:pPr>
            <w:r w:rsidRPr="00B274B6">
              <w:t>28,8</w:t>
            </w:r>
          </w:p>
        </w:tc>
        <w:tc>
          <w:tcPr>
            <w:tcW w:w="1936" w:type="dxa"/>
          </w:tcPr>
          <w:p w14:paraId="6B75FF8B" w14:textId="77777777" w:rsidR="00D16522" w:rsidRPr="00B274B6" w:rsidRDefault="00D16522" w:rsidP="00D16522">
            <w:pPr>
              <w:jc w:val="center"/>
            </w:pPr>
            <w:r w:rsidRPr="00B274B6">
              <w:t>27,1</w:t>
            </w:r>
          </w:p>
        </w:tc>
        <w:tc>
          <w:tcPr>
            <w:tcW w:w="1936" w:type="dxa"/>
          </w:tcPr>
          <w:p w14:paraId="28D968A4" w14:textId="77777777" w:rsidR="00D16522" w:rsidRPr="00B274B6" w:rsidRDefault="00D16522" w:rsidP="00D16522">
            <w:pPr>
              <w:jc w:val="center"/>
            </w:pPr>
            <w:r w:rsidRPr="00B274B6">
              <w:t>29,8</w:t>
            </w:r>
          </w:p>
        </w:tc>
      </w:tr>
      <w:tr w:rsidR="00D16522" w:rsidRPr="00B274B6" w14:paraId="5B11F6DA" w14:textId="77777777" w:rsidTr="00466094">
        <w:tc>
          <w:tcPr>
            <w:tcW w:w="1935" w:type="dxa"/>
          </w:tcPr>
          <w:p w14:paraId="2E3C4B23" w14:textId="77777777" w:rsidR="00D16522" w:rsidRPr="00B274B6" w:rsidRDefault="00D16522" w:rsidP="00D16522">
            <w:pPr>
              <w:rPr>
                <w:sz w:val="18"/>
                <w:szCs w:val="16"/>
                <w:lang w:eastAsia="ru-RU"/>
              </w:rPr>
            </w:pPr>
            <w:r w:rsidRPr="00B274B6">
              <w:rPr>
                <w:sz w:val="18"/>
                <w:szCs w:val="16"/>
                <w:lang w:eastAsia="ru-RU"/>
              </w:rPr>
              <w:t>ВАЖКО СКАЗАТИ/ НЕ ЗНАЮ</w:t>
            </w:r>
          </w:p>
        </w:tc>
        <w:tc>
          <w:tcPr>
            <w:tcW w:w="1936" w:type="dxa"/>
          </w:tcPr>
          <w:p w14:paraId="5A1B451F" w14:textId="77777777" w:rsidR="00D16522" w:rsidRPr="00B274B6" w:rsidRDefault="00D16522" w:rsidP="00D16522">
            <w:pPr>
              <w:jc w:val="center"/>
            </w:pPr>
            <w:r w:rsidRPr="00B274B6">
              <w:t>16,2</w:t>
            </w:r>
          </w:p>
        </w:tc>
        <w:tc>
          <w:tcPr>
            <w:tcW w:w="1936" w:type="dxa"/>
          </w:tcPr>
          <w:p w14:paraId="63379412" w14:textId="77777777" w:rsidR="00D16522" w:rsidRPr="00B274B6" w:rsidRDefault="00D16522" w:rsidP="00D16522">
            <w:pPr>
              <w:jc w:val="center"/>
            </w:pPr>
            <w:r w:rsidRPr="00B274B6">
              <w:t>15,1</w:t>
            </w:r>
          </w:p>
        </w:tc>
        <w:tc>
          <w:tcPr>
            <w:tcW w:w="1936" w:type="dxa"/>
          </w:tcPr>
          <w:p w14:paraId="66386043" w14:textId="77777777" w:rsidR="00D16522" w:rsidRPr="00B274B6" w:rsidRDefault="00D16522" w:rsidP="00D16522">
            <w:pPr>
              <w:jc w:val="center"/>
            </w:pPr>
            <w:r w:rsidRPr="00B274B6">
              <w:t>18,8</w:t>
            </w:r>
          </w:p>
        </w:tc>
        <w:tc>
          <w:tcPr>
            <w:tcW w:w="1936" w:type="dxa"/>
          </w:tcPr>
          <w:p w14:paraId="1BD1CF7F" w14:textId="77777777" w:rsidR="00D16522" w:rsidRPr="00B274B6" w:rsidRDefault="00D16522" w:rsidP="00D16522">
            <w:pPr>
              <w:jc w:val="center"/>
            </w:pPr>
            <w:r w:rsidRPr="00B274B6">
              <w:t>21,8</w:t>
            </w:r>
          </w:p>
        </w:tc>
      </w:tr>
    </w:tbl>
    <w:p w14:paraId="5B38007B" w14:textId="77777777" w:rsidR="00BA476E" w:rsidRPr="00B274B6" w:rsidRDefault="00BA476E" w:rsidP="00BA476E">
      <w:pPr>
        <w:spacing w:after="0" w:line="240" w:lineRule="auto"/>
        <w:rPr>
          <w:rFonts w:ascii="Times New Roman" w:eastAsia="Times New Roman" w:hAnsi="Times New Roman" w:cs="Times New Roman"/>
          <w:b/>
          <w:szCs w:val="16"/>
          <w:lang w:val="uk-UA" w:eastAsia="ru-RU"/>
        </w:rPr>
      </w:pPr>
    </w:p>
    <w:p w14:paraId="0E774F1F" w14:textId="77777777" w:rsidR="000B7DAE" w:rsidRPr="00B274B6" w:rsidRDefault="000B7DAE" w:rsidP="00894A5E">
      <w:pPr>
        <w:pStyle w:val="a3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</w:t>
      </w:r>
      <w:r w:rsidR="0043227A" w:rsidRPr="00B274B6">
        <w:rPr>
          <w:rFonts w:ascii="Times New Roman" w:hAnsi="Times New Roman" w:cs="Times New Roman"/>
          <w:b/>
          <w:lang w:val="uk-UA" w:eastAsia="ru-RU"/>
        </w:rPr>
        <w:t>1.</w:t>
      </w:r>
      <w:r w:rsidRPr="00B274B6">
        <w:rPr>
          <w:rFonts w:ascii="Times New Roman" w:hAnsi="Times New Roman" w:cs="Times New Roman"/>
          <w:b/>
          <w:lang w:val="uk-UA" w:eastAsia="ru-RU"/>
        </w:rPr>
        <w:t>3 Як, на Вашу думку, Словаччин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5"/>
        <w:gridCol w:w="1936"/>
        <w:gridCol w:w="1936"/>
        <w:gridCol w:w="1936"/>
        <w:gridCol w:w="1936"/>
      </w:tblGrid>
      <w:tr w:rsidR="000B7DAE" w:rsidRPr="00B274B6" w14:paraId="4528EACB" w14:textId="77777777" w:rsidTr="00466094">
        <w:tc>
          <w:tcPr>
            <w:tcW w:w="1935" w:type="dxa"/>
          </w:tcPr>
          <w:p w14:paraId="122302F9" w14:textId="77777777" w:rsidR="000B7DAE" w:rsidRPr="00B274B6" w:rsidRDefault="000B7DAE" w:rsidP="000B7DAE">
            <w:pPr>
              <w:pStyle w:val="a3"/>
              <w:jc w:val="both"/>
              <w:rPr>
                <w:b/>
                <w:sz w:val="18"/>
                <w:lang w:eastAsia="ru-RU"/>
              </w:rPr>
            </w:pPr>
          </w:p>
        </w:tc>
        <w:tc>
          <w:tcPr>
            <w:tcW w:w="1936" w:type="dxa"/>
          </w:tcPr>
          <w:p w14:paraId="6435D276" w14:textId="77777777" w:rsidR="000B7DAE" w:rsidRPr="00B274B6" w:rsidRDefault="000B7DAE" w:rsidP="000B7DAE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Захід</w:t>
            </w:r>
          </w:p>
        </w:tc>
        <w:tc>
          <w:tcPr>
            <w:tcW w:w="1936" w:type="dxa"/>
          </w:tcPr>
          <w:p w14:paraId="7FD7E80F" w14:textId="77777777" w:rsidR="000B7DAE" w:rsidRPr="00B274B6" w:rsidRDefault="000B7DAE" w:rsidP="000B7DAE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Центр</w:t>
            </w:r>
          </w:p>
        </w:tc>
        <w:tc>
          <w:tcPr>
            <w:tcW w:w="1936" w:type="dxa"/>
          </w:tcPr>
          <w:p w14:paraId="18EE7692" w14:textId="77777777" w:rsidR="000B7DAE" w:rsidRPr="00B274B6" w:rsidRDefault="000B7DAE" w:rsidP="000B7DAE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Південь</w:t>
            </w:r>
          </w:p>
        </w:tc>
        <w:tc>
          <w:tcPr>
            <w:tcW w:w="1936" w:type="dxa"/>
          </w:tcPr>
          <w:p w14:paraId="0F4780E8" w14:textId="77777777" w:rsidR="000B7DAE" w:rsidRPr="00B274B6" w:rsidRDefault="000B7DAE" w:rsidP="000B7DAE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Схід</w:t>
            </w:r>
          </w:p>
        </w:tc>
      </w:tr>
      <w:tr w:rsidR="000B7DAE" w:rsidRPr="00B274B6" w14:paraId="5AF027EE" w14:textId="77777777" w:rsidTr="00466094">
        <w:tc>
          <w:tcPr>
            <w:tcW w:w="1935" w:type="dxa"/>
          </w:tcPr>
          <w:p w14:paraId="4DC45585" w14:textId="77777777" w:rsidR="000B7DAE" w:rsidRPr="00B274B6" w:rsidRDefault="000B7DAE" w:rsidP="000B7DAE">
            <w:pPr>
              <w:pStyle w:val="a3"/>
              <w:jc w:val="both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Вороже</w:t>
            </w:r>
          </w:p>
        </w:tc>
        <w:tc>
          <w:tcPr>
            <w:tcW w:w="1936" w:type="dxa"/>
          </w:tcPr>
          <w:p w14:paraId="0011BF1D" w14:textId="77777777" w:rsidR="000B7DAE" w:rsidRPr="00B274B6" w:rsidRDefault="000B7DAE" w:rsidP="000B7DAE">
            <w:pPr>
              <w:jc w:val="center"/>
            </w:pPr>
            <w:r w:rsidRPr="00B274B6">
              <w:t>2,5</w:t>
            </w:r>
          </w:p>
        </w:tc>
        <w:tc>
          <w:tcPr>
            <w:tcW w:w="1936" w:type="dxa"/>
          </w:tcPr>
          <w:p w14:paraId="43DD6F50" w14:textId="77777777" w:rsidR="000B7DAE" w:rsidRPr="00B274B6" w:rsidRDefault="000B7DAE" w:rsidP="000B7DAE">
            <w:pPr>
              <w:jc w:val="center"/>
            </w:pPr>
            <w:r w:rsidRPr="00B274B6">
              <w:t>1,0</w:t>
            </w:r>
          </w:p>
        </w:tc>
        <w:tc>
          <w:tcPr>
            <w:tcW w:w="1936" w:type="dxa"/>
          </w:tcPr>
          <w:p w14:paraId="2104173F" w14:textId="77777777" w:rsidR="000B7DAE" w:rsidRPr="00B274B6" w:rsidRDefault="000B7DAE" w:rsidP="000B7DAE">
            <w:pPr>
              <w:jc w:val="center"/>
            </w:pPr>
            <w:r w:rsidRPr="00B274B6">
              <w:t>2,8</w:t>
            </w:r>
          </w:p>
        </w:tc>
        <w:tc>
          <w:tcPr>
            <w:tcW w:w="1936" w:type="dxa"/>
          </w:tcPr>
          <w:p w14:paraId="34FCA26E" w14:textId="77777777" w:rsidR="000B7DAE" w:rsidRPr="00B274B6" w:rsidRDefault="000B7DAE" w:rsidP="000B7DAE">
            <w:pPr>
              <w:jc w:val="center"/>
            </w:pPr>
            <w:r w:rsidRPr="00B274B6">
              <w:t>2,5</w:t>
            </w:r>
          </w:p>
        </w:tc>
      </w:tr>
      <w:tr w:rsidR="000B7DAE" w:rsidRPr="00B274B6" w14:paraId="5862DCF0" w14:textId="77777777" w:rsidTr="00466094">
        <w:tc>
          <w:tcPr>
            <w:tcW w:w="1935" w:type="dxa"/>
          </w:tcPr>
          <w:p w14:paraId="4A38CAB9" w14:textId="77777777" w:rsidR="000B7DAE" w:rsidRPr="00B274B6" w:rsidRDefault="000B7DAE" w:rsidP="000B7DAE">
            <w:pPr>
              <w:pStyle w:val="a3"/>
              <w:jc w:val="both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Нейтрально</w:t>
            </w:r>
          </w:p>
        </w:tc>
        <w:tc>
          <w:tcPr>
            <w:tcW w:w="1936" w:type="dxa"/>
          </w:tcPr>
          <w:p w14:paraId="7FC5FF4F" w14:textId="77777777" w:rsidR="000B7DAE" w:rsidRPr="00B274B6" w:rsidRDefault="000B7DAE" w:rsidP="000B7DAE">
            <w:pPr>
              <w:jc w:val="center"/>
            </w:pPr>
            <w:r w:rsidRPr="00B274B6">
              <w:t>31,0</w:t>
            </w:r>
          </w:p>
        </w:tc>
        <w:tc>
          <w:tcPr>
            <w:tcW w:w="1936" w:type="dxa"/>
          </w:tcPr>
          <w:p w14:paraId="69E06D50" w14:textId="77777777" w:rsidR="000B7DAE" w:rsidRPr="00B274B6" w:rsidRDefault="000B7DAE" w:rsidP="000B7DAE">
            <w:pPr>
              <w:jc w:val="center"/>
            </w:pPr>
            <w:r w:rsidRPr="00B274B6">
              <w:t>41,6</w:t>
            </w:r>
          </w:p>
        </w:tc>
        <w:tc>
          <w:tcPr>
            <w:tcW w:w="1936" w:type="dxa"/>
          </w:tcPr>
          <w:p w14:paraId="61CE7A64" w14:textId="77777777" w:rsidR="000B7DAE" w:rsidRPr="00B274B6" w:rsidRDefault="000B7DAE" w:rsidP="000B7DAE">
            <w:pPr>
              <w:jc w:val="center"/>
            </w:pPr>
            <w:r w:rsidRPr="00B274B6">
              <w:t>41,6</w:t>
            </w:r>
          </w:p>
        </w:tc>
        <w:tc>
          <w:tcPr>
            <w:tcW w:w="1936" w:type="dxa"/>
          </w:tcPr>
          <w:p w14:paraId="493A307C" w14:textId="77777777" w:rsidR="000B7DAE" w:rsidRPr="00B274B6" w:rsidRDefault="000B7DAE" w:rsidP="000B7DAE">
            <w:pPr>
              <w:jc w:val="center"/>
            </w:pPr>
            <w:r w:rsidRPr="00B274B6">
              <w:t>41,1</w:t>
            </w:r>
          </w:p>
        </w:tc>
      </w:tr>
      <w:tr w:rsidR="000B7DAE" w:rsidRPr="00B274B6" w14:paraId="5266B866" w14:textId="77777777" w:rsidTr="00466094">
        <w:tc>
          <w:tcPr>
            <w:tcW w:w="1935" w:type="dxa"/>
          </w:tcPr>
          <w:p w14:paraId="63C2BF7F" w14:textId="77777777" w:rsidR="000B7DAE" w:rsidRPr="00B274B6" w:rsidRDefault="000B7DAE" w:rsidP="000B7DAE">
            <w:pPr>
              <w:pStyle w:val="a3"/>
              <w:jc w:val="both"/>
              <w:rPr>
                <w:b/>
                <w:sz w:val="18"/>
                <w:lang w:eastAsia="ru-RU"/>
              </w:rPr>
            </w:pPr>
            <w:proofErr w:type="spellStart"/>
            <w:r w:rsidRPr="00B274B6">
              <w:rPr>
                <w:b/>
                <w:sz w:val="18"/>
                <w:lang w:eastAsia="ru-RU"/>
              </w:rPr>
              <w:t>Дружньо</w:t>
            </w:r>
            <w:proofErr w:type="spellEnd"/>
          </w:p>
        </w:tc>
        <w:tc>
          <w:tcPr>
            <w:tcW w:w="1936" w:type="dxa"/>
          </w:tcPr>
          <w:p w14:paraId="413962F3" w14:textId="77777777" w:rsidR="000B7DAE" w:rsidRPr="00B274B6" w:rsidRDefault="000B7DAE" w:rsidP="000B7DAE">
            <w:pPr>
              <w:jc w:val="center"/>
            </w:pPr>
            <w:r w:rsidRPr="00B274B6">
              <w:t>49,8</w:t>
            </w:r>
          </w:p>
        </w:tc>
        <w:tc>
          <w:tcPr>
            <w:tcW w:w="1936" w:type="dxa"/>
          </w:tcPr>
          <w:p w14:paraId="5195C8C3" w14:textId="77777777" w:rsidR="000B7DAE" w:rsidRPr="00B274B6" w:rsidRDefault="000B7DAE" w:rsidP="000B7DAE">
            <w:pPr>
              <w:jc w:val="center"/>
            </w:pPr>
            <w:r w:rsidRPr="00B274B6">
              <w:t>41,4</w:t>
            </w:r>
          </w:p>
        </w:tc>
        <w:tc>
          <w:tcPr>
            <w:tcW w:w="1936" w:type="dxa"/>
          </w:tcPr>
          <w:p w14:paraId="7A43BB6D" w14:textId="77777777" w:rsidR="000B7DAE" w:rsidRPr="00B274B6" w:rsidRDefault="000B7DAE" w:rsidP="000B7DAE">
            <w:pPr>
              <w:jc w:val="center"/>
            </w:pPr>
            <w:r w:rsidRPr="00B274B6">
              <w:t>36,1</w:t>
            </w:r>
          </w:p>
        </w:tc>
        <w:tc>
          <w:tcPr>
            <w:tcW w:w="1936" w:type="dxa"/>
          </w:tcPr>
          <w:p w14:paraId="137A3598" w14:textId="77777777" w:rsidR="000B7DAE" w:rsidRPr="00B274B6" w:rsidRDefault="000B7DAE" w:rsidP="000B7DAE">
            <w:pPr>
              <w:jc w:val="center"/>
            </w:pPr>
            <w:r w:rsidRPr="00B274B6">
              <w:t>36,2</w:t>
            </w:r>
          </w:p>
        </w:tc>
      </w:tr>
      <w:tr w:rsidR="000B7DAE" w:rsidRPr="00B274B6" w14:paraId="6444F5D5" w14:textId="77777777" w:rsidTr="00466094">
        <w:tc>
          <w:tcPr>
            <w:tcW w:w="1935" w:type="dxa"/>
          </w:tcPr>
          <w:p w14:paraId="49BCF307" w14:textId="77777777" w:rsidR="000B7DAE" w:rsidRPr="00B274B6" w:rsidRDefault="000B7DAE" w:rsidP="000B7DAE">
            <w:pPr>
              <w:pStyle w:val="a3"/>
              <w:jc w:val="both"/>
              <w:rPr>
                <w:sz w:val="18"/>
                <w:lang w:eastAsia="ru-RU"/>
              </w:rPr>
            </w:pPr>
            <w:r w:rsidRPr="00B274B6">
              <w:rPr>
                <w:sz w:val="18"/>
                <w:lang w:eastAsia="ru-RU"/>
              </w:rPr>
              <w:t>ВАЖКО СКАЗАТИ/ НЕ ЗНАЮ</w:t>
            </w:r>
          </w:p>
        </w:tc>
        <w:tc>
          <w:tcPr>
            <w:tcW w:w="1936" w:type="dxa"/>
          </w:tcPr>
          <w:p w14:paraId="70C42271" w14:textId="77777777" w:rsidR="000B7DAE" w:rsidRPr="00B274B6" w:rsidRDefault="000B7DAE" w:rsidP="000B7DAE">
            <w:pPr>
              <w:jc w:val="center"/>
            </w:pPr>
            <w:r w:rsidRPr="00B274B6">
              <w:t>16,8</w:t>
            </w:r>
          </w:p>
        </w:tc>
        <w:tc>
          <w:tcPr>
            <w:tcW w:w="1936" w:type="dxa"/>
          </w:tcPr>
          <w:p w14:paraId="2F6A2D28" w14:textId="77777777" w:rsidR="000B7DAE" w:rsidRPr="00B274B6" w:rsidRDefault="000B7DAE" w:rsidP="000B7DAE">
            <w:pPr>
              <w:jc w:val="center"/>
            </w:pPr>
            <w:r w:rsidRPr="00B274B6">
              <w:t>15,9</w:t>
            </w:r>
          </w:p>
        </w:tc>
        <w:tc>
          <w:tcPr>
            <w:tcW w:w="1936" w:type="dxa"/>
          </w:tcPr>
          <w:p w14:paraId="175324C9" w14:textId="77777777" w:rsidR="000B7DAE" w:rsidRPr="00B274B6" w:rsidRDefault="000B7DAE" w:rsidP="000B7DAE">
            <w:pPr>
              <w:jc w:val="center"/>
            </w:pPr>
            <w:r w:rsidRPr="00B274B6">
              <w:t>19,4</w:t>
            </w:r>
          </w:p>
        </w:tc>
        <w:tc>
          <w:tcPr>
            <w:tcW w:w="1936" w:type="dxa"/>
          </w:tcPr>
          <w:p w14:paraId="6BB6F0E8" w14:textId="77777777" w:rsidR="000B7DAE" w:rsidRPr="00B274B6" w:rsidRDefault="000B7DAE" w:rsidP="000B7DAE">
            <w:pPr>
              <w:jc w:val="center"/>
            </w:pPr>
            <w:r w:rsidRPr="00B274B6">
              <w:t>20,4</w:t>
            </w:r>
          </w:p>
        </w:tc>
      </w:tr>
    </w:tbl>
    <w:p w14:paraId="4497C877" w14:textId="77777777" w:rsidR="00D16522" w:rsidRPr="00B274B6" w:rsidRDefault="00D16522" w:rsidP="000B7DAE">
      <w:pPr>
        <w:pStyle w:val="a3"/>
        <w:jc w:val="both"/>
        <w:rPr>
          <w:rFonts w:ascii="Times New Roman" w:hAnsi="Times New Roman" w:cs="Times New Roman"/>
          <w:lang w:val="uk-UA" w:eastAsia="ru-RU"/>
        </w:rPr>
      </w:pPr>
    </w:p>
    <w:p w14:paraId="0DF26024" w14:textId="77777777" w:rsidR="00D27348" w:rsidRPr="00B274B6" w:rsidRDefault="00511522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</w:t>
      </w:r>
      <w:r w:rsidR="0043227A" w:rsidRPr="00B274B6">
        <w:rPr>
          <w:rFonts w:ascii="Times New Roman" w:hAnsi="Times New Roman" w:cs="Times New Roman"/>
          <w:b/>
          <w:lang w:val="uk-UA" w:eastAsia="ru-RU"/>
        </w:rPr>
        <w:t>1.</w:t>
      </w:r>
      <w:r w:rsidRPr="00B274B6">
        <w:rPr>
          <w:rFonts w:ascii="Times New Roman" w:hAnsi="Times New Roman" w:cs="Times New Roman"/>
          <w:b/>
          <w:lang w:val="uk-UA" w:eastAsia="ru-RU"/>
        </w:rPr>
        <w:t>4</w:t>
      </w:r>
      <w:r w:rsidR="00D27348" w:rsidRPr="00B274B6">
        <w:rPr>
          <w:rFonts w:ascii="Times New Roman" w:hAnsi="Times New Roman" w:cs="Times New Roman"/>
          <w:b/>
          <w:lang w:val="uk-UA" w:eastAsia="ru-RU"/>
        </w:rPr>
        <w:t xml:space="preserve"> Як, на Вашу думку, Румунія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5"/>
        <w:gridCol w:w="1936"/>
        <w:gridCol w:w="1936"/>
        <w:gridCol w:w="1936"/>
        <w:gridCol w:w="1936"/>
      </w:tblGrid>
      <w:tr w:rsidR="00D27348" w:rsidRPr="00B274B6" w14:paraId="3064FBB2" w14:textId="77777777" w:rsidTr="00466094">
        <w:tc>
          <w:tcPr>
            <w:tcW w:w="1935" w:type="dxa"/>
          </w:tcPr>
          <w:p w14:paraId="265EEF90" w14:textId="77777777" w:rsidR="00D27348" w:rsidRPr="00B274B6" w:rsidRDefault="00D27348" w:rsidP="00D27348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1936" w:type="dxa"/>
          </w:tcPr>
          <w:p w14:paraId="231940C7" w14:textId="77777777" w:rsidR="00D27348" w:rsidRPr="00B274B6" w:rsidRDefault="00D27348" w:rsidP="00D27348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Захід</w:t>
            </w:r>
          </w:p>
        </w:tc>
        <w:tc>
          <w:tcPr>
            <w:tcW w:w="1936" w:type="dxa"/>
          </w:tcPr>
          <w:p w14:paraId="1AD6E77D" w14:textId="77777777" w:rsidR="00D27348" w:rsidRPr="00B274B6" w:rsidRDefault="00D27348" w:rsidP="00D27348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Центр</w:t>
            </w:r>
          </w:p>
        </w:tc>
        <w:tc>
          <w:tcPr>
            <w:tcW w:w="1936" w:type="dxa"/>
          </w:tcPr>
          <w:p w14:paraId="417B6E0B" w14:textId="77777777" w:rsidR="00D27348" w:rsidRPr="00B274B6" w:rsidRDefault="00D27348" w:rsidP="00D27348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Південь</w:t>
            </w:r>
          </w:p>
        </w:tc>
        <w:tc>
          <w:tcPr>
            <w:tcW w:w="1936" w:type="dxa"/>
          </w:tcPr>
          <w:p w14:paraId="37396859" w14:textId="77777777" w:rsidR="00D27348" w:rsidRPr="00B274B6" w:rsidRDefault="00D27348" w:rsidP="00D27348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Схід</w:t>
            </w:r>
          </w:p>
        </w:tc>
      </w:tr>
      <w:tr w:rsidR="00D27348" w:rsidRPr="00B274B6" w14:paraId="06FE4BCE" w14:textId="77777777" w:rsidTr="00466094">
        <w:tc>
          <w:tcPr>
            <w:tcW w:w="1935" w:type="dxa"/>
          </w:tcPr>
          <w:p w14:paraId="2D189B94" w14:textId="77777777" w:rsidR="00D27348" w:rsidRPr="00B274B6" w:rsidRDefault="00D27348" w:rsidP="00D27348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1936" w:type="dxa"/>
          </w:tcPr>
          <w:p w14:paraId="24155449" w14:textId="77777777" w:rsidR="00D27348" w:rsidRPr="00B274B6" w:rsidRDefault="00D27348" w:rsidP="00D27348">
            <w:pPr>
              <w:jc w:val="center"/>
            </w:pPr>
            <w:r w:rsidRPr="00B274B6">
              <w:t>5,7</w:t>
            </w:r>
          </w:p>
        </w:tc>
        <w:tc>
          <w:tcPr>
            <w:tcW w:w="1936" w:type="dxa"/>
          </w:tcPr>
          <w:p w14:paraId="614F2DFD" w14:textId="77777777" w:rsidR="00D27348" w:rsidRPr="00B274B6" w:rsidRDefault="00D27348" w:rsidP="00D27348">
            <w:pPr>
              <w:jc w:val="center"/>
            </w:pPr>
            <w:r w:rsidRPr="00B274B6">
              <w:t>5,1</w:t>
            </w:r>
          </w:p>
        </w:tc>
        <w:tc>
          <w:tcPr>
            <w:tcW w:w="1936" w:type="dxa"/>
          </w:tcPr>
          <w:p w14:paraId="35A428F7" w14:textId="77777777" w:rsidR="00D27348" w:rsidRPr="00B274B6" w:rsidRDefault="00D27348" w:rsidP="00D27348">
            <w:pPr>
              <w:jc w:val="center"/>
            </w:pPr>
            <w:r w:rsidRPr="00B274B6">
              <w:t>5,0</w:t>
            </w:r>
          </w:p>
        </w:tc>
        <w:tc>
          <w:tcPr>
            <w:tcW w:w="1936" w:type="dxa"/>
          </w:tcPr>
          <w:p w14:paraId="75C44E57" w14:textId="77777777" w:rsidR="00D27348" w:rsidRPr="00B274B6" w:rsidRDefault="00D27348" w:rsidP="00D27348">
            <w:pPr>
              <w:jc w:val="center"/>
            </w:pPr>
            <w:r w:rsidRPr="00B274B6">
              <w:t>7,8</w:t>
            </w:r>
          </w:p>
        </w:tc>
      </w:tr>
      <w:tr w:rsidR="00D27348" w:rsidRPr="00B274B6" w14:paraId="64692A38" w14:textId="77777777" w:rsidTr="00466094">
        <w:tc>
          <w:tcPr>
            <w:tcW w:w="1935" w:type="dxa"/>
          </w:tcPr>
          <w:p w14:paraId="64AEDC66" w14:textId="77777777" w:rsidR="00D27348" w:rsidRPr="00B274B6" w:rsidRDefault="00D27348" w:rsidP="00D27348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1936" w:type="dxa"/>
          </w:tcPr>
          <w:p w14:paraId="234A2899" w14:textId="77777777" w:rsidR="00D27348" w:rsidRPr="00B274B6" w:rsidRDefault="00D27348" w:rsidP="00D27348">
            <w:pPr>
              <w:jc w:val="center"/>
            </w:pPr>
            <w:r w:rsidRPr="00B274B6">
              <w:t>34,7</w:t>
            </w:r>
          </w:p>
        </w:tc>
        <w:tc>
          <w:tcPr>
            <w:tcW w:w="1936" w:type="dxa"/>
          </w:tcPr>
          <w:p w14:paraId="6F042C80" w14:textId="77777777" w:rsidR="00D27348" w:rsidRPr="00B274B6" w:rsidRDefault="00D27348" w:rsidP="00D27348">
            <w:pPr>
              <w:jc w:val="center"/>
            </w:pPr>
            <w:r w:rsidRPr="00B274B6">
              <w:t>41,9</w:t>
            </w:r>
          </w:p>
        </w:tc>
        <w:tc>
          <w:tcPr>
            <w:tcW w:w="1936" w:type="dxa"/>
          </w:tcPr>
          <w:p w14:paraId="0E2C302D" w14:textId="77777777" w:rsidR="00D27348" w:rsidRPr="00B274B6" w:rsidRDefault="00D27348" w:rsidP="00D27348">
            <w:pPr>
              <w:jc w:val="center"/>
            </w:pPr>
            <w:r w:rsidRPr="00B274B6">
              <w:t>40,7</w:t>
            </w:r>
          </w:p>
        </w:tc>
        <w:tc>
          <w:tcPr>
            <w:tcW w:w="1936" w:type="dxa"/>
          </w:tcPr>
          <w:p w14:paraId="5040E39F" w14:textId="77777777" w:rsidR="00D27348" w:rsidRPr="00B274B6" w:rsidRDefault="00D27348" w:rsidP="00D27348">
            <w:pPr>
              <w:jc w:val="center"/>
            </w:pPr>
            <w:r w:rsidRPr="00B274B6">
              <w:t>43,5</w:t>
            </w:r>
          </w:p>
        </w:tc>
      </w:tr>
      <w:tr w:rsidR="00D27348" w:rsidRPr="00B274B6" w14:paraId="213170C3" w14:textId="77777777" w:rsidTr="00466094">
        <w:tc>
          <w:tcPr>
            <w:tcW w:w="1935" w:type="dxa"/>
          </w:tcPr>
          <w:p w14:paraId="31858FEB" w14:textId="77777777" w:rsidR="00D27348" w:rsidRPr="00B274B6" w:rsidRDefault="00D27348" w:rsidP="00D27348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1936" w:type="dxa"/>
          </w:tcPr>
          <w:p w14:paraId="6BEF0196" w14:textId="77777777" w:rsidR="00D27348" w:rsidRPr="00B274B6" w:rsidRDefault="00D27348" w:rsidP="00D27348">
            <w:pPr>
              <w:jc w:val="center"/>
            </w:pPr>
            <w:r w:rsidRPr="00B274B6">
              <w:t>42,9</w:t>
            </w:r>
          </w:p>
        </w:tc>
        <w:tc>
          <w:tcPr>
            <w:tcW w:w="1936" w:type="dxa"/>
          </w:tcPr>
          <w:p w14:paraId="4B1CC1D1" w14:textId="77777777" w:rsidR="00D27348" w:rsidRPr="00B274B6" w:rsidRDefault="00D27348" w:rsidP="00D27348">
            <w:pPr>
              <w:jc w:val="center"/>
            </w:pPr>
            <w:r w:rsidRPr="00B274B6">
              <w:t>34,5</w:t>
            </w:r>
          </w:p>
        </w:tc>
        <w:tc>
          <w:tcPr>
            <w:tcW w:w="1936" w:type="dxa"/>
          </w:tcPr>
          <w:p w14:paraId="29443F2D" w14:textId="77777777" w:rsidR="00D27348" w:rsidRPr="00B274B6" w:rsidRDefault="00D27348" w:rsidP="00D27348">
            <w:pPr>
              <w:jc w:val="center"/>
            </w:pPr>
            <w:r w:rsidRPr="00B274B6">
              <w:t>33,7</w:t>
            </w:r>
          </w:p>
        </w:tc>
        <w:tc>
          <w:tcPr>
            <w:tcW w:w="1936" w:type="dxa"/>
          </w:tcPr>
          <w:p w14:paraId="3A38696E" w14:textId="77777777" w:rsidR="00D27348" w:rsidRPr="00B274B6" w:rsidRDefault="00D27348" w:rsidP="00D27348">
            <w:pPr>
              <w:jc w:val="center"/>
            </w:pPr>
            <w:r w:rsidRPr="00B274B6">
              <w:t>27,8</w:t>
            </w:r>
          </w:p>
        </w:tc>
      </w:tr>
      <w:tr w:rsidR="00D27348" w:rsidRPr="00B274B6" w14:paraId="41284AD7" w14:textId="77777777" w:rsidTr="00466094">
        <w:tc>
          <w:tcPr>
            <w:tcW w:w="1935" w:type="dxa"/>
          </w:tcPr>
          <w:p w14:paraId="00BFAD7A" w14:textId="77777777" w:rsidR="00D27348" w:rsidRPr="00B274B6" w:rsidRDefault="00D27348" w:rsidP="00D27348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1936" w:type="dxa"/>
          </w:tcPr>
          <w:p w14:paraId="546EE37B" w14:textId="77777777" w:rsidR="00D27348" w:rsidRPr="00B274B6" w:rsidRDefault="00D27348" w:rsidP="00D27348">
            <w:pPr>
              <w:jc w:val="center"/>
            </w:pPr>
            <w:r w:rsidRPr="00B274B6">
              <w:t>16,6</w:t>
            </w:r>
          </w:p>
        </w:tc>
        <w:tc>
          <w:tcPr>
            <w:tcW w:w="1936" w:type="dxa"/>
          </w:tcPr>
          <w:p w14:paraId="3D19CE6F" w14:textId="77777777" w:rsidR="00D27348" w:rsidRPr="00B274B6" w:rsidRDefault="00D27348" w:rsidP="00D27348">
            <w:pPr>
              <w:jc w:val="center"/>
            </w:pPr>
            <w:r w:rsidRPr="00B274B6">
              <w:t>18,6</w:t>
            </w:r>
          </w:p>
        </w:tc>
        <w:tc>
          <w:tcPr>
            <w:tcW w:w="1936" w:type="dxa"/>
          </w:tcPr>
          <w:p w14:paraId="22115B15" w14:textId="77777777" w:rsidR="00D27348" w:rsidRPr="00B274B6" w:rsidRDefault="00D27348" w:rsidP="00D27348">
            <w:pPr>
              <w:jc w:val="center"/>
            </w:pPr>
            <w:r w:rsidRPr="00B274B6">
              <w:t>20,6</w:t>
            </w:r>
          </w:p>
        </w:tc>
        <w:tc>
          <w:tcPr>
            <w:tcW w:w="1936" w:type="dxa"/>
          </w:tcPr>
          <w:p w14:paraId="0EDFF78B" w14:textId="77777777" w:rsidR="00D27348" w:rsidRPr="00B274B6" w:rsidRDefault="00D27348" w:rsidP="00D27348">
            <w:pPr>
              <w:jc w:val="center"/>
            </w:pPr>
            <w:r w:rsidRPr="00B274B6">
              <w:t>21,1</w:t>
            </w:r>
          </w:p>
        </w:tc>
      </w:tr>
    </w:tbl>
    <w:p w14:paraId="41CBEE8D" w14:textId="77777777" w:rsidR="00D16522" w:rsidRPr="00B274B6" w:rsidRDefault="00D16522" w:rsidP="00D27348">
      <w:pPr>
        <w:pStyle w:val="a3"/>
        <w:jc w:val="both"/>
        <w:rPr>
          <w:rFonts w:ascii="Times New Roman" w:hAnsi="Times New Roman" w:cs="Times New Roman"/>
          <w:lang w:val="uk-UA" w:eastAsia="ru-RU"/>
        </w:rPr>
      </w:pPr>
    </w:p>
    <w:p w14:paraId="478B65E6" w14:textId="77777777" w:rsidR="00511522" w:rsidRPr="00B274B6" w:rsidRDefault="00511522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</w:t>
      </w:r>
      <w:r w:rsidR="0043227A" w:rsidRPr="00B274B6">
        <w:rPr>
          <w:rFonts w:ascii="Times New Roman" w:hAnsi="Times New Roman" w:cs="Times New Roman"/>
          <w:b/>
          <w:lang w:val="uk-UA" w:eastAsia="ru-RU"/>
        </w:rPr>
        <w:t>1.</w:t>
      </w:r>
      <w:r w:rsidRPr="00B274B6">
        <w:rPr>
          <w:rFonts w:ascii="Times New Roman" w:hAnsi="Times New Roman" w:cs="Times New Roman"/>
          <w:b/>
          <w:lang w:val="uk-UA" w:eastAsia="ru-RU"/>
        </w:rPr>
        <w:t>5 Як, на Вашу думку, Чехія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5"/>
        <w:gridCol w:w="1936"/>
        <w:gridCol w:w="1936"/>
        <w:gridCol w:w="1936"/>
        <w:gridCol w:w="1936"/>
      </w:tblGrid>
      <w:tr w:rsidR="00511522" w:rsidRPr="00B274B6" w14:paraId="3CD0A5D6" w14:textId="77777777" w:rsidTr="00466094">
        <w:tc>
          <w:tcPr>
            <w:tcW w:w="1935" w:type="dxa"/>
          </w:tcPr>
          <w:p w14:paraId="49D0F7C1" w14:textId="77777777" w:rsidR="00511522" w:rsidRPr="00B274B6" w:rsidRDefault="00511522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1936" w:type="dxa"/>
          </w:tcPr>
          <w:p w14:paraId="70BD80BA" w14:textId="77777777" w:rsidR="00511522" w:rsidRPr="00B274B6" w:rsidRDefault="00511522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Захід</w:t>
            </w:r>
          </w:p>
        </w:tc>
        <w:tc>
          <w:tcPr>
            <w:tcW w:w="1936" w:type="dxa"/>
          </w:tcPr>
          <w:p w14:paraId="310042B4" w14:textId="77777777" w:rsidR="00511522" w:rsidRPr="00B274B6" w:rsidRDefault="00511522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Центр</w:t>
            </w:r>
          </w:p>
        </w:tc>
        <w:tc>
          <w:tcPr>
            <w:tcW w:w="1936" w:type="dxa"/>
          </w:tcPr>
          <w:p w14:paraId="720BB2DA" w14:textId="77777777" w:rsidR="00511522" w:rsidRPr="00B274B6" w:rsidRDefault="00511522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Південь</w:t>
            </w:r>
          </w:p>
        </w:tc>
        <w:tc>
          <w:tcPr>
            <w:tcW w:w="1936" w:type="dxa"/>
          </w:tcPr>
          <w:p w14:paraId="45D94FA1" w14:textId="77777777" w:rsidR="00511522" w:rsidRPr="00B274B6" w:rsidRDefault="00511522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Схід</w:t>
            </w:r>
          </w:p>
        </w:tc>
      </w:tr>
      <w:tr w:rsidR="00093477" w:rsidRPr="00B274B6" w14:paraId="11912602" w14:textId="77777777" w:rsidTr="00466094">
        <w:tc>
          <w:tcPr>
            <w:tcW w:w="1935" w:type="dxa"/>
          </w:tcPr>
          <w:p w14:paraId="2B76CE1F" w14:textId="77777777" w:rsidR="00093477" w:rsidRPr="00B274B6" w:rsidRDefault="00093477" w:rsidP="00093477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1936" w:type="dxa"/>
          </w:tcPr>
          <w:p w14:paraId="07CE4AC4" w14:textId="77777777" w:rsidR="00093477" w:rsidRPr="00B274B6" w:rsidRDefault="00093477" w:rsidP="00093477">
            <w:pPr>
              <w:jc w:val="center"/>
            </w:pPr>
            <w:r w:rsidRPr="00B274B6">
              <w:t>1,9</w:t>
            </w:r>
          </w:p>
        </w:tc>
        <w:tc>
          <w:tcPr>
            <w:tcW w:w="1936" w:type="dxa"/>
          </w:tcPr>
          <w:p w14:paraId="1016E9F8" w14:textId="77777777" w:rsidR="00093477" w:rsidRPr="00B274B6" w:rsidRDefault="00093477" w:rsidP="00093477">
            <w:pPr>
              <w:jc w:val="center"/>
            </w:pPr>
            <w:r w:rsidRPr="00B274B6">
              <w:t>1,7</w:t>
            </w:r>
          </w:p>
        </w:tc>
        <w:tc>
          <w:tcPr>
            <w:tcW w:w="1936" w:type="dxa"/>
          </w:tcPr>
          <w:p w14:paraId="5A1A7B60" w14:textId="77777777" w:rsidR="00093477" w:rsidRPr="00B274B6" w:rsidRDefault="00093477" w:rsidP="00093477">
            <w:pPr>
              <w:jc w:val="center"/>
            </w:pPr>
            <w:r w:rsidRPr="00B274B6">
              <w:t>2,2</w:t>
            </w:r>
          </w:p>
        </w:tc>
        <w:tc>
          <w:tcPr>
            <w:tcW w:w="1936" w:type="dxa"/>
          </w:tcPr>
          <w:p w14:paraId="44FBF920" w14:textId="77777777" w:rsidR="00093477" w:rsidRPr="00B274B6" w:rsidRDefault="00093477" w:rsidP="00093477">
            <w:pPr>
              <w:jc w:val="center"/>
            </w:pPr>
            <w:r w:rsidRPr="00B274B6">
              <w:t>0,7</w:t>
            </w:r>
          </w:p>
        </w:tc>
      </w:tr>
      <w:tr w:rsidR="00093477" w:rsidRPr="00B274B6" w14:paraId="66CDE5A7" w14:textId="77777777" w:rsidTr="00466094">
        <w:tc>
          <w:tcPr>
            <w:tcW w:w="1935" w:type="dxa"/>
          </w:tcPr>
          <w:p w14:paraId="086BC4FD" w14:textId="77777777" w:rsidR="00093477" w:rsidRPr="00B274B6" w:rsidRDefault="00093477" w:rsidP="00093477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1936" w:type="dxa"/>
          </w:tcPr>
          <w:p w14:paraId="2970E279" w14:textId="77777777" w:rsidR="00093477" w:rsidRPr="00B274B6" w:rsidRDefault="00093477" w:rsidP="00093477">
            <w:pPr>
              <w:jc w:val="center"/>
            </w:pPr>
            <w:r w:rsidRPr="00B274B6">
              <w:t>31,4</w:t>
            </w:r>
          </w:p>
        </w:tc>
        <w:tc>
          <w:tcPr>
            <w:tcW w:w="1936" w:type="dxa"/>
          </w:tcPr>
          <w:p w14:paraId="6AACF726" w14:textId="77777777" w:rsidR="00093477" w:rsidRPr="00B274B6" w:rsidRDefault="00093477" w:rsidP="00093477">
            <w:pPr>
              <w:jc w:val="center"/>
            </w:pPr>
            <w:r w:rsidRPr="00B274B6">
              <w:t>37,8</w:t>
            </w:r>
          </w:p>
        </w:tc>
        <w:tc>
          <w:tcPr>
            <w:tcW w:w="1936" w:type="dxa"/>
          </w:tcPr>
          <w:p w14:paraId="089259AE" w14:textId="77777777" w:rsidR="00093477" w:rsidRPr="00B274B6" w:rsidRDefault="00093477" w:rsidP="00093477">
            <w:pPr>
              <w:jc w:val="center"/>
            </w:pPr>
            <w:r w:rsidRPr="00B274B6">
              <w:t>37,2</w:t>
            </w:r>
          </w:p>
        </w:tc>
        <w:tc>
          <w:tcPr>
            <w:tcW w:w="1936" w:type="dxa"/>
          </w:tcPr>
          <w:p w14:paraId="718718C3" w14:textId="77777777" w:rsidR="00093477" w:rsidRPr="00B274B6" w:rsidRDefault="00093477" w:rsidP="00093477">
            <w:pPr>
              <w:jc w:val="center"/>
            </w:pPr>
            <w:r w:rsidRPr="00B274B6">
              <w:t>41,5</w:t>
            </w:r>
          </w:p>
        </w:tc>
      </w:tr>
      <w:tr w:rsidR="00093477" w:rsidRPr="00B274B6" w14:paraId="3C93ADC0" w14:textId="77777777" w:rsidTr="00466094">
        <w:tc>
          <w:tcPr>
            <w:tcW w:w="1935" w:type="dxa"/>
          </w:tcPr>
          <w:p w14:paraId="03F01868" w14:textId="77777777" w:rsidR="00093477" w:rsidRPr="00B274B6" w:rsidRDefault="00093477" w:rsidP="00093477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1936" w:type="dxa"/>
          </w:tcPr>
          <w:p w14:paraId="2CE4EE00" w14:textId="77777777" w:rsidR="00093477" w:rsidRPr="00B274B6" w:rsidRDefault="00093477" w:rsidP="00093477">
            <w:pPr>
              <w:jc w:val="center"/>
            </w:pPr>
            <w:r w:rsidRPr="00B274B6">
              <w:t>57,8</w:t>
            </w:r>
          </w:p>
        </w:tc>
        <w:tc>
          <w:tcPr>
            <w:tcW w:w="1936" w:type="dxa"/>
          </w:tcPr>
          <w:p w14:paraId="658B53E2" w14:textId="77777777" w:rsidR="00093477" w:rsidRPr="00B274B6" w:rsidRDefault="00093477" w:rsidP="00093477">
            <w:pPr>
              <w:jc w:val="center"/>
            </w:pPr>
            <w:r w:rsidRPr="00B274B6">
              <w:t>48,0</w:t>
            </w:r>
          </w:p>
        </w:tc>
        <w:tc>
          <w:tcPr>
            <w:tcW w:w="1936" w:type="dxa"/>
          </w:tcPr>
          <w:p w14:paraId="2D1DF5CC" w14:textId="77777777" w:rsidR="00093477" w:rsidRPr="00B274B6" w:rsidRDefault="00093477" w:rsidP="00093477">
            <w:pPr>
              <w:jc w:val="center"/>
            </w:pPr>
            <w:r w:rsidRPr="00B274B6">
              <w:t>47,5</w:t>
            </w:r>
          </w:p>
        </w:tc>
        <w:tc>
          <w:tcPr>
            <w:tcW w:w="1936" w:type="dxa"/>
          </w:tcPr>
          <w:p w14:paraId="716B4DC7" w14:textId="77777777" w:rsidR="00093477" w:rsidRPr="00B274B6" w:rsidRDefault="00093477" w:rsidP="00093477">
            <w:pPr>
              <w:jc w:val="center"/>
            </w:pPr>
            <w:r w:rsidRPr="00B274B6">
              <w:t>42,6</w:t>
            </w:r>
          </w:p>
        </w:tc>
      </w:tr>
      <w:tr w:rsidR="00093477" w:rsidRPr="00B274B6" w14:paraId="4A32A024" w14:textId="77777777" w:rsidTr="00466094">
        <w:tc>
          <w:tcPr>
            <w:tcW w:w="1935" w:type="dxa"/>
          </w:tcPr>
          <w:p w14:paraId="087D6C4E" w14:textId="77777777" w:rsidR="00093477" w:rsidRPr="00B274B6" w:rsidRDefault="00093477" w:rsidP="00093477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1936" w:type="dxa"/>
          </w:tcPr>
          <w:p w14:paraId="4EB09FBC" w14:textId="77777777" w:rsidR="00093477" w:rsidRPr="00B274B6" w:rsidRDefault="00093477" w:rsidP="00093477">
            <w:pPr>
              <w:jc w:val="center"/>
            </w:pPr>
            <w:r w:rsidRPr="00B274B6">
              <w:t>9,0</w:t>
            </w:r>
          </w:p>
        </w:tc>
        <w:tc>
          <w:tcPr>
            <w:tcW w:w="1936" w:type="dxa"/>
          </w:tcPr>
          <w:p w14:paraId="68ECE05D" w14:textId="77777777" w:rsidR="00093477" w:rsidRPr="00B274B6" w:rsidRDefault="00093477" w:rsidP="00093477">
            <w:pPr>
              <w:jc w:val="center"/>
            </w:pPr>
            <w:r w:rsidRPr="00B274B6">
              <w:t>12,5</w:t>
            </w:r>
          </w:p>
        </w:tc>
        <w:tc>
          <w:tcPr>
            <w:tcW w:w="1936" w:type="dxa"/>
          </w:tcPr>
          <w:p w14:paraId="62682D4B" w14:textId="77777777" w:rsidR="00093477" w:rsidRPr="00B274B6" w:rsidRDefault="00093477" w:rsidP="00093477">
            <w:pPr>
              <w:jc w:val="center"/>
            </w:pPr>
            <w:r w:rsidRPr="00B274B6">
              <w:t>13,0</w:t>
            </w:r>
          </w:p>
        </w:tc>
        <w:tc>
          <w:tcPr>
            <w:tcW w:w="1936" w:type="dxa"/>
          </w:tcPr>
          <w:p w14:paraId="519E8A76" w14:textId="77777777" w:rsidR="00093477" w:rsidRPr="00B274B6" w:rsidRDefault="00093477" w:rsidP="00093477">
            <w:pPr>
              <w:jc w:val="center"/>
            </w:pPr>
            <w:r w:rsidRPr="00B274B6">
              <w:t>15,1</w:t>
            </w:r>
          </w:p>
        </w:tc>
      </w:tr>
    </w:tbl>
    <w:p w14:paraId="133665AA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73E879D3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38967D74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005790E7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3A5EA584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5C008A40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28E6E368" w14:textId="77777777" w:rsidR="00375DFB" w:rsidRPr="00B274B6" w:rsidRDefault="00375DFB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lastRenderedPageBreak/>
        <w:t>1.2.1 Як, на Вашу думку, Польщ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24"/>
        <w:gridCol w:w="1381"/>
        <w:gridCol w:w="1422"/>
        <w:gridCol w:w="1483"/>
        <w:gridCol w:w="1357"/>
        <w:gridCol w:w="1206"/>
        <w:gridCol w:w="1206"/>
      </w:tblGrid>
      <w:tr w:rsidR="0025071D" w:rsidRPr="00B274B6" w14:paraId="0AA51836" w14:textId="77777777" w:rsidTr="0025071D">
        <w:tc>
          <w:tcPr>
            <w:tcW w:w="1624" w:type="dxa"/>
          </w:tcPr>
          <w:p w14:paraId="3CAECC8C" w14:textId="77777777" w:rsidR="0025071D" w:rsidRPr="00B274B6" w:rsidRDefault="0025071D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1381" w:type="dxa"/>
          </w:tcPr>
          <w:p w14:paraId="18E9E071" w14:textId="77777777" w:rsidR="0025071D" w:rsidRPr="00B274B6" w:rsidRDefault="0025071D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18-29 років</w:t>
            </w:r>
          </w:p>
        </w:tc>
        <w:tc>
          <w:tcPr>
            <w:tcW w:w="1422" w:type="dxa"/>
          </w:tcPr>
          <w:p w14:paraId="5F5410C3" w14:textId="77777777" w:rsidR="0025071D" w:rsidRPr="00B274B6" w:rsidRDefault="0025071D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30-39 років</w:t>
            </w:r>
          </w:p>
        </w:tc>
        <w:tc>
          <w:tcPr>
            <w:tcW w:w="1483" w:type="dxa"/>
          </w:tcPr>
          <w:p w14:paraId="3713EE25" w14:textId="77777777" w:rsidR="0025071D" w:rsidRPr="00B274B6" w:rsidRDefault="0025071D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40-49 років</w:t>
            </w:r>
          </w:p>
        </w:tc>
        <w:tc>
          <w:tcPr>
            <w:tcW w:w="1357" w:type="dxa"/>
          </w:tcPr>
          <w:p w14:paraId="12A3CB19" w14:textId="77777777" w:rsidR="0025071D" w:rsidRPr="00B274B6" w:rsidRDefault="0025071D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50-59 років</w:t>
            </w:r>
          </w:p>
        </w:tc>
        <w:tc>
          <w:tcPr>
            <w:tcW w:w="1206" w:type="dxa"/>
          </w:tcPr>
          <w:p w14:paraId="30B346C4" w14:textId="77777777" w:rsidR="0025071D" w:rsidRPr="00B274B6" w:rsidRDefault="0025071D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60-69 років</w:t>
            </w:r>
          </w:p>
        </w:tc>
        <w:tc>
          <w:tcPr>
            <w:tcW w:w="1206" w:type="dxa"/>
          </w:tcPr>
          <w:p w14:paraId="68AE8805" w14:textId="77777777" w:rsidR="0025071D" w:rsidRPr="00B274B6" w:rsidRDefault="0025071D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70+ років</w:t>
            </w:r>
          </w:p>
        </w:tc>
      </w:tr>
      <w:tr w:rsidR="00475640" w:rsidRPr="00B274B6" w14:paraId="7AA54609" w14:textId="77777777" w:rsidTr="0025071D">
        <w:tc>
          <w:tcPr>
            <w:tcW w:w="1624" w:type="dxa"/>
          </w:tcPr>
          <w:p w14:paraId="7A9E94C6" w14:textId="77777777" w:rsidR="00475640" w:rsidRPr="00B274B6" w:rsidRDefault="00475640" w:rsidP="0047564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1381" w:type="dxa"/>
          </w:tcPr>
          <w:p w14:paraId="30BE62DF" w14:textId="77777777" w:rsidR="00475640" w:rsidRPr="00B274B6" w:rsidRDefault="00475640" w:rsidP="00475640">
            <w:pPr>
              <w:jc w:val="center"/>
            </w:pPr>
            <w:r w:rsidRPr="00B274B6">
              <w:t>5,8</w:t>
            </w:r>
          </w:p>
        </w:tc>
        <w:tc>
          <w:tcPr>
            <w:tcW w:w="1422" w:type="dxa"/>
          </w:tcPr>
          <w:p w14:paraId="12E3D111" w14:textId="77777777" w:rsidR="00475640" w:rsidRPr="00B274B6" w:rsidRDefault="00475640" w:rsidP="00475640">
            <w:pPr>
              <w:jc w:val="center"/>
            </w:pPr>
            <w:r w:rsidRPr="00B274B6">
              <w:t>7,4</w:t>
            </w:r>
          </w:p>
        </w:tc>
        <w:tc>
          <w:tcPr>
            <w:tcW w:w="1483" w:type="dxa"/>
          </w:tcPr>
          <w:p w14:paraId="48D83AAA" w14:textId="77777777" w:rsidR="00475640" w:rsidRPr="00B274B6" w:rsidRDefault="00475640" w:rsidP="00475640">
            <w:pPr>
              <w:jc w:val="center"/>
            </w:pPr>
            <w:r w:rsidRPr="00B274B6">
              <w:t>10,2</w:t>
            </w:r>
          </w:p>
        </w:tc>
        <w:tc>
          <w:tcPr>
            <w:tcW w:w="1357" w:type="dxa"/>
          </w:tcPr>
          <w:p w14:paraId="2A4F5C28" w14:textId="77777777" w:rsidR="00475640" w:rsidRPr="00B274B6" w:rsidRDefault="00475640" w:rsidP="00475640">
            <w:pPr>
              <w:jc w:val="center"/>
            </w:pPr>
            <w:r w:rsidRPr="00B274B6">
              <w:t>8,2</w:t>
            </w:r>
          </w:p>
        </w:tc>
        <w:tc>
          <w:tcPr>
            <w:tcW w:w="1206" w:type="dxa"/>
          </w:tcPr>
          <w:p w14:paraId="418F408D" w14:textId="77777777" w:rsidR="00475640" w:rsidRPr="00B274B6" w:rsidRDefault="00475640" w:rsidP="00475640">
            <w:pPr>
              <w:jc w:val="center"/>
            </w:pPr>
            <w:r w:rsidRPr="00B274B6">
              <w:t>8,1</w:t>
            </w:r>
          </w:p>
        </w:tc>
        <w:tc>
          <w:tcPr>
            <w:tcW w:w="1206" w:type="dxa"/>
          </w:tcPr>
          <w:p w14:paraId="2FAC28C8" w14:textId="77777777" w:rsidR="00475640" w:rsidRPr="00B274B6" w:rsidRDefault="00475640" w:rsidP="00475640">
            <w:pPr>
              <w:jc w:val="center"/>
            </w:pPr>
            <w:r w:rsidRPr="00B274B6">
              <w:t>10,6</w:t>
            </w:r>
          </w:p>
        </w:tc>
      </w:tr>
      <w:tr w:rsidR="00475640" w:rsidRPr="00B274B6" w14:paraId="6EDAD7EB" w14:textId="77777777" w:rsidTr="0025071D">
        <w:tc>
          <w:tcPr>
            <w:tcW w:w="1624" w:type="dxa"/>
          </w:tcPr>
          <w:p w14:paraId="317CCF1E" w14:textId="77777777" w:rsidR="00475640" w:rsidRPr="00B274B6" w:rsidRDefault="00475640" w:rsidP="0047564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1381" w:type="dxa"/>
          </w:tcPr>
          <w:p w14:paraId="1C227184" w14:textId="77777777" w:rsidR="00475640" w:rsidRPr="00B274B6" w:rsidRDefault="00475640" w:rsidP="00475640">
            <w:pPr>
              <w:jc w:val="center"/>
            </w:pPr>
            <w:r w:rsidRPr="00B274B6">
              <w:t>37,2</w:t>
            </w:r>
          </w:p>
        </w:tc>
        <w:tc>
          <w:tcPr>
            <w:tcW w:w="1422" w:type="dxa"/>
          </w:tcPr>
          <w:p w14:paraId="70699098" w14:textId="77777777" w:rsidR="00475640" w:rsidRPr="00B274B6" w:rsidRDefault="00475640" w:rsidP="00475640">
            <w:pPr>
              <w:jc w:val="center"/>
            </w:pPr>
            <w:r w:rsidRPr="00B274B6">
              <w:t>35,1</w:t>
            </w:r>
          </w:p>
        </w:tc>
        <w:tc>
          <w:tcPr>
            <w:tcW w:w="1483" w:type="dxa"/>
          </w:tcPr>
          <w:p w14:paraId="1CDD078A" w14:textId="77777777" w:rsidR="00475640" w:rsidRPr="00B274B6" w:rsidRDefault="00475640" w:rsidP="00475640">
            <w:pPr>
              <w:jc w:val="center"/>
            </w:pPr>
            <w:r w:rsidRPr="00B274B6">
              <w:t>34,6</w:t>
            </w:r>
          </w:p>
        </w:tc>
        <w:tc>
          <w:tcPr>
            <w:tcW w:w="1357" w:type="dxa"/>
          </w:tcPr>
          <w:p w14:paraId="6676F765" w14:textId="77777777" w:rsidR="00475640" w:rsidRPr="00B274B6" w:rsidRDefault="00475640" w:rsidP="00475640">
            <w:pPr>
              <w:jc w:val="center"/>
            </w:pPr>
            <w:r w:rsidRPr="00B274B6">
              <w:t>32,6</w:t>
            </w:r>
          </w:p>
        </w:tc>
        <w:tc>
          <w:tcPr>
            <w:tcW w:w="1206" w:type="dxa"/>
          </w:tcPr>
          <w:p w14:paraId="7CFDDBB8" w14:textId="77777777" w:rsidR="00475640" w:rsidRPr="00B274B6" w:rsidRDefault="00475640" w:rsidP="00475640">
            <w:pPr>
              <w:jc w:val="center"/>
            </w:pPr>
            <w:r w:rsidRPr="00B274B6">
              <w:t>34,4</w:t>
            </w:r>
          </w:p>
        </w:tc>
        <w:tc>
          <w:tcPr>
            <w:tcW w:w="1206" w:type="dxa"/>
          </w:tcPr>
          <w:p w14:paraId="31E30F9D" w14:textId="77777777" w:rsidR="00475640" w:rsidRPr="00B274B6" w:rsidRDefault="00475640" w:rsidP="00475640">
            <w:pPr>
              <w:jc w:val="center"/>
            </w:pPr>
            <w:r w:rsidRPr="00B274B6">
              <w:t>29,5</w:t>
            </w:r>
          </w:p>
        </w:tc>
      </w:tr>
      <w:tr w:rsidR="00475640" w:rsidRPr="00B274B6" w14:paraId="34E77D62" w14:textId="77777777" w:rsidTr="0025071D">
        <w:tc>
          <w:tcPr>
            <w:tcW w:w="1624" w:type="dxa"/>
          </w:tcPr>
          <w:p w14:paraId="5C9A4310" w14:textId="77777777" w:rsidR="00475640" w:rsidRPr="00B274B6" w:rsidRDefault="00475640" w:rsidP="0047564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1381" w:type="dxa"/>
          </w:tcPr>
          <w:p w14:paraId="250B9DD9" w14:textId="77777777" w:rsidR="00475640" w:rsidRPr="00B274B6" w:rsidRDefault="00475640" w:rsidP="00475640">
            <w:pPr>
              <w:jc w:val="center"/>
            </w:pPr>
            <w:r w:rsidRPr="00B274B6">
              <w:t>55,9</w:t>
            </w:r>
          </w:p>
        </w:tc>
        <w:tc>
          <w:tcPr>
            <w:tcW w:w="1422" w:type="dxa"/>
          </w:tcPr>
          <w:p w14:paraId="49B349ED" w14:textId="77777777" w:rsidR="00475640" w:rsidRPr="00B274B6" w:rsidRDefault="00475640" w:rsidP="00475640">
            <w:pPr>
              <w:jc w:val="center"/>
            </w:pPr>
            <w:r w:rsidRPr="00B274B6">
              <w:t>52,7</w:t>
            </w:r>
          </w:p>
        </w:tc>
        <w:tc>
          <w:tcPr>
            <w:tcW w:w="1483" w:type="dxa"/>
          </w:tcPr>
          <w:p w14:paraId="7E27D67F" w14:textId="77777777" w:rsidR="00475640" w:rsidRPr="00B274B6" w:rsidRDefault="00475640" w:rsidP="00475640">
            <w:pPr>
              <w:jc w:val="center"/>
            </w:pPr>
            <w:r w:rsidRPr="00B274B6">
              <w:t>50,9</w:t>
            </w:r>
          </w:p>
        </w:tc>
        <w:tc>
          <w:tcPr>
            <w:tcW w:w="1357" w:type="dxa"/>
          </w:tcPr>
          <w:p w14:paraId="595CB854" w14:textId="77777777" w:rsidR="00475640" w:rsidRPr="00B274B6" w:rsidRDefault="00475640" w:rsidP="00475640">
            <w:pPr>
              <w:jc w:val="center"/>
            </w:pPr>
            <w:r w:rsidRPr="00B274B6">
              <w:t>50,2</w:t>
            </w:r>
          </w:p>
        </w:tc>
        <w:tc>
          <w:tcPr>
            <w:tcW w:w="1206" w:type="dxa"/>
          </w:tcPr>
          <w:p w14:paraId="55184176" w14:textId="77777777" w:rsidR="00475640" w:rsidRPr="00B274B6" w:rsidRDefault="00475640" w:rsidP="00475640">
            <w:pPr>
              <w:jc w:val="center"/>
            </w:pPr>
            <w:r w:rsidRPr="00B274B6">
              <w:t>50,8</w:t>
            </w:r>
          </w:p>
        </w:tc>
        <w:tc>
          <w:tcPr>
            <w:tcW w:w="1206" w:type="dxa"/>
          </w:tcPr>
          <w:p w14:paraId="1E9428A1" w14:textId="77777777" w:rsidR="00475640" w:rsidRPr="00B274B6" w:rsidRDefault="00475640" w:rsidP="00475640">
            <w:pPr>
              <w:jc w:val="center"/>
            </w:pPr>
            <w:r w:rsidRPr="00B274B6">
              <w:t>51,2</w:t>
            </w:r>
          </w:p>
        </w:tc>
      </w:tr>
      <w:tr w:rsidR="00475640" w:rsidRPr="00B274B6" w14:paraId="3CDB5C99" w14:textId="77777777" w:rsidTr="0025071D">
        <w:tc>
          <w:tcPr>
            <w:tcW w:w="1624" w:type="dxa"/>
          </w:tcPr>
          <w:p w14:paraId="2FC1EAB9" w14:textId="77777777" w:rsidR="00475640" w:rsidRPr="00B274B6" w:rsidRDefault="00475640" w:rsidP="00475640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1381" w:type="dxa"/>
          </w:tcPr>
          <w:p w14:paraId="3D56980B" w14:textId="77777777" w:rsidR="00475640" w:rsidRPr="00B274B6" w:rsidRDefault="00475640" w:rsidP="00475640">
            <w:pPr>
              <w:jc w:val="center"/>
            </w:pPr>
            <w:r w:rsidRPr="00B274B6">
              <w:t>1,2</w:t>
            </w:r>
          </w:p>
        </w:tc>
        <w:tc>
          <w:tcPr>
            <w:tcW w:w="1422" w:type="dxa"/>
          </w:tcPr>
          <w:p w14:paraId="3E13B9DC" w14:textId="77777777" w:rsidR="00475640" w:rsidRPr="00B274B6" w:rsidRDefault="00475640" w:rsidP="00475640">
            <w:pPr>
              <w:jc w:val="center"/>
            </w:pPr>
            <w:r w:rsidRPr="00B274B6">
              <w:t>4,7</w:t>
            </w:r>
          </w:p>
        </w:tc>
        <w:tc>
          <w:tcPr>
            <w:tcW w:w="1483" w:type="dxa"/>
          </w:tcPr>
          <w:p w14:paraId="15CDFAED" w14:textId="77777777" w:rsidR="00475640" w:rsidRPr="00B274B6" w:rsidRDefault="00475640" w:rsidP="00475640">
            <w:pPr>
              <w:jc w:val="center"/>
            </w:pPr>
            <w:r w:rsidRPr="00B274B6">
              <w:t>4,3</w:t>
            </w:r>
          </w:p>
        </w:tc>
        <w:tc>
          <w:tcPr>
            <w:tcW w:w="1357" w:type="dxa"/>
          </w:tcPr>
          <w:p w14:paraId="1A200CF3" w14:textId="77777777" w:rsidR="00475640" w:rsidRPr="00B274B6" w:rsidRDefault="00475640" w:rsidP="00475640">
            <w:pPr>
              <w:jc w:val="center"/>
            </w:pPr>
            <w:r w:rsidRPr="00B274B6">
              <w:t>9,1</w:t>
            </w:r>
          </w:p>
        </w:tc>
        <w:tc>
          <w:tcPr>
            <w:tcW w:w="1206" w:type="dxa"/>
          </w:tcPr>
          <w:p w14:paraId="5A9D7841" w14:textId="77777777" w:rsidR="00475640" w:rsidRPr="00B274B6" w:rsidRDefault="00475640" w:rsidP="00475640">
            <w:pPr>
              <w:jc w:val="center"/>
            </w:pPr>
            <w:r w:rsidRPr="00B274B6">
              <w:t>6,7</w:t>
            </w:r>
          </w:p>
        </w:tc>
        <w:tc>
          <w:tcPr>
            <w:tcW w:w="1206" w:type="dxa"/>
          </w:tcPr>
          <w:p w14:paraId="661B355F" w14:textId="77777777" w:rsidR="00475640" w:rsidRPr="00B274B6" w:rsidRDefault="00475640" w:rsidP="00475640">
            <w:pPr>
              <w:jc w:val="center"/>
            </w:pPr>
            <w:r w:rsidRPr="00B274B6">
              <w:t>8,7</w:t>
            </w:r>
          </w:p>
        </w:tc>
      </w:tr>
    </w:tbl>
    <w:p w14:paraId="467C2050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22F088E3" w14:textId="77777777" w:rsidR="00D60929" w:rsidRPr="00B274B6" w:rsidRDefault="00D6092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2.</w:t>
      </w:r>
      <w:r w:rsidR="005F34D0" w:rsidRPr="00B274B6">
        <w:rPr>
          <w:rFonts w:ascii="Times New Roman" w:hAnsi="Times New Roman" w:cs="Times New Roman"/>
          <w:b/>
          <w:lang w:val="uk-UA" w:eastAsia="ru-RU"/>
        </w:rPr>
        <w:t>2</w:t>
      </w:r>
      <w:r w:rsidRPr="00B274B6">
        <w:rPr>
          <w:rFonts w:ascii="Times New Roman" w:hAnsi="Times New Roman" w:cs="Times New Roman"/>
          <w:b/>
          <w:lang w:val="uk-UA" w:eastAsia="ru-RU"/>
        </w:rPr>
        <w:t xml:space="preserve"> Як, на Вашу думку, Угорщин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24"/>
        <w:gridCol w:w="1381"/>
        <w:gridCol w:w="1422"/>
        <w:gridCol w:w="1483"/>
        <w:gridCol w:w="1357"/>
        <w:gridCol w:w="1206"/>
        <w:gridCol w:w="1206"/>
      </w:tblGrid>
      <w:tr w:rsidR="00D60929" w:rsidRPr="00B274B6" w14:paraId="681F9AA2" w14:textId="77777777" w:rsidTr="00466094">
        <w:tc>
          <w:tcPr>
            <w:tcW w:w="1624" w:type="dxa"/>
          </w:tcPr>
          <w:p w14:paraId="00C02E8E" w14:textId="77777777" w:rsidR="00D60929" w:rsidRPr="00B274B6" w:rsidRDefault="00D60929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1381" w:type="dxa"/>
          </w:tcPr>
          <w:p w14:paraId="67C6B901" w14:textId="77777777" w:rsidR="00D60929" w:rsidRPr="00B274B6" w:rsidRDefault="00D60929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18-29 років</w:t>
            </w:r>
          </w:p>
        </w:tc>
        <w:tc>
          <w:tcPr>
            <w:tcW w:w="1422" w:type="dxa"/>
          </w:tcPr>
          <w:p w14:paraId="4DB436C7" w14:textId="77777777" w:rsidR="00D60929" w:rsidRPr="00B274B6" w:rsidRDefault="00D60929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30-39 років</w:t>
            </w:r>
          </w:p>
        </w:tc>
        <w:tc>
          <w:tcPr>
            <w:tcW w:w="1483" w:type="dxa"/>
          </w:tcPr>
          <w:p w14:paraId="15A64650" w14:textId="77777777" w:rsidR="00D60929" w:rsidRPr="00B274B6" w:rsidRDefault="00D60929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40-49 років</w:t>
            </w:r>
          </w:p>
        </w:tc>
        <w:tc>
          <w:tcPr>
            <w:tcW w:w="1357" w:type="dxa"/>
          </w:tcPr>
          <w:p w14:paraId="26E4329F" w14:textId="77777777" w:rsidR="00D60929" w:rsidRPr="00B274B6" w:rsidRDefault="00D60929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50-59 років</w:t>
            </w:r>
          </w:p>
        </w:tc>
        <w:tc>
          <w:tcPr>
            <w:tcW w:w="1206" w:type="dxa"/>
          </w:tcPr>
          <w:p w14:paraId="1B76C326" w14:textId="77777777" w:rsidR="00D60929" w:rsidRPr="00B274B6" w:rsidRDefault="00D60929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60-69 років</w:t>
            </w:r>
          </w:p>
        </w:tc>
        <w:tc>
          <w:tcPr>
            <w:tcW w:w="1206" w:type="dxa"/>
          </w:tcPr>
          <w:p w14:paraId="362943ED" w14:textId="77777777" w:rsidR="00D60929" w:rsidRPr="00B274B6" w:rsidRDefault="00D60929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70+ років</w:t>
            </w:r>
          </w:p>
        </w:tc>
      </w:tr>
      <w:tr w:rsidR="005F34D0" w:rsidRPr="00B274B6" w14:paraId="76273EB2" w14:textId="77777777" w:rsidTr="00466094">
        <w:tc>
          <w:tcPr>
            <w:tcW w:w="1624" w:type="dxa"/>
          </w:tcPr>
          <w:p w14:paraId="1F7C3A41" w14:textId="77777777" w:rsidR="005F34D0" w:rsidRPr="00B274B6" w:rsidRDefault="005F34D0" w:rsidP="005F34D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1381" w:type="dxa"/>
          </w:tcPr>
          <w:p w14:paraId="7BD39DAF" w14:textId="77777777" w:rsidR="005F34D0" w:rsidRPr="00B274B6" w:rsidRDefault="005F34D0" w:rsidP="005F34D0">
            <w:pPr>
              <w:jc w:val="center"/>
            </w:pPr>
            <w:r w:rsidRPr="00B274B6">
              <w:t>4,6</w:t>
            </w:r>
          </w:p>
        </w:tc>
        <w:tc>
          <w:tcPr>
            <w:tcW w:w="1422" w:type="dxa"/>
          </w:tcPr>
          <w:p w14:paraId="00554D1F" w14:textId="77777777" w:rsidR="005F34D0" w:rsidRPr="00B274B6" w:rsidRDefault="005F34D0" w:rsidP="005F34D0">
            <w:pPr>
              <w:jc w:val="center"/>
            </w:pPr>
            <w:r w:rsidRPr="00B274B6">
              <w:t>9,2</w:t>
            </w:r>
          </w:p>
        </w:tc>
        <w:tc>
          <w:tcPr>
            <w:tcW w:w="1483" w:type="dxa"/>
          </w:tcPr>
          <w:p w14:paraId="637C4C31" w14:textId="77777777" w:rsidR="005F34D0" w:rsidRPr="00B274B6" w:rsidRDefault="005F34D0" w:rsidP="005F34D0">
            <w:pPr>
              <w:jc w:val="center"/>
            </w:pPr>
            <w:r w:rsidRPr="00B274B6">
              <w:t>16,8</w:t>
            </w:r>
          </w:p>
        </w:tc>
        <w:tc>
          <w:tcPr>
            <w:tcW w:w="1357" w:type="dxa"/>
          </w:tcPr>
          <w:p w14:paraId="3283DAE8" w14:textId="77777777" w:rsidR="005F34D0" w:rsidRPr="00B274B6" w:rsidRDefault="005F34D0" w:rsidP="005F34D0">
            <w:pPr>
              <w:jc w:val="center"/>
            </w:pPr>
            <w:r w:rsidRPr="00B274B6">
              <w:t>20,0</w:t>
            </w:r>
          </w:p>
        </w:tc>
        <w:tc>
          <w:tcPr>
            <w:tcW w:w="1206" w:type="dxa"/>
          </w:tcPr>
          <w:p w14:paraId="0771B5C0" w14:textId="77777777" w:rsidR="005F34D0" w:rsidRPr="00B274B6" w:rsidRDefault="005F34D0" w:rsidP="005F34D0">
            <w:pPr>
              <w:jc w:val="center"/>
            </w:pPr>
            <w:r w:rsidRPr="00B274B6">
              <w:t>20,4</w:t>
            </w:r>
          </w:p>
        </w:tc>
        <w:tc>
          <w:tcPr>
            <w:tcW w:w="1206" w:type="dxa"/>
          </w:tcPr>
          <w:p w14:paraId="30563475" w14:textId="77777777" w:rsidR="005F34D0" w:rsidRPr="00B274B6" w:rsidRDefault="005F34D0" w:rsidP="005F34D0">
            <w:pPr>
              <w:jc w:val="center"/>
            </w:pPr>
            <w:r w:rsidRPr="00B274B6">
              <w:t>24,2</w:t>
            </w:r>
          </w:p>
        </w:tc>
      </w:tr>
      <w:tr w:rsidR="005F34D0" w:rsidRPr="00B274B6" w14:paraId="47ACB264" w14:textId="77777777" w:rsidTr="00466094">
        <w:tc>
          <w:tcPr>
            <w:tcW w:w="1624" w:type="dxa"/>
          </w:tcPr>
          <w:p w14:paraId="5A9D3CD5" w14:textId="77777777" w:rsidR="005F34D0" w:rsidRPr="00B274B6" w:rsidRDefault="005F34D0" w:rsidP="005F34D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1381" w:type="dxa"/>
          </w:tcPr>
          <w:p w14:paraId="5D338F1E" w14:textId="77777777" w:rsidR="005F34D0" w:rsidRPr="00B274B6" w:rsidRDefault="005F34D0" w:rsidP="005F34D0">
            <w:pPr>
              <w:jc w:val="center"/>
            </w:pPr>
            <w:r w:rsidRPr="00B274B6">
              <w:t>52,9</w:t>
            </w:r>
          </w:p>
        </w:tc>
        <w:tc>
          <w:tcPr>
            <w:tcW w:w="1422" w:type="dxa"/>
          </w:tcPr>
          <w:p w14:paraId="1E0666A4" w14:textId="77777777" w:rsidR="005F34D0" w:rsidRPr="00B274B6" w:rsidRDefault="005F34D0" w:rsidP="005F34D0">
            <w:pPr>
              <w:jc w:val="center"/>
            </w:pPr>
            <w:r w:rsidRPr="00B274B6">
              <w:t>39,4</w:t>
            </w:r>
          </w:p>
        </w:tc>
        <w:tc>
          <w:tcPr>
            <w:tcW w:w="1483" w:type="dxa"/>
          </w:tcPr>
          <w:p w14:paraId="769C54E7" w14:textId="77777777" w:rsidR="005F34D0" w:rsidRPr="00B274B6" w:rsidRDefault="005F34D0" w:rsidP="005F34D0">
            <w:pPr>
              <w:jc w:val="center"/>
            </w:pPr>
            <w:r w:rsidRPr="00B274B6">
              <w:t>44,9</w:t>
            </w:r>
          </w:p>
        </w:tc>
        <w:tc>
          <w:tcPr>
            <w:tcW w:w="1357" w:type="dxa"/>
          </w:tcPr>
          <w:p w14:paraId="66720C04" w14:textId="77777777" w:rsidR="005F34D0" w:rsidRPr="00B274B6" w:rsidRDefault="005F34D0" w:rsidP="005F34D0">
            <w:pPr>
              <w:jc w:val="center"/>
            </w:pPr>
            <w:r w:rsidRPr="00B274B6">
              <w:t>32,4</w:t>
            </w:r>
          </w:p>
        </w:tc>
        <w:tc>
          <w:tcPr>
            <w:tcW w:w="1206" w:type="dxa"/>
          </w:tcPr>
          <w:p w14:paraId="4043D716" w14:textId="77777777" w:rsidR="005F34D0" w:rsidRPr="00B274B6" w:rsidRDefault="005F34D0" w:rsidP="005F34D0">
            <w:pPr>
              <w:jc w:val="center"/>
            </w:pPr>
            <w:r w:rsidRPr="00B274B6">
              <w:t>33,4</w:t>
            </w:r>
          </w:p>
        </w:tc>
        <w:tc>
          <w:tcPr>
            <w:tcW w:w="1206" w:type="dxa"/>
          </w:tcPr>
          <w:p w14:paraId="059F3479" w14:textId="77777777" w:rsidR="005F34D0" w:rsidRPr="00B274B6" w:rsidRDefault="005F34D0" w:rsidP="005F34D0">
            <w:pPr>
              <w:jc w:val="center"/>
            </w:pPr>
            <w:r w:rsidRPr="00B274B6">
              <w:t>28,4</w:t>
            </w:r>
          </w:p>
        </w:tc>
      </w:tr>
      <w:tr w:rsidR="005F34D0" w:rsidRPr="00B274B6" w14:paraId="6A6E79ED" w14:textId="77777777" w:rsidTr="00466094">
        <w:tc>
          <w:tcPr>
            <w:tcW w:w="1624" w:type="dxa"/>
          </w:tcPr>
          <w:p w14:paraId="47447527" w14:textId="77777777" w:rsidR="005F34D0" w:rsidRPr="00B274B6" w:rsidRDefault="005F34D0" w:rsidP="005F34D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1381" w:type="dxa"/>
          </w:tcPr>
          <w:p w14:paraId="284F364E" w14:textId="77777777" w:rsidR="005F34D0" w:rsidRPr="00B274B6" w:rsidRDefault="005F34D0" w:rsidP="005F34D0">
            <w:pPr>
              <w:jc w:val="center"/>
            </w:pPr>
            <w:r w:rsidRPr="00B274B6">
              <w:t>34,4</w:t>
            </w:r>
          </w:p>
        </w:tc>
        <w:tc>
          <w:tcPr>
            <w:tcW w:w="1422" w:type="dxa"/>
          </w:tcPr>
          <w:p w14:paraId="01E31FB6" w14:textId="77777777" w:rsidR="005F34D0" w:rsidRPr="00B274B6" w:rsidRDefault="005F34D0" w:rsidP="005F34D0">
            <w:pPr>
              <w:jc w:val="center"/>
            </w:pPr>
            <w:r w:rsidRPr="00B274B6">
              <w:t>34,9</w:t>
            </w:r>
          </w:p>
        </w:tc>
        <w:tc>
          <w:tcPr>
            <w:tcW w:w="1483" w:type="dxa"/>
          </w:tcPr>
          <w:p w14:paraId="014446A3" w14:textId="77777777" w:rsidR="005F34D0" w:rsidRPr="00B274B6" w:rsidRDefault="005F34D0" w:rsidP="005F34D0">
            <w:pPr>
              <w:jc w:val="center"/>
            </w:pPr>
            <w:r w:rsidRPr="00B274B6">
              <w:t>25,1</w:t>
            </w:r>
          </w:p>
        </w:tc>
        <w:tc>
          <w:tcPr>
            <w:tcW w:w="1357" w:type="dxa"/>
          </w:tcPr>
          <w:p w14:paraId="33569390" w14:textId="77777777" w:rsidR="005F34D0" w:rsidRPr="00B274B6" w:rsidRDefault="005F34D0" w:rsidP="005F34D0">
            <w:pPr>
              <w:jc w:val="center"/>
            </w:pPr>
            <w:r w:rsidRPr="00B274B6">
              <w:t>27,7</w:t>
            </w:r>
          </w:p>
        </w:tc>
        <w:tc>
          <w:tcPr>
            <w:tcW w:w="1206" w:type="dxa"/>
          </w:tcPr>
          <w:p w14:paraId="1B67DC91" w14:textId="77777777" w:rsidR="005F34D0" w:rsidRPr="00B274B6" w:rsidRDefault="005F34D0" w:rsidP="005F34D0">
            <w:pPr>
              <w:jc w:val="center"/>
            </w:pPr>
            <w:r w:rsidRPr="00B274B6">
              <w:t>22,8</w:t>
            </w:r>
          </w:p>
        </w:tc>
        <w:tc>
          <w:tcPr>
            <w:tcW w:w="1206" w:type="dxa"/>
          </w:tcPr>
          <w:p w14:paraId="7A856487" w14:textId="77777777" w:rsidR="005F34D0" w:rsidRPr="00B274B6" w:rsidRDefault="005F34D0" w:rsidP="005F34D0">
            <w:pPr>
              <w:jc w:val="center"/>
            </w:pPr>
            <w:r w:rsidRPr="00B274B6">
              <w:t>22,3</w:t>
            </w:r>
          </w:p>
        </w:tc>
      </w:tr>
      <w:tr w:rsidR="005F34D0" w:rsidRPr="00B274B6" w14:paraId="31B124F3" w14:textId="77777777" w:rsidTr="00466094">
        <w:tc>
          <w:tcPr>
            <w:tcW w:w="1624" w:type="dxa"/>
          </w:tcPr>
          <w:p w14:paraId="2B486A77" w14:textId="77777777" w:rsidR="005F34D0" w:rsidRPr="00B274B6" w:rsidRDefault="005F34D0" w:rsidP="005F34D0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1381" w:type="dxa"/>
          </w:tcPr>
          <w:p w14:paraId="14292A41" w14:textId="77777777" w:rsidR="005F34D0" w:rsidRPr="00B274B6" w:rsidRDefault="005F34D0" w:rsidP="005F34D0">
            <w:pPr>
              <w:jc w:val="center"/>
            </w:pPr>
            <w:r w:rsidRPr="00B274B6">
              <w:t>8,1</w:t>
            </w:r>
          </w:p>
        </w:tc>
        <w:tc>
          <w:tcPr>
            <w:tcW w:w="1422" w:type="dxa"/>
          </w:tcPr>
          <w:p w14:paraId="0A46BCFC" w14:textId="77777777" w:rsidR="005F34D0" w:rsidRPr="00B274B6" w:rsidRDefault="005F34D0" w:rsidP="005F34D0">
            <w:pPr>
              <w:jc w:val="center"/>
            </w:pPr>
            <w:r w:rsidRPr="00B274B6">
              <w:t>16,6</w:t>
            </w:r>
          </w:p>
        </w:tc>
        <w:tc>
          <w:tcPr>
            <w:tcW w:w="1483" w:type="dxa"/>
          </w:tcPr>
          <w:p w14:paraId="56CCB9F5" w14:textId="77777777" w:rsidR="005F34D0" w:rsidRPr="00B274B6" w:rsidRDefault="005F34D0" w:rsidP="005F34D0">
            <w:pPr>
              <w:jc w:val="center"/>
            </w:pPr>
            <w:r w:rsidRPr="00B274B6">
              <w:t>13,1</w:t>
            </w:r>
          </w:p>
        </w:tc>
        <w:tc>
          <w:tcPr>
            <w:tcW w:w="1357" w:type="dxa"/>
          </w:tcPr>
          <w:p w14:paraId="0706BE81" w14:textId="77777777" w:rsidR="005F34D0" w:rsidRPr="00B274B6" w:rsidRDefault="005F34D0" w:rsidP="005F34D0">
            <w:pPr>
              <w:jc w:val="center"/>
            </w:pPr>
            <w:r w:rsidRPr="00B274B6">
              <w:t>20,0</w:t>
            </w:r>
          </w:p>
        </w:tc>
        <w:tc>
          <w:tcPr>
            <w:tcW w:w="1206" w:type="dxa"/>
          </w:tcPr>
          <w:p w14:paraId="28C70DD1" w14:textId="77777777" w:rsidR="005F34D0" w:rsidRPr="00B274B6" w:rsidRDefault="005F34D0" w:rsidP="005F34D0">
            <w:pPr>
              <w:jc w:val="center"/>
            </w:pPr>
            <w:r w:rsidRPr="00B274B6">
              <w:t>23,4</w:t>
            </w:r>
          </w:p>
        </w:tc>
        <w:tc>
          <w:tcPr>
            <w:tcW w:w="1206" w:type="dxa"/>
          </w:tcPr>
          <w:p w14:paraId="7769D22E" w14:textId="77777777" w:rsidR="005F34D0" w:rsidRPr="00B274B6" w:rsidRDefault="005F34D0" w:rsidP="005F34D0">
            <w:pPr>
              <w:jc w:val="center"/>
            </w:pPr>
            <w:r w:rsidRPr="00B274B6">
              <w:t>25,0</w:t>
            </w:r>
          </w:p>
        </w:tc>
      </w:tr>
    </w:tbl>
    <w:p w14:paraId="73E34A07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719BE0E1" w14:textId="77777777" w:rsidR="003C319B" w:rsidRPr="00B274B6" w:rsidRDefault="003C319B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2.3 Як, на Вашу думку, Словаччин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24"/>
        <w:gridCol w:w="1381"/>
        <w:gridCol w:w="1422"/>
        <w:gridCol w:w="1483"/>
        <w:gridCol w:w="1357"/>
        <w:gridCol w:w="1206"/>
        <w:gridCol w:w="1206"/>
      </w:tblGrid>
      <w:tr w:rsidR="003C319B" w:rsidRPr="00B274B6" w14:paraId="0A061BF4" w14:textId="77777777" w:rsidTr="00466094">
        <w:tc>
          <w:tcPr>
            <w:tcW w:w="1624" w:type="dxa"/>
          </w:tcPr>
          <w:p w14:paraId="040F1F23" w14:textId="77777777" w:rsidR="003C319B" w:rsidRPr="00B274B6" w:rsidRDefault="003C319B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1381" w:type="dxa"/>
          </w:tcPr>
          <w:p w14:paraId="532A3DE2" w14:textId="77777777" w:rsidR="003C319B" w:rsidRPr="00B274B6" w:rsidRDefault="003C319B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18-29 років</w:t>
            </w:r>
          </w:p>
        </w:tc>
        <w:tc>
          <w:tcPr>
            <w:tcW w:w="1422" w:type="dxa"/>
          </w:tcPr>
          <w:p w14:paraId="1694DB79" w14:textId="77777777" w:rsidR="003C319B" w:rsidRPr="00B274B6" w:rsidRDefault="003C319B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30-39 років</w:t>
            </w:r>
          </w:p>
        </w:tc>
        <w:tc>
          <w:tcPr>
            <w:tcW w:w="1483" w:type="dxa"/>
          </w:tcPr>
          <w:p w14:paraId="67B478A9" w14:textId="77777777" w:rsidR="003C319B" w:rsidRPr="00B274B6" w:rsidRDefault="003C319B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40-49 років</w:t>
            </w:r>
          </w:p>
        </w:tc>
        <w:tc>
          <w:tcPr>
            <w:tcW w:w="1357" w:type="dxa"/>
          </w:tcPr>
          <w:p w14:paraId="1185E515" w14:textId="77777777" w:rsidR="003C319B" w:rsidRPr="00B274B6" w:rsidRDefault="003C319B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50-59 років</w:t>
            </w:r>
          </w:p>
        </w:tc>
        <w:tc>
          <w:tcPr>
            <w:tcW w:w="1206" w:type="dxa"/>
          </w:tcPr>
          <w:p w14:paraId="58B20981" w14:textId="77777777" w:rsidR="003C319B" w:rsidRPr="00B274B6" w:rsidRDefault="003C319B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60-69 років</w:t>
            </w:r>
          </w:p>
        </w:tc>
        <w:tc>
          <w:tcPr>
            <w:tcW w:w="1206" w:type="dxa"/>
          </w:tcPr>
          <w:p w14:paraId="41238084" w14:textId="77777777" w:rsidR="003C319B" w:rsidRPr="00B274B6" w:rsidRDefault="003C319B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70+ років</w:t>
            </w:r>
          </w:p>
        </w:tc>
      </w:tr>
      <w:tr w:rsidR="0015342D" w:rsidRPr="00B274B6" w14:paraId="50AE4903" w14:textId="77777777" w:rsidTr="00466094">
        <w:tc>
          <w:tcPr>
            <w:tcW w:w="1624" w:type="dxa"/>
          </w:tcPr>
          <w:p w14:paraId="276B0482" w14:textId="77777777" w:rsidR="0015342D" w:rsidRPr="00B274B6" w:rsidRDefault="0015342D" w:rsidP="0015342D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1381" w:type="dxa"/>
          </w:tcPr>
          <w:p w14:paraId="4F98B0CA" w14:textId="77777777" w:rsidR="0015342D" w:rsidRPr="00B274B6" w:rsidRDefault="00F80F89" w:rsidP="00F80F89">
            <w:pPr>
              <w:jc w:val="center"/>
            </w:pPr>
            <w:r w:rsidRPr="00B274B6">
              <w:t>0,9</w:t>
            </w:r>
          </w:p>
        </w:tc>
        <w:tc>
          <w:tcPr>
            <w:tcW w:w="1422" w:type="dxa"/>
          </w:tcPr>
          <w:p w14:paraId="2FC30CC0" w14:textId="77777777" w:rsidR="0015342D" w:rsidRPr="00B274B6" w:rsidRDefault="00F80F89" w:rsidP="00F80F89">
            <w:pPr>
              <w:jc w:val="center"/>
            </w:pPr>
            <w:r w:rsidRPr="00B274B6">
              <w:t>1,9</w:t>
            </w:r>
          </w:p>
        </w:tc>
        <w:tc>
          <w:tcPr>
            <w:tcW w:w="1483" w:type="dxa"/>
          </w:tcPr>
          <w:p w14:paraId="68CCF3A5" w14:textId="77777777" w:rsidR="0015342D" w:rsidRPr="00B274B6" w:rsidRDefault="00F80F89" w:rsidP="00F80F89">
            <w:pPr>
              <w:jc w:val="center"/>
            </w:pPr>
            <w:r w:rsidRPr="00B274B6">
              <w:t>2,6</w:t>
            </w:r>
          </w:p>
        </w:tc>
        <w:tc>
          <w:tcPr>
            <w:tcW w:w="1357" w:type="dxa"/>
          </w:tcPr>
          <w:p w14:paraId="19ABEF3D" w14:textId="77777777" w:rsidR="0015342D" w:rsidRPr="00B274B6" w:rsidRDefault="00F80F89" w:rsidP="00F80F89">
            <w:pPr>
              <w:jc w:val="center"/>
            </w:pPr>
            <w:r w:rsidRPr="00B274B6">
              <w:t>2,9</w:t>
            </w:r>
          </w:p>
        </w:tc>
        <w:tc>
          <w:tcPr>
            <w:tcW w:w="1206" w:type="dxa"/>
          </w:tcPr>
          <w:p w14:paraId="7405B905" w14:textId="77777777" w:rsidR="0015342D" w:rsidRPr="00B274B6" w:rsidRDefault="00F80F89" w:rsidP="00F80F89">
            <w:pPr>
              <w:jc w:val="center"/>
            </w:pPr>
            <w:r w:rsidRPr="00B274B6">
              <w:t>1,7</w:t>
            </w:r>
          </w:p>
        </w:tc>
        <w:tc>
          <w:tcPr>
            <w:tcW w:w="1206" w:type="dxa"/>
          </w:tcPr>
          <w:p w14:paraId="1A97E80F" w14:textId="77777777" w:rsidR="0015342D" w:rsidRPr="00B274B6" w:rsidRDefault="00F80F89" w:rsidP="00F80F89">
            <w:pPr>
              <w:jc w:val="center"/>
            </w:pPr>
            <w:r w:rsidRPr="00B274B6">
              <w:t>2,3</w:t>
            </w:r>
          </w:p>
        </w:tc>
      </w:tr>
      <w:tr w:rsidR="0015342D" w:rsidRPr="00B274B6" w14:paraId="446605D7" w14:textId="77777777" w:rsidTr="00466094">
        <w:tc>
          <w:tcPr>
            <w:tcW w:w="1624" w:type="dxa"/>
          </w:tcPr>
          <w:p w14:paraId="4933CF75" w14:textId="77777777" w:rsidR="0015342D" w:rsidRPr="00B274B6" w:rsidRDefault="0015342D" w:rsidP="0015342D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1381" w:type="dxa"/>
          </w:tcPr>
          <w:p w14:paraId="63AA8D66" w14:textId="77777777" w:rsidR="0015342D" w:rsidRPr="00B274B6" w:rsidRDefault="00F80F89" w:rsidP="00F80F89">
            <w:pPr>
              <w:jc w:val="center"/>
            </w:pPr>
            <w:r w:rsidRPr="00B274B6">
              <w:t>49,7</w:t>
            </w:r>
          </w:p>
        </w:tc>
        <w:tc>
          <w:tcPr>
            <w:tcW w:w="1422" w:type="dxa"/>
          </w:tcPr>
          <w:p w14:paraId="20FF705A" w14:textId="77777777" w:rsidR="0015342D" w:rsidRPr="00B274B6" w:rsidRDefault="00F80F89" w:rsidP="00F80F89">
            <w:pPr>
              <w:jc w:val="center"/>
            </w:pPr>
            <w:r w:rsidRPr="00B274B6">
              <w:t>41,7</w:t>
            </w:r>
          </w:p>
        </w:tc>
        <w:tc>
          <w:tcPr>
            <w:tcW w:w="1483" w:type="dxa"/>
          </w:tcPr>
          <w:p w14:paraId="0285EE90" w14:textId="77777777" w:rsidR="0015342D" w:rsidRPr="00B274B6" w:rsidRDefault="00F80F89" w:rsidP="00F80F89">
            <w:pPr>
              <w:jc w:val="center"/>
            </w:pPr>
            <w:r w:rsidRPr="00B274B6">
              <w:t>40,6</w:t>
            </w:r>
          </w:p>
        </w:tc>
        <w:tc>
          <w:tcPr>
            <w:tcW w:w="1357" w:type="dxa"/>
          </w:tcPr>
          <w:p w14:paraId="671DB0D3" w14:textId="77777777" w:rsidR="0015342D" w:rsidRPr="00B274B6" w:rsidRDefault="00F80F89" w:rsidP="00F80F89">
            <w:pPr>
              <w:jc w:val="center"/>
            </w:pPr>
            <w:r w:rsidRPr="00B274B6">
              <w:t>35,2</w:t>
            </w:r>
          </w:p>
        </w:tc>
        <w:tc>
          <w:tcPr>
            <w:tcW w:w="1206" w:type="dxa"/>
          </w:tcPr>
          <w:p w14:paraId="7915766D" w14:textId="77777777" w:rsidR="0015342D" w:rsidRPr="00B274B6" w:rsidRDefault="00F80F89" w:rsidP="00F80F89">
            <w:pPr>
              <w:jc w:val="center"/>
            </w:pPr>
            <w:r w:rsidRPr="00B274B6">
              <w:t>32,2</w:t>
            </w:r>
          </w:p>
        </w:tc>
        <w:tc>
          <w:tcPr>
            <w:tcW w:w="1206" w:type="dxa"/>
          </w:tcPr>
          <w:p w14:paraId="476D3A65" w14:textId="77777777" w:rsidR="0015342D" w:rsidRPr="00B274B6" w:rsidRDefault="00F80F89" w:rsidP="00F80F89">
            <w:pPr>
              <w:jc w:val="center"/>
            </w:pPr>
            <w:r w:rsidRPr="00B274B6">
              <w:t>29,5</w:t>
            </w:r>
          </w:p>
        </w:tc>
      </w:tr>
      <w:tr w:rsidR="0015342D" w:rsidRPr="00B274B6" w14:paraId="09AC8769" w14:textId="77777777" w:rsidTr="00466094">
        <w:tc>
          <w:tcPr>
            <w:tcW w:w="1624" w:type="dxa"/>
          </w:tcPr>
          <w:p w14:paraId="18FAD815" w14:textId="77777777" w:rsidR="0015342D" w:rsidRPr="00B274B6" w:rsidRDefault="0015342D" w:rsidP="0015342D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1381" w:type="dxa"/>
          </w:tcPr>
          <w:p w14:paraId="6A406256" w14:textId="77777777" w:rsidR="0015342D" w:rsidRPr="00B274B6" w:rsidRDefault="00F80F89" w:rsidP="00F80F89">
            <w:pPr>
              <w:jc w:val="center"/>
            </w:pPr>
            <w:r w:rsidRPr="00B274B6">
              <w:t>1,7</w:t>
            </w:r>
          </w:p>
        </w:tc>
        <w:tc>
          <w:tcPr>
            <w:tcW w:w="1422" w:type="dxa"/>
          </w:tcPr>
          <w:p w14:paraId="43096CBC" w14:textId="77777777" w:rsidR="0015342D" w:rsidRPr="00B274B6" w:rsidRDefault="00F80F89" w:rsidP="00F80F89">
            <w:pPr>
              <w:jc w:val="center"/>
            </w:pPr>
            <w:r w:rsidRPr="00B274B6">
              <w:t>4,2</w:t>
            </w:r>
          </w:p>
        </w:tc>
        <w:tc>
          <w:tcPr>
            <w:tcW w:w="1483" w:type="dxa"/>
          </w:tcPr>
          <w:p w14:paraId="5B9D4CED" w14:textId="77777777" w:rsidR="0015342D" w:rsidRPr="00B274B6" w:rsidRDefault="00F80F89" w:rsidP="00F80F89">
            <w:pPr>
              <w:jc w:val="center"/>
            </w:pPr>
            <w:r w:rsidRPr="00B274B6">
              <w:t>2,9</w:t>
            </w:r>
          </w:p>
        </w:tc>
        <w:tc>
          <w:tcPr>
            <w:tcW w:w="1357" w:type="dxa"/>
          </w:tcPr>
          <w:p w14:paraId="3C9CF7C4" w14:textId="77777777" w:rsidR="0015342D" w:rsidRPr="00B274B6" w:rsidRDefault="00F80F89" w:rsidP="00F80F89">
            <w:pPr>
              <w:jc w:val="center"/>
            </w:pPr>
            <w:r w:rsidRPr="00B274B6">
              <w:t>2,3</w:t>
            </w:r>
          </w:p>
        </w:tc>
        <w:tc>
          <w:tcPr>
            <w:tcW w:w="1206" w:type="dxa"/>
          </w:tcPr>
          <w:p w14:paraId="6CD9E19B" w14:textId="77777777" w:rsidR="0015342D" w:rsidRPr="00B274B6" w:rsidRDefault="00F80F89" w:rsidP="00F80F89">
            <w:pPr>
              <w:jc w:val="center"/>
            </w:pPr>
            <w:r w:rsidRPr="00B274B6">
              <w:t>3,4</w:t>
            </w:r>
          </w:p>
        </w:tc>
        <w:tc>
          <w:tcPr>
            <w:tcW w:w="1206" w:type="dxa"/>
          </w:tcPr>
          <w:p w14:paraId="7DB0FB7B" w14:textId="77777777" w:rsidR="0015342D" w:rsidRPr="00B274B6" w:rsidRDefault="00F80F89" w:rsidP="00F80F89">
            <w:pPr>
              <w:jc w:val="center"/>
            </w:pPr>
            <w:r w:rsidRPr="00B274B6">
              <w:t>3,0</w:t>
            </w:r>
          </w:p>
        </w:tc>
      </w:tr>
      <w:tr w:rsidR="0015342D" w:rsidRPr="00B274B6" w14:paraId="47EEF9C3" w14:textId="77777777" w:rsidTr="00466094">
        <w:tc>
          <w:tcPr>
            <w:tcW w:w="1624" w:type="dxa"/>
          </w:tcPr>
          <w:p w14:paraId="3AD38603" w14:textId="77777777" w:rsidR="0015342D" w:rsidRPr="00B274B6" w:rsidRDefault="0015342D" w:rsidP="0015342D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1381" w:type="dxa"/>
          </w:tcPr>
          <w:p w14:paraId="5FC8E3C6" w14:textId="77777777" w:rsidR="0015342D" w:rsidRPr="00B274B6" w:rsidRDefault="00F80F89" w:rsidP="00F80F89">
            <w:pPr>
              <w:jc w:val="center"/>
            </w:pPr>
            <w:r w:rsidRPr="00B274B6">
              <w:t>8,1</w:t>
            </w:r>
          </w:p>
        </w:tc>
        <w:tc>
          <w:tcPr>
            <w:tcW w:w="1422" w:type="dxa"/>
          </w:tcPr>
          <w:p w14:paraId="38D71618" w14:textId="77777777" w:rsidR="0015342D" w:rsidRPr="00B274B6" w:rsidRDefault="00F80F89" w:rsidP="00F80F89">
            <w:pPr>
              <w:jc w:val="center"/>
            </w:pPr>
            <w:r w:rsidRPr="00B274B6">
              <w:t>17,9</w:t>
            </w:r>
          </w:p>
        </w:tc>
        <w:tc>
          <w:tcPr>
            <w:tcW w:w="1483" w:type="dxa"/>
          </w:tcPr>
          <w:p w14:paraId="2E777787" w14:textId="77777777" w:rsidR="0015342D" w:rsidRPr="00B274B6" w:rsidRDefault="00F80F89" w:rsidP="00F80F89">
            <w:pPr>
              <w:jc w:val="center"/>
            </w:pPr>
            <w:r w:rsidRPr="00B274B6">
              <w:t>15,7</w:t>
            </w:r>
          </w:p>
        </w:tc>
        <w:tc>
          <w:tcPr>
            <w:tcW w:w="1357" w:type="dxa"/>
          </w:tcPr>
          <w:p w14:paraId="38314398" w14:textId="77777777" w:rsidR="0015342D" w:rsidRPr="00B274B6" w:rsidRDefault="00F80F89" w:rsidP="00F80F89">
            <w:pPr>
              <w:jc w:val="center"/>
            </w:pPr>
            <w:r w:rsidRPr="00B274B6">
              <w:t>19,4</w:t>
            </w:r>
          </w:p>
        </w:tc>
        <w:tc>
          <w:tcPr>
            <w:tcW w:w="1206" w:type="dxa"/>
          </w:tcPr>
          <w:p w14:paraId="54FAF7FB" w14:textId="77777777" w:rsidR="0015342D" w:rsidRPr="00B274B6" w:rsidRDefault="00F80F89" w:rsidP="00F80F89">
            <w:pPr>
              <w:jc w:val="center"/>
            </w:pPr>
            <w:r w:rsidRPr="00B274B6">
              <w:t>21,5</w:t>
            </w:r>
          </w:p>
        </w:tc>
        <w:tc>
          <w:tcPr>
            <w:tcW w:w="1206" w:type="dxa"/>
          </w:tcPr>
          <w:p w14:paraId="3B084940" w14:textId="77777777" w:rsidR="0015342D" w:rsidRPr="00B274B6" w:rsidRDefault="00F80F89" w:rsidP="00F80F89">
            <w:pPr>
              <w:jc w:val="center"/>
            </w:pPr>
            <w:r w:rsidRPr="00B274B6">
              <w:t>25,8</w:t>
            </w:r>
          </w:p>
        </w:tc>
      </w:tr>
    </w:tbl>
    <w:p w14:paraId="35F07BB1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65C60493" w14:textId="77777777" w:rsidR="00F80F89" w:rsidRPr="00B274B6" w:rsidRDefault="00F80F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2.4 Як, на Вашу думку, Румунія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24"/>
        <w:gridCol w:w="1381"/>
        <w:gridCol w:w="1422"/>
        <w:gridCol w:w="1483"/>
        <w:gridCol w:w="1357"/>
        <w:gridCol w:w="1206"/>
        <w:gridCol w:w="1206"/>
      </w:tblGrid>
      <w:tr w:rsidR="00F80F89" w:rsidRPr="00B274B6" w14:paraId="40BA1892" w14:textId="77777777" w:rsidTr="00466094">
        <w:tc>
          <w:tcPr>
            <w:tcW w:w="1624" w:type="dxa"/>
          </w:tcPr>
          <w:p w14:paraId="78AA5BFB" w14:textId="77777777" w:rsidR="00F80F89" w:rsidRPr="00B274B6" w:rsidRDefault="00F80F89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1381" w:type="dxa"/>
          </w:tcPr>
          <w:p w14:paraId="3A97B18E" w14:textId="77777777" w:rsidR="00F80F89" w:rsidRPr="00B274B6" w:rsidRDefault="00F80F89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18-29 років</w:t>
            </w:r>
          </w:p>
        </w:tc>
        <w:tc>
          <w:tcPr>
            <w:tcW w:w="1422" w:type="dxa"/>
          </w:tcPr>
          <w:p w14:paraId="68837AB6" w14:textId="77777777" w:rsidR="00F80F89" w:rsidRPr="00B274B6" w:rsidRDefault="00F80F89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30-39 років</w:t>
            </w:r>
          </w:p>
        </w:tc>
        <w:tc>
          <w:tcPr>
            <w:tcW w:w="1483" w:type="dxa"/>
          </w:tcPr>
          <w:p w14:paraId="17078810" w14:textId="77777777" w:rsidR="00F80F89" w:rsidRPr="00B274B6" w:rsidRDefault="00F80F89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40-49 років</w:t>
            </w:r>
          </w:p>
        </w:tc>
        <w:tc>
          <w:tcPr>
            <w:tcW w:w="1357" w:type="dxa"/>
          </w:tcPr>
          <w:p w14:paraId="16FB8F87" w14:textId="77777777" w:rsidR="00F80F89" w:rsidRPr="00B274B6" w:rsidRDefault="00F80F89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50-59 років</w:t>
            </w:r>
          </w:p>
        </w:tc>
        <w:tc>
          <w:tcPr>
            <w:tcW w:w="1206" w:type="dxa"/>
          </w:tcPr>
          <w:p w14:paraId="4BBDECFB" w14:textId="77777777" w:rsidR="00F80F89" w:rsidRPr="00B274B6" w:rsidRDefault="00F80F89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60-69 років</w:t>
            </w:r>
          </w:p>
        </w:tc>
        <w:tc>
          <w:tcPr>
            <w:tcW w:w="1206" w:type="dxa"/>
          </w:tcPr>
          <w:p w14:paraId="50394933" w14:textId="77777777" w:rsidR="00F80F89" w:rsidRPr="00B274B6" w:rsidRDefault="00F80F89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70+ років</w:t>
            </w:r>
          </w:p>
        </w:tc>
      </w:tr>
      <w:tr w:rsidR="000B2B7F" w:rsidRPr="00B274B6" w14:paraId="123E3B55" w14:textId="77777777" w:rsidTr="00466094">
        <w:tc>
          <w:tcPr>
            <w:tcW w:w="1624" w:type="dxa"/>
          </w:tcPr>
          <w:p w14:paraId="3E4D7A39" w14:textId="77777777" w:rsidR="000B2B7F" w:rsidRPr="00B274B6" w:rsidRDefault="000B2B7F" w:rsidP="000B2B7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1381" w:type="dxa"/>
          </w:tcPr>
          <w:p w14:paraId="3D56A6BD" w14:textId="77777777" w:rsidR="000B2B7F" w:rsidRPr="00B274B6" w:rsidRDefault="000B2B7F" w:rsidP="000B2B7F">
            <w:pPr>
              <w:jc w:val="center"/>
            </w:pPr>
            <w:r w:rsidRPr="00B274B6">
              <w:t>2,3</w:t>
            </w:r>
          </w:p>
        </w:tc>
        <w:tc>
          <w:tcPr>
            <w:tcW w:w="1422" w:type="dxa"/>
          </w:tcPr>
          <w:p w14:paraId="404765D2" w14:textId="77777777" w:rsidR="000B2B7F" w:rsidRPr="00B274B6" w:rsidRDefault="000B2B7F" w:rsidP="000B2B7F">
            <w:pPr>
              <w:jc w:val="center"/>
            </w:pPr>
            <w:r w:rsidRPr="00B274B6">
              <w:t>4,7</w:t>
            </w:r>
          </w:p>
        </w:tc>
        <w:tc>
          <w:tcPr>
            <w:tcW w:w="1483" w:type="dxa"/>
          </w:tcPr>
          <w:p w14:paraId="0E19F5DF" w14:textId="77777777" w:rsidR="000B2B7F" w:rsidRPr="00B274B6" w:rsidRDefault="000B2B7F" w:rsidP="000B2B7F">
            <w:pPr>
              <w:jc w:val="center"/>
            </w:pPr>
            <w:r w:rsidRPr="00B274B6">
              <w:t>6,9</w:t>
            </w:r>
          </w:p>
        </w:tc>
        <w:tc>
          <w:tcPr>
            <w:tcW w:w="1357" w:type="dxa"/>
          </w:tcPr>
          <w:p w14:paraId="14FA118E" w14:textId="77777777" w:rsidR="000B2B7F" w:rsidRPr="00B274B6" w:rsidRDefault="000B2B7F" w:rsidP="000B2B7F">
            <w:pPr>
              <w:jc w:val="center"/>
            </w:pPr>
            <w:r w:rsidRPr="00B274B6">
              <w:t>5,3</w:t>
            </w:r>
          </w:p>
        </w:tc>
        <w:tc>
          <w:tcPr>
            <w:tcW w:w="1206" w:type="dxa"/>
          </w:tcPr>
          <w:p w14:paraId="58802823" w14:textId="77777777" w:rsidR="000B2B7F" w:rsidRPr="00B274B6" w:rsidRDefault="000B2B7F" w:rsidP="000B2B7F">
            <w:pPr>
              <w:jc w:val="center"/>
            </w:pPr>
            <w:r w:rsidRPr="00B274B6">
              <w:t>7,7</w:t>
            </w:r>
          </w:p>
        </w:tc>
        <w:tc>
          <w:tcPr>
            <w:tcW w:w="1206" w:type="dxa"/>
          </w:tcPr>
          <w:p w14:paraId="47909F5B" w14:textId="77777777" w:rsidR="000B2B7F" w:rsidRPr="00B274B6" w:rsidRDefault="000B2B7F" w:rsidP="000B2B7F">
            <w:pPr>
              <w:jc w:val="center"/>
            </w:pPr>
            <w:r w:rsidRPr="00B274B6">
              <w:t>7,6</w:t>
            </w:r>
          </w:p>
        </w:tc>
      </w:tr>
      <w:tr w:rsidR="000B2B7F" w:rsidRPr="00B274B6" w14:paraId="16052AC0" w14:textId="77777777" w:rsidTr="00466094">
        <w:tc>
          <w:tcPr>
            <w:tcW w:w="1624" w:type="dxa"/>
          </w:tcPr>
          <w:p w14:paraId="7876D41D" w14:textId="77777777" w:rsidR="000B2B7F" w:rsidRPr="00B274B6" w:rsidRDefault="000B2B7F" w:rsidP="000B2B7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1381" w:type="dxa"/>
          </w:tcPr>
          <w:p w14:paraId="01B44B22" w14:textId="77777777" w:rsidR="000B2B7F" w:rsidRPr="00B274B6" w:rsidRDefault="000B2B7F" w:rsidP="000B2B7F">
            <w:pPr>
              <w:jc w:val="center"/>
            </w:pPr>
            <w:r w:rsidRPr="00B274B6">
              <w:t>45,8</w:t>
            </w:r>
          </w:p>
        </w:tc>
        <w:tc>
          <w:tcPr>
            <w:tcW w:w="1422" w:type="dxa"/>
          </w:tcPr>
          <w:p w14:paraId="7CB30EB8" w14:textId="77777777" w:rsidR="000B2B7F" w:rsidRPr="00B274B6" w:rsidRDefault="000B2B7F" w:rsidP="000B2B7F">
            <w:pPr>
              <w:jc w:val="center"/>
            </w:pPr>
            <w:r w:rsidRPr="00B274B6">
              <w:t>42,2</w:t>
            </w:r>
          </w:p>
        </w:tc>
        <w:tc>
          <w:tcPr>
            <w:tcW w:w="1483" w:type="dxa"/>
          </w:tcPr>
          <w:p w14:paraId="7C48B1F6" w14:textId="77777777" w:rsidR="000B2B7F" w:rsidRPr="00B274B6" w:rsidRDefault="000B2B7F" w:rsidP="000B2B7F">
            <w:pPr>
              <w:jc w:val="center"/>
            </w:pPr>
            <w:r w:rsidRPr="00B274B6">
              <w:t>42,1</w:t>
            </w:r>
          </w:p>
        </w:tc>
        <w:tc>
          <w:tcPr>
            <w:tcW w:w="1357" w:type="dxa"/>
          </w:tcPr>
          <w:p w14:paraId="0BE02AB9" w14:textId="77777777" w:rsidR="000B2B7F" w:rsidRPr="00B274B6" w:rsidRDefault="000B2B7F" w:rsidP="000B2B7F">
            <w:pPr>
              <w:jc w:val="center"/>
            </w:pPr>
            <w:r w:rsidRPr="00B274B6">
              <w:t>36,5</w:t>
            </w:r>
          </w:p>
        </w:tc>
        <w:tc>
          <w:tcPr>
            <w:tcW w:w="1206" w:type="dxa"/>
          </w:tcPr>
          <w:p w14:paraId="31D3B487" w14:textId="77777777" w:rsidR="000B2B7F" w:rsidRPr="00B274B6" w:rsidRDefault="000B2B7F" w:rsidP="000B2B7F">
            <w:pPr>
              <w:jc w:val="center"/>
            </w:pPr>
            <w:r w:rsidRPr="00B274B6">
              <w:t>37,2</w:t>
            </w:r>
          </w:p>
        </w:tc>
        <w:tc>
          <w:tcPr>
            <w:tcW w:w="1206" w:type="dxa"/>
          </w:tcPr>
          <w:p w14:paraId="21C17729" w14:textId="77777777" w:rsidR="000B2B7F" w:rsidRPr="00B274B6" w:rsidRDefault="000B2B7F" w:rsidP="000B2B7F">
            <w:pPr>
              <w:jc w:val="center"/>
            </w:pPr>
            <w:r w:rsidRPr="00B274B6">
              <w:t>33,1</w:t>
            </w:r>
          </w:p>
        </w:tc>
      </w:tr>
      <w:tr w:rsidR="000B2B7F" w:rsidRPr="00B274B6" w14:paraId="7DD3378E" w14:textId="77777777" w:rsidTr="00466094">
        <w:tc>
          <w:tcPr>
            <w:tcW w:w="1624" w:type="dxa"/>
          </w:tcPr>
          <w:p w14:paraId="5F45CCD5" w14:textId="77777777" w:rsidR="000B2B7F" w:rsidRPr="00B274B6" w:rsidRDefault="000B2B7F" w:rsidP="000B2B7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1381" w:type="dxa"/>
          </w:tcPr>
          <w:p w14:paraId="13CFF35B" w14:textId="77777777" w:rsidR="000B2B7F" w:rsidRPr="00B274B6" w:rsidRDefault="000B2B7F" w:rsidP="000B2B7F">
            <w:pPr>
              <w:jc w:val="center"/>
            </w:pPr>
            <w:r w:rsidRPr="00B274B6">
              <w:t>41,8</w:t>
            </w:r>
          </w:p>
        </w:tc>
        <w:tc>
          <w:tcPr>
            <w:tcW w:w="1422" w:type="dxa"/>
          </w:tcPr>
          <w:p w14:paraId="2BB793B8" w14:textId="77777777" w:rsidR="000B2B7F" w:rsidRPr="00B274B6" w:rsidRDefault="000B2B7F" w:rsidP="000B2B7F">
            <w:pPr>
              <w:jc w:val="center"/>
            </w:pPr>
            <w:r w:rsidRPr="00B274B6">
              <w:t>35,7</w:t>
            </w:r>
          </w:p>
        </w:tc>
        <w:tc>
          <w:tcPr>
            <w:tcW w:w="1483" w:type="dxa"/>
          </w:tcPr>
          <w:p w14:paraId="3CAAD362" w14:textId="77777777" w:rsidR="000B2B7F" w:rsidRPr="00B274B6" w:rsidRDefault="000B2B7F" w:rsidP="000B2B7F">
            <w:pPr>
              <w:jc w:val="center"/>
            </w:pPr>
            <w:r w:rsidRPr="00B274B6">
              <w:t>36,1</w:t>
            </w:r>
          </w:p>
        </w:tc>
        <w:tc>
          <w:tcPr>
            <w:tcW w:w="1357" w:type="dxa"/>
          </w:tcPr>
          <w:p w14:paraId="007C32C4" w14:textId="77777777" w:rsidR="000B2B7F" w:rsidRPr="00B274B6" w:rsidRDefault="000B2B7F" w:rsidP="000B2B7F">
            <w:pPr>
              <w:jc w:val="center"/>
            </w:pPr>
            <w:r w:rsidRPr="00B274B6">
              <w:t>34,7</w:t>
            </w:r>
          </w:p>
        </w:tc>
        <w:tc>
          <w:tcPr>
            <w:tcW w:w="1206" w:type="dxa"/>
          </w:tcPr>
          <w:p w14:paraId="37B44CB7" w14:textId="77777777" w:rsidR="000B2B7F" w:rsidRPr="00B274B6" w:rsidRDefault="000B2B7F" w:rsidP="000B2B7F">
            <w:pPr>
              <w:jc w:val="center"/>
            </w:pPr>
            <w:r w:rsidRPr="00B274B6">
              <w:t>30,5</w:t>
            </w:r>
          </w:p>
        </w:tc>
        <w:tc>
          <w:tcPr>
            <w:tcW w:w="1206" w:type="dxa"/>
          </w:tcPr>
          <w:p w14:paraId="1AEFD536" w14:textId="77777777" w:rsidR="000B2B7F" w:rsidRPr="00B274B6" w:rsidRDefault="000B2B7F" w:rsidP="000B2B7F">
            <w:pPr>
              <w:jc w:val="center"/>
            </w:pPr>
            <w:r w:rsidRPr="00B274B6">
              <w:t>33,1</w:t>
            </w:r>
          </w:p>
        </w:tc>
      </w:tr>
      <w:tr w:rsidR="000B2B7F" w:rsidRPr="00B274B6" w14:paraId="03FFD6BF" w14:textId="77777777" w:rsidTr="00466094">
        <w:tc>
          <w:tcPr>
            <w:tcW w:w="1624" w:type="dxa"/>
          </w:tcPr>
          <w:p w14:paraId="2B07329B" w14:textId="77777777" w:rsidR="000B2B7F" w:rsidRPr="00B274B6" w:rsidRDefault="000B2B7F" w:rsidP="000B2B7F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1381" w:type="dxa"/>
          </w:tcPr>
          <w:p w14:paraId="4E2D2D10" w14:textId="77777777" w:rsidR="000B2B7F" w:rsidRPr="00B274B6" w:rsidRDefault="000B2B7F" w:rsidP="000B2B7F">
            <w:pPr>
              <w:jc w:val="center"/>
            </w:pPr>
            <w:r w:rsidRPr="00B274B6">
              <w:t>10,1</w:t>
            </w:r>
          </w:p>
        </w:tc>
        <w:tc>
          <w:tcPr>
            <w:tcW w:w="1422" w:type="dxa"/>
          </w:tcPr>
          <w:p w14:paraId="3626A6F7" w14:textId="77777777" w:rsidR="000B2B7F" w:rsidRPr="00B274B6" w:rsidRDefault="000B2B7F" w:rsidP="000B2B7F">
            <w:pPr>
              <w:jc w:val="center"/>
            </w:pPr>
            <w:r w:rsidRPr="00B274B6">
              <w:t>17,4</w:t>
            </w:r>
          </w:p>
        </w:tc>
        <w:tc>
          <w:tcPr>
            <w:tcW w:w="1483" w:type="dxa"/>
          </w:tcPr>
          <w:p w14:paraId="03E017A4" w14:textId="77777777" w:rsidR="000B2B7F" w:rsidRPr="00B274B6" w:rsidRDefault="000B2B7F" w:rsidP="000B2B7F">
            <w:pPr>
              <w:jc w:val="center"/>
            </w:pPr>
            <w:r w:rsidRPr="00B274B6">
              <w:t>14,9</w:t>
            </w:r>
          </w:p>
        </w:tc>
        <w:tc>
          <w:tcPr>
            <w:tcW w:w="1357" w:type="dxa"/>
          </w:tcPr>
          <w:p w14:paraId="46F7B41D" w14:textId="77777777" w:rsidR="000B2B7F" w:rsidRPr="00B274B6" w:rsidRDefault="000B2B7F" w:rsidP="000B2B7F">
            <w:pPr>
              <w:jc w:val="center"/>
            </w:pPr>
            <w:r w:rsidRPr="00B274B6">
              <w:t>23,5</w:t>
            </w:r>
          </w:p>
        </w:tc>
        <w:tc>
          <w:tcPr>
            <w:tcW w:w="1206" w:type="dxa"/>
          </w:tcPr>
          <w:p w14:paraId="27C58598" w14:textId="77777777" w:rsidR="000B2B7F" w:rsidRPr="00B274B6" w:rsidRDefault="000B2B7F" w:rsidP="000B2B7F">
            <w:pPr>
              <w:jc w:val="center"/>
            </w:pPr>
            <w:r w:rsidRPr="00B274B6">
              <w:t>24,5</w:t>
            </w:r>
          </w:p>
        </w:tc>
        <w:tc>
          <w:tcPr>
            <w:tcW w:w="1206" w:type="dxa"/>
          </w:tcPr>
          <w:p w14:paraId="5FA2CF84" w14:textId="77777777" w:rsidR="000B2B7F" w:rsidRPr="00B274B6" w:rsidRDefault="000B2B7F" w:rsidP="000B2B7F">
            <w:pPr>
              <w:jc w:val="center"/>
            </w:pPr>
            <w:r w:rsidRPr="00B274B6">
              <w:t>26,2</w:t>
            </w:r>
          </w:p>
        </w:tc>
      </w:tr>
    </w:tbl>
    <w:p w14:paraId="08DDFE0F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4768406B" w14:textId="77777777" w:rsidR="00B10318" w:rsidRPr="00B274B6" w:rsidRDefault="00B10318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2.5 Як, на Вашу думку, Чехія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24"/>
        <w:gridCol w:w="1381"/>
        <w:gridCol w:w="1422"/>
        <w:gridCol w:w="1483"/>
        <w:gridCol w:w="1357"/>
        <w:gridCol w:w="1206"/>
        <w:gridCol w:w="1206"/>
      </w:tblGrid>
      <w:tr w:rsidR="00B10318" w:rsidRPr="00B274B6" w14:paraId="4B999D76" w14:textId="77777777" w:rsidTr="00466094">
        <w:tc>
          <w:tcPr>
            <w:tcW w:w="1624" w:type="dxa"/>
          </w:tcPr>
          <w:p w14:paraId="057C20D7" w14:textId="77777777" w:rsidR="00B10318" w:rsidRPr="00B274B6" w:rsidRDefault="00B10318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1381" w:type="dxa"/>
          </w:tcPr>
          <w:p w14:paraId="06049507" w14:textId="77777777" w:rsidR="00B10318" w:rsidRPr="00B274B6" w:rsidRDefault="00B10318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18-29 років</w:t>
            </w:r>
          </w:p>
        </w:tc>
        <w:tc>
          <w:tcPr>
            <w:tcW w:w="1422" w:type="dxa"/>
          </w:tcPr>
          <w:p w14:paraId="78D5D481" w14:textId="77777777" w:rsidR="00B10318" w:rsidRPr="00B274B6" w:rsidRDefault="00B10318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30-39 років</w:t>
            </w:r>
          </w:p>
        </w:tc>
        <w:tc>
          <w:tcPr>
            <w:tcW w:w="1483" w:type="dxa"/>
          </w:tcPr>
          <w:p w14:paraId="3E464416" w14:textId="77777777" w:rsidR="00B10318" w:rsidRPr="00B274B6" w:rsidRDefault="00B10318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40-49 років</w:t>
            </w:r>
          </w:p>
        </w:tc>
        <w:tc>
          <w:tcPr>
            <w:tcW w:w="1357" w:type="dxa"/>
          </w:tcPr>
          <w:p w14:paraId="28AED723" w14:textId="77777777" w:rsidR="00B10318" w:rsidRPr="00B274B6" w:rsidRDefault="00B10318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50-59 років</w:t>
            </w:r>
          </w:p>
        </w:tc>
        <w:tc>
          <w:tcPr>
            <w:tcW w:w="1206" w:type="dxa"/>
          </w:tcPr>
          <w:p w14:paraId="568016B5" w14:textId="77777777" w:rsidR="00B10318" w:rsidRPr="00B274B6" w:rsidRDefault="00B10318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60-69 років</w:t>
            </w:r>
          </w:p>
        </w:tc>
        <w:tc>
          <w:tcPr>
            <w:tcW w:w="1206" w:type="dxa"/>
          </w:tcPr>
          <w:p w14:paraId="0AF3F20D" w14:textId="77777777" w:rsidR="00B10318" w:rsidRPr="00B274B6" w:rsidRDefault="00B10318" w:rsidP="00466094">
            <w:pPr>
              <w:pStyle w:val="a3"/>
              <w:jc w:val="center"/>
              <w:rPr>
                <w:b/>
                <w:sz w:val="18"/>
                <w:lang w:eastAsia="ru-RU"/>
              </w:rPr>
            </w:pPr>
            <w:r w:rsidRPr="00B274B6">
              <w:rPr>
                <w:b/>
                <w:sz w:val="18"/>
                <w:lang w:eastAsia="ru-RU"/>
              </w:rPr>
              <w:t>70+ років</w:t>
            </w:r>
          </w:p>
        </w:tc>
      </w:tr>
      <w:tr w:rsidR="00652E5F" w:rsidRPr="00B274B6" w14:paraId="323F5ECA" w14:textId="77777777" w:rsidTr="00466094">
        <w:tc>
          <w:tcPr>
            <w:tcW w:w="1624" w:type="dxa"/>
          </w:tcPr>
          <w:p w14:paraId="5F3A8F4F" w14:textId="77777777" w:rsidR="00652E5F" w:rsidRPr="00B274B6" w:rsidRDefault="00652E5F" w:rsidP="00652E5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1381" w:type="dxa"/>
          </w:tcPr>
          <w:p w14:paraId="6498A290" w14:textId="77777777" w:rsidR="00652E5F" w:rsidRPr="00B274B6" w:rsidRDefault="00652E5F" w:rsidP="00652E5F">
            <w:pPr>
              <w:jc w:val="center"/>
            </w:pPr>
            <w:r w:rsidRPr="00B274B6">
              <w:t>1,4</w:t>
            </w:r>
          </w:p>
        </w:tc>
        <w:tc>
          <w:tcPr>
            <w:tcW w:w="1422" w:type="dxa"/>
          </w:tcPr>
          <w:p w14:paraId="4EA1587C" w14:textId="77777777" w:rsidR="00652E5F" w:rsidRPr="00B274B6" w:rsidRDefault="00652E5F" w:rsidP="00652E5F">
            <w:pPr>
              <w:jc w:val="center"/>
            </w:pPr>
            <w:r w:rsidRPr="00B274B6">
              <w:t>1,5</w:t>
            </w:r>
          </w:p>
        </w:tc>
        <w:tc>
          <w:tcPr>
            <w:tcW w:w="1483" w:type="dxa"/>
          </w:tcPr>
          <w:p w14:paraId="1ECC75A6" w14:textId="77777777" w:rsidR="00652E5F" w:rsidRPr="00B274B6" w:rsidRDefault="00652E5F" w:rsidP="00652E5F">
            <w:pPr>
              <w:jc w:val="center"/>
            </w:pPr>
            <w:r w:rsidRPr="00B274B6">
              <w:t>2,0</w:t>
            </w:r>
          </w:p>
        </w:tc>
        <w:tc>
          <w:tcPr>
            <w:tcW w:w="1357" w:type="dxa"/>
          </w:tcPr>
          <w:p w14:paraId="24CA2AA9" w14:textId="77777777" w:rsidR="00652E5F" w:rsidRPr="00B274B6" w:rsidRDefault="00652E5F" w:rsidP="00652E5F">
            <w:pPr>
              <w:jc w:val="center"/>
            </w:pPr>
            <w:r w:rsidRPr="00B274B6">
              <w:t>1,5</w:t>
            </w:r>
          </w:p>
        </w:tc>
        <w:tc>
          <w:tcPr>
            <w:tcW w:w="1206" w:type="dxa"/>
          </w:tcPr>
          <w:p w14:paraId="7AD36890" w14:textId="77777777" w:rsidR="00652E5F" w:rsidRPr="00B274B6" w:rsidRDefault="00652E5F" w:rsidP="00652E5F">
            <w:pPr>
              <w:jc w:val="center"/>
            </w:pPr>
            <w:r w:rsidRPr="00B274B6">
              <w:t>1,7</w:t>
            </w:r>
          </w:p>
        </w:tc>
        <w:tc>
          <w:tcPr>
            <w:tcW w:w="1206" w:type="dxa"/>
          </w:tcPr>
          <w:p w14:paraId="1B5F4DFB" w14:textId="77777777" w:rsidR="00652E5F" w:rsidRPr="00B274B6" w:rsidRDefault="00652E5F" w:rsidP="00652E5F">
            <w:pPr>
              <w:jc w:val="center"/>
            </w:pPr>
            <w:r w:rsidRPr="00B274B6">
              <w:t>3,0</w:t>
            </w:r>
          </w:p>
        </w:tc>
      </w:tr>
      <w:tr w:rsidR="00652E5F" w:rsidRPr="00B274B6" w14:paraId="5714D2B2" w14:textId="77777777" w:rsidTr="00466094">
        <w:tc>
          <w:tcPr>
            <w:tcW w:w="1624" w:type="dxa"/>
          </w:tcPr>
          <w:p w14:paraId="44244599" w14:textId="77777777" w:rsidR="00652E5F" w:rsidRPr="00B274B6" w:rsidRDefault="00652E5F" w:rsidP="00652E5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1381" w:type="dxa"/>
          </w:tcPr>
          <w:p w14:paraId="3E8ECCBC" w14:textId="77777777" w:rsidR="00652E5F" w:rsidRPr="00B274B6" w:rsidRDefault="00652E5F" w:rsidP="00652E5F">
            <w:pPr>
              <w:jc w:val="center"/>
            </w:pPr>
            <w:r w:rsidRPr="00B274B6">
              <w:t>42,2</w:t>
            </w:r>
          </w:p>
        </w:tc>
        <w:tc>
          <w:tcPr>
            <w:tcW w:w="1422" w:type="dxa"/>
          </w:tcPr>
          <w:p w14:paraId="07510D16" w14:textId="77777777" w:rsidR="00652E5F" w:rsidRPr="00B274B6" w:rsidRDefault="00652E5F" w:rsidP="00652E5F">
            <w:pPr>
              <w:jc w:val="center"/>
            </w:pPr>
            <w:r w:rsidRPr="00B274B6">
              <w:t>36,9</w:t>
            </w:r>
          </w:p>
        </w:tc>
        <w:tc>
          <w:tcPr>
            <w:tcW w:w="1483" w:type="dxa"/>
          </w:tcPr>
          <w:p w14:paraId="4B6FAEBA" w14:textId="77777777" w:rsidR="00652E5F" w:rsidRPr="00B274B6" w:rsidRDefault="00652E5F" w:rsidP="00652E5F">
            <w:pPr>
              <w:jc w:val="center"/>
            </w:pPr>
            <w:r w:rsidRPr="00B274B6">
              <w:t>41,1</w:t>
            </w:r>
          </w:p>
        </w:tc>
        <w:tc>
          <w:tcPr>
            <w:tcW w:w="1357" w:type="dxa"/>
          </w:tcPr>
          <w:p w14:paraId="168EF615" w14:textId="77777777" w:rsidR="00652E5F" w:rsidRPr="00B274B6" w:rsidRDefault="00652E5F" w:rsidP="00652E5F">
            <w:pPr>
              <w:jc w:val="center"/>
            </w:pPr>
            <w:r w:rsidRPr="00B274B6">
              <w:t>34,9</w:t>
            </w:r>
          </w:p>
        </w:tc>
        <w:tc>
          <w:tcPr>
            <w:tcW w:w="1206" w:type="dxa"/>
          </w:tcPr>
          <w:p w14:paraId="0583354F" w14:textId="77777777" w:rsidR="00652E5F" w:rsidRPr="00B274B6" w:rsidRDefault="00652E5F" w:rsidP="00652E5F">
            <w:pPr>
              <w:jc w:val="center"/>
            </w:pPr>
            <w:r w:rsidRPr="00B274B6">
              <w:t>33,8</w:t>
            </w:r>
          </w:p>
        </w:tc>
        <w:tc>
          <w:tcPr>
            <w:tcW w:w="1206" w:type="dxa"/>
          </w:tcPr>
          <w:p w14:paraId="15A0DB96" w14:textId="77777777" w:rsidR="00652E5F" w:rsidRPr="00B274B6" w:rsidRDefault="00652E5F" w:rsidP="00652E5F">
            <w:pPr>
              <w:jc w:val="center"/>
            </w:pPr>
            <w:r w:rsidRPr="00B274B6">
              <w:t>27,2</w:t>
            </w:r>
          </w:p>
        </w:tc>
      </w:tr>
      <w:tr w:rsidR="00652E5F" w:rsidRPr="00B274B6" w14:paraId="04FB2DC4" w14:textId="77777777" w:rsidTr="00466094">
        <w:tc>
          <w:tcPr>
            <w:tcW w:w="1624" w:type="dxa"/>
          </w:tcPr>
          <w:p w14:paraId="54E3E243" w14:textId="77777777" w:rsidR="00652E5F" w:rsidRPr="00B274B6" w:rsidRDefault="00652E5F" w:rsidP="00652E5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1381" w:type="dxa"/>
          </w:tcPr>
          <w:p w14:paraId="456BF7E3" w14:textId="77777777" w:rsidR="00652E5F" w:rsidRPr="00B274B6" w:rsidRDefault="00652E5F" w:rsidP="00652E5F">
            <w:pPr>
              <w:jc w:val="center"/>
            </w:pPr>
            <w:r w:rsidRPr="00B274B6">
              <w:t>52,0</w:t>
            </w:r>
          </w:p>
        </w:tc>
        <w:tc>
          <w:tcPr>
            <w:tcW w:w="1422" w:type="dxa"/>
          </w:tcPr>
          <w:p w14:paraId="5A11873F" w14:textId="77777777" w:rsidR="00652E5F" w:rsidRPr="00B274B6" w:rsidRDefault="00652E5F" w:rsidP="00652E5F">
            <w:pPr>
              <w:jc w:val="center"/>
            </w:pPr>
            <w:r w:rsidRPr="00B274B6">
              <w:t>51,2</w:t>
            </w:r>
          </w:p>
        </w:tc>
        <w:tc>
          <w:tcPr>
            <w:tcW w:w="1483" w:type="dxa"/>
          </w:tcPr>
          <w:p w14:paraId="6D7E562C" w14:textId="77777777" w:rsidR="00652E5F" w:rsidRPr="00B274B6" w:rsidRDefault="00652E5F" w:rsidP="00652E5F">
            <w:pPr>
              <w:jc w:val="center"/>
            </w:pPr>
            <w:r w:rsidRPr="00B274B6">
              <w:t>47,8</w:t>
            </w:r>
          </w:p>
        </w:tc>
        <w:tc>
          <w:tcPr>
            <w:tcW w:w="1357" w:type="dxa"/>
          </w:tcPr>
          <w:p w14:paraId="22BCD178" w14:textId="77777777" w:rsidR="00652E5F" w:rsidRPr="00B274B6" w:rsidRDefault="00652E5F" w:rsidP="00652E5F">
            <w:pPr>
              <w:jc w:val="center"/>
            </w:pPr>
            <w:r w:rsidRPr="00B274B6">
              <w:t>47,5</w:t>
            </w:r>
          </w:p>
        </w:tc>
        <w:tc>
          <w:tcPr>
            <w:tcW w:w="1206" w:type="dxa"/>
          </w:tcPr>
          <w:p w14:paraId="40BCA942" w14:textId="77777777" w:rsidR="00652E5F" w:rsidRPr="00B274B6" w:rsidRDefault="00652E5F" w:rsidP="00652E5F">
            <w:pPr>
              <w:jc w:val="center"/>
            </w:pPr>
            <w:r w:rsidRPr="00B274B6">
              <w:t>48,8</w:t>
            </w:r>
          </w:p>
        </w:tc>
        <w:tc>
          <w:tcPr>
            <w:tcW w:w="1206" w:type="dxa"/>
          </w:tcPr>
          <w:p w14:paraId="20B61974" w14:textId="77777777" w:rsidR="00652E5F" w:rsidRPr="00B274B6" w:rsidRDefault="00652E5F" w:rsidP="00652E5F">
            <w:pPr>
              <w:jc w:val="center"/>
            </w:pPr>
            <w:r w:rsidRPr="00B274B6">
              <w:t>50,5</w:t>
            </w:r>
          </w:p>
        </w:tc>
      </w:tr>
      <w:tr w:rsidR="00652E5F" w:rsidRPr="00B274B6" w14:paraId="6E219573" w14:textId="77777777" w:rsidTr="00466094">
        <w:tc>
          <w:tcPr>
            <w:tcW w:w="1624" w:type="dxa"/>
          </w:tcPr>
          <w:p w14:paraId="33177BA4" w14:textId="77777777" w:rsidR="00652E5F" w:rsidRPr="00B274B6" w:rsidRDefault="00652E5F" w:rsidP="00652E5F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1381" w:type="dxa"/>
          </w:tcPr>
          <w:p w14:paraId="26EF0857" w14:textId="77777777" w:rsidR="00652E5F" w:rsidRPr="00B274B6" w:rsidRDefault="00652E5F" w:rsidP="00652E5F">
            <w:pPr>
              <w:jc w:val="center"/>
            </w:pPr>
            <w:r w:rsidRPr="00B274B6">
              <w:t>4,3</w:t>
            </w:r>
          </w:p>
        </w:tc>
        <w:tc>
          <w:tcPr>
            <w:tcW w:w="1422" w:type="dxa"/>
          </w:tcPr>
          <w:p w14:paraId="3B1FA934" w14:textId="77777777" w:rsidR="00652E5F" w:rsidRPr="00B274B6" w:rsidRDefault="00652E5F" w:rsidP="00652E5F">
            <w:pPr>
              <w:jc w:val="center"/>
            </w:pPr>
            <w:r w:rsidRPr="00B274B6">
              <w:t>10,4</w:t>
            </w:r>
          </w:p>
        </w:tc>
        <w:tc>
          <w:tcPr>
            <w:tcW w:w="1483" w:type="dxa"/>
          </w:tcPr>
          <w:p w14:paraId="48AB0130" w14:textId="77777777" w:rsidR="00652E5F" w:rsidRPr="00B274B6" w:rsidRDefault="00652E5F" w:rsidP="00652E5F">
            <w:pPr>
              <w:jc w:val="center"/>
            </w:pPr>
            <w:r w:rsidRPr="00B274B6">
              <w:t>9,1</w:t>
            </w:r>
          </w:p>
        </w:tc>
        <w:tc>
          <w:tcPr>
            <w:tcW w:w="1357" w:type="dxa"/>
          </w:tcPr>
          <w:p w14:paraId="63596B59" w14:textId="77777777" w:rsidR="00652E5F" w:rsidRPr="00B274B6" w:rsidRDefault="00652E5F" w:rsidP="00652E5F">
            <w:pPr>
              <w:jc w:val="center"/>
            </w:pPr>
            <w:r w:rsidRPr="00B274B6">
              <w:t>16,1</w:t>
            </w:r>
          </w:p>
        </w:tc>
        <w:tc>
          <w:tcPr>
            <w:tcW w:w="1206" w:type="dxa"/>
          </w:tcPr>
          <w:p w14:paraId="78781829" w14:textId="77777777" w:rsidR="00652E5F" w:rsidRPr="00B274B6" w:rsidRDefault="00652E5F" w:rsidP="00652E5F">
            <w:pPr>
              <w:jc w:val="center"/>
            </w:pPr>
            <w:r w:rsidRPr="00B274B6">
              <w:t>15,7</w:t>
            </w:r>
          </w:p>
        </w:tc>
        <w:tc>
          <w:tcPr>
            <w:tcW w:w="1206" w:type="dxa"/>
          </w:tcPr>
          <w:p w14:paraId="3243CD23" w14:textId="77777777" w:rsidR="00652E5F" w:rsidRPr="00B274B6" w:rsidRDefault="00652E5F" w:rsidP="00652E5F">
            <w:pPr>
              <w:jc w:val="center"/>
            </w:pPr>
            <w:r w:rsidRPr="00B274B6">
              <w:t>19,2</w:t>
            </w:r>
          </w:p>
        </w:tc>
      </w:tr>
    </w:tbl>
    <w:p w14:paraId="196F3F89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5BE52DD4" w14:textId="77777777" w:rsidR="00B80CD0" w:rsidRPr="00B274B6" w:rsidRDefault="00B80CD0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3.1 Як, на Вашу думку, Польщ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B80CD0" w:rsidRPr="00B274B6" w14:paraId="079C6CE1" w14:textId="77777777" w:rsidTr="00B80CD0">
        <w:trPr>
          <w:trHeight w:val="172"/>
        </w:trPr>
        <w:tc>
          <w:tcPr>
            <w:tcW w:w="3551" w:type="dxa"/>
          </w:tcPr>
          <w:p w14:paraId="021C0DAA" w14:textId="77777777" w:rsidR="00B80CD0" w:rsidRPr="00B274B6" w:rsidRDefault="00B80CD0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0944D89A" w14:textId="77777777" w:rsidR="00B80CD0" w:rsidRPr="00B274B6" w:rsidRDefault="00B80CD0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Чоловіки</w:t>
            </w:r>
          </w:p>
        </w:tc>
        <w:tc>
          <w:tcPr>
            <w:tcW w:w="3109" w:type="dxa"/>
          </w:tcPr>
          <w:p w14:paraId="31363502" w14:textId="77777777" w:rsidR="00B80CD0" w:rsidRPr="00B274B6" w:rsidRDefault="00B80CD0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Жінки</w:t>
            </w:r>
          </w:p>
        </w:tc>
      </w:tr>
      <w:tr w:rsidR="00B80CD0" w:rsidRPr="00B274B6" w14:paraId="5D815D57" w14:textId="77777777" w:rsidTr="00B80CD0">
        <w:trPr>
          <w:trHeight w:val="192"/>
        </w:trPr>
        <w:tc>
          <w:tcPr>
            <w:tcW w:w="3551" w:type="dxa"/>
          </w:tcPr>
          <w:p w14:paraId="1709B232" w14:textId="77777777" w:rsidR="00B80CD0" w:rsidRPr="00B274B6" w:rsidRDefault="00B80CD0" w:rsidP="00B80CD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6A05D7B4" w14:textId="77777777" w:rsidR="00B80CD0" w:rsidRPr="00B274B6" w:rsidRDefault="00B80CD0" w:rsidP="00B80CD0">
            <w:pPr>
              <w:jc w:val="center"/>
            </w:pPr>
            <w:r w:rsidRPr="00B274B6">
              <w:t>9,0</w:t>
            </w:r>
          </w:p>
        </w:tc>
        <w:tc>
          <w:tcPr>
            <w:tcW w:w="3109" w:type="dxa"/>
          </w:tcPr>
          <w:p w14:paraId="7D310B09" w14:textId="77777777" w:rsidR="00B80CD0" w:rsidRPr="00B274B6" w:rsidRDefault="00B80CD0" w:rsidP="00B80CD0">
            <w:pPr>
              <w:jc w:val="center"/>
            </w:pPr>
            <w:r w:rsidRPr="00B274B6">
              <w:t>7,5</w:t>
            </w:r>
          </w:p>
        </w:tc>
      </w:tr>
      <w:tr w:rsidR="00B80CD0" w:rsidRPr="00B274B6" w14:paraId="53FCE778" w14:textId="77777777" w:rsidTr="00B80CD0">
        <w:trPr>
          <w:trHeight w:val="192"/>
        </w:trPr>
        <w:tc>
          <w:tcPr>
            <w:tcW w:w="3551" w:type="dxa"/>
          </w:tcPr>
          <w:p w14:paraId="46E6C339" w14:textId="77777777" w:rsidR="00B80CD0" w:rsidRPr="00B274B6" w:rsidRDefault="00B80CD0" w:rsidP="00B80CD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1DDC3BC6" w14:textId="77777777" w:rsidR="00B80CD0" w:rsidRPr="00B274B6" w:rsidRDefault="00B80CD0" w:rsidP="00B80CD0">
            <w:pPr>
              <w:jc w:val="center"/>
            </w:pPr>
            <w:r w:rsidRPr="00B274B6">
              <w:t>35,9</w:t>
            </w:r>
          </w:p>
        </w:tc>
        <w:tc>
          <w:tcPr>
            <w:tcW w:w="3109" w:type="dxa"/>
          </w:tcPr>
          <w:p w14:paraId="24EDDB25" w14:textId="77777777" w:rsidR="00B80CD0" w:rsidRPr="00B274B6" w:rsidRDefault="00B80CD0" w:rsidP="00B80CD0">
            <w:pPr>
              <w:jc w:val="center"/>
            </w:pPr>
            <w:r w:rsidRPr="00B274B6">
              <w:t>32,8</w:t>
            </w:r>
          </w:p>
        </w:tc>
      </w:tr>
      <w:tr w:rsidR="00B80CD0" w:rsidRPr="00B274B6" w14:paraId="77B0D961" w14:textId="77777777" w:rsidTr="00B80CD0">
        <w:trPr>
          <w:trHeight w:val="192"/>
        </w:trPr>
        <w:tc>
          <w:tcPr>
            <w:tcW w:w="3551" w:type="dxa"/>
          </w:tcPr>
          <w:p w14:paraId="2848B5F2" w14:textId="77777777" w:rsidR="00B80CD0" w:rsidRPr="00B274B6" w:rsidRDefault="00B80CD0" w:rsidP="00B80CD0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0878C61B" w14:textId="77777777" w:rsidR="00B80CD0" w:rsidRPr="00B274B6" w:rsidRDefault="00B80CD0" w:rsidP="00B80CD0">
            <w:pPr>
              <w:jc w:val="center"/>
            </w:pPr>
            <w:r w:rsidRPr="00B274B6">
              <w:t>49,5</w:t>
            </w:r>
          </w:p>
        </w:tc>
        <w:tc>
          <w:tcPr>
            <w:tcW w:w="3109" w:type="dxa"/>
          </w:tcPr>
          <w:p w14:paraId="1C54AE56" w14:textId="77777777" w:rsidR="00B80CD0" w:rsidRPr="00B274B6" w:rsidRDefault="00B80CD0" w:rsidP="00B80CD0">
            <w:pPr>
              <w:jc w:val="center"/>
            </w:pPr>
            <w:r w:rsidRPr="00B274B6">
              <w:t>54,0</w:t>
            </w:r>
          </w:p>
        </w:tc>
      </w:tr>
      <w:tr w:rsidR="00B80CD0" w:rsidRPr="00B274B6" w14:paraId="7B7E1050" w14:textId="77777777" w:rsidTr="00B80CD0">
        <w:trPr>
          <w:trHeight w:val="248"/>
        </w:trPr>
        <w:tc>
          <w:tcPr>
            <w:tcW w:w="3551" w:type="dxa"/>
          </w:tcPr>
          <w:p w14:paraId="56904AA9" w14:textId="77777777" w:rsidR="00B80CD0" w:rsidRPr="00B274B6" w:rsidRDefault="00B80CD0" w:rsidP="00B80CD0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788D08F0" w14:textId="77777777" w:rsidR="00B80CD0" w:rsidRPr="00B274B6" w:rsidRDefault="00B80CD0" w:rsidP="00B80CD0">
            <w:pPr>
              <w:jc w:val="center"/>
            </w:pPr>
            <w:r w:rsidRPr="00B274B6">
              <w:t>5,5</w:t>
            </w:r>
          </w:p>
        </w:tc>
        <w:tc>
          <w:tcPr>
            <w:tcW w:w="3109" w:type="dxa"/>
          </w:tcPr>
          <w:p w14:paraId="559CCD55" w14:textId="77777777" w:rsidR="00B80CD0" w:rsidRPr="00B274B6" w:rsidRDefault="00B80CD0" w:rsidP="00B80CD0">
            <w:pPr>
              <w:jc w:val="center"/>
            </w:pPr>
            <w:r w:rsidRPr="00B274B6">
              <w:t>5,7</w:t>
            </w:r>
          </w:p>
        </w:tc>
      </w:tr>
    </w:tbl>
    <w:p w14:paraId="2E44D67B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21E50B9F" w14:textId="77777777" w:rsidR="00B80CD0" w:rsidRPr="00B274B6" w:rsidRDefault="00B80CD0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3.2 Як, на Вашу думку, Угорщин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B80CD0" w:rsidRPr="00B274B6" w14:paraId="586AA10F" w14:textId="77777777" w:rsidTr="00466094">
        <w:trPr>
          <w:trHeight w:val="172"/>
        </w:trPr>
        <w:tc>
          <w:tcPr>
            <w:tcW w:w="3551" w:type="dxa"/>
          </w:tcPr>
          <w:p w14:paraId="6AFB8B8E" w14:textId="77777777" w:rsidR="00B80CD0" w:rsidRPr="00B274B6" w:rsidRDefault="00B80CD0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4F25BAA6" w14:textId="77777777" w:rsidR="00B80CD0" w:rsidRPr="00B274B6" w:rsidRDefault="00B80CD0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Чоловіки</w:t>
            </w:r>
          </w:p>
        </w:tc>
        <w:tc>
          <w:tcPr>
            <w:tcW w:w="3109" w:type="dxa"/>
          </w:tcPr>
          <w:p w14:paraId="75765A14" w14:textId="77777777" w:rsidR="00B80CD0" w:rsidRPr="00B274B6" w:rsidRDefault="00B80CD0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Жінки</w:t>
            </w:r>
          </w:p>
        </w:tc>
      </w:tr>
      <w:tr w:rsidR="000C10B6" w:rsidRPr="00B274B6" w14:paraId="3C3E3BEF" w14:textId="77777777" w:rsidTr="00466094">
        <w:trPr>
          <w:trHeight w:val="192"/>
        </w:trPr>
        <w:tc>
          <w:tcPr>
            <w:tcW w:w="3551" w:type="dxa"/>
          </w:tcPr>
          <w:p w14:paraId="0DB19697" w14:textId="77777777" w:rsidR="000C10B6" w:rsidRPr="00B274B6" w:rsidRDefault="000C10B6" w:rsidP="000C10B6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70EAE609" w14:textId="77777777" w:rsidR="000C10B6" w:rsidRPr="00B274B6" w:rsidRDefault="000C10B6" w:rsidP="000C10B6">
            <w:pPr>
              <w:jc w:val="center"/>
            </w:pPr>
            <w:r w:rsidRPr="00B274B6">
              <w:t>20,3</w:t>
            </w:r>
          </w:p>
        </w:tc>
        <w:tc>
          <w:tcPr>
            <w:tcW w:w="3109" w:type="dxa"/>
          </w:tcPr>
          <w:p w14:paraId="7E87D689" w14:textId="77777777" w:rsidR="000C10B6" w:rsidRPr="00B274B6" w:rsidRDefault="000C10B6" w:rsidP="000C10B6">
            <w:pPr>
              <w:jc w:val="center"/>
            </w:pPr>
            <w:r w:rsidRPr="00B274B6">
              <w:t>11,1</w:t>
            </w:r>
          </w:p>
        </w:tc>
      </w:tr>
      <w:tr w:rsidR="000C10B6" w:rsidRPr="00B274B6" w14:paraId="7C0E32D0" w14:textId="77777777" w:rsidTr="00466094">
        <w:trPr>
          <w:trHeight w:val="192"/>
        </w:trPr>
        <w:tc>
          <w:tcPr>
            <w:tcW w:w="3551" w:type="dxa"/>
          </w:tcPr>
          <w:p w14:paraId="3A8E0489" w14:textId="77777777" w:rsidR="000C10B6" w:rsidRPr="00B274B6" w:rsidRDefault="000C10B6" w:rsidP="000C10B6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7550C4E6" w14:textId="77777777" w:rsidR="000C10B6" w:rsidRPr="00B274B6" w:rsidRDefault="000C10B6" w:rsidP="000C10B6">
            <w:pPr>
              <w:jc w:val="center"/>
            </w:pPr>
            <w:r w:rsidRPr="00B274B6">
              <w:t>41,6</w:t>
            </w:r>
          </w:p>
        </w:tc>
        <w:tc>
          <w:tcPr>
            <w:tcW w:w="3109" w:type="dxa"/>
          </w:tcPr>
          <w:p w14:paraId="369E902F" w14:textId="77777777" w:rsidR="000C10B6" w:rsidRPr="00B274B6" w:rsidRDefault="000C10B6" w:rsidP="000C10B6">
            <w:pPr>
              <w:jc w:val="center"/>
            </w:pPr>
            <w:r w:rsidRPr="00B274B6">
              <w:t>37,0</w:t>
            </w:r>
          </w:p>
        </w:tc>
      </w:tr>
      <w:tr w:rsidR="000C10B6" w:rsidRPr="00B274B6" w14:paraId="446CED30" w14:textId="77777777" w:rsidTr="00466094">
        <w:trPr>
          <w:trHeight w:val="192"/>
        </w:trPr>
        <w:tc>
          <w:tcPr>
            <w:tcW w:w="3551" w:type="dxa"/>
          </w:tcPr>
          <w:p w14:paraId="47C04A4D" w14:textId="77777777" w:rsidR="000C10B6" w:rsidRPr="00B274B6" w:rsidRDefault="000C10B6" w:rsidP="000C10B6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36EF45D0" w14:textId="77777777" w:rsidR="000C10B6" w:rsidRPr="00B274B6" w:rsidRDefault="000C10B6" w:rsidP="000C10B6">
            <w:pPr>
              <w:jc w:val="center"/>
            </w:pPr>
            <w:r w:rsidRPr="00B274B6">
              <w:t>24,6</w:t>
            </w:r>
          </w:p>
        </w:tc>
        <w:tc>
          <w:tcPr>
            <w:tcW w:w="3109" w:type="dxa"/>
          </w:tcPr>
          <w:p w14:paraId="14560E3D" w14:textId="77777777" w:rsidR="000C10B6" w:rsidRPr="00B274B6" w:rsidRDefault="000C10B6" w:rsidP="000C10B6">
            <w:pPr>
              <w:jc w:val="center"/>
            </w:pPr>
            <w:r w:rsidRPr="00B274B6">
              <w:t>31,5</w:t>
            </w:r>
          </w:p>
        </w:tc>
      </w:tr>
      <w:tr w:rsidR="000C10B6" w:rsidRPr="00B274B6" w14:paraId="76F9D98E" w14:textId="77777777" w:rsidTr="00466094">
        <w:trPr>
          <w:trHeight w:val="248"/>
        </w:trPr>
        <w:tc>
          <w:tcPr>
            <w:tcW w:w="3551" w:type="dxa"/>
          </w:tcPr>
          <w:p w14:paraId="21D418AA" w14:textId="77777777" w:rsidR="000C10B6" w:rsidRPr="00B274B6" w:rsidRDefault="000C10B6" w:rsidP="000C10B6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60C2FD82" w14:textId="77777777" w:rsidR="000C10B6" w:rsidRPr="00B274B6" w:rsidRDefault="000C10B6" w:rsidP="000C10B6">
            <w:pPr>
              <w:jc w:val="center"/>
            </w:pPr>
            <w:r w:rsidRPr="00B274B6">
              <w:t>13,6</w:t>
            </w:r>
          </w:p>
        </w:tc>
        <w:tc>
          <w:tcPr>
            <w:tcW w:w="3109" w:type="dxa"/>
          </w:tcPr>
          <w:p w14:paraId="33845691" w14:textId="77777777" w:rsidR="000C10B6" w:rsidRPr="00B274B6" w:rsidRDefault="000C10B6" w:rsidP="000C10B6">
            <w:pPr>
              <w:jc w:val="center"/>
            </w:pPr>
            <w:r w:rsidRPr="00B274B6">
              <w:t>20,3</w:t>
            </w:r>
          </w:p>
        </w:tc>
      </w:tr>
    </w:tbl>
    <w:p w14:paraId="6A1C1777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52BD2C3C" w14:textId="77777777" w:rsidR="00412572" w:rsidRPr="00B274B6" w:rsidRDefault="00412572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lastRenderedPageBreak/>
        <w:t>1.3.3 Як, на Вашу думку, Словаччина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412572" w:rsidRPr="00B274B6" w14:paraId="057665A9" w14:textId="77777777" w:rsidTr="00466094">
        <w:trPr>
          <w:trHeight w:val="172"/>
        </w:trPr>
        <w:tc>
          <w:tcPr>
            <w:tcW w:w="3551" w:type="dxa"/>
          </w:tcPr>
          <w:p w14:paraId="3E56EB3D" w14:textId="77777777" w:rsidR="00412572" w:rsidRPr="00B274B6" w:rsidRDefault="00412572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278B5D27" w14:textId="77777777" w:rsidR="00412572" w:rsidRPr="00B274B6" w:rsidRDefault="00412572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Чоловіки</w:t>
            </w:r>
          </w:p>
        </w:tc>
        <w:tc>
          <w:tcPr>
            <w:tcW w:w="3109" w:type="dxa"/>
          </w:tcPr>
          <w:p w14:paraId="28815A6A" w14:textId="77777777" w:rsidR="00412572" w:rsidRPr="00B274B6" w:rsidRDefault="00412572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Жінки</w:t>
            </w:r>
          </w:p>
        </w:tc>
      </w:tr>
      <w:tr w:rsidR="00412572" w:rsidRPr="00B274B6" w14:paraId="0B289D8F" w14:textId="77777777" w:rsidTr="00466094">
        <w:trPr>
          <w:trHeight w:val="192"/>
        </w:trPr>
        <w:tc>
          <w:tcPr>
            <w:tcW w:w="3551" w:type="dxa"/>
          </w:tcPr>
          <w:p w14:paraId="2A26AD02" w14:textId="77777777" w:rsidR="00412572" w:rsidRPr="00B274B6" w:rsidRDefault="00412572" w:rsidP="00412572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28C7EA70" w14:textId="77777777" w:rsidR="00412572" w:rsidRPr="00B274B6" w:rsidRDefault="00412572" w:rsidP="00412572">
            <w:pPr>
              <w:jc w:val="center"/>
            </w:pPr>
            <w:r w:rsidRPr="00B274B6">
              <w:t>1,7</w:t>
            </w:r>
          </w:p>
        </w:tc>
        <w:tc>
          <w:tcPr>
            <w:tcW w:w="3109" w:type="dxa"/>
          </w:tcPr>
          <w:p w14:paraId="187993D2" w14:textId="77777777" w:rsidR="00412572" w:rsidRPr="00B274B6" w:rsidRDefault="00412572" w:rsidP="00412572">
            <w:pPr>
              <w:jc w:val="center"/>
            </w:pPr>
            <w:r w:rsidRPr="00B274B6">
              <w:t>2,3</w:t>
            </w:r>
          </w:p>
        </w:tc>
      </w:tr>
      <w:tr w:rsidR="00412572" w:rsidRPr="00B274B6" w14:paraId="647A21D9" w14:textId="77777777" w:rsidTr="00466094">
        <w:trPr>
          <w:trHeight w:val="192"/>
        </w:trPr>
        <w:tc>
          <w:tcPr>
            <w:tcW w:w="3551" w:type="dxa"/>
          </w:tcPr>
          <w:p w14:paraId="30312841" w14:textId="77777777" w:rsidR="00412572" w:rsidRPr="00B274B6" w:rsidRDefault="00412572" w:rsidP="00412572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68E20D05" w14:textId="77777777" w:rsidR="00412572" w:rsidRPr="00B274B6" w:rsidRDefault="00412572" w:rsidP="00412572">
            <w:pPr>
              <w:jc w:val="center"/>
            </w:pPr>
            <w:r w:rsidRPr="00B274B6">
              <w:t>43,2</w:t>
            </w:r>
          </w:p>
        </w:tc>
        <w:tc>
          <w:tcPr>
            <w:tcW w:w="3109" w:type="dxa"/>
          </w:tcPr>
          <w:p w14:paraId="431A56A0" w14:textId="77777777" w:rsidR="00412572" w:rsidRPr="00B274B6" w:rsidRDefault="00412572" w:rsidP="00412572">
            <w:pPr>
              <w:jc w:val="center"/>
            </w:pPr>
            <w:r w:rsidRPr="00B274B6">
              <w:t>35,0</w:t>
            </w:r>
          </w:p>
        </w:tc>
      </w:tr>
      <w:tr w:rsidR="00412572" w:rsidRPr="00B274B6" w14:paraId="24C9B494" w14:textId="77777777" w:rsidTr="00466094">
        <w:trPr>
          <w:trHeight w:val="192"/>
        </w:trPr>
        <w:tc>
          <w:tcPr>
            <w:tcW w:w="3551" w:type="dxa"/>
          </w:tcPr>
          <w:p w14:paraId="3C7166FC" w14:textId="77777777" w:rsidR="00412572" w:rsidRPr="00B274B6" w:rsidRDefault="00412572" w:rsidP="00412572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6588B3A0" w14:textId="77777777" w:rsidR="00412572" w:rsidRPr="00B274B6" w:rsidRDefault="00412572" w:rsidP="00412572">
            <w:pPr>
              <w:jc w:val="center"/>
            </w:pPr>
            <w:r w:rsidRPr="00B274B6">
              <w:t>41,7</w:t>
            </w:r>
          </w:p>
        </w:tc>
        <w:tc>
          <w:tcPr>
            <w:tcW w:w="3109" w:type="dxa"/>
          </w:tcPr>
          <w:p w14:paraId="485FF869" w14:textId="77777777" w:rsidR="00412572" w:rsidRPr="00B274B6" w:rsidRDefault="00412572" w:rsidP="00412572">
            <w:pPr>
              <w:jc w:val="center"/>
            </w:pPr>
            <w:r w:rsidRPr="00B274B6">
              <w:t>41,5</w:t>
            </w:r>
          </w:p>
        </w:tc>
      </w:tr>
      <w:tr w:rsidR="00412572" w:rsidRPr="00B274B6" w14:paraId="72C5C5E7" w14:textId="77777777" w:rsidTr="00466094">
        <w:trPr>
          <w:trHeight w:val="248"/>
        </w:trPr>
        <w:tc>
          <w:tcPr>
            <w:tcW w:w="3551" w:type="dxa"/>
          </w:tcPr>
          <w:p w14:paraId="692162D6" w14:textId="77777777" w:rsidR="00412572" w:rsidRPr="00B274B6" w:rsidRDefault="00412572" w:rsidP="00412572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40D99A1D" w14:textId="77777777" w:rsidR="00412572" w:rsidRPr="00B274B6" w:rsidRDefault="00412572" w:rsidP="00412572">
            <w:pPr>
              <w:jc w:val="center"/>
            </w:pPr>
            <w:r w:rsidRPr="00B274B6">
              <w:t>13,3</w:t>
            </w:r>
          </w:p>
        </w:tc>
        <w:tc>
          <w:tcPr>
            <w:tcW w:w="3109" w:type="dxa"/>
          </w:tcPr>
          <w:p w14:paraId="76FA135D" w14:textId="77777777" w:rsidR="00412572" w:rsidRPr="00B274B6" w:rsidRDefault="00412572" w:rsidP="00412572">
            <w:pPr>
              <w:jc w:val="center"/>
            </w:pPr>
            <w:r w:rsidRPr="00B274B6">
              <w:t>21,2</w:t>
            </w:r>
          </w:p>
        </w:tc>
      </w:tr>
    </w:tbl>
    <w:p w14:paraId="28461725" w14:textId="77777777" w:rsidR="00412572" w:rsidRPr="00B274B6" w:rsidRDefault="00412572" w:rsidP="00894A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23F2B365" w14:textId="77777777" w:rsidR="002F5F8B" w:rsidRPr="00B274B6" w:rsidRDefault="002F5F8B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3.4 Як, на Вашу думку, Румунія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2F5F8B" w:rsidRPr="00B274B6" w14:paraId="1DCF8E04" w14:textId="77777777" w:rsidTr="00466094">
        <w:trPr>
          <w:trHeight w:val="172"/>
        </w:trPr>
        <w:tc>
          <w:tcPr>
            <w:tcW w:w="3551" w:type="dxa"/>
          </w:tcPr>
          <w:p w14:paraId="30D8F213" w14:textId="77777777" w:rsidR="002F5F8B" w:rsidRPr="00B274B6" w:rsidRDefault="002F5F8B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0DCB8837" w14:textId="77777777" w:rsidR="002F5F8B" w:rsidRPr="00B274B6" w:rsidRDefault="002F5F8B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Чоловіки</w:t>
            </w:r>
          </w:p>
        </w:tc>
        <w:tc>
          <w:tcPr>
            <w:tcW w:w="3109" w:type="dxa"/>
          </w:tcPr>
          <w:p w14:paraId="54355A21" w14:textId="77777777" w:rsidR="002F5F8B" w:rsidRPr="00B274B6" w:rsidRDefault="002F5F8B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Жінки</w:t>
            </w:r>
          </w:p>
        </w:tc>
      </w:tr>
      <w:tr w:rsidR="002F5F8B" w:rsidRPr="00B274B6" w14:paraId="0E900C7B" w14:textId="77777777" w:rsidTr="00466094">
        <w:trPr>
          <w:trHeight w:val="192"/>
        </w:trPr>
        <w:tc>
          <w:tcPr>
            <w:tcW w:w="3551" w:type="dxa"/>
          </w:tcPr>
          <w:p w14:paraId="3E87E3C1" w14:textId="77777777" w:rsidR="002F5F8B" w:rsidRPr="00B274B6" w:rsidRDefault="002F5F8B" w:rsidP="002F5F8B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7E3934B5" w14:textId="77777777" w:rsidR="002F5F8B" w:rsidRPr="00B274B6" w:rsidRDefault="002F5F8B" w:rsidP="002F5F8B">
            <w:pPr>
              <w:jc w:val="center"/>
            </w:pPr>
            <w:r w:rsidRPr="00B274B6">
              <w:t>7,2</w:t>
            </w:r>
          </w:p>
        </w:tc>
        <w:tc>
          <w:tcPr>
            <w:tcW w:w="3109" w:type="dxa"/>
          </w:tcPr>
          <w:p w14:paraId="73A7FC89" w14:textId="77777777" w:rsidR="002F5F8B" w:rsidRPr="00B274B6" w:rsidRDefault="002F5F8B" w:rsidP="002F5F8B">
            <w:pPr>
              <w:jc w:val="center"/>
            </w:pPr>
            <w:r w:rsidRPr="00B274B6">
              <w:t>4,3</w:t>
            </w:r>
          </w:p>
        </w:tc>
      </w:tr>
      <w:tr w:rsidR="002F5F8B" w:rsidRPr="00B274B6" w14:paraId="3C15FB49" w14:textId="77777777" w:rsidTr="00466094">
        <w:trPr>
          <w:trHeight w:val="192"/>
        </w:trPr>
        <w:tc>
          <w:tcPr>
            <w:tcW w:w="3551" w:type="dxa"/>
          </w:tcPr>
          <w:p w14:paraId="473B9623" w14:textId="77777777" w:rsidR="002F5F8B" w:rsidRPr="00B274B6" w:rsidRDefault="002F5F8B" w:rsidP="002F5F8B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53FB932E" w14:textId="77777777" w:rsidR="002F5F8B" w:rsidRPr="00B274B6" w:rsidRDefault="002F5F8B" w:rsidP="002F5F8B">
            <w:pPr>
              <w:jc w:val="center"/>
            </w:pPr>
            <w:r w:rsidRPr="00B274B6">
              <w:t>42,8</w:t>
            </w:r>
          </w:p>
        </w:tc>
        <w:tc>
          <w:tcPr>
            <w:tcW w:w="3109" w:type="dxa"/>
          </w:tcPr>
          <w:p w14:paraId="754A3D13" w14:textId="77777777" w:rsidR="002F5F8B" w:rsidRPr="00B274B6" w:rsidRDefault="002F5F8B" w:rsidP="002F5F8B">
            <w:pPr>
              <w:jc w:val="center"/>
            </w:pPr>
            <w:r w:rsidRPr="00B274B6">
              <w:t>37,5</w:t>
            </w:r>
          </w:p>
        </w:tc>
      </w:tr>
      <w:tr w:rsidR="002F5F8B" w:rsidRPr="00B274B6" w14:paraId="06D8552A" w14:textId="77777777" w:rsidTr="00466094">
        <w:trPr>
          <w:trHeight w:val="192"/>
        </w:trPr>
        <w:tc>
          <w:tcPr>
            <w:tcW w:w="3551" w:type="dxa"/>
          </w:tcPr>
          <w:p w14:paraId="32560340" w14:textId="77777777" w:rsidR="002F5F8B" w:rsidRPr="00B274B6" w:rsidRDefault="002F5F8B" w:rsidP="002F5F8B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28C77F06" w14:textId="77777777" w:rsidR="002F5F8B" w:rsidRPr="00B274B6" w:rsidRDefault="002F5F8B" w:rsidP="002F5F8B">
            <w:pPr>
              <w:jc w:val="center"/>
            </w:pPr>
            <w:r w:rsidRPr="00B274B6">
              <w:t>33,8</w:t>
            </w:r>
          </w:p>
        </w:tc>
        <w:tc>
          <w:tcPr>
            <w:tcW w:w="3109" w:type="dxa"/>
          </w:tcPr>
          <w:p w14:paraId="0860DBAE" w14:textId="77777777" w:rsidR="002F5F8B" w:rsidRPr="00B274B6" w:rsidRDefault="002F5F8B" w:rsidP="002F5F8B">
            <w:pPr>
              <w:jc w:val="center"/>
            </w:pPr>
            <w:r w:rsidRPr="00B274B6">
              <w:t>36,9</w:t>
            </w:r>
          </w:p>
        </w:tc>
      </w:tr>
      <w:tr w:rsidR="002F5F8B" w:rsidRPr="00B274B6" w14:paraId="21062FCE" w14:textId="77777777" w:rsidTr="00466094">
        <w:trPr>
          <w:trHeight w:val="248"/>
        </w:trPr>
        <w:tc>
          <w:tcPr>
            <w:tcW w:w="3551" w:type="dxa"/>
          </w:tcPr>
          <w:p w14:paraId="3447F384" w14:textId="77777777" w:rsidR="002F5F8B" w:rsidRPr="00B274B6" w:rsidRDefault="002F5F8B" w:rsidP="002F5F8B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4755DED4" w14:textId="77777777" w:rsidR="002F5F8B" w:rsidRPr="00B274B6" w:rsidRDefault="002F5F8B" w:rsidP="002F5F8B">
            <w:pPr>
              <w:jc w:val="center"/>
            </w:pPr>
            <w:r w:rsidRPr="00B274B6">
              <w:t>16,2</w:t>
            </w:r>
          </w:p>
        </w:tc>
        <w:tc>
          <w:tcPr>
            <w:tcW w:w="3109" w:type="dxa"/>
          </w:tcPr>
          <w:p w14:paraId="4452369E" w14:textId="77777777" w:rsidR="002F5F8B" w:rsidRPr="00B274B6" w:rsidRDefault="002F5F8B" w:rsidP="002F5F8B">
            <w:pPr>
              <w:jc w:val="center"/>
            </w:pPr>
            <w:r w:rsidRPr="00B274B6">
              <w:t>21,3</w:t>
            </w:r>
          </w:p>
        </w:tc>
      </w:tr>
    </w:tbl>
    <w:p w14:paraId="0564B49A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0371255B" w14:textId="77777777" w:rsidR="0099191F" w:rsidRPr="00B274B6" w:rsidRDefault="0099191F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3.5 Як, на Вашу думку, Чехія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99191F" w:rsidRPr="00B274B6" w14:paraId="22CD10FC" w14:textId="77777777" w:rsidTr="00466094">
        <w:trPr>
          <w:trHeight w:val="172"/>
        </w:trPr>
        <w:tc>
          <w:tcPr>
            <w:tcW w:w="3551" w:type="dxa"/>
          </w:tcPr>
          <w:p w14:paraId="26B2CA62" w14:textId="77777777" w:rsidR="0099191F" w:rsidRPr="00B274B6" w:rsidRDefault="0099191F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340ADF87" w14:textId="77777777" w:rsidR="0099191F" w:rsidRPr="00B274B6" w:rsidRDefault="0099191F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Чоловіки</w:t>
            </w:r>
          </w:p>
        </w:tc>
        <w:tc>
          <w:tcPr>
            <w:tcW w:w="3109" w:type="dxa"/>
          </w:tcPr>
          <w:p w14:paraId="202E144A" w14:textId="77777777" w:rsidR="0099191F" w:rsidRPr="00B274B6" w:rsidRDefault="0099191F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Жінки</w:t>
            </w:r>
          </w:p>
        </w:tc>
      </w:tr>
      <w:tr w:rsidR="00606A5F" w:rsidRPr="00B274B6" w14:paraId="0C017DBA" w14:textId="77777777" w:rsidTr="00466094">
        <w:trPr>
          <w:trHeight w:val="192"/>
        </w:trPr>
        <w:tc>
          <w:tcPr>
            <w:tcW w:w="3551" w:type="dxa"/>
          </w:tcPr>
          <w:p w14:paraId="30114C92" w14:textId="77777777" w:rsidR="00606A5F" w:rsidRPr="00B274B6" w:rsidRDefault="00606A5F" w:rsidP="00606A5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22B33949" w14:textId="77777777" w:rsidR="00606A5F" w:rsidRPr="00B274B6" w:rsidRDefault="00606A5F" w:rsidP="00606A5F">
            <w:pPr>
              <w:jc w:val="center"/>
            </w:pPr>
            <w:r w:rsidRPr="00B274B6">
              <w:t>2,1</w:t>
            </w:r>
          </w:p>
        </w:tc>
        <w:tc>
          <w:tcPr>
            <w:tcW w:w="3109" w:type="dxa"/>
          </w:tcPr>
          <w:p w14:paraId="50A95A7E" w14:textId="77777777" w:rsidR="00606A5F" w:rsidRPr="00B274B6" w:rsidRDefault="00606A5F" w:rsidP="00606A5F">
            <w:pPr>
              <w:jc w:val="center"/>
            </w:pPr>
            <w:r w:rsidRPr="00B274B6">
              <w:t>1,5</w:t>
            </w:r>
          </w:p>
        </w:tc>
      </w:tr>
      <w:tr w:rsidR="00606A5F" w:rsidRPr="00B274B6" w14:paraId="4BCDD735" w14:textId="77777777" w:rsidTr="00466094">
        <w:trPr>
          <w:trHeight w:val="192"/>
        </w:trPr>
        <w:tc>
          <w:tcPr>
            <w:tcW w:w="3551" w:type="dxa"/>
          </w:tcPr>
          <w:p w14:paraId="3040F5E7" w14:textId="77777777" w:rsidR="00606A5F" w:rsidRPr="00B274B6" w:rsidRDefault="00606A5F" w:rsidP="00606A5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472674A3" w14:textId="77777777" w:rsidR="00606A5F" w:rsidRPr="00B274B6" w:rsidRDefault="00606A5F" w:rsidP="00606A5F">
            <w:pPr>
              <w:jc w:val="center"/>
            </w:pPr>
            <w:r w:rsidRPr="00B274B6">
              <w:t>39,7</w:t>
            </w:r>
          </w:p>
        </w:tc>
        <w:tc>
          <w:tcPr>
            <w:tcW w:w="3109" w:type="dxa"/>
          </w:tcPr>
          <w:p w14:paraId="29556343" w14:textId="77777777" w:rsidR="00606A5F" w:rsidRPr="00B274B6" w:rsidRDefault="00606A5F" w:rsidP="00606A5F">
            <w:pPr>
              <w:jc w:val="center"/>
            </w:pPr>
            <w:r w:rsidRPr="00B274B6">
              <w:t>33,8</w:t>
            </w:r>
          </w:p>
        </w:tc>
      </w:tr>
      <w:tr w:rsidR="00606A5F" w:rsidRPr="00B274B6" w14:paraId="44072AC5" w14:textId="77777777" w:rsidTr="00466094">
        <w:trPr>
          <w:trHeight w:val="192"/>
        </w:trPr>
        <w:tc>
          <w:tcPr>
            <w:tcW w:w="3551" w:type="dxa"/>
          </w:tcPr>
          <w:p w14:paraId="32C5EC3D" w14:textId="77777777" w:rsidR="00606A5F" w:rsidRPr="00B274B6" w:rsidRDefault="00606A5F" w:rsidP="00606A5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6E04ADC9" w14:textId="77777777" w:rsidR="00606A5F" w:rsidRPr="00B274B6" w:rsidRDefault="00606A5F" w:rsidP="00606A5F">
            <w:pPr>
              <w:jc w:val="center"/>
            </w:pPr>
            <w:r w:rsidRPr="00B274B6">
              <w:t>48,0</w:t>
            </w:r>
          </w:p>
        </w:tc>
        <w:tc>
          <w:tcPr>
            <w:tcW w:w="3109" w:type="dxa"/>
          </w:tcPr>
          <w:p w14:paraId="448BD8C1" w14:textId="77777777" w:rsidR="00606A5F" w:rsidRPr="00B274B6" w:rsidRDefault="00606A5F" w:rsidP="00606A5F">
            <w:pPr>
              <w:jc w:val="center"/>
            </w:pPr>
            <w:r w:rsidRPr="00B274B6">
              <w:t>51,3</w:t>
            </w:r>
          </w:p>
        </w:tc>
      </w:tr>
      <w:tr w:rsidR="00606A5F" w:rsidRPr="00B274B6" w14:paraId="0BD3B071" w14:textId="77777777" w:rsidTr="00466094">
        <w:trPr>
          <w:trHeight w:val="248"/>
        </w:trPr>
        <w:tc>
          <w:tcPr>
            <w:tcW w:w="3551" w:type="dxa"/>
          </w:tcPr>
          <w:p w14:paraId="6200AC6B" w14:textId="77777777" w:rsidR="00606A5F" w:rsidRPr="00B274B6" w:rsidRDefault="00606A5F" w:rsidP="00606A5F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4EE37171" w14:textId="77777777" w:rsidR="00606A5F" w:rsidRPr="00B274B6" w:rsidRDefault="00606A5F" w:rsidP="00606A5F">
            <w:pPr>
              <w:jc w:val="center"/>
            </w:pPr>
            <w:r w:rsidRPr="00B274B6">
              <w:t>10,2</w:t>
            </w:r>
          </w:p>
        </w:tc>
        <w:tc>
          <w:tcPr>
            <w:tcW w:w="3109" w:type="dxa"/>
          </w:tcPr>
          <w:p w14:paraId="0683DD76" w14:textId="77777777" w:rsidR="00606A5F" w:rsidRPr="00B274B6" w:rsidRDefault="00606A5F" w:rsidP="00606A5F">
            <w:pPr>
              <w:jc w:val="center"/>
            </w:pPr>
            <w:r w:rsidRPr="00B274B6">
              <w:t>13,5</w:t>
            </w:r>
          </w:p>
        </w:tc>
      </w:tr>
    </w:tbl>
    <w:p w14:paraId="532497D8" w14:textId="77777777" w:rsidR="0099191F" w:rsidRPr="00B274B6" w:rsidRDefault="0099191F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3DE22D88" w14:textId="77777777" w:rsidR="004E3A34" w:rsidRPr="00B274B6" w:rsidRDefault="004E3A34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3.5 Як, на Вашу думку, Чехія ставиться до Україн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4E3A34" w:rsidRPr="00B274B6" w14:paraId="24F14E58" w14:textId="77777777" w:rsidTr="00466094">
        <w:trPr>
          <w:trHeight w:val="172"/>
        </w:trPr>
        <w:tc>
          <w:tcPr>
            <w:tcW w:w="3551" w:type="dxa"/>
          </w:tcPr>
          <w:p w14:paraId="28F9A21C" w14:textId="77777777" w:rsidR="004E3A34" w:rsidRPr="00B274B6" w:rsidRDefault="004E3A34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0BCCCEA3" w14:textId="77777777" w:rsidR="004E3A34" w:rsidRPr="00B274B6" w:rsidRDefault="004E3A34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Чоловіки</w:t>
            </w:r>
          </w:p>
        </w:tc>
        <w:tc>
          <w:tcPr>
            <w:tcW w:w="3109" w:type="dxa"/>
          </w:tcPr>
          <w:p w14:paraId="4B1FFB1C" w14:textId="77777777" w:rsidR="004E3A34" w:rsidRPr="00B274B6" w:rsidRDefault="004E3A34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Жінки</w:t>
            </w:r>
          </w:p>
        </w:tc>
      </w:tr>
      <w:tr w:rsidR="004E3A34" w:rsidRPr="00B274B6" w14:paraId="2FFCBE59" w14:textId="77777777" w:rsidTr="00466094">
        <w:trPr>
          <w:trHeight w:val="192"/>
        </w:trPr>
        <w:tc>
          <w:tcPr>
            <w:tcW w:w="3551" w:type="dxa"/>
          </w:tcPr>
          <w:p w14:paraId="58575265" w14:textId="77777777" w:rsidR="004E3A34" w:rsidRPr="00B274B6" w:rsidRDefault="004E3A34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2900D106" w14:textId="77777777" w:rsidR="004E3A34" w:rsidRPr="00B274B6" w:rsidRDefault="004E3A34" w:rsidP="00466094">
            <w:pPr>
              <w:jc w:val="center"/>
            </w:pPr>
            <w:r w:rsidRPr="00B274B6">
              <w:t>2,1</w:t>
            </w:r>
          </w:p>
        </w:tc>
        <w:tc>
          <w:tcPr>
            <w:tcW w:w="3109" w:type="dxa"/>
          </w:tcPr>
          <w:p w14:paraId="1F5F8EFA" w14:textId="77777777" w:rsidR="004E3A34" w:rsidRPr="00B274B6" w:rsidRDefault="004E3A34" w:rsidP="00466094">
            <w:pPr>
              <w:jc w:val="center"/>
            </w:pPr>
            <w:r w:rsidRPr="00B274B6">
              <w:t>1,5</w:t>
            </w:r>
          </w:p>
        </w:tc>
      </w:tr>
      <w:tr w:rsidR="004E3A34" w:rsidRPr="00B274B6" w14:paraId="22360127" w14:textId="77777777" w:rsidTr="00466094">
        <w:trPr>
          <w:trHeight w:val="192"/>
        </w:trPr>
        <w:tc>
          <w:tcPr>
            <w:tcW w:w="3551" w:type="dxa"/>
          </w:tcPr>
          <w:p w14:paraId="0E1F38A6" w14:textId="77777777" w:rsidR="004E3A34" w:rsidRPr="00B274B6" w:rsidRDefault="004E3A34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5ECCE363" w14:textId="77777777" w:rsidR="004E3A34" w:rsidRPr="00B274B6" w:rsidRDefault="004E3A34" w:rsidP="00466094">
            <w:pPr>
              <w:jc w:val="center"/>
            </w:pPr>
            <w:r w:rsidRPr="00B274B6">
              <w:t>39,7</w:t>
            </w:r>
          </w:p>
        </w:tc>
        <w:tc>
          <w:tcPr>
            <w:tcW w:w="3109" w:type="dxa"/>
          </w:tcPr>
          <w:p w14:paraId="753C37CF" w14:textId="77777777" w:rsidR="004E3A34" w:rsidRPr="00B274B6" w:rsidRDefault="004E3A34" w:rsidP="00466094">
            <w:pPr>
              <w:jc w:val="center"/>
            </w:pPr>
            <w:r w:rsidRPr="00B274B6">
              <w:t>33,8</w:t>
            </w:r>
          </w:p>
        </w:tc>
      </w:tr>
      <w:tr w:rsidR="004E3A34" w:rsidRPr="00B274B6" w14:paraId="7688CDAD" w14:textId="77777777" w:rsidTr="00466094">
        <w:trPr>
          <w:trHeight w:val="192"/>
        </w:trPr>
        <w:tc>
          <w:tcPr>
            <w:tcW w:w="3551" w:type="dxa"/>
          </w:tcPr>
          <w:p w14:paraId="0CD6FFE0" w14:textId="77777777" w:rsidR="004E3A34" w:rsidRPr="00B274B6" w:rsidRDefault="004E3A34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2F22EB86" w14:textId="77777777" w:rsidR="004E3A34" w:rsidRPr="00B274B6" w:rsidRDefault="004E3A34" w:rsidP="00466094">
            <w:pPr>
              <w:jc w:val="center"/>
            </w:pPr>
            <w:r w:rsidRPr="00B274B6">
              <w:t>48,0</w:t>
            </w:r>
          </w:p>
        </w:tc>
        <w:tc>
          <w:tcPr>
            <w:tcW w:w="3109" w:type="dxa"/>
          </w:tcPr>
          <w:p w14:paraId="69B24187" w14:textId="77777777" w:rsidR="004E3A34" w:rsidRPr="00B274B6" w:rsidRDefault="004E3A34" w:rsidP="00466094">
            <w:pPr>
              <w:jc w:val="center"/>
            </w:pPr>
            <w:r w:rsidRPr="00B274B6">
              <w:t>51,3</w:t>
            </w:r>
          </w:p>
        </w:tc>
      </w:tr>
      <w:tr w:rsidR="004E3A34" w:rsidRPr="00B274B6" w14:paraId="4C20DDDD" w14:textId="77777777" w:rsidTr="00466094">
        <w:trPr>
          <w:trHeight w:val="248"/>
        </w:trPr>
        <w:tc>
          <w:tcPr>
            <w:tcW w:w="3551" w:type="dxa"/>
          </w:tcPr>
          <w:p w14:paraId="79476CCA" w14:textId="77777777" w:rsidR="004E3A34" w:rsidRPr="00B274B6" w:rsidRDefault="004E3A34" w:rsidP="00466094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442586D5" w14:textId="77777777" w:rsidR="004E3A34" w:rsidRPr="00B274B6" w:rsidRDefault="004E3A34" w:rsidP="00466094">
            <w:pPr>
              <w:jc w:val="center"/>
            </w:pPr>
            <w:r w:rsidRPr="00B274B6">
              <w:t>10,2</w:t>
            </w:r>
          </w:p>
        </w:tc>
        <w:tc>
          <w:tcPr>
            <w:tcW w:w="3109" w:type="dxa"/>
          </w:tcPr>
          <w:p w14:paraId="6EB2602F" w14:textId="77777777" w:rsidR="004E3A34" w:rsidRPr="00B274B6" w:rsidRDefault="004E3A34" w:rsidP="00466094">
            <w:pPr>
              <w:jc w:val="center"/>
            </w:pPr>
            <w:r w:rsidRPr="00B274B6">
              <w:t>13,5</w:t>
            </w:r>
          </w:p>
        </w:tc>
      </w:tr>
    </w:tbl>
    <w:p w14:paraId="23EC4B9E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3B1DA831" w14:textId="77777777" w:rsidR="004E3A34" w:rsidRPr="00B274B6" w:rsidRDefault="004E3A34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4.1 Як, на Вашу думку, Польща ставиться до України</w:t>
      </w:r>
      <w:r w:rsidR="00D457E8" w:rsidRPr="00B274B6">
        <w:rPr>
          <w:rFonts w:ascii="Times New Roman" w:hAnsi="Times New Roman" w:cs="Times New Roman"/>
          <w:b/>
          <w:lang w:val="uk-UA" w:eastAsia="ru-RU"/>
        </w:rPr>
        <w:t xml:space="preserve"> </w:t>
      </w:r>
      <w:r w:rsidR="00D457E8" w:rsidRPr="2F0400F8">
        <w:rPr>
          <w:rFonts w:ascii="Times New Roman" w:hAnsi="Times New Roman" w:cs="Times New Roman"/>
          <w:i/>
          <w:lang w:val="uk-UA" w:eastAsia="ru-RU"/>
        </w:rPr>
        <w:t>(серед респондентів, які перетинали наземний кордон з Польщею за останні чотири роки)</w:t>
      </w:r>
      <w:r w:rsidRPr="00B274B6">
        <w:rPr>
          <w:rFonts w:ascii="Times New Roman" w:hAnsi="Times New Roman" w:cs="Times New Roman"/>
          <w:b/>
          <w:lang w:val="uk-UA" w:eastAsia="ru-RU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4E3A34" w:rsidRPr="00B274B6" w14:paraId="1A945689" w14:textId="77777777" w:rsidTr="00466094">
        <w:trPr>
          <w:trHeight w:val="172"/>
        </w:trPr>
        <w:tc>
          <w:tcPr>
            <w:tcW w:w="3551" w:type="dxa"/>
          </w:tcPr>
          <w:p w14:paraId="7BCA37B0" w14:textId="77777777" w:rsidR="004E3A34" w:rsidRPr="00B274B6" w:rsidRDefault="004E3A34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17C75D9D" w14:textId="77777777" w:rsidR="004E3A34" w:rsidRPr="00B274B6" w:rsidRDefault="00D457E8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Перетинали</w:t>
            </w:r>
          </w:p>
        </w:tc>
        <w:tc>
          <w:tcPr>
            <w:tcW w:w="3109" w:type="dxa"/>
          </w:tcPr>
          <w:p w14:paraId="565F217B" w14:textId="77777777" w:rsidR="004E3A34" w:rsidRPr="00B274B6" w:rsidRDefault="00D457E8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 перетинали</w:t>
            </w:r>
          </w:p>
        </w:tc>
      </w:tr>
      <w:tr w:rsidR="00D457E8" w:rsidRPr="00B274B6" w14:paraId="5FB8F3EE" w14:textId="77777777" w:rsidTr="00466094">
        <w:trPr>
          <w:trHeight w:val="192"/>
        </w:trPr>
        <w:tc>
          <w:tcPr>
            <w:tcW w:w="3551" w:type="dxa"/>
          </w:tcPr>
          <w:p w14:paraId="47C879FF" w14:textId="77777777" w:rsidR="00D457E8" w:rsidRPr="00B274B6" w:rsidRDefault="00D457E8" w:rsidP="00D457E8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70FCF643" w14:textId="77777777" w:rsidR="00D457E8" w:rsidRPr="00B274B6" w:rsidRDefault="00D457E8" w:rsidP="00D457E8">
            <w:pPr>
              <w:jc w:val="center"/>
            </w:pPr>
            <w:r w:rsidRPr="00B274B6">
              <w:t>9,6</w:t>
            </w:r>
          </w:p>
        </w:tc>
        <w:tc>
          <w:tcPr>
            <w:tcW w:w="3109" w:type="dxa"/>
          </w:tcPr>
          <w:p w14:paraId="3380653F" w14:textId="77777777" w:rsidR="00D457E8" w:rsidRPr="00B274B6" w:rsidRDefault="00D457E8" w:rsidP="00D457E8">
            <w:pPr>
              <w:jc w:val="center"/>
            </w:pPr>
            <w:r w:rsidRPr="00B274B6">
              <w:t>11,1</w:t>
            </w:r>
          </w:p>
        </w:tc>
      </w:tr>
      <w:tr w:rsidR="00D457E8" w:rsidRPr="00B274B6" w14:paraId="468A292C" w14:textId="77777777" w:rsidTr="00466094">
        <w:trPr>
          <w:trHeight w:val="192"/>
        </w:trPr>
        <w:tc>
          <w:tcPr>
            <w:tcW w:w="3551" w:type="dxa"/>
          </w:tcPr>
          <w:p w14:paraId="5572EDB1" w14:textId="77777777" w:rsidR="00D457E8" w:rsidRPr="00B274B6" w:rsidRDefault="00D457E8" w:rsidP="00D457E8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35157F49" w14:textId="77777777" w:rsidR="00D457E8" w:rsidRPr="00B274B6" w:rsidRDefault="00D457E8" w:rsidP="00D457E8">
            <w:pPr>
              <w:jc w:val="center"/>
            </w:pPr>
            <w:r w:rsidRPr="00B274B6">
              <w:t>36,2</w:t>
            </w:r>
          </w:p>
        </w:tc>
        <w:tc>
          <w:tcPr>
            <w:tcW w:w="3109" w:type="dxa"/>
          </w:tcPr>
          <w:p w14:paraId="14C0E126" w14:textId="77777777" w:rsidR="00D457E8" w:rsidRPr="00B274B6" w:rsidRDefault="00D457E8" w:rsidP="00D457E8">
            <w:pPr>
              <w:jc w:val="center"/>
            </w:pPr>
            <w:r w:rsidRPr="00B274B6">
              <w:t>30,3</w:t>
            </w:r>
          </w:p>
        </w:tc>
      </w:tr>
      <w:tr w:rsidR="00D457E8" w:rsidRPr="00B274B6" w14:paraId="59B2A96D" w14:textId="77777777" w:rsidTr="00466094">
        <w:trPr>
          <w:trHeight w:val="192"/>
        </w:trPr>
        <w:tc>
          <w:tcPr>
            <w:tcW w:w="3551" w:type="dxa"/>
          </w:tcPr>
          <w:p w14:paraId="3D5A69EE" w14:textId="77777777" w:rsidR="00D457E8" w:rsidRPr="00B274B6" w:rsidRDefault="00D457E8" w:rsidP="00D457E8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509EAD58" w14:textId="77777777" w:rsidR="00D457E8" w:rsidRPr="00B274B6" w:rsidRDefault="00D457E8" w:rsidP="00D457E8">
            <w:pPr>
              <w:jc w:val="center"/>
            </w:pPr>
            <w:r w:rsidRPr="00B274B6">
              <w:t>51,3</w:t>
            </w:r>
          </w:p>
        </w:tc>
        <w:tc>
          <w:tcPr>
            <w:tcW w:w="3109" w:type="dxa"/>
          </w:tcPr>
          <w:p w14:paraId="726CF9A8" w14:textId="77777777" w:rsidR="00D457E8" w:rsidRPr="00B274B6" w:rsidRDefault="00D457E8" w:rsidP="00D457E8">
            <w:pPr>
              <w:jc w:val="center"/>
            </w:pPr>
            <w:r w:rsidRPr="00B274B6">
              <w:t>51,8</w:t>
            </w:r>
          </w:p>
        </w:tc>
      </w:tr>
      <w:tr w:rsidR="00D457E8" w:rsidRPr="00B274B6" w14:paraId="3F8DF94F" w14:textId="77777777" w:rsidTr="00466094">
        <w:trPr>
          <w:trHeight w:val="248"/>
        </w:trPr>
        <w:tc>
          <w:tcPr>
            <w:tcW w:w="3551" w:type="dxa"/>
          </w:tcPr>
          <w:p w14:paraId="361A9D21" w14:textId="77777777" w:rsidR="00D457E8" w:rsidRPr="00B274B6" w:rsidRDefault="00D457E8" w:rsidP="00D457E8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360ACF5C" w14:textId="77777777" w:rsidR="00D457E8" w:rsidRPr="00B274B6" w:rsidRDefault="00D457E8" w:rsidP="00D457E8">
            <w:pPr>
              <w:jc w:val="center"/>
            </w:pPr>
            <w:r w:rsidRPr="00B274B6">
              <w:t>3,0</w:t>
            </w:r>
          </w:p>
        </w:tc>
        <w:tc>
          <w:tcPr>
            <w:tcW w:w="3109" w:type="dxa"/>
          </w:tcPr>
          <w:p w14:paraId="57C1C421" w14:textId="77777777" w:rsidR="00D457E8" w:rsidRPr="00B274B6" w:rsidRDefault="00D457E8" w:rsidP="00D457E8">
            <w:pPr>
              <w:jc w:val="center"/>
            </w:pPr>
            <w:r w:rsidRPr="00B274B6">
              <w:t>7,0</w:t>
            </w:r>
          </w:p>
        </w:tc>
      </w:tr>
    </w:tbl>
    <w:p w14:paraId="44A224F0" w14:textId="77777777" w:rsidR="004E3A34" w:rsidRPr="00B274B6" w:rsidRDefault="004E3A34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1B6FF1D8" w14:textId="77777777" w:rsidR="00CF6B4F" w:rsidRPr="00895840" w:rsidRDefault="00CF6B4F" w:rsidP="00894A5E">
      <w:pPr>
        <w:pStyle w:val="a3"/>
        <w:jc w:val="both"/>
        <w:rPr>
          <w:rFonts w:ascii="Times New Roman" w:hAnsi="Times New Roman" w:cs="Times New Roman"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>1.4.2 Як, на Вашу думку, Угорщина ставиться до України (</w:t>
      </w:r>
      <w:r w:rsidRPr="00895840">
        <w:rPr>
          <w:rFonts w:ascii="Times New Roman" w:hAnsi="Times New Roman" w:cs="Times New Roman"/>
          <w:lang w:val="uk-UA" w:eastAsia="ru-RU"/>
        </w:rPr>
        <w:t>серед респондентів, які перетинали наземний кордон з Угорщиною за останні чотири роки)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CF6B4F" w:rsidRPr="00B274B6" w14:paraId="45A3F683" w14:textId="77777777" w:rsidTr="00466094">
        <w:trPr>
          <w:trHeight w:val="172"/>
        </w:trPr>
        <w:tc>
          <w:tcPr>
            <w:tcW w:w="3551" w:type="dxa"/>
          </w:tcPr>
          <w:p w14:paraId="309D991A" w14:textId="77777777" w:rsidR="00CF6B4F" w:rsidRPr="00B274B6" w:rsidRDefault="00CF6B4F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290745AD" w14:textId="77777777" w:rsidR="00CF6B4F" w:rsidRPr="00B274B6" w:rsidRDefault="00CF6B4F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Перетинали</w:t>
            </w:r>
          </w:p>
        </w:tc>
        <w:tc>
          <w:tcPr>
            <w:tcW w:w="3109" w:type="dxa"/>
          </w:tcPr>
          <w:p w14:paraId="1708BF6A" w14:textId="77777777" w:rsidR="00CF6B4F" w:rsidRPr="00B274B6" w:rsidRDefault="00CF6B4F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 перетинали</w:t>
            </w:r>
          </w:p>
        </w:tc>
      </w:tr>
      <w:tr w:rsidR="00CF6B4F" w:rsidRPr="00B274B6" w14:paraId="57243541" w14:textId="77777777" w:rsidTr="00466094">
        <w:trPr>
          <w:trHeight w:val="192"/>
        </w:trPr>
        <w:tc>
          <w:tcPr>
            <w:tcW w:w="3551" w:type="dxa"/>
          </w:tcPr>
          <w:p w14:paraId="3E34D17D" w14:textId="77777777" w:rsidR="00CF6B4F" w:rsidRPr="00B274B6" w:rsidRDefault="00CF6B4F" w:rsidP="00CF6B4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0B557058" w14:textId="77777777" w:rsidR="00CF6B4F" w:rsidRPr="00B274B6" w:rsidRDefault="00CF6B4F" w:rsidP="00CF6B4F">
            <w:pPr>
              <w:jc w:val="center"/>
            </w:pPr>
            <w:r w:rsidRPr="00B274B6">
              <w:t>18,6</w:t>
            </w:r>
          </w:p>
        </w:tc>
        <w:tc>
          <w:tcPr>
            <w:tcW w:w="3109" w:type="dxa"/>
          </w:tcPr>
          <w:p w14:paraId="67C3A1D4" w14:textId="77777777" w:rsidR="00CF6B4F" w:rsidRPr="00B274B6" w:rsidRDefault="00CF6B4F" w:rsidP="00CF6B4F">
            <w:pPr>
              <w:jc w:val="center"/>
            </w:pPr>
            <w:r w:rsidRPr="00B274B6">
              <w:t>14,5</w:t>
            </w:r>
          </w:p>
        </w:tc>
      </w:tr>
      <w:tr w:rsidR="00CF6B4F" w:rsidRPr="00B274B6" w14:paraId="03E15B96" w14:textId="77777777" w:rsidTr="00466094">
        <w:trPr>
          <w:trHeight w:val="192"/>
        </w:trPr>
        <w:tc>
          <w:tcPr>
            <w:tcW w:w="3551" w:type="dxa"/>
          </w:tcPr>
          <w:p w14:paraId="231BE664" w14:textId="77777777" w:rsidR="00CF6B4F" w:rsidRPr="00B274B6" w:rsidRDefault="00CF6B4F" w:rsidP="00CF6B4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006253C3" w14:textId="77777777" w:rsidR="00CF6B4F" w:rsidRPr="00B274B6" w:rsidRDefault="00CF6B4F" w:rsidP="00CF6B4F">
            <w:pPr>
              <w:jc w:val="center"/>
            </w:pPr>
            <w:r w:rsidRPr="00B274B6">
              <w:t>52,3</w:t>
            </w:r>
          </w:p>
        </w:tc>
        <w:tc>
          <w:tcPr>
            <w:tcW w:w="3109" w:type="dxa"/>
          </w:tcPr>
          <w:p w14:paraId="5734139D" w14:textId="77777777" w:rsidR="00CF6B4F" w:rsidRPr="00B274B6" w:rsidRDefault="00CF6B4F" w:rsidP="00CF6B4F">
            <w:pPr>
              <w:jc w:val="center"/>
            </w:pPr>
            <w:r w:rsidRPr="00B274B6">
              <w:t>39,7</w:t>
            </w:r>
          </w:p>
        </w:tc>
      </w:tr>
      <w:tr w:rsidR="00CF6B4F" w:rsidRPr="00B274B6" w14:paraId="23A4858E" w14:textId="77777777" w:rsidTr="00466094">
        <w:trPr>
          <w:trHeight w:val="192"/>
        </w:trPr>
        <w:tc>
          <w:tcPr>
            <w:tcW w:w="3551" w:type="dxa"/>
          </w:tcPr>
          <w:p w14:paraId="77833A6B" w14:textId="77777777" w:rsidR="00CF6B4F" w:rsidRPr="00B274B6" w:rsidRDefault="00CF6B4F" w:rsidP="00CF6B4F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00650C2B" w14:textId="77777777" w:rsidR="00CF6B4F" w:rsidRPr="00B274B6" w:rsidRDefault="00CF6B4F" w:rsidP="00CF6B4F">
            <w:pPr>
              <w:jc w:val="center"/>
            </w:pPr>
            <w:r w:rsidRPr="00B274B6">
              <w:t>20,9</w:t>
            </w:r>
          </w:p>
        </w:tc>
        <w:tc>
          <w:tcPr>
            <w:tcW w:w="3109" w:type="dxa"/>
          </w:tcPr>
          <w:p w14:paraId="3F90734F" w14:textId="77777777" w:rsidR="00CF6B4F" w:rsidRPr="00B274B6" w:rsidRDefault="00CF6B4F" w:rsidP="00CF6B4F">
            <w:pPr>
              <w:jc w:val="center"/>
            </w:pPr>
            <w:r w:rsidRPr="00B274B6">
              <w:t>27,4</w:t>
            </w:r>
          </w:p>
        </w:tc>
      </w:tr>
      <w:tr w:rsidR="00CF6B4F" w:rsidRPr="00B274B6" w14:paraId="5CABE54B" w14:textId="77777777" w:rsidTr="00466094">
        <w:trPr>
          <w:trHeight w:val="248"/>
        </w:trPr>
        <w:tc>
          <w:tcPr>
            <w:tcW w:w="3551" w:type="dxa"/>
          </w:tcPr>
          <w:p w14:paraId="79A45101" w14:textId="77777777" w:rsidR="00CF6B4F" w:rsidRPr="00B274B6" w:rsidRDefault="00CF6B4F" w:rsidP="00CF6B4F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2FC48AF3" w14:textId="77777777" w:rsidR="00CF6B4F" w:rsidRPr="00B274B6" w:rsidRDefault="00CF6B4F" w:rsidP="00CF6B4F">
            <w:pPr>
              <w:jc w:val="center"/>
            </w:pPr>
            <w:r w:rsidRPr="00B274B6">
              <w:t>8,1</w:t>
            </w:r>
          </w:p>
        </w:tc>
        <w:tc>
          <w:tcPr>
            <w:tcW w:w="3109" w:type="dxa"/>
          </w:tcPr>
          <w:p w14:paraId="22136239" w14:textId="77777777" w:rsidR="00CF6B4F" w:rsidRPr="00B274B6" w:rsidRDefault="00CF6B4F" w:rsidP="00CF6B4F">
            <w:pPr>
              <w:jc w:val="center"/>
            </w:pPr>
            <w:r w:rsidRPr="00B274B6">
              <w:t>18,4</w:t>
            </w:r>
          </w:p>
        </w:tc>
      </w:tr>
    </w:tbl>
    <w:p w14:paraId="49885E1D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0F8F5FA5" w14:textId="77777777" w:rsidR="002535E5" w:rsidRPr="00895840" w:rsidRDefault="002535E5" w:rsidP="00894A5E">
      <w:pPr>
        <w:pStyle w:val="a3"/>
        <w:jc w:val="both"/>
        <w:rPr>
          <w:rFonts w:ascii="Times New Roman" w:hAnsi="Times New Roman" w:cs="Times New Roman"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t xml:space="preserve">1.4.3 Як, на Вашу думку, Словаччина ставиться до України </w:t>
      </w:r>
      <w:r w:rsidRPr="00895840">
        <w:rPr>
          <w:rFonts w:ascii="Times New Roman" w:hAnsi="Times New Roman" w:cs="Times New Roman"/>
          <w:lang w:val="uk-UA" w:eastAsia="ru-RU"/>
        </w:rPr>
        <w:t>(серед респондентів, які перетинали наземний кордон зі Словаччиною за останні чотири роки)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2535E5" w:rsidRPr="00B274B6" w14:paraId="3FDBAFF1" w14:textId="77777777" w:rsidTr="00466094">
        <w:trPr>
          <w:trHeight w:val="172"/>
        </w:trPr>
        <w:tc>
          <w:tcPr>
            <w:tcW w:w="3551" w:type="dxa"/>
          </w:tcPr>
          <w:p w14:paraId="0A550001" w14:textId="77777777" w:rsidR="002535E5" w:rsidRPr="00B274B6" w:rsidRDefault="002535E5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79EDEFA4" w14:textId="77777777" w:rsidR="002535E5" w:rsidRPr="00B274B6" w:rsidRDefault="002535E5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Перетинали</w:t>
            </w:r>
          </w:p>
        </w:tc>
        <w:tc>
          <w:tcPr>
            <w:tcW w:w="3109" w:type="dxa"/>
          </w:tcPr>
          <w:p w14:paraId="380F5925" w14:textId="77777777" w:rsidR="002535E5" w:rsidRPr="00B274B6" w:rsidRDefault="002535E5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 перетинали</w:t>
            </w:r>
          </w:p>
        </w:tc>
      </w:tr>
      <w:tr w:rsidR="001B221D" w:rsidRPr="00B274B6" w14:paraId="44F6428F" w14:textId="77777777" w:rsidTr="00466094">
        <w:trPr>
          <w:trHeight w:val="192"/>
        </w:trPr>
        <w:tc>
          <w:tcPr>
            <w:tcW w:w="3551" w:type="dxa"/>
          </w:tcPr>
          <w:p w14:paraId="69F97FAC" w14:textId="77777777" w:rsidR="001B221D" w:rsidRPr="00B274B6" w:rsidRDefault="001B221D" w:rsidP="001B221D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23A3E27F" w14:textId="77777777" w:rsidR="001B221D" w:rsidRPr="00B274B6" w:rsidRDefault="001B221D" w:rsidP="001B221D">
            <w:pPr>
              <w:jc w:val="center"/>
            </w:pPr>
            <w:r w:rsidRPr="00B274B6">
              <w:t>0,0</w:t>
            </w:r>
          </w:p>
        </w:tc>
        <w:tc>
          <w:tcPr>
            <w:tcW w:w="3109" w:type="dxa"/>
          </w:tcPr>
          <w:p w14:paraId="6134E306" w14:textId="77777777" w:rsidR="001B221D" w:rsidRPr="00B274B6" w:rsidRDefault="001B221D" w:rsidP="001B221D">
            <w:pPr>
              <w:jc w:val="center"/>
            </w:pPr>
            <w:r w:rsidRPr="00B274B6">
              <w:t>2,0</w:t>
            </w:r>
          </w:p>
        </w:tc>
      </w:tr>
      <w:tr w:rsidR="001B221D" w:rsidRPr="00B274B6" w14:paraId="555BCB9B" w14:textId="77777777" w:rsidTr="00466094">
        <w:trPr>
          <w:trHeight w:val="192"/>
        </w:trPr>
        <w:tc>
          <w:tcPr>
            <w:tcW w:w="3551" w:type="dxa"/>
          </w:tcPr>
          <w:p w14:paraId="36643893" w14:textId="77777777" w:rsidR="001B221D" w:rsidRPr="00B274B6" w:rsidRDefault="001B221D" w:rsidP="001B221D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3DDB23F6" w14:textId="77777777" w:rsidR="001B221D" w:rsidRPr="00B274B6" w:rsidRDefault="001B221D" w:rsidP="001B221D">
            <w:pPr>
              <w:jc w:val="center"/>
            </w:pPr>
            <w:r w:rsidRPr="00B274B6">
              <w:t>33,9</w:t>
            </w:r>
          </w:p>
        </w:tc>
        <w:tc>
          <w:tcPr>
            <w:tcW w:w="3109" w:type="dxa"/>
          </w:tcPr>
          <w:p w14:paraId="1AFF75ED" w14:textId="77777777" w:rsidR="001B221D" w:rsidRPr="00B274B6" w:rsidRDefault="001B221D" w:rsidP="001B221D">
            <w:pPr>
              <w:jc w:val="center"/>
            </w:pPr>
            <w:r w:rsidRPr="00B274B6">
              <w:t>40,3</w:t>
            </w:r>
          </w:p>
        </w:tc>
      </w:tr>
      <w:tr w:rsidR="001B221D" w:rsidRPr="00B274B6" w14:paraId="6EEED36F" w14:textId="77777777" w:rsidTr="00466094">
        <w:trPr>
          <w:trHeight w:val="192"/>
        </w:trPr>
        <w:tc>
          <w:tcPr>
            <w:tcW w:w="3551" w:type="dxa"/>
          </w:tcPr>
          <w:p w14:paraId="3D9ED03A" w14:textId="77777777" w:rsidR="001B221D" w:rsidRPr="00B274B6" w:rsidRDefault="001B221D" w:rsidP="001B221D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10A70F86" w14:textId="77777777" w:rsidR="001B221D" w:rsidRPr="00B274B6" w:rsidRDefault="001B221D" w:rsidP="001B221D">
            <w:pPr>
              <w:jc w:val="center"/>
            </w:pPr>
            <w:r w:rsidRPr="00B274B6">
              <w:t>58,9</w:t>
            </w:r>
          </w:p>
        </w:tc>
        <w:tc>
          <w:tcPr>
            <w:tcW w:w="3109" w:type="dxa"/>
          </w:tcPr>
          <w:p w14:paraId="740B41F9" w14:textId="77777777" w:rsidR="001B221D" w:rsidRPr="00B274B6" w:rsidRDefault="001B221D" w:rsidP="001B221D">
            <w:pPr>
              <w:jc w:val="center"/>
            </w:pPr>
            <w:r w:rsidRPr="00B274B6">
              <w:t>39,4</w:t>
            </w:r>
          </w:p>
        </w:tc>
      </w:tr>
      <w:tr w:rsidR="001B221D" w:rsidRPr="00B274B6" w14:paraId="164F9B9E" w14:textId="77777777" w:rsidTr="00466094">
        <w:trPr>
          <w:trHeight w:val="248"/>
        </w:trPr>
        <w:tc>
          <w:tcPr>
            <w:tcW w:w="3551" w:type="dxa"/>
          </w:tcPr>
          <w:p w14:paraId="5B322B67" w14:textId="77777777" w:rsidR="001B221D" w:rsidRPr="00B274B6" w:rsidRDefault="001B221D" w:rsidP="001B221D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2EB805C8" w14:textId="77777777" w:rsidR="001B221D" w:rsidRPr="00B274B6" w:rsidRDefault="001B221D" w:rsidP="001B221D">
            <w:pPr>
              <w:jc w:val="center"/>
            </w:pPr>
            <w:r w:rsidRPr="00B274B6">
              <w:t>7,1</w:t>
            </w:r>
          </w:p>
        </w:tc>
        <w:tc>
          <w:tcPr>
            <w:tcW w:w="3109" w:type="dxa"/>
          </w:tcPr>
          <w:p w14:paraId="64C28AB1" w14:textId="77777777" w:rsidR="001B221D" w:rsidRPr="00B274B6" w:rsidRDefault="001B221D" w:rsidP="001B221D">
            <w:pPr>
              <w:jc w:val="center"/>
            </w:pPr>
            <w:r w:rsidRPr="00B274B6">
              <w:t>18,4</w:t>
            </w:r>
          </w:p>
        </w:tc>
      </w:tr>
    </w:tbl>
    <w:p w14:paraId="0711C4C8" w14:textId="77777777" w:rsidR="002535E5" w:rsidRPr="00B274B6" w:rsidRDefault="002535E5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1BC4A48D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61E96CE5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53036575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4458124B" w14:textId="77777777" w:rsidR="00A42E89" w:rsidRDefault="00A42E89" w:rsidP="00894A5E">
      <w:pPr>
        <w:pStyle w:val="a3"/>
        <w:jc w:val="both"/>
        <w:rPr>
          <w:rFonts w:ascii="Times New Roman" w:hAnsi="Times New Roman" w:cs="Times New Roman"/>
          <w:b/>
          <w:lang w:val="uk-UA" w:eastAsia="ru-RU"/>
        </w:rPr>
      </w:pPr>
    </w:p>
    <w:p w14:paraId="4FB6F1F7" w14:textId="77777777" w:rsidR="007A6723" w:rsidRPr="00961AD3" w:rsidRDefault="007A6723" w:rsidP="00894A5E">
      <w:pPr>
        <w:pStyle w:val="a3"/>
        <w:jc w:val="both"/>
        <w:rPr>
          <w:rFonts w:ascii="Times New Roman" w:hAnsi="Times New Roman" w:cs="Times New Roman"/>
          <w:lang w:val="uk-UA" w:eastAsia="ru-RU"/>
        </w:rPr>
      </w:pPr>
      <w:r w:rsidRPr="00B274B6">
        <w:rPr>
          <w:rFonts w:ascii="Times New Roman" w:hAnsi="Times New Roman" w:cs="Times New Roman"/>
          <w:b/>
          <w:lang w:val="uk-UA" w:eastAsia="ru-RU"/>
        </w:rPr>
        <w:lastRenderedPageBreak/>
        <w:t xml:space="preserve">1.4.4 Як, на Вашу думку, Румунія ставиться до України </w:t>
      </w:r>
      <w:r w:rsidRPr="00961AD3">
        <w:rPr>
          <w:rFonts w:ascii="Times New Roman" w:hAnsi="Times New Roman" w:cs="Times New Roman"/>
          <w:lang w:val="uk-UA" w:eastAsia="ru-RU"/>
        </w:rPr>
        <w:t>(серед респондентів, які перетинали наземний кордон з Румунією за останні чотири роки)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51"/>
        <w:gridCol w:w="3019"/>
        <w:gridCol w:w="3109"/>
      </w:tblGrid>
      <w:tr w:rsidR="007A6723" w:rsidRPr="00B274B6" w14:paraId="37973247" w14:textId="77777777" w:rsidTr="00466094">
        <w:trPr>
          <w:trHeight w:val="172"/>
        </w:trPr>
        <w:tc>
          <w:tcPr>
            <w:tcW w:w="3551" w:type="dxa"/>
          </w:tcPr>
          <w:p w14:paraId="386D6B3F" w14:textId="77777777" w:rsidR="007A6723" w:rsidRPr="00B274B6" w:rsidRDefault="007A6723" w:rsidP="00466094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</w:p>
        </w:tc>
        <w:tc>
          <w:tcPr>
            <w:tcW w:w="3019" w:type="dxa"/>
          </w:tcPr>
          <w:p w14:paraId="58B8138C" w14:textId="77777777" w:rsidR="007A6723" w:rsidRPr="00B274B6" w:rsidRDefault="007A6723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Перетинали</w:t>
            </w:r>
          </w:p>
        </w:tc>
        <w:tc>
          <w:tcPr>
            <w:tcW w:w="3109" w:type="dxa"/>
          </w:tcPr>
          <w:p w14:paraId="28D2BC86" w14:textId="77777777" w:rsidR="007A6723" w:rsidRPr="00B274B6" w:rsidRDefault="007A6723" w:rsidP="00466094">
            <w:pPr>
              <w:pStyle w:val="a3"/>
              <w:jc w:val="center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 перетинали</w:t>
            </w:r>
          </w:p>
        </w:tc>
      </w:tr>
      <w:tr w:rsidR="007A6723" w:rsidRPr="00B274B6" w14:paraId="0D5A0DB2" w14:textId="77777777" w:rsidTr="00466094">
        <w:trPr>
          <w:trHeight w:val="192"/>
        </w:trPr>
        <w:tc>
          <w:tcPr>
            <w:tcW w:w="3551" w:type="dxa"/>
          </w:tcPr>
          <w:p w14:paraId="3E70A037" w14:textId="77777777" w:rsidR="007A6723" w:rsidRPr="00B274B6" w:rsidRDefault="007A6723" w:rsidP="007A6723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Вороже</w:t>
            </w:r>
          </w:p>
        </w:tc>
        <w:tc>
          <w:tcPr>
            <w:tcW w:w="3019" w:type="dxa"/>
          </w:tcPr>
          <w:p w14:paraId="01BF3055" w14:textId="77777777" w:rsidR="007A6723" w:rsidRPr="00B274B6" w:rsidRDefault="007A6723" w:rsidP="007A6723">
            <w:pPr>
              <w:jc w:val="center"/>
            </w:pPr>
            <w:r w:rsidRPr="00B274B6">
              <w:t>6,2</w:t>
            </w:r>
          </w:p>
        </w:tc>
        <w:tc>
          <w:tcPr>
            <w:tcW w:w="3109" w:type="dxa"/>
          </w:tcPr>
          <w:p w14:paraId="1EADD1E5" w14:textId="77777777" w:rsidR="007A6723" w:rsidRPr="00B274B6" w:rsidRDefault="007A6723" w:rsidP="007A6723">
            <w:pPr>
              <w:jc w:val="center"/>
            </w:pPr>
            <w:r w:rsidRPr="00B274B6">
              <w:t>5,0</w:t>
            </w:r>
          </w:p>
        </w:tc>
      </w:tr>
      <w:tr w:rsidR="007A6723" w:rsidRPr="00B274B6" w14:paraId="6D5D3AA1" w14:textId="77777777" w:rsidTr="00466094">
        <w:trPr>
          <w:trHeight w:val="192"/>
        </w:trPr>
        <w:tc>
          <w:tcPr>
            <w:tcW w:w="3551" w:type="dxa"/>
          </w:tcPr>
          <w:p w14:paraId="52CC256D" w14:textId="77777777" w:rsidR="007A6723" w:rsidRPr="00B274B6" w:rsidRDefault="007A6723" w:rsidP="007A6723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Нейтрально</w:t>
            </w:r>
          </w:p>
        </w:tc>
        <w:tc>
          <w:tcPr>
            <w:tcW w:w="3019" w:type="dxa"/>
          </w:tcPr>
          <w:p w14:paraId="7CC4B68A" w14:textId="77777777" w:rsidR="007A6723" w:rsidRPr="00B274B6" w:rsidRDefault="007A6723" w:rsidP="007A6723">
            <w:pPr>
              <w:jc w:val="center"/>
            </w:pPr>
            <w:r w:rsidRPr="00B274B6">
              <w:t>38,5</w:t>
            </w:r>
          </w:p>
        </w:tc>
        <w:tc>
          <w:tcPr>
            <w:tcW w:w="3109" w:type="dxa"/>
          </w:tcPr>
          <w:p w14:paraId="219BB436" w14:textId="77777777" w:rsidR="007A6723" w:rsidRPr="00B274B6" w:rsidRDefault="007A6723" w:rsidP="007A6723">
            <w:pPr>
              <w:jc w:val="center"/>
            </w:pPr>
            <w:r w:rsidRPr="00B274B6">
              <w:t>40,8</w:t>
            </w:r>
          </w:p>
        </w:tc>
      </w:tr>
      <w:tr w:rsidR="007A6723" w:rsidRPr="00B274B6" w14:paraId="131BF845" w14:textId="77777777" w:rsidTr="00466094">
        <w:trPr>
          <w:trHeight w:val="192"/>
        </w:trPr>
        <w:tc>
          <w:tcPr>
            <w:tcW w:w="3551" w:type="dxa"/>
          </w:tcPr>
          <w:p w14:paraId="2C9F297A" w14:textId="77777777" w:rsidR="007A6723" w:rsidRPr="00B274B6" w:rsidRDefault="007A6723" w:rsidP="007A6723">
            <w:pPr>
              <w:pStyle w:val="a3"/>
              <w:rPr>
                <w:rFonts w:eastAsiaTheme="minorHAnsi"/>
                <w:b/>
                <w:sz w:val="18"/>
                <w:szCs w:val="22"/>
                <w:lang w:eastAsia="ru-RU"/>
              </w:rPr>
            </w:pPr>
            <w:proofErr w:type="spellStart"/>
            <w:r w:rsidRPr="00B274B6">
              <w:rPr>
                <w:rFonts w:eastAsiaTheme="minorHAnsi"/>
                <w:b/>
                <w:sz w:val="18"/>
                <w:szCs w:val="22"/>
                <w:lang w:eastAsia="ru-RU"/>
              </w:rPr>
              <w:t>Дружньо</w:t>
            </w:r>
            <w:proofErr w:type="spellEnd"/>
          </w:p>
        </w:tc>
        <w:tc>
          <w:tcPr>
            <w:tcW w:w="3019" w:type="dxa"/>
          </w:tcPr>
          <w:p w14:paraId="7106F1E1" w14:textId="77777777" w:rsidR="007A6723" w:rsidRPr="00B274B6" w:rsidRDefault="007A6723" w:rsidP="007A6723">
            <w:pPr>
              <w:jc w:val="center"/>
            </w:pPr>
            <w:r w:rsidRPr="00B274B6">
              <w:t>41,5</w:t>
            </w:r>
          </w:p>
        </w:tc>
        <w:tc>
          <w:tcPr>
            <w:tcW w:w="3109" w:type="dxa"/>
          </w:tcPr>
          <w:p w14:paraId="327A264C" w14:textId="77777777" w:rsidR="007A6723" w:rsidRPr="00B274B6" w:rsidRDefault="007A6723" w:rsidP="007A6723">
            <w:pPr>
              <w:jc w:val="center"/>
            </w:pPr>
            <w:r w:rsidRPr="00B274B6">
              <w:t>34,5</w:t>
            </w:r>
          </w:p>
        </w:tc>
      </w:tr>
      <w:tr w:rsidR="007A6723" w:rsidRPr="00B274B6" w14:paraId="51DD8E1F" w14:textId="77777777" w:rsidTr="00466094">
        <w:trPr>
          <w:trHeight w:val="248"/>
        </w:trPr>
        <w:tc>
          <w:tcPr>
            <w:tcW w:w="3551" w:type="dxa"/>
          </w:tcPr>
          <w:p w14:paraId="33102D8F" w14:textId="77777777" w:rsidR="007A6723" w:rsidRPr="00B274B6" w:rsidRDefault="007A6723" w:rsidP="007A6723">
            <w:pPr>
              <w:pStyle w:val="a3"/>
              <w:rPr>
                <w:rFonts w:eastAsiaTheme="minorHAnsi"/>
                <w:sz w:val="18"/>
                <w:szCs w:val="22"/>
                <w:lang w:eastAsia="ru-RU"/>
              </w:rPr>
            </w:pPr>
            <w:r w:rsidRPr="00B274B6">
              <w:rPr>
                <w:rFonts w:eastAsiaTheme="minorHAnsi"/>
                <w:sz w:val="18"/>
                <w:szCs w:val="22"/>
                <w:lang w:eastAsia="ru-RU"/>
              </w:rPr>
              <w:t>ВАЖКО СКАЗАТИ/ НЕ ЗНАЮ</w:t>
            </w:r>
          </w:p>
        </w:tc>
        <w:tc>
          <w:tcPr>
            <w:tcW w:w="3019" w:type="dxa"/>
          </w:tcPr>
          <w:p w14:paraId="0EB08D29" w14:textId="77777777" w:rsidR="007A6723" w:rsidRPr="00B274B6" w:rsidRDefault="007A6723" w:rsidP="007A6723">
            <w:pPr>
              <w:jc w:val="center"/>
            </w:pPr>
            <w:r w:rsidRPr="00B274B6">
              <w:t>13,8</w:t>
            </w:r>
          </w:p>
        </w:tc>
        <w:tc>
          <w:tcPr>
            <w:tcW w:w="3109" w:type="dxa"/>
          </w:tcPr>
          <w:p w14:paraId="262418F1" w14:textId="77777777" w:rsidR="007A6723" w:rsidRPr="00B274B6" w:rsidRDefault="007A6723" w:rsidP="007A6723">
            <w:pPr>
              <w:jc w:val="center"/>
            </w:pPr>
            <w:r w:rsidRPr="00B274B6">
              <w:t>19,8</w:t>
            </w:r>
          </w:p>
        </w:tc>
      </w:tr>
    </w:tbl>
    <w:p w14:paraId="3BA21A6C" w14:textId="77777777" w:rsidR="00D16522" w:rsidRPr="00B274B6" w:rsidRDefault="00D16522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48F01A24" w14:textId="7D2D60FA" w:rsidR="763D9D5B" w:rsidRDefault="763D9D5B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60B90EAC" w14:textId="736A36E3" w:rsidR="6D7492BD" w:rsidRDefault="6D7492BD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2. На Вашу думку, яка країна (країни) з наведеного переліку підтримують вступ України до Європейського Союзу? </w:t>
      </w:r>
      <w:r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098"/>
        <w:gridCol w:w="1581"/>
      </w:tblGrid>
      <w:tr w:rsidR="763D9D5B" w14:paraId="19AE074E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30150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Литва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5CFFA2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56,3</w:t>
            </w:r>
          </w:p>
        </w:tc>
      </w:tr>
      <w:tr w:rsidR="763D9D5B" w14:paraId="7CCD22E4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578F6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Польща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51DDBA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58,8</w:t>
            </w:r>
          </w:p>
        </w:tc>
      </w:tr>
      <w:tr w:rsidR="763D9D5B" w14:paraId="7624CCCA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2DE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Угорщина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F31EB4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28,3</w:t>
            </w:r>
          </w:p>
        </w:tc>
      </w:tr>
      <w:tr w:rsidR="763D9D5B" w14:paraId="50EB2746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02587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Словаччина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F86229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43,3</w:t>
            </w:r>
          </w:p>
        </w:tc>
      </w:tr>
      <w:tr w:rsidR="763D9D5B" w14:paraId="0D409B85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D754F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Румунія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E6770E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34,3</w:t>
            </w:r>
          </w:p>
        </w:tc>
      </w:tr>
      <w:tr w:rsidR="763D9D5B" w14:paraId="77BA02FD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255FA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Молдова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4B837C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42,8</w:t>
            </w:r>
          </w:p>
        </w:tc>
      </w:tr>
      <w:tr w:rsidR="763D9D5B" w14:paraId="31D67701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F8DB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Чехія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C73521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46,6</w:t>
            </w:r>
          </w:p>
        </w:tc>
      </w:tr>
      <w:tr w:rsidR="763D9D5B" w14:paraId="51F62FCC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4E694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Німеччина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4C6C7B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46,5</w:t>
            </w:r>
          </w:p>
        </w:tc>
      </w:tr>
      <w:tr w:rsidR="763D9D5B" w14:paraId="709F6F21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15756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Австрія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6EA3BA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37,7</w:t>
            </w:r>
          </w:p>
        </w:tc>
      </w:tr>
      <w:tr w:rsidR="763D9D5B" w14:paraId="705249C9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43940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ЖОДНА З ЦИХ КРАЇН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30B829" w14:textId="77777777" w:rsidR="763D9D5B" w:rsidRDefault="763D9D5B" w:rsidP="763D9D5B">
            <w:pPr>
              <w:jc w:val="center"/>
              <w:rPr>
                <w:rFonts w:eastAsia="Calibri"/>
                <w:color w:val="000000" w:themeColor="text1"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14,9</w:t>
            </w:r>
          </w:p>
        </w:tc>
      </w:tr>
      <w:tr w:rsidR="763D9D5B" w14:paraId="231BDD7A" w14:textId="77777777" w:rsidTr="763D9D5B">
        <w:trPr>
          <w:trHeight w:val="250"/>
        </w:trPr>
        <w:tc>
          <w:tcPr>
            <w:tcW w:w="8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AA369" w14:textId="77777777" w:rsidR="763D9D5B" w:rsidRDefault="763D9D5B" w:rsidP="763D9D5B">
            <w:pPr>
              <w:rPr>
                <w:rFonts w:eastAsia="Calibri"/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ВАЖКО СКАЗАТИ/НЕ ЗНАЮ 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52729F" w14:textId="77777777" w:rsidR="763D9D5B" w:rsidRDefault="763D9D5B" w:rsidP="763D9D5B">
            <w:pPr>
              <w:jc w:val="center"/>
              <w:rPr>
                <w:rFonts w:eastAsia="Calibri"/>
                <w:color w:val="000000" w:themeColor="text1"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12,1</w:t>
            </w:r>
          </w:p>
        </w:tc>
      </w:tr>
    </w:tbl>
    <w:p w14:paraId="10A9B46B" w14:textId="77777777" w:rsidR="763D9D5B" w:rsidRDefault="763D9D5B" w:rsidP="763D9D5B">
      <w:pPr>
        <w:spacing w:after="0" w:line="240" w:lineRule="auto"/>
        <w:rPr>
          <w:rFonts w:ascii="Times New Roman" w:eastAsia="Liberation Serif" w:hAnsi="Times New Roman" w:cs="Times New Roman"/>
          <w:b/>
          <w:bCs/>
          <w:sz w:val="16"/>
          <w:szCs w:val="16"/>
          <w:lang w:val="uk-UA" w:eastAsia="ru-RU"/>
        </w:rPr>
      </w:pPr>
    </w:p>
    <w:p w14:paraId="675CBA0D" w14:textId="07A19ED8" w:rsidR="6D7492BD" w:rsidRDefault="6D7492BD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2.1 На Вашу думку, яка країна (країни) з наведеного переліку підтримують вступ України до Європейського Союзу? </w:t>
      </w:r>
      <w:r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58"/>
        <w:gridCol w:w="870"/>
        <w:gridCol w:w="870"/>
        <w:gridCol w:w="870"/>
        <w:gridCol w:w="870"/>
        <w:gridCol w:w="870"/>
        <w:gridCol w:w="870"/>
      </w:tblGrid>
      <w:tr w:rsidR="763D9D5B" w14:paraId="1A80F971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E88B7" w14:textId="77777777" w:rsidR="763D9D5B" w:rsidRDefault="763D9D5B" w:rsidP="763D9D5B">
            <w:pPr>
              <w:rPr>
                <w:b/>
                <w:bCs/>
                <w:lang w:eastAsia="ru-RU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1B97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18-29 років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985E8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30-39 років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43D89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40-49 років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19562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50-59 років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A8CB4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60-69 років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3BBF3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70+ років</w:t>
            </w:r>
          </w:p>
        </w:tc>
      </w:tr>
      <w:tr w:rsidR="763D9D5B" w14:paraId="49C8C000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F0BD3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Литва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29A8" w14:textId="77777777" w:rsidR="763D9D5B" w:rsidRDefault="763D9D5B" w:rsidP="763D9D5B">
            <w:pPr>
              <w:jc w:val="center"/>
            </w:pPr>
            <w:r>
              <w:t>57,2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A5C6" w14:textId="77777777" w:rsidR="763D9D5B" w:rsidRDefault="763D9D5B" w:rsidP="763D9D5B">
            <w:pPr>
              <w:jc w:val="center"/>
            </w:pPr>
            <w:r>
              <w:t>45,8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DA0F" w14:textId="77777777" w:rsidR="763D9D5B" w:rsidRDefault="763D9D5B" w:rsidP="763D9D5B">
            <w:pPr>
              <w:jc w:val="center"/>
            </w:pPr>
            <w:r>
              <w:t>56,7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FCCB" w14:textId="77777777" w:rsidR="763D9D5B" w:rsidRDefault="763D9D5B" w:rsidP="763D9D5B">
            <w:pPr>
              <w:jc w:val="center"/>
            </w:pPr>
            <w:r>
              <w:t>56,6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CA240" w14:textId="77777777" w:rsidR="763D9D5B" w:rsidRDefault="763D9D5B" w:rsidP="763D9D5B">
            <w:pPr>
              <w:jc w:val="center"/>
            </w:pPr>
            <w:r>
              <w:t>65,0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55EA2" w14:textId="77777777" w:rsidR="763D9D5B" w:rsidRDefault="763D9D5B" w:rsidP="763D9D5B">
            <w:pPr>
              <w:jc w:val="center"/>
            </w:pPr>
            <w:r>
              <w:t>60,7</w:t>
            </w:r>
          </w:p>
        </w:tc>
      </w:tr>
      <w:tr w:rsidR="763D9D5B" w14:paraId="42579940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2A54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Польща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62463" w14:textId="77777777" w:rsidR="763D9D5B" w:rsidRDefault="763D9D5B" w:rsidP="763D9D5B">
            <w:pPr>
              <w:jc w:val="center"/>
            </w:pPr>
            <w:r>
              <w:t>59,9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B8006" w14:textId="77777777" w:rsidR="763D9D5B" w:rsidRDefault="763D9D5B" w:rsidP="763D9D5B">
            <w:pPr>
              <w:jc w:val="center"/>
            </w:pPr>
            <w:r>
              <w:t>51,9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CA79E" w14:textId="77777777" w:rsidR="763D9D5B" w:rsidRDefault="763D9D5B" w:rsidP="763D9D5B">
            <w:pPr>
              <w:jc w:val="center"/>
            </w:pPr>
            <w:r>
              <w:t>61,2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6D51" w14:textId="77777777" w:rsidR="763D9D5B" w:rsidRDefault="763D9D5B" w:rsidP="763D9D5B">
            <w:pPr>
              <w:jc w:val="center"/>
            </w:pPr>
            <w:r>
              <w:t>58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512A1" w14:textId="77777777" w:rsidR="763D9D5B" w:rsidRDefault="763D9D5B" w:rsidP="763D9D5B">
            <w:pPr>
              <w:jc w:val="center"/>
            </w:pPr>
            <w:r>
              <w:t>64,6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CB2F3" w14:textId="77777777" w:rsidR="763D9D5B" w:rsidRDefault="763D9D5B" w:rsidP="763D9D5B">
            <w:pPr>
              <w:jc w:val="center"/>
            </w:pPr>
            <w:r>
              <w:t>58,6</w:t>
            </w:r>
          </w:p>
        </w:tc>
      </w:tr>
      <w:tr w:rsidR="763D9D5B" w14:paraId="48E3183B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1243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Угорщина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554CC" w14:textId="77777777" w:rsidR="763D9D5B" w:rsidRDefault="763D9D5B" w:rsidP="763D9D5B">
            <w:pPr>
              <w:jc w:val="center"/>
            </w:pPr>
            <w:r>
              <w:t>44,5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5E512" w14:textId="77777777" w:rsidR="763D9D5B" w:rsidRDefault="763D9D5B" w:rsidP="763D9D5B">
            <w:pPr>
              <w:jc w:val="center"/>
            </w:pPr>
            <w:r>
              <w:t>30,1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BDFF9" w14:textId="77777777" w:rsidR="763D9D5B" w:rsidRDefault="763D9D5B" w:rsidP="763D9D5B">
            <w:pPr>
              <w:jc w:val="center"/>
            </w:pPr>
            <w:r>
              <w:t>25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C3FD" w14:textId="77777777" w:rsidR="763D9D5B" w:rsidRDefault="763D9D5B" w:rsidP="763D9D5B">
            <w:pPr>
              <w:jc w:val="center"/>
            </w:pPr>
            <w:r>
              <w:t>23,5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0DF0B" w14:textId="77777777" w:rsidR="763D9D5B" w:rsidRDefault="763D9D5B" w:rsidP="763D9D5B">
            <w:pPr>
              <w:jc w:val="center"/>
            </w:pPr>
            <w:r>
              <w:t>24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B5E4E" w14:textId="77777777" w:rsidR="763D9D5B" w:rsidRDefault="763D9D5B" w:rsidP="763D9D5B">
            <w:pPr>
              <w:jc w:val="center"/>
            </w:pPr>
            <w:r>
              <w:t>18,9</w:t>
            </w:r>
          </w:p>
        </w:tc>
      </w:tr>
      <w:tr w:rsidR="763D9D5B" w14:paraId="53F846DF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5D047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Словаччина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C2C97" w14:textId="77777777" w:rsidR="763D9D5B" w:rsidRDefault="763D9D5B" w:rsidP="763D9D5B">
            <w:pPr>
              <w:jc w:val="center"/>
            </w:pPr>
            <w:r>
              <w:t>48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58A19" w14:textId="77777777" w:rsidR="763D9D5B" w:rsidRDefault="763D9D5B" w:rsidP="763D9D5B">
            <w:pPr>
              <w:jc w:val="center"/>
            </w:pPr>
            <w:r>
              <w:t>38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0F722" w14:textId="77777777" w:rsidR="763D9D5B" w:rsidRDefault="763D9D5B" w:rsidP="763D9D5B">
            <w:pPr>
              <w:jc w:val="center"/>
            </w:pPr>
            <w:r>
              <w:t>46,3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56987" w14:textId="77777777" w:rsidR="763D9D5B" w:rsidRDefault="763D9D5B" w:rsidP="763D9D5B">
            <w:pPr>
              <w:jc w:val="center"/>
            </w:pPr>
            <w:r>
              <w:t>40,7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1B136" w14:textId="77777777" w:rsidR="763D9D5B" w:rsidRDefault="763D9D5B" w:rsidP="763D9D5B">
            <w:pPr>
              <w:jc w:val="center"/>
            </w:pPr>
            <w:r>
              <w:t>49,1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26810" w14:textId="77777777" w:rsidR="763D9D5B" w:rsidRDefault="763D9D5B" w:rsidP="763D9D5B">
            <w:pPr>
              <w:jc w:val="center"/>
            </w:pPr>
            <w:r>
              <w:t>37,0</w:t>
            </w:r>
          </w:p>
        </w:tc>
      </w:tr>
      <w:tr w:rsidR="763D9D5B" w14:paraId="37E49847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05448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Румунія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B155B" w14:textId="77777777" w:rsidR="763D9D5B" w:rsidRDefault="763D9D5B" w:rsidP="763D9D5B">
            <w:pPr>
              <w:jc w:val="center"/>
            </w:pPr>
            <w:r>
              <w:t>42,5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DEDDA" w14:textId="77777777" w:rsidR="763D9D5B" w:rsidRDefault="763D9D5B" w:rsidP="763D9D5B">
            <w:pPr>
              <w:jc w:val="center"/>
            </w:pPr>
            <w:r>
              <w:t>34,3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E22C" w14:textId="77777777" w:rsidR="763D9D5B" w:rsidRDefault="763D9D5B" w:rsidP="763D9D5B">
            <w:pPr>
              <w:jc w:val="center"/>
            </w:pPr>
            <w:r>
              <w:t>35,8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3BFC" w14:textId="77777777" w:rsidR="763D9D5B" w:rsidRDefault="763D9D5B" w:rsidP="763D9D5B">
            <w:pPr>
              <w:jc w:val="center"/>
            </w:pPr>
            <w:r>
              <w:t>28,1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E34F" w14:textId="77777777" w:rsidR="763D9D5B" w:rsidRDefault="763D9D5B" w:rsidP="763D9D5B">
            <w:pPr>
              <w:jc w:val="center"/>
            </w:pPr>
            <w:r>
              <w:t>31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9E55" w14:textId="77777777" w:rsidR="763D9D5B" w:rsidRDefault="763D9D5B" w:rsidP="763D9D5B">
            <w:pPr>
              <w:jc w:val="center"/>
            </w:pPr>
            <w:r>
              <w:t>32,4</w:t>
            </w:r>
          </w:p>
        </w:tc>
      </w:tr>
      <w:tr w:rsidR="763D9D5B" w14:paraId="6F965E5F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5EAF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Молдова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644D4" w14:textId="77777777" w:rsidR="763D9D5B" w:rsidRDefault="763D9D5B" w:rsidP="763D9D5B">
            <w:pPr>
              <w:jc w:val="center"/>
            </w:pPr>
            <w:r>
              <w:t>47,3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589AE" w14:textId="77777777" w:rsidR="763D9D5B" w:rsidRDefault="763D9D5B" w:rsidP="763D9D5B">
            <w:pPr>
              <w:jc w:val="center"/>
            </w:pPr>
            <w:r>
              <w:t>35,2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918D4" w14:textId="77777777" w:rsidR="763D9D5B" w:rsidRDefault="763D9D5B" w:rsidP="763D9D5B">
            <w:pPr>
              <w:jc w:val="center"/>
            </w:pPr>
            <w:r>
              <w:t>42,0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CAA5F" w14:textId="77777777" w:rsidR="763D9D5B" w:rsidRDefault="763D9D5B" w:rsidP="763D9D5B">
            <w:pPr>
              <w:jc w:val="center"/>
            </w:pPr>
            <w:r>
              <w:t>42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B345A" w14:textId="77777777" w:rsidR="763D9D5B" w:rsidRDefault="763D9D5B" w:rsidP="763D9D5B">
            <w:pPr>
              <w:jc w:val="center"/>
            </w:pPr>
            <w:r>
              <w:t>50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8B7AB" w14:textId="77777777" w:rsidR="763D9D5B" w:rsidRDefault="763D9D5B" w:rsidP="763D9D5B">
            <w:pPr>
              <w:jc w:val="center"/>
            </w:pPr>
            <w:r>
              <w:t>41,8</w:t>
            </w:r>
          </w:p>
        </w:tc>
      </w:tr>
      <w:tr w:rsidR="763D9D5B" w14:paraId="63E48850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B0E4B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Чехія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B87E" w14:textId="77777777" w:rsidR="763D9D5B" w:rsidRDefault="763D9D5B" w:rsidP="763D9D5B">
            <w:pPr>
              <w:jc w:val="center"/>
            </w:pPr>
            <w:r>
              <w:t>52,0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43A38" w14:textId="77777777" w:rsidR="763D9D5B" w:rsidRDefault="763D9D5B" w:rsidP="763D9D5B">
            <w:pPr>
              <w:jc w:val="center"/>
            </w:pPr>
            <w:r>
              <w:t>43,0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025E4" w14:textId="77777777" w:rsidR="763D9D5B" w:rsidRDefault="763D9D5B" w:rsidP="763D9D5B">
            <w:pPr>
              <w:jc w:val="center"/>
            </w:pPr>
            <w:r>
              <w:t>48,7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55226" w14:textId="77777777" w:rsidR="763D9D5B" w:rsidRDefault="763D9D5B" w:rsidP="763D9D5B">
            <w:pPr>
              <w:jc w:val="center"/>
            </w:pPr>
            <w:r>
              <w:t>44,2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5C84" w14:textId="77777777" w:rsidR="763D9D5B" w:rsidRDefault="763D9D5B" w:rsidP="763D9D5B">
            <w:pPr>
              <w:jc w:val="center"/>
            </w:pPr>
            <w:r>
              <w:t>47,8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CDD5E" w14:textId="77777777" w:rsidR="763D9D5B" w:rsidRDefault="763D9D5B" w:rsidP="763D9D5B">
            <w:pPr>
              <w:jc w:val="center"/>
            </w:pPr>
            <w:r>
              <w:t>44,1</w:t>
            </w:r>
          </w:p>
        </w:tc>
      </w:tr>
      <w:tr w:rsidR="763D9D5B" w14:paraId="6D079D73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DC658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Німеччина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7DBB8" w14:textId="77777777" w:rsidR="763D9D5B" w:rsidRDefault="763D9D5B" w:rsidP="763D9D5B">
            <w:pPr>
              <w:jc w:val="center"/>
            </w:pPr>
            <w:r>
              <w:t>56,0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D59B4" w14:textId="77777777" w:rsidR="763D9D5B" w:rsidRDefault="763D9D5B" w:rsidP="763D9D5B">
            <w:pPr>
              <w:jc w:val="center"/>
            </w:pPr>
            <w:r>
              <w:t>42,9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DB75" w14:textId="77777777" w:rsidR="763D9D5B" w:rsidRDefault="763D9D5B" w:rsidP="763D9D5B">
            <w:pPr>
              <w:jc w:val="center"/>
            </w:pPr>
            <w:r>
              <w:t>46,5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0E3E7" w14:textId="77777777" w:rsidR="763D9D5B" w:rsidRDefault="763D9D5B" w:rsidP="763D9D5B">
            <w:pPr>
              <w:jc w:val="center"/>
            </w:pPr>
            <w:r>
              <w:t>43,2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3C3A1" w14:textId="77777777" w:rsidR="763D9D5B" w:rsidRDefault="763D9D5B" w:rsidP="763D9D5B">
            <w:pPr>
              <w:jc w:val="center"/>
            </w:pPr>
            <w:r>
              <w:t>44,7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489E6" w14:textId="77777777" w:rsidR="763D9D5B" w:rsidRDefault="763D9D5B" w:rsidP="763D9D5B">
            <w:pPr>
              <w:jc w:val="center"/>
            </w:pPr>
            <w:r>
              <w:t>45,4</w:t>
            </w:r>
          </w:p>
        </w:tc>
      </w:tr>
      <w:tr w:rsidR="763D9D5B" w14:paraId="19C04F79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46B13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Австрія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B8EBF" w14:textId="77777777" w:rsidR="763D9D5B" w:rsidRDefault="763D9D5B" w:rsidP="763D9D5B">
            <w:pPr>
              <w:jc w:val="center"/>
            </w:pPr>
            <w:r>
              <w:t>47,6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8104B" w14:textId="77777777" w:rsidR="763D9D5B" w:rsidRDefault="763D9D5B" w:rsidP="763D9D5B">
            <w:pPr>
              <w:jc w:val="center"/>
            </w:pPr>
            <w:r>
              <w:t>34,8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20EC3" w14:textId="77777777" w:rsidR="763D9D5B" w:rsidRDefault="763D9D5B" w:rsidP="763D9D5B">
            <w:pPr>
              <w:jc w:val="center"/>
            </w:pPr>
            <w:r>
              <w:t>39,0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B1E6B" w14:textId="77777777" w:rsidR="763D9D5B" w:rsidRDefault="763D9D5B" w:rsidP="763D9D5B">
            <w:pPr>
              <w:jc w:val="center"/>
            </w:pPr>
            <w:r>
              <w:t>34,2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E11A5" w14:textId="77777777" w:rsidR="763D9D5B" w:rsidRDefault="763D9D5B" w:rsidP="763D9D5B">
            <w:pPr>
              <w:jc w:val="center"/>
            </w:pPr>
            <w:r>
              <w:t>38,1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6D9D6" w14:textId="77777777" w:rsidR="763D9D5B" w:rsidRDefault="763D9D5B" w:rsidP="763D9D5B">
            <w:pPr>
              <w:jc w:val="center"/>
            </w:pPr>
            <w:r>
              <w:t>31,6</w:t>
            </w:r>
          </w:p>
        </w:tc>
      </w:tr>
      <w:tr w:rsidR="763D9D5B" w14:paraId="3CA7BD58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FE3A1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ЖОДНА З ЦИХ КРАЇН 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B426E" w14:textId="77777777" w:rsidR="763D9D5B" w:rsidRDefault="763D9D5B" w:rsidP="763D9D5B">
            <w:pPr>
              <w:jc w:val="center"/>
            </w:pPr>
            <w:r>
              <w:t>9,6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1517" w14:textId="77777777" w:rsidR="763D9D5B" w:rsidRDefault="763D9D5B" w:rsidP="763D9D5B">
            <w:pPr>
              <w:jc w:val="center"/>
            </w:pPr>
            <w:r>
              <w:t>18,6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BF00" w14:textId="77777777" w:rsidR="763D9D5B" w:rsidRDefault="763D9D5B" w:rsidP="763D9D5B">
            <w:pPr>
              <w:jc w:val="center"/>
            </w:pPr>
            <w:r>
              <w:t>15,4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E7CBC" w14:textId="77777777" w:rsidR="763D9D5B" w:rsidRDefault="763D9D5B" w:rsidP="763D9D5B">
            <w:pPr>
              <w:jc w:val="center"/>
            </w:pPr>
            <w:r>
              <w:t>15,1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BD50F" w14:textId="77777777" w:rsidR="763D9D5B" w:rsidRDefault="763D9D5B" w:rsidP="763D9D5B">
            <w:pPr>
              <w:jc w:val="center"/>
            </w:pPr>
            <w:r>
              <w:t>13,8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BE8B" w14:textId="77777777" w:rsidR="763D9D5B" w:rsidRDefault="763D9D5B" w:rsidP="763D9D5B">
            <w:pPr>
              <w:jc w:val="center"/>
            </w:pPr>
            <w:r>
              <w:t>16,7</w:t>
            </w:r>
          </w:p>
        </w:tc>
      </w:tr>
      <w:tr w:rsidR="763D9D5B" w14:paraId="4298BB95" w14:textId="77777777" w:rsidTr="763D9D5B">
        <w:trPr>
          <w:trHeight w:val="253"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71E06" w14:textId="77777777" w:rsidR="763D9D5B" w:rsidRDefault="763D9D5B" w:rsidP="763D9D5B">
            <w:pPr>
              <w:rPr>
                <w:rFonts w:eastAsia="Calibri"/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ВАЖКО СКАЗАТИ/НЕ ЗНАЮ 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04AB9" w14:textId="77777777" w:rsidR="763D9D5B" w:rsidRDefault="763D9D5B" w:rsidP="763D9D5B">
            <w:pPr>
              <w:jc w:val="center"/>
            </w:pPr>
            <w:r>
              <w:t>13,9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C6493" w14:textId="77777777" w:rsidR="763D9D5B" w:rsidRDefault="763D9D5B" w:rsidP="763D9D5B">
            <w:pPr>
              <w:jc w:val="center"/>
            </w:pPr>
            <w:r>
              <w:t>13,3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D4F3" w14:textId="77777777" w:rsidR="763D9D5B" w:rsidRDefault="763D9D5B" w:rsidP="763D9D5B">
            <w:pPr>
              <w:jc w:val="center"/>
            </w:pPr>
            <w:r>
              <w:t>13,9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47675" w14:textId="77777777" w:rsidR="763D9D5B" w:rsidRDefault="763D9D5B" w:rsidP="763D9D5B">
            <w:pPr>
              <w:jc w:val="center"/>
            </w:pPr>
            <w:r>
              <w:t>10,0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0A80" w14:textId="77777777" w:rsidR="763D9D5B" w:rsidRDefault="763D9D5B" w:rsidP="763D9D5B">
            <w:pPr>
              <w:jc w:val="center"/>
            </w:pPr>
            <w:r>
              <w:t>9,6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ADF52" w14:textId="77777777" w:rsidR="763D9D5B" w:rsidRDefault="763D9D5B" w:rsidP="763D9D5B">
            <w:pPr>
              <w:jc w:val="center"/>
            </w:pPr>
            <w:r>
              <w:t>11,1</w:t>
            </w:r>
          </w:p>
        </w:tc>
      </w:tr>
    </w:tbl>
    <w:p w14:paraId="1FEB2E13" w14:textId="77777777" w:rsidR="763D9D5B" w:rsidRDefault="763D9D5B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5125FB3A" w14:textId="071E1B91" w:rsidR="6D7492BD" w:rsidRDefault="6D7492BD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2.2 На Вашу думку, яка країна (країни) з наведеного переліку підтримують вступ України до Європейського Союзу? </w:t>
      </w:r>
      <w:r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405"/>
        <w:gridCol w:w="1058"/>
        <w:gridCol w:w="1060"/>
        <w:gridCol w:w="1098"/>
        <w:gridCol w:w="1058"/>
      </w:tblGrid>
      <w:tr w:rsidR="763D9D5B" w14:paraId="78695130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79A16" w14:textId="77777777" w:rsidR="763D9D5B" w:rsidRDefault="763D9D5B" w:rsidP="763D9D5B">
            <w:pPr>
              <w:rPr>
                <w:b/>
                <w:bCs/>
                <w:lang w:eastAsia="ru-RU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9F41D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Захід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910B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Центр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E763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Південь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E459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Схід</w:t>
            </w:r>
          </w:p>
        </w:tc>
      </w:tr>
      <w:tr w:rsidR="763D9D5B" w14:paraId="1334CF39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FC45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Литва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5785" w14:textId="77777777" w:rsidR="763D9D5B" w:rsidRDefault="763D9D5B" w:rsidP="763D9D5B">
            <w:pPr>
              <w:jc w:val="center"/>
            </w:pPr>
            <w:r>
              <w:t>60,7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5F01D" w14:textId="77777777" w:rsidR="763D9D5B" w:rsidRDefault="763D9D5B" w:rsidP="763D9D5B">
            <w:pPr>
              <w:jc w:val="center"/>
            </w:pPr>
            <w:r>
              <w:t>61,8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4906D" w14:textId="77777777" w:rsidR="763D9D5B" w:rsidRDefault="763D9D5B" w:rsidP="763D9D5B">
            <w:pPr>
              <w:jc w:val="center"/>
            </w:pPr>
            <w:r>
              <w:t>49,2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40598" w14:textId="77777777" w:rsidR="763D9D5B" w:rsidRDefault="763D9D5B" w:rsidP="763D9D5B">
            <w:pPr>
              <w:jc w:val="center"/>
            </w:pPr>
            <w:r>
              <w:t>47,4</w:t>
            </w:r>
          </w:p>
        </w:tc>
      </w:tr>
      <w:tr w:rsidR="763D9D5B" w14:paraId="24A91DB3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F8E8C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Польща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0A0CD" w14:textId="77777777" w:rsidR="763D9D5B" w:rsidRDefault="763D9D5B" w:rsidP="763D9D5B">
            <w:pPr>
              <w:jc w:val="center"/>
            </w:pPr>
            <w:r>
              <w:t>63,2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70E72" w14:textId="77777777" w:rsidR="763D9D5B" w:rsidRDefault="763D9D5B" w:rsidP="763D9D5B">
            <w:pPr>
              <w:jc w:val="center"/>
            </w:pPr>
            <w:r>
              <w:t>63,4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0771A" w14:textId="77777777" w:rsidR="763D9D5B" w:rsidRDefault="763D9D5B" w:rsidP="763D9D5B">
            <w:pPr>
              <w:jc w:val="center"/>
            </w:pPr>
            <w:r>
              <w:t>53,9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A567" w14:textId="77777777" w:rsidR="763D9D5B" w:rsidRDefault="763D9D5B" w:rsidP="763D9D5B">
            <w:pPr>
              <w:jc w:val="center"/>
            </w:pPr>
            <w:r>
              <w:t>47,9</w:t>
            </w:r>
          </w:p>
        </w:tc>
      </w:tr>
      <w:tr w:rsidR="763D9D5B" w14:paraId="16EB82F5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74890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Угорщина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E46B1" w14:textId="77777777" w:rsidR="763D9D5B" w:rsidRDefault="763D9D5B" w:rsidP="763D9D5B">
            <w:pPr>
              <w:jc w:val="center"/>
            </w:pPr>
            <w:r>
              <w:t>30,1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F4C01" w14:textId="77777777" w:rsidR="763D9D5B" w:rsidRDefault="763D9D5B" w:rsidP="763D9D5B">
            <w:pPr>
              <w:jc w:val="center"/>
            </w:pPr>
            <w:r>
              <w:t>31,8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7F156" w14:textId="77777777" w:rsidR="763D9D5B" w:rsidRDefault="763D9D5B" w:rsidP="763D9D5B">
            <w:pPr>
              <w:jc w:val="center"/>
            </w:pPr>
            <w:r>
              <w:t>26,0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5F69A" w14:textId="77777777" w:rsidR="763D9D5B" w:rsidRDefault="763D9D5B" w:rsidP="763D9D5B">
            <w:pPr>
              <w:jc w:val="center"/>
            </w:pPr>
            <w:r>
              <w:t>20,8</w:t>
            </w:r>
          </w:p>
        </w:tc>
      </w:tr>
      <w:tr w:rsidR="763D9D5B" w14:paraId="7A024F90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DC95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Словаччина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7A11" w14:textId="77777777" w:rsidR="763D9D5B" w:rsidRDefault="763D9D5B" w:rsidP="763D9D5B">
            <w:pPr>
              <w:jc w:val="center"/>
            </w:pPr>
            <w:r>
              <w:t>48,4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32C25" w14:textId="77777777" w:rsidR="763D9D5B" w:rsidRDefault="763D9D5B" w:rsidP="763D9D5B">
            <w:pPr>
              <w:jc w:val="center"/>
            </w:pPr>
            <w:r>
              <w:t>45,9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B1E7F" w14:textId="77777777" w:rsidR="763D9D5B" w:rsidRDefault="763D9D5B" w:rsidP="763D9D5B">
            <w:pPr>
              <w:jc w:val="center"/>
            </w:pPr>
            <w:r>
              <w:t>38,1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BEC2" w14:textId="77777777" w:rsidR="763D9D5B" w:rsidRDefault="763D9D5B" w:rsidP="763D9D5B">
            <w:pPr>
              <w:jc w:val="center"/>
            </w:pPr>
            <w:r>
              <w:t>36,5</w:t>
            </w:r>
          </w:p>
        </w:tc>
      </w:tr>
      <w:tr w:rsidR="763D9D5B" w14:paraId="5DA89F8A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A866B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Румунія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26B5" w14:textId="77777777" w:rsidR="763D9D5B" w:rsidRDefault="763D9D5B" w:rsidP="763D9D5B">
            <w:pPr>
              <w:jc w:val="center"/>
            </w:pPr>
            <w:r>
              <w:t>38,0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27F68" w14:textId="77777777" w:rsidR="763D9D5B" w:rsidRDefault="763D9D5B" w:rsidP="763D9D5B">
            <w:pPr>
              <w:jc w:val="center"/>
            </w:pPr>
            <w:r>
              <w:t>36,8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706FD" w14:textId="77777777" w:rsidR="763D9D5B" w:rsidRDefault="763D9D5B" w:rsidP="763D9D5B">
            <w:pPr>
              <w:jc w:val="center"/>
            </w:pPr>
            <w:r>
              <w:t>30,2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7428" w14:textId="77777777" w:rsidR="763D9D5B" w:rsidRDefault="763D9D5B" w:rsidP="763D9D5B">
            <w:pPr>
              <w:jc w:val="center"/>
            </w:pPr>
            <w:r>
              <w:t>27,9</w:t>
            </w:r>
          </w:p>
        </w:tc>
      </w:tr>
      <w:tr w:rsidR="763D9D5B" w14:paraId="6211CB0E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5E8AA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Молдова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A490" w14:textId="77777777" w:rsidR="763D9D5B" w:rsidRDefault="763D9D5B" w:rsidP="763D9D5B">
            <w:pPr>
              <w:jc w:val="center"/>
            </w:pPr>
            <w:r>
              <w:t>46,8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C1E04" w14:textId="77777777" w:rsidR="763D9D5B" w:rsidRDefault="763D9D5B" w:rsidP="763D9D5B">
            <w:pPr>
              <w:jc w:val="center"/>
            </w:pPr>
            <w:r>
              <w:t>46,3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CDFD" w14:textId="77777777" w:rsidR="763D9D5B" w:rsidRDefault="763D9D5B" w:rsidP="763D9D5B">
            <w:pPr>
              <w:jc w:val="center"/>
            </w:pPr>
            <w:r>
              <w:t>35,7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019B2" w14:textId="77777777" w:rsidR="763D9D5B" w:rsidRDefault="763D9D5B" w:rsidP="763D9D5B">
            <w:pPr>
              <w:jc w:val="center"/>
            </w:pPr>
            <w:r>
              <w:t>39,4</w:t>
            </w:r>
          </w:p>
        </w:tc>
      </w:tr>
      <w:tr w:rsidR="763D9D5B" w14:paraId="5EE875DD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2BFF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Чехія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6014C" w14:textId="77777777" w:rsidR="763D9D5B" w:rsidRDefault="763D9D5B" w:rsidP="763D9D5B">
            <w:pPr>
              <w:jc w:val="center"/>
            </w:pPr>
            <w:r>
              <w:t>50,7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FEDFA" w14:textId="77777777" w:rsidR="763D9D5B" w:rsidRDefault="763D9D5B" w:rsidP="763D9D5B">
            <w:pPr>
              <w:jc w:val="center"/>
            </w:pPr>
            <w:r>
              <w:t>49,7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CCFA" w14:textId="77777777" w:rsidR="763D9D5B" w:rsidRDefault="763D9D5B" w:rsidP="763D9D5B">
            <w:pPr>
              <w:jc w:val="center"/>
            </w:pPr>
            <w:r>
              <w:t>40,7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54547" w14:textId="77777777" w:rsidR="763D9D5B" w:rsidRDefault="763D9D5B" w:rsidP="763D9D5B">
            <w:pPr>
              <w:jc w:val="center"/>
            </w:pPr>
            <w:r>
              <w:t>41,9</w:t>
            </w:r>
          </w:p>
        </w:tc>
      </w:tr>
      <w:tr w:rsidR="763D9D5B" w14:paraId="64E1BE54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71D8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Німеччина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C55B" w14:textId="77777777" w:rsidR="763D9D5B" w:rsidRDefault="763D9D5B" w:rsidP="763D9D5B">
            <w:pPr>
              <w:jc w:val="center"/>
            </w:pPr>
            <w:r>
              <w:t>47,5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1800E" w14:textId="77777777" w:rsidR="763D9D5B" w:rsidRDefault="763D9D5B" w:rsidP="763D9D5B">
            <w:pPr>
              <w:jc w:val="center"/>
            </w:pPr>
            <w:r>
              <w:t>49,9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2C27F" w14:textId="77777777" w:rsidR="763D9D5B" w:rsidRDefault="763D9D5B" w:rsidP="763D9D5B">
            <w:pPr>
              <w:jc w:val="center"/>
            </w:pPr>
            <w:r>
              <w:t>43,9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D19A" w14:textId="77777777" w:rsidR="763D9D5B" w:rsidRDefault="763D9D5B" w:rsidP="763D9D5B">
            <w:pPr>
              <w:jc w:val="center"/>
            </w:pPr>
            <w:r>
              <w:t>40,7</w:t>
            </w:r>
          </w:p>
        </w:tc>
      </w:tr>
      <w:tr w:rsidR="763D9D5B" w14:paraId="0918F297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052B6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Австрія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01531" w14:textId="77777777" w:rsidR="763D9D5B" w:rsidRDefault="763D9D5B" w:rsidP="763D9D5B">
            <w:pPr>
              <w:jc w:val="center"/>
            </w:pPr>
            <w:r>
              <w:t>40,6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237B" w14:textId="77777777" w:rsidR="763D9D5B" w:rsidRDefault="763D9D5B" w:rsidP="763D9D5B">
            <w:pPr>
              <w:jc w:val="center"/>
            </w:pPr>
            <w:r>
              <w:t>41,9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5712E" w14:textId="77777777" w:rsidR="763D9D5B" w:rsidRDefault="763D9D5B" w:rsidP="763D9D5B">
            <w:pPr>
              <w:jc w:val="center"/>
            </w:pPr>
            <w:r>
              <w:t>33,8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80C9" w14:textId="77777777" w:rsidR="763D9D5B" w:rsidRDefault="763D9D5B" w:rsidP="763D9D5B">
            <w:pPr>
              <w:jc w:val="center"/>
            </w:pPr>
            <w:r>
              <w:t>29,1</w:t>
            </w:r>
          </w:p>
        </w:tc>
      </w:tr>
      <w:tr w:rsidR="763D9D5B" w14:paraId="58989751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932A6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ЖОДНА З ЦИХ КРАЇН 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953A" w14:textId="77777777" w:rsidR="763D9D5B" w:rsidRDefault="763D9D5B" w:rsidP="763D9D5B">
            <w:pPr>
              <w:jc w:val="center"/>
            </w:pPr>
            <w:r>
              <w:t>12,3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6A2C7" w14:textId="77777777" w:rsidR="763D9D5B" w:rsidRDefault="763D9D5B" w:rsidP="763D9D5B">
            <w:pPr>
              <w:jc w:val="center"/>
            </w:pPr>
            <w:r>
              <w:t>11,0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4B3F1" w14:textId="77777777" w:rsidR="763D9D5B" w:rsidRDefault="763D9D5B" w:rsidP="763D9D5B">
            <w:pPr>
              <w:jc w:val="center"/>
            </w:pPr>
            <w:r>
              <w:t>20,3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3C77" w14:textId="77777777" w:rsidR="763D9D5B" w:rsidRDefault="763D9D5B" w:rsidP="763D9D5B">
            <w:pPr>
              <w:jc w:val="center"/>
            </w:pPr>
            <w:r>
              <w:t>19,8</w:t>
            </w:r>
          </w:p>
        </w:tc>
      </w:tr>
      <w:tr w:rsidR="763D9D5B" w14:paraId="2CC79F2D" w14:textId="77777777" w:rsidTr="763D9D5B">
        <w:trPr>
          <w:trHeight w:val="253"/>
        </w:trPr>
        <w:tc>
          <w:tcPr>
            <w:tcW w:w="5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6A55B" w14:textId="77777777" w:rsidR="763D9D5B" w:rsidRDefault="763D9D5B" w:rsidP="763D9D5B">
            <w:pPr>
              <w:rPr>
                <w:rFonts w:eastAsia="Calibri"/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ВАЖКО СКАЗАТИ/НЕ ЗНАЮ 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6E084" w14:textId="77777777" w:rsidR="763D9D5B" w:rsidRDefault="763D9D5B" w:rsidP="763D9D5B">
            <w:pPr>
              <w:jc w:val="center"/>
            </w:pPr>
            <w:r>
              <w:t>12,1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5BBC1" w14:textId="77777777" w:rsidR="763D9D5B" w:rsidRDefault="763D9D5B" w:rsidP="763D9D5B">
            <w:pPr>
              <w:jc w:val="center"/>
            </w:pPr>
            <w:r>
              <w:t>11,5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21738" w14:textId="77777777" w:rsidR="763D9D5B" w:rsidRDefault="763D9D5B" w:rsidP="763D9D5B">
            <w:pPr>
              <w:jc w:val="center"/>
            </w:pPr>
            <w:r>
              <w:t>11,2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FCD15" w14:textId="77777777" w:rsidR="763D9D5B" w:rsidRDefault="763D9D5B" w:rsidP="763D9D5B">
            <w:pPr>
              <w:jc w:val="center"/>
            </w:pPr>
            <w:r>
              <w:t>15,1</w:t>
            </w:r>
          </w:p>
        </w:tc>
      </w:tr>
    </w:tbl>
    <w:p w14:paraId="75C31776" w14:textId="34159636" w:rsidR="6D7492BD" w:rsidRDefault="6D7492BD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lastRenderedPageBreak/>
        <w:t xml:space="preserve">2.3 На Вашу думку, яка країна (країни) з наведеного переліку підтримують вступ України до Європейського Союзу? </w:t>
      </w:r>
      <w:r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955"/>
        <w:gridCol w:w="1362"/>
        <w:gridCol w:w="1362"/>
      </w:tblGrid>
      <w:tr w:rsidR="763D9D5B" w14:paraId="7FABD656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70335" w14:textId="77777777" w:rsidR="763D9D5B" w:rsidRDefault="763D9D5B" w:rsidP="763D9D5B">
            <w:pPr>
              <w:rPr>
                <w:b/>
                <w:bCs/>
                <w:lang w:eastAsia="ru-RU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3251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Чоловіки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E7407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Жінки</w:t>
            </w:r>
          </w:p>
        </w:tc>
      </w:tr>
      <w:tr w:rsidR="763D9D5B" w14:paraId="09C972DC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D48E0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Литва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D30E5" w14:textId="77777777" w:rsidR="763D9D5B" w:rsidRDefault="763D9D5B" w:rsidP="763D9D5B">
            <w:pPr>
              <w:jc w:val="center"/>
            </w:pPr>
            <w:r>
              <w:t>60,8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0F489" w14:textId="77777777" w:rsidR="763D9D5B" w:rsidRDefault="763D9D5B" w:rsidP="763D9D5B">
            <w:pPr>
              <w:jc w:val="center"/>
            </w:pPr>
            <w:r>
              <w:t>52,6</w:t>
            </w:r>
          </w:p>
        </w:tc>
      </w:tr>
      <w:tr w:rsidR="763D9D5B" w14:paraId="6AC2FB68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DFF09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Польща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143F2" w14:textId="77777777" w:rsidR="763D9D5B" w:rsidRDefault="763D9D5B" w:rsidP="763D9D5B">
            <w:pPr>
              <w:jc w:val="center"/>
            </w:pPr>
            <w:r>
              <w:t>60,9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6806" w14:textId="77777777" w:rsidR="763D9D5B" w:rsidRDefault="763D9D5B" w:rsidP="763D9D5B">
            <w:pPr>
              <w:jc w:val="center"/>
            </w:pPr>
            <w:r>
              <w:t>57,0</w:t>
            </w:r>
          </w:p>
        </w:tc>
      </w:tr>
      <w:tr w:rsidR="763D9D5B" w14:paraId="424A721A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4F045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Угорщина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153BF" w14:textId="77777777" w:rsidR="763D9D5B" w:rsidRDefault="763D9D5B" w:rsidP="763D9D5B">
            <w:pPr>
              <w:jc w:val="center"/>
            </w:pPr>
            <w:r>
              <w:t>25,9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DEBF" w14:textId="77777777" w:rsidR="763D9D5B" w:rsidRDefault="763D9D5B" w:rsidP="763D9D5B">
            <w:pPr>
              <w:jc w:val="center"/>
            </w:pPr>
            <w:r>
              <w:t>30,4</w:t>
            </w:r>
          </w:p>
        </w:tc>
      </w:tr>
      <w:tr w:rsidR="763D9D5B" w14:paraId="05C22B2E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D6A62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Словаччина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12FE3" w14:textId="77777777" w:rsidR="763D9D5B" w:rsidRDefault="763D9D5B" w:rsidP="763D9D5B">
            <w:pPr>
              <w:jc w:val="center"/>
            </w:pPr>
            <w:r>
              <w:t>46,4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E1F14" w14:textId="77777777" w:rsidR="763D9D5B" w:rsidRDefault="763D9D5B" w:rsidP="763D9D5B">
            <w:pPr>
              <w:jc w:val="center"/>
            </w:pPr>
            <w:r>
              <w:t>40,7</w:t>
            </w:r>
          </w:p>
        </w:tc>
      </w:tr>
      <w:tr w:rsidR="763D9D5B" w14:paraId="33FA09FE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B5FAA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Румунія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FAC6B" w14:textId="77777777" w:rsidR="763D9D5B" w:rsidRDefault="763D9D5B" w:rsidP="763D9D5B">
            <w:pPr>
              <w:jc w:val="center"/>
            </w:pPr>
            <w:r>
              <w:t>37,1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F4E8" w14:textId="77777777" w:rsidR="763D9D5B" w:rsidRDefault="763D9D5B" w:rsidP="763D9D5B">
            <w:pPr>
              <w:jc w:val="center"/>
            </w:pPr>
            <w:r>
              <w:t>31,9</w:t>
            </w:r>
          </w:p>
        </w:tc>
      </w:tr>
      <w:tr w:rsidR="763D9D5B" w14:paraId="4074DE90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C79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Молдова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8D51" w14:textId="77777777" w:rsidR="763D9D5B" w:rsidRDefault="763D9D5B" w:rsidP="763D9D5B">
            <w:pPr>
              <w:jc w:val="center"/>
            </w:pPr>
            <w:r>
              <w:t>48,9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B27C7" w14:textId="77777777" w:rsidR="763D9D5B" w:rsidRDefault="763D9D5B" w:rsidP="763D9D5B">
            <w:pPr>
              <w:jc w:val="center"/>
            </w:pPr>
            <w:r>
              <w:t>37,8</w:t>
            </w:r>
          </w:p>
        </w:tc>
      </w:tr>
      <w:tr w:rsidR="763D9D5B" w14:paraId="0FD80C85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645F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Чехія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BDAD" w14:textId="77777777" w:rsidR="763D9D5B" w:rsidRDefault="763D9D5B" w:rsidP="763D9D5B">
            <w:pPr>
              <w:jc w:val="center"/>
            </w:pPr>
            <w:r>
              <w:t>49,9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3AC53" w14:textId="77777777" w:rsidR="763D9D5B" w:rsidRDefault="763D9D5B" w:rsidP="763D9D5B">
            <w:pPr>
              <w:jc w:val="center"/>
            </w:pPr>
            <w:r>
              <w:t>43,9</w:t>
            </w:r>
          </w:p>
        </w:tc>
      </w:tr>
      <w:tr w:rsidR="763D9D5B" w14:paraId="5217808E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546AB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Німеччина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64C9C" w14:textId="77777777" w:rsidR="763D9D5B" w:rsidRDefault="763D9D5B" w:rsidP="763D9D5B">
            <w:pPr>
              <w:jc w:val="center"/>
            </w:pPr>
            <w:r>
              <w:t>43,2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54FDC" w14:textId="77777777" w:rsidR="763D9D5B" w:rsidRDefault="763D9D5B" w:rsidP="763D9D5B">
            <w:pPr>
              <w:jc w:val="center"/>
            </w:pPr>
            <w:r>
              <w:t>49,1</w:t>
            </w:r>
          </w:p>
        </w:tc>
      </w:tr>
      <w:tr w:rsidR="763D9D5B" w14:paraId="55926088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14FF1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Австрія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C7FB8" w14:textId="77777777" w:rsidR="763D9D5B" w:rsidRDefault="763D9D5B" w:rsidP="763D9D5B">
            <w:pPr>
              <w:jc w:val="center"/>
            </w:pPr>
            <w:r>
              <w:t>38,3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95C1" w14:textId="77777777" w:rsidR="763D9D5B" w:rsidRDefault="763D9D5B" w:rsidP="763D9D5B">
            <w:pPr>
              <w:jc w:val="center"/>
            </w:pPr>
            <w:r>
              <w:t>37,3</w:t>
            </w:r>
          </w:p>
        </w:tc>
      </w:tr>
      <w:tr w:rsidR="763D9D5B" w14:paraId="4A77B97A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B4CD5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ЖОДНА З ЦИХ КРАЇН 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58D3A" w14:textId="77777777" w:rsidR="763D9D5B" w:rsidRDefault="763D9D5B" w:rsidP="763D9D5B">
            <w:pPr>
              <w:jc w:val="center"/>
            </w:pPr>
            <w:r>
              <w:t>14,7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0FDC" w14:textId="77777777" w:rsidR="763D9D5B" w:rsidRDefault="763D9D5B" w:rsidP="763D9D5B">
            <w:pPr>
              <w:jc w:val="center"/>
            </w:pPr>
            <w:r>
              <w:t>15,1</w:t>
            </w:r>
          </w:p>
        </w:tc>
      </w:tr>
      <w:tr w:rsidR="763D9D5B" w14:paraId="094E66DA" w14:textId="77777777" w:rsidTr="763D9D5B">
        <w:trPr>
          <w:trHeight w:val="253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6C2B9" w14:textId="77777777" w:rsidR="763D9D5B" w:rsidRDefault="763D9D5B" w:rsidP="763D9D5B">
            <w:pPr>
              <w:rPr>
                <w:rFonts w:eastAsia="Calibri"/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ВАЖКО СКАЗАТИ/НЕ ЗНАЮ 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6DADB" w14:textId="77777777" w:rsidR="763D9D5B" w:rsidRDefault="763D9D5B" w:rsidP="763D9D5B">
            <w:pPr>
              <w:jc w:val="center"/>
            </w:pPr>
            <w:r>
              <w:t>9,2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A8B16" w14:textId="77777777" w:rsidR="763D9D5B" w:rsidRDefault="763D9D5B" w:rsidP="763D9D5B">
            <w:pPr>
              <w:jc w:val="center"/>
            </w:pPr>
            <w:r>
              <w:t>14,5</w:t>
            </w:r>
          </w:p>
        </w:tc>
      </w:tr>
    </w:tbl>
    <w:p w14:paraId="166FAB58" w14:textId="77777777" w:rsidR="763D9D5B" w:rsidRDefault="763D9D5B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55C8E254" w14:textId="16672663" w:rsidR="59A59261" w:rsidRDefault="59A59261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3</w:t>
      </w:r>
      <w:r w:rsidR="39641275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 Скажіть, будь ласка, мешканців якої країни Ви були б готові прийняти в себе в гостях, якби у Вас була така можливість? </w:t>
      </w:r>
      <w:r w:rsidR="39641275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807"/>
        <w:gridCol w:w="3827"/>
      </w:tblGrid>
      <w:tr w:rsidR="763D9D5B" w14:paraId="1FFA796E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AD1EB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Литв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50BE1D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69,0</w:t>
            </w:r>
          </w:p>
        </w:tc>
      </w:tr>
      <w:tr w:rsidR="763D9D5B" w14:paraId="20EA7B74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8749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Польщ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3FA5D1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74,3</w:t>
            </w:r>
          </w:p>
        </w:tc>
      </w:tr>
      <w:tr w:rsidR="763D9D5B" w14:paraId="3F4CAC40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199E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Угорщ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B29DD8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58,6</w:t>
            </w:r>
          </w:p>
        </w:tc>
      </w:tr>
      <w:tr w:rsidR="763D9D5B" w14:paraId="02025428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954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Словачч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42291E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66,4</w:t>
            </w:r>
          </w:p>
        </w:tc>
      </w:tr>
      <w:tr w:rsidR="763D9D5B" w14:paraId="7142B23C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A7458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Румун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77CD2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53,6</w:t>
            </w:r>
          </w:p>
        </w:tc>
      </w:tr>
      <w:tr w:rsidR="763D9D5B" w14:paraId="2104DA8A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7B76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Молдов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BF4837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59,0</w:t>
            </w:r>
          </w:p>
        </w:tc>
      </w:tr>
      <w:tr w:rsidR="763D9D5B" w14:paraId="02635F56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02EDE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Чех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3B9588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72,3</w:t>
            </w:r>
          </w:p>
        </w:tc>
      </w:tr>
      <w:tr w:rsidR="763D9D5B" w14:paraId="4C499AD9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33CC1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Німечч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58C69D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73,6</w:t>
            </w:r>
          </w:p>
        </w:tc>
      </w:tr>
      <w:tr w:rsidR="763D9D5B" w14:paraId="642CA40C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56EF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Австр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6AB1A7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67,7</w:t>
            </w:r>
          </w:p>
        </w:tc>
      </w:tr>
      <w:tr w:rsidR="763D9D5B" w14:paraId="6F3F85FE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3EE4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З ЖОДНОЇ З ЦИХ КРАЇН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201CA7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7,8</w:t>
            </w:r>
          </w:p>
        </w:tc>
      </w:tr>
      <w:tr w:rsidR="763D9D5B" w14:paraId="0BAE6841" w14:textId="77777777" w:rsidTr="763D9D5B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F596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ВАЖКО СКАЗАТИ/НЕ ЗНАЮ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ACDF25" w14:textId="77777777" w:rsidR="763D9D5B" w:rsidRDefault="763D9D5B" w:rsidP="763D9D5B">
            <w:pPr>
              <w:jc w:val="center"/>
              <w:rPr>
                <w:b/>
                <w:bCs/>
                <w:lang w:eastAsia="ru-RU"/>
              </w:rPr>
            </w:pPr>
            <w:r w:rsidRPr="763D9D5B">
              <w:rPr>
                <w:color w:val="000000" w:themeColor="text1"/>
                <w:lang w:eastAsia="ru-RU"/>
              </w:rPr>
              <w:t>1,4</w:t>
            </w:r>
          </w:p>
        </w:tc>
      </w:tr>
    </w:tbl>
    <w:p w14:paraId="3AB4DE12" w14:textId="77777777" w:rsidR="763D9D5B" w:rsidRDefault="763D9D5B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6"/>
          <w:szCs w:val="16"/>
          <w:lang w:val="uk-UA" w:eastAsia="ru-RU"/>
        </w:rPr>
      </w:pPr>
    </w:p>
    <w:p w14:paraId="276F9E1C" w14:textId="6DDDCD94" w:rsidR="6EF48FC7" w:rsidRDefault="6EF48FC7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3</w:t>
      </w:r>
      <w:r w:rsidR="39641275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1 Скажіть, будь ласка, мешканців якої країни Ви були б готові прийняти в себе в гостях, якби у Вас була така можливість? </w:t>
      </w:r>
      <w:r w:rsidR="39641275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664"/>
        <w:gridCol w:w="1385"/>
        <w:gridCol w:w="1126"/>
        <w:gridCol w:w="1126"/>
        <w:gridCol w:w="1126"/>
        <w:gridCol w:w="1126"/>
        <w:gridCol w:w="1126"/>
      </w:tblGrid>
      <w:tr w:rsidR="763D9D5B" w14:paraId="5521ECFA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48328" w14:textId="77777777" w:rsidR="763D9D5B" w:rsidRDefault="763D9D5B" w:rsidP="763D9D5B">
            <w:pPr>
              <w:rPr>
                <w:b/>
                <w:bCs/>
                <w:lang w:eastAsia="ru-RU"/>
              </w:rPr>
            </w:pP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FDAC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18-29 років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C1FD8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30-39 років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A6962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40-49 років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95B6F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50-59 років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7251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60-69 років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941B0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70+ років</w:t>
            </w:r>
          </w:p>
        </w:tc>
      </w:tr>
      <w:tr w:rsidR="763D9D5B" w14:paraId="7F3CB615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71911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Литва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F6069" w14:textId="77777777" w:rsidR="763D9D5B" w:rsidRDefault="763D9D5B" w:rsidP="763D9D5B">
            <w:pPr>
              <w:jc w:val="center"/>
            </w:pPr>
            <w:r>
              <w:t>75,5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6D9D2" w14:textId="77777777" w:rsidR="763D9D5B" w:rsidRDefault="763D9D5B" w:rsidP="763D9D5B">
            <w:pPr>
              <w:jc w:val="center"/>
            </w:pPr>
            <w:r>
              <w:t>68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BC87" w14:textId="77777777" w:rsidR="763D9D5B" w:rsidRDefault="763D9D5B" w:rsidP="763D9D5B">
            <w:pPr>
              <w:jc w:val="center"/>
            </w:pPr>
            <w:r>
              <w:t>70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FA8BE" w14:textId="77777777" w:rsidR="763D9D5B" w:rsidRDefault="763D9D5B" w:rsidP="763D9D5B">
            <w:pPr>
              <w:jc w:val="center"/>
            </w:pPr>
            <w:r>
              <w:t>67,2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DA7E1" w14:textId="77777777" w:rsidR="763D9D5B" w:rsidRDefault="763D9D5B" w:rsidP="763D9D5B">
            <w:pPr>
              <w:jc w:val="center"/>
            </w:pPr>
            <w:r>
              <w:t>71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D5E74" w14:textId="77777777" w:rsidR="763D9D5B" w:rsidRDefault="763D9D5B" w:rsidP="763D9D5B">
            <w:pPr>
              <w:jc w:val="center"/>
            </w:pPr>
            <w:r>
              <w:t>58,0</w:t>
            </w:r>
          </w:p>
        </w:tc>
      </w:tr>
      <w:tr w:rsidR="763D9D5B" w14:paraId="31F5BD48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6B86C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Польща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8AFDB" w14:textId="77777777" w:rsidR="763D9D5B" w:rsidRDefault="763D9D5B" w:rsidP="763D9D5B">
            <w:pPr>
              <w:jc w:val="center"/>
            </w:pPr>
            <w:r>
              <w:t>82,2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B2824" w14:textId="77777777" w:rsidR="763D9D5B" w:rsidRDefault="763D9D5B" w:rsidP="763D9D5B">
            <w:pPr>
              <w:jc w:val="center"/>
            </w:pPr>
            <w:r>
              <w:t>74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4767" w14:textId="77777777" w:rsidR="763D9D5B" w:rsidRDefault="763D9D5B" w:rsidP="763D9D5B">
            <w:pPr>
              <w:jc w:val="center"/>
            </w:pPr>
            <w:r>
              <w:t>78,1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286FD" w14:textId="77777777" w:rsidR="763D9D5B" w:rsidRDefault="763D9D5B" w:rsidP="763D9D5B">
            <w:pPr>
              <w:jc w:val="center"/>
            </w:pPr>
            <w:r>
              <w:t>68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FBA93" w14:textId="77777777" w:rsidR="763D9D5B" w:rsidRDefault="763D9D5B" w:rsidP="763D9D5B">
            <w:pPr>
              <w:jc w:val="center"/>
            </w:pPr>
            <w:r>
              <w:t>74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067DE" w14:textId="77777777" w:rsidR="763D9D5B" w:rsidRDefault="763D9D5B" w:rsidP="763D9D5B">
            <w:pPr>
              <w:jc w:val="center"/>
            </w:pPr>
            <w:r>
              <w:t>65,3</w:t>
            </w:r>
          </w:p>
        </w:tc>
      </w:tr>
      <w:tr w:rsidR="763D9D5B" w14:paraId="3A8216B8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D2927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Угорщина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E245" w14:textId="77777777" w:rsidR="763D9D5B" w:rsidRDefault="763D9D5B" w:rsidP="763D9D5B">
            <w:pPr>
              <w:jc w:val="center"/>
            </w:pPr>
            <w:r>
              <w:t>70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90FF3" w14:textId="77777777" w:rsidR="763D9D5B" w:rsidRDefault="763D9D5B" w:rsidP="763D9D5B">
            <w:pPr>
              <w:jc w:val="center"/>
            </w:pPr>
            <w:r>
              <w:t>64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5E5F" w14:textId="77777777" w:rsidR="763D9D5B" w:rsidRDefault="763D9D5B" w:rsidP="763D9D5B">
            <w:pPr>
              <w:jc w:val="center"/>
            </w:pPr>
            <w:r>
              <w:t>61,0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9391A" w14:textId="77777777" w:rsidR="763D9D5B" w:rsidRDefault="763D9D5B" w:rsidP="763D9D5B">
            <w:pPr>
              <w:jc w:val="center"/>
            </w:pPr>
            <w:r>
              <w:t>55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4052" w14:textId="77777777" w:rsidR="763D9D5B" w:rsidRDefault="763D9D5B" w:rsidP="763D9D5B">
            <w:pPr>
              <w:jc w:val="center"/>
            </w:pPr>
            <w:r>
              <w:t>50,7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D2BA0" w14:textId="77777777" w:rsidR="763D9D5B" w:rsidRDefault="763D9D5B" w:rsidP="763D9D5B">
            <w:pPr>
              <w:jc w:val="center"/>
            </w:pPr>
            <w:r>
              <w:t>44,1</w:t>
            </w:r>
          </w:p>
        </w:tc>
      </w:tr>
      <w:tr w:rsidR="763D9D5B" w14:paraId="753ADFD1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1B0C1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Словаччина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ADE68" w14:textId="77777777" w:rsidR="763D9D5B" w:rsidRDefault="763D9D5B" w:rsidP="763D9D5B">
            <w:pPr>
              <w:jc w:val="center"/>
            </w:pPr>
            <w:r>
              <w:t>74,1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4E36" w14:textId="77777777" w:rsidR="763D9D5B" w:rsidRDefault="763D9D5B" w:rsidP="763D9D5B">
            <w:pPr>
              <w:jc w:val="center"/>
            </w:pPr>
            <w:r>
              <w:t>66,8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0E41" w14:textId="77777777" w:rsidR="763D9D5B" w:rsidRDefault="763D9D5B" w:rsidP="763D9D5B">
            <w:pPr>
              <w:jc w:val="center"/>
            </w:pPr>
            <w:r>
              <w:t>68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62917" w14:textId="77777777" w:rsidR="763D9D5B" w:rsidRDefault="763D9D5B" w:rsidP="763D9D5B">
            <w:pPr>
              <w:jc w:val="center"/>
            </w:pPr>
            <w:r>
              <w:t>65,5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A2A45" w14:textId="77777777" w:rsidR="763D9D5B" w:rsidRDefault="763D9D5B" w:rsidP="763D9D5B">
            <w:pPr>
              <w:jc w:val="center"/>
            </w:pPr>
            <w:r>
              <w:t>66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F04A" w14:textId="77777777" w:rsidR="763D9D5B" w:rsidRDefault="763D9D5B" w:rsidP="763D9D5B">
            <w:pPr>
              <w:jc w:val="center"/>
            </w:pPr>
            <w:r>
              <w:t>54,0</w:t>
            </w:r>
          </w:p>
        </w:tc>
      </w:tr>
      <w:tr w:rsidR="763D9D5B" w14:paraId="4F0941B5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4B8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Румунія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3F8F" w14:textId="77777777" w:rsidR="763D9D5B" w:rsidRDefault="763D9D5B" w:rsidP="763D9D5B">
            <w:pPr>
              <w:jc w:val="center"/>
            </w:pPr>
            <w:r>
              <w:t>66,2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D7953" w14:textId="77777777" w:rsidR="763D9D5B" w:rsidRDefault="763D9D5B" w:rsidP="763D9D5B">
            <w:pPr>
              <w:jc w:val="center"/>
            </w:pPr>
            <w:r>
              <w:t>56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DD7EF" w14:textId="77777777" w:rsidR="763D9D5B" w:rsidRDefault="763D9D5B" w:rsidP="763D9D5B">
            <w:pPr>
              <w:jc w:val="center"/>
            </w:pPr>
            <w:r>
              <w:t>58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2BD5" w14:textId="77777777" w:rsidR="763D9D5B" w:rsidRDefault="763D9D5B" w:rsidP="763D9D5B">
            <w:pPr>
              <w:jc w:val="center"/>
            </w:pPr>
            <w:r>
              <w:t>47,8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55668" w14:textId="77777777" w:rsidR="763D9D5B" w:rsidRDefault="763D9D5B" w:rsidP="763D9D5B">
            <w:pPr>
              <w:jc w:val="center"/>
            </w:pPr>
            <w:r>
              <w:t>46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13BF9" w14:textId="77777777" w:rsidR="763D9D5B" w:rsidRDefault="763D9D5B" w:rsidP="763D9D5B">
            <w:pPr>
              <w:jc w:val="center"/>
            </w:pPr>
            <w:r>
              <w:t>40,9</w:t>
            </w:r>
          </w:p>
        </w:tc>
      </w:tr>
      <w:tr w:rsidR="763D9D5B" w14:paraId="24C6B05D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A1AA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Молдова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53823" w14:textId="77777777" w:rsidR="763D9D5B" w:rsidRDefault="763D9D5B" w:rsidP="763D9D5B">
            <w:pPr>
              <w:jc w:val="center"/>
            </w:pPr>
            <w:r>
              <w:t>65,5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89AFD" w14:textId="77777777" w:rsidR="763D9D5B" w:rsidRDefault="763D9D5B" w:rsidP="763D9D5B">
            <w:pPr>
              <w:jc w:val="center"/>
            </w:pPr>
            <w:r>
              <w:t>60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8513A" w14:textId="77777777" w:rsidR="763D9D5B" w:rsidRDefault="763D9D5B" w:rsidP="763D9D5B">
            <w:pPr>
              <w:jc w:val="center"/>
            </w:pPr>
            <w:r>
              <w:t>63,5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6B8E" w14:textId="77777777" w:rsidR="763D9D5B" w:rsidRDefault="763D9D5B" w:rsidP="763D9D5B">
            <w:pPr>
              <w:jc w:val="center"/>
            </w:pPr>
            <w:r>
              <w:t>55,4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55974" w14:textId="77777777" w:rsidR="763D9D5B" w:rsidRDefault="763D9D5B" w:rsidP="763D9D5B">
            <w:pPr>
              <w:jc w:val="center"/>
            </w:pPr>
            <w:r>
              <w:t>57,2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64A2" w14:textId="77777777" w:rsidR="763D9D5B" w:rsidRDefault="763D9D5B" w:rsidP="763D9D5B">
            <w:pPr>
              <w:jc w:val="center"/>
            </w:pPr>
            <w:r>
              <w:t>49,1</w:t>
            </w:r>
          </w:p>
        </w:tc>
      </w:tr>
      <w:tr w:rsidR="763D9D5B" w14:paraId="12347F44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74D5A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Чехія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FE5BF" w14:textId="77777777" w:rsidR="763D9D5B" w:rsidRDefault="763D9D5B" w:rsidP="763D9D5B">
            <w:pPr>
              <w:jc w:val="center"/>
            </w:pPr>
            <w:r>
              <w:t>84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3E06" w14:textId="77777777" w:rsidR="763D9D5B" w:rsidRDefault="763D9D5B" w:rsidP="763D9D5B">
            <w:pPr>
              <w:jc w:val="center"/>
            </w:pPr>
            <w:r>
              <w:t>72,5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F1B2C" w14:textId="77777777" w:rsidR="763D9D5B" w:rsidRDefault="763D9D5B" w:rsidP="763D9D5B">
            <w:pPr>
              <w:jc w:val="center"/>
            </w:pPr>
            <w:r>
              <w:t>74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57521" w14:textId="77777777" w:rsidR="763D9D5B" w:rsidRDefault="763D9D5B" w:rsidP="763D9D5B">
            <w:pPr>
              <w:jc w:val="center"/>
            </w:pPr>
            <w:r>
              <w:t>69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FF37A" w14:textId="77777777" w:rsidR="763D9D5B" w:rsidRDefault="763D9D5B" w:rsidP="763D9D5B">
            <w:pPr>
              <w:jc w:val="center"/>
            </w:pPr>
            <w:r>
              <w:t>70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D1D9E" w14:textId="77777777" w:rsidR="763D9D5B" w:rsidRDefault="763D9D5B" w:rsidP="763D9D5B">
            <w:pPr>
              <w:jc w:val="center"/>
            </w:pPr>
            <w:r>
              <w:t>57,9</w:t>
            </w:r>
          </w:p>
        </w:tc>
      </w:tr>
      <w:tr w:rsidR="763D9D5B" w14:paraId="7B713EEF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3947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Німеччина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A3AF4" w14:textId="77777777" w:rsidR="763D9D5B" w:rsidRDefault="763D9D5B" w:rsidP="763D9D5B">
            <w:pPr>
              <w:jc w:val="center"/>
            </w:pPr>
            <w:r>
              <w:t>85,7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93980" w14:textId="77777777" w:rsidR="763D9D5B" w:rsidRDefault="763D9D5B" w:rsidP="763D9D5B">
            <w:pPr>
              <w:jc w:val="center"/>
            </w:pPr>
            <w:r>
              <w:t>75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87140" w14:textId="77777777" w:rsidR="763D9D5B" w:rsidRDefault="763D9D5B" w:rsidP="763D9D5B">
            <w:pPr>
              <w:jc w:val="center"/>
            </w:pPr>
            <w:r>
              <w:t>74,7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71AB" w14:textId="77777777" w:rsidR="763D9D5B" w:rsidRDefault="763D9D5B" w:rsidP="763D9D5B">
            <w:pPr>
              <w:jc w:val="center"/>
            </w:pPr>
            <w:r>
              <w:t>72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813FE" w14:textId="77777777" w:rsidR="763D9D5B" w:rsidRDefault="763D9D5B" w:rsidP="763D9D5B">
            <w:pPr>
              <w:jc w:val="center"/>
            </w:pPr>
            <w:r>
              <w:t>70,1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B1EDD" w14:textId="77777777" w:rsidR="763D9D5B" w:rsidRDefault="763D9D5B" w:rsidP="763D9D5B">
            <w:pPr>
              <w:jc w:val="center"/>
            </w:pPr>
            <w:r>
              <w:t>58,7</w:t>
            </w:r>
          </w:p>
        </w:tc>
      </w:tr>
      <w:tr w:rsidR="763D9D5B" w14:paraId="1ACE0166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591E3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Австрія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B7B10" w14:textId="77777777" w:rsidR="763D9D5B" w:rsidRDefault="763D9D5B" w:rsidP="763D9D5B">
            <w:pPr>
              <w:jc w:val="center"/>
            </w:pPr>
            <w:r>
              <w:t>79,0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45B86" w14:textId="77777777" w:rsidR="763D9D5B" w:rsidRDefault="763D9D5B" w:rsidP="763D9D5B">
            <w:pPr>
              <w:jc w:val="center"/>
            </w:pPr>
            <w:r>
              <w:t>70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AF52" w14:textId="77777777" w:rsidR="763D9D5B" w:rsidRDefault="763D9D5B" w:rsidP="763D9D5B">
            <w:pPr>
              <w:jc w:val="center"/>
            </w:pPr>
            <w:r>
              <w:t>71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4BAB3" w14:textId="77777777" w:rsidR="763D9D5B" w:rsidRDefault="763D9D5B" w:rsidP="763D9D5B">
            <w:pPr>
              <w:jc w:val="center"/>
            </w:pPr>
            <w:r>
              <w:t>63,9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B31D5" w14:textId="77777777" w:rsidR="763D9D5B" w:rsidRDefault="763D9D5B" w:rsidP="763D9D5B">
            <w:pPr>
              <w:jc w:val="center"/>
            </w:pPr>
            <w:r>
              <w:t>62,8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2586" w14:textId="77777777" w:rsidR="763D9D5B" w:rsidRDefault="763D9D5B" w:rsidP="763D9D5B">
            <w:pPr>
              <w:jc w:val="center"/>
            </w:pPr>
            <w:r>
              <w:t>53,9</w:t>
            </w:r>
          </w:p>
        </w:tc>
      </w:tr>
      <w:tr w:rsidR="763D9D5B" w14:paraId="3C16A6CB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ED67E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З ЖОДНОЇ З ЦИХ КРАЇН 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202C7" w14:textId="77777777" w:rsidR="763D9D5B" w:rsidRDefault="763D9D5B" w:rsidP="763D9D5B">
            <w:pPr>
              <w:jc w:val="center"/>
            </w:pPr>
            <w:r>
              <w:t>4,0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D1D1" w14:textId="77777777" w:rsidR="763D9D5B" w:rsidRDefault="763D9D5B" w:rsidP="763D9D5B">
            <w:pPr>
              <w:jc w:val="center"/>
            </w:pPr>
            <w:r>
              <w:t>7,4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EC63" w14:textId="77777777" w:rsidR="763D9D5B" w:rsidRDefault="763D9D5B" w:rsidP="763D9D5B">
            <w:pPr>
              <w:jc w:val="center"/>
            </w:pPr>
            <w:r>
              <w:t>8,6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C8E72" w14:textId="77777777" w:rsidR="763D9D5B" w:rsidRDefault="763D9D5B" w:rsidP="763D9D5B">
            <w:pPr>
              <w:jc w:val="center"/>
            </w:pPr>
            <w:r>
              <w:t>10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8D6C8" w14:textId="77777777" w:rsidR="763D9D5B" w:rsidRDefault="763D9D5B" w:rsidP="763D9D5B">
            <w:pPr>
              <w:jc w:val="center"/>
            </w:pPr>
            <w:r>
              <w:t>6,5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B32DE" w14:textId="77777777" w:rsidR="763D9D5B" w:rsidRDefault="763D9D5B" w:rsidP="763D9D5B">
            <w:pPr>
              <w:jc w:val="center"/>
            </w:pPr>
            <w:r>
              <w:t>10,7</w:t>
            </w:r>
          </w:p>
        </w:tc>
      </w:tr>
      <w:tr w:rsidR="763D9D5B" w14:paraId="15E1643C" w14:textId="77777777" w:rsidTr="763D9D5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4B96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ВАЖКО СКАЗАТИ/НЕ ЗНАЮ 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C9E32" w14:textId="77777777" w:rsidR="763D9D5B" w:rsidRDefault="763D9D5B" w:rsidP="763D9D5B">
            <w:pPr>
              <w:jc w:val="center"/>
            </w:pPr>
            <w:r>
              <w:t>0,3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44B5" w14:textId="77777777" w:rsidR="763D9D5B" w:rsidRDefault="763D9D5B" w:rsidP="763D9D5B">
            <w:pPr>
              <w:jc w:val="center"/>
            </w:pPr>
            <w:r>
              <w:t>2,0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8345F" w14:textId="77777777" w:rsidR="763D9D5B" w:rsidRDefault="763D9D5B" w:rsidP="763D9D5B">
            <w:pPr>
              <w:jc w:val="center"/>
            </w:pPr>
            <w:r>
              <w:t>1,1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B6415" w14:textId="77777777" w:rsidR="763D9D5B" w:rsidRDefault="763D9D5B" w:rsidP="763D9D5B">
            <w:pPr>
              <w:jc w:val="center"/>
            </w:pPr>
            <w:r>
              <w:t>1,0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E579D" w14:textId="77777777" w:rsidR="763D9D5B" w:rsidRDefault="763D9D5B" w:rsidP="763D9D5B">
            <w:pPr>
              <w:jc w:val="center"/>
            </w:pPr>
            <w:r>
              <w:t>1,1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7FEE0" w14:textId="77777777" w:rsidR="763D9D5B" w:rsidRDefault="763D9D5B" w:rsidP="763D9D5B">
            <w:pPr>
              <w:jc w:val="center"/>
            </w:pPr>
            <w:r>
              <w:t>3,3</w:t>
            </w:r>
          </w:p>
        </w:tc>
      </w:tr>
    </w:tbl>
    <w:p w14:paraId="2651EF6A" w14:textId="77777777" w:rsidR="763D9D5B" w:rsidRDefault="763D9D5B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6"/>
          <w:szCs w:val="16"/>
          <w:lang w:val="uk-UA" w:eastAsia="ru-RU"/>
        </w:rPr>
      </w:pPr>
    </w:p>
    <w:p w14:paraId="7168AF66" w14:textId="5035761F" w:rsidR="02C48808" w:rsidRDefault="02C48808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3</w:t>
      </w:r>
      <w:r w:rsidR="39641275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2 Скажіть, будь ласка, мешканців якої країни Ви були б готові прийняти в себе в гостях, якби у Вас була така можливість? </w:t>
      </w:r>
      <w:r w:rsidR="39641275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72"/>
        <w:gridCol w:w="1804"/>
        <w:gridCol w:w="1468"/>
        <w:gridCol w:w="1468"/>
        <w:gridCol w:w="1467"/>
      </w:tblGrid>
      <w:tr w:rsidR="763D9D5B" w14:paraId="567DB100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4F137" w14:textId="77777777" w:rsidR="763D9D5B" w:rsidRDefault="763D9D5B" w:rsidP="763D9D5B">
            <w:pPr>
              <w:rPr>
                <w:b/>
                <w:bCs/>
                <w:lang w:eastAsia="ru-RU"/>
              </w:rPr>
            </w:pP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23BEA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Захід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1F8E5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Центр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E9964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Південь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AE0A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Схід</w:t>
            </w:r>
          </w:p>
        </w:tc>
      </w:tr>
      <w:tr w:rsidR="763D9D5B" w14:paraId="6862C671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74048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Литва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B0B7" w14:textId="77777777" w:rsidR="763D9D5B" w:rsidRDefault="763D9D5B" w:rsidP="763D9D5B">
            <w:pPr>
              <w:jc w:val="center"/>
            </w:pPr>
            <w:r>
              <w:t>69,8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3270" w14:textId="77777777" w:rsidR="763D9D5B" w:rsidRDefault="763D9D5B" w:rsidP="763D9D5B">
            <w:pPr>
              <w:jc w:val="center"/>
            </w:pPr>
            <w:r>
              <w:t>71,1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57D1F" w14:textId="77777777" w:rsidR="763D9D5B" w:rsidRDefault="763D9D5B" w:rsidP="763D9D5B">
            <w:pPr>
              <w:jc w:val="center"/>
            </w:pPr>
            <w:r>
              <w:t>66,4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DBEE" w14:textId="77777777" w:rsidR="763D9D5B" w:rsidRDefault="763D9D5B" w:rsidP="763D9D5B">
            <w:pPr>
              <w:jc w:val="center"/>
            </w:pPr>
            <w:r>
              <w:t>66,6</w:t>
            </w:r>
          </w:p>
        </w:tc>
      </w:tr>
      <w:tr w:rsidR="763D9D5B" w14:paraId="1384271F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36A6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Польща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ECECC" w14:textId="77777777" w:rsidR="763D9D5B" w:rsidRDefault="763D9D5B" w:rsidP="763D9D5B">
            <w:pPr>
              <w:jc w:val="center"/>
            </w:pPr>
            <w:r>
              <w:t>78,9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F8DFE" w14:textId="77777777" w:rsidR="763D9D5B" w:rsidRDefault="763D9D5B" w:rsidP="763D9D5B">
            <w:pPr>
              <w:jc w:val="center"/>
            </w:pPr>
            <w:r>
              <w:t>75,4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8955" w14:textId="77777777" w:rsidR="763D9D5B" w:rsidRDefault="763D9D5B" w:rsidP="763D9D5B">
            <w:pPr>
              <w:jc w:val="center"/>
            </w:pPr>
            <w:r>
              <w:t>70,6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6E8A" w14:textId="77777777" w:rsidR="763D9D5B" w:rsidRDefault="763D9D5B" w:rsidP="763D9D5B">
            <w:pPr>
              <w:jc w:val="center"/>
            </w:pPr>
            <w:r>
              <w:t>69,5</w:t>
            </w:r>
          </w:p>
        </w:tc>
      </w:tr>
      <w:tr w:rsidR="763D9D5B" w14:paraId="2D8331D5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0BFC7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Угорщина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0ACE8" w14:textId="77777777" w:rsidR="763D9D5B" w:rsidRDefault="763D9D5B" w:rsidP="763D9D5B">
            <w:pPr>
              <w:jc w:val="center"/>
            </w:pPr>
            <w:r>
              <w:t>54,9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D7A64" w14:textId="77777777" w:rsidR="763D9D5B" w:rsidRDefault="763D9D5B" w:rsidP="763D9D5B">
            <w:pPr>
              <w:jc w:val="center"/>
            </w:pPr>
            <w:r>
              <w:t>60,5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0E88" w14:textId="77777777" w:rsidR="763D9D5B" w:rsidRDefault="763D9D5B" w:rsidP="763D9D5B">
            <w:pPr>
              <w:jc w:val="center"/>
            </w:pPr>
            <w:r>
              <w:t>59,6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D8BBF" w14:textId="77777777" w:rsidR="763D9D5B" w:rsidRDefault="763D9D5B" w:rsidP="763D9D5B">
            <w:pPr>
              <w:jc w:val="center"/>
            </w:pPr>
            <w:r>
              <w:t>59,6</w:t>
            </w:r>
          </w:p>
        </w:tc>
      </w:tr>
      <w:tr w:rsidR="763D9D5B" w14:paraId="5FE9C8FA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C8859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Словаччина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B1941" w14:textId="77777777" w:rsidR="763D9D5B" w:rsidRDefault="763D9D5B" w:rsidP="763D9D5B">
            <w:pPr>
              <w:jc w:val="center"/>
            </w:pPr>
            <w:r>
              <w:t>66,1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B868" w14:textId="77777777" w:rsidR="763D9D5B" w:rsidRDefault="763D9D5B" w:rsidP="763D9D5B">
            <w:pPr>
              <w:jc w:val="center"/>
            </w:pPr>
            <w:r>
              <w:t>66,6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50FD3" w14:textId="77777777" w:rsidR="763D9D5B" w:rsidRDefault="763D9D5B" w:rsidP="763D9D5B">
            <w:pPr>
              <w:jc w:val="center"/>
            </w:pPr>
            <w:r>
              <w:t>65,7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3E404" w14:textId="77777777" w:rsidR="763D9D5B" w:rsidRDefault="763D9D5B" w:rsidP="763D9D5B">
            <w:pPr>
              <w:jc w:val="center"/>
            </w:pPr>
            <w:r>
              <w:t>68,0</w:t>
            </w:r>
          </w:p>
        </w:tc>
      </w:tr>
      <w:tr w:rsidR="763D9D5B" w14:paraId="7A294B91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64360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Румунія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54F64" w14:textId="77777777" w:rsidR="763D9D5B" w:rsidRDefault="763D9D5B" w:rsidP="763D9D5B">
            <w:pPr>
              <w:jc w:val="center"/>
            </w:pPr>
            <w:r>
              <w:t>53,4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B6350" w14:textId="77777777" w:rsidR="763D9D5B" w:rsidRDefault="763D9D5B" w:rsidP="763D9D5B">
            <w:pPr>
              <w:jc w:val="center"/>
            </w:pPr>
            <w:r>
              <w:t>54,8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75A51" w14:textId="77777777" w:rsidR="763D9D5B" w:rsidRDefault="763D9D5B" w:rsidP="763D9D5B">
            <w:pPr>
              <w:jc w:val="center"/>
            </w:pPr>
            <w:r>
              <w:t>51,1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2D602" w14:textId="77777777" w:rsidR="763D9D5B" w:rsidRDefault="763D9D5B" w:rsidP="763D9D5B">
            <w:pPr>
              <w:jc w:val="center"/>
            </w:pPr>
            <w:r>
              <w:t>55,1</w:t>
            </w:r>
          </w:p>
        </w:tc>
      </w:tr>
      <w:tr w:rsidR="763D9D5B" w14:paraId="17FE9422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26B1A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Молдова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1C78B" w14:textId="77777777" w:rsidR="763D9D5B" w:rsidRDefault="763D9D5B" w:rsidP="763D9D5B">
            <w:pPr>
              <w:jc w:val="center"/>
            </w:pPr>
            <w:r>
              <w:t>57,2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760B" w14:textId="77777777" w:rsidR="763D9D5B" w:rsidRDefault="763D9D5B" w:rsidP="763D9D5B">
            <w:pPr>
              <w:jc w:val="center"/>
            </w:pPr>
            <w:r>
              <w:t>59,4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82F32" w14:textId="77777777" w:rsidR="763D9D5B" w:rsidRDefault="763D9D5B" w:rsidP="763D9D5B">
            <w:pPr>
              <w:jc w:val="center"/>
            </w:pPr>
            <w:r>
              <w:t>58,7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19E74" w14:textId="77777777" w:rsidR="763D9D5B" w:rsidRDefault="763D9D5B" w:rsidP="763D9D5B">
            <w:pPr>
              <w:jc w:val="center"/>
            </w:pPr>
            <w:r>
              <w:t>62,2</w:t>
            </w:r>
          </w:p>
        </w:tc>
      </w:tr>
      <w:tr w:rsidR="763D9D5B" w14:paraId="5B054FE7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D3472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lastRenderedPageBreak/>
              <w:t>Чехія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D92E2" w14:textId="77777777" w:rsidR="763D9D5B" w:rsidRDefault="763D9D5B" w:rsidP="763D9D5B">
            <w:pPr>
              <w:jc w:val="center"/>
            </w:pPr>
            <w:r>
              <w:t>71,5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2BD82" w14:textId="77777777" w:rsidR="763D9D5B" w:rsidRDefault="763D9D5B" w:rsidP="763D9D5B">
            <w:pPr>
              <w:jc w:val="center"/>
            </w:pPr>
            <w:r>
              <w:t>73,2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62413" w14:textId="77777777" w:rsidR="763D9D5B" w:rsidRDefault="763D9D5B" w:rsidP="763D9D5B">
            <w:pPr>
              <w:jc w:val="center"/>
            </w:pPr>
            <w:r>
              <w:t>72,0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9EA73" w14:textId="77777777" w:rsidR="763D9D5B" w:rsidRDefault="763D9D5B" w:rsidP="763D9D5B">
            <w:pPr>
              <w:jc w:val="center"/>
            </w:pPr>
            <w:r>
              <w:t>72,4</w:t>
            </w:r>
          </w:p>
        </w:tc>
      </w:tr>
      <w:tr w:rsidR="763D9D5B" w14:paraId="587AFE7C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AF7A1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Німеччина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511EA" w14:textId="77777777" w:rsidR="763D9D5B" w:rsidRDefault="763D9D5B" w:rsidP="763D9D5B">
            <w:pPr>
              <w:jc w:val="center"/>
            </w:pPr>
            <w:r>
              <w:t>73,5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0685D" w14:textId="77777777" w:rsidR="763D9D5B" w:rsidRDefault="763D9D5B" w:rsidP="763D9D5B">
            <w:pPr>
              <w:jc w:val="center"/>
            </w:pPr>
            <w:r>
              <w:t>74,0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71745" w14:textId="77777777" w:rsidR="763D9D5B" w:rsidRDefault="763D9D5B" w:rsidP="763D9D5B">
            <w:pPr>
              <w:jc w:val="center"/>
            </w:pPr>
            <w:r>
              <w:t>73,9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6A3AD" w14:textId="77777777" w:rsidR="763D9D5B" w:rsidRDefault="763D9D5B" w:rsidP="763D9D5B">
            <w:pPr>
              <w:jc w:val="center"/>
            </w:pPr>
            <w:r>
              <w:t>72,5</w:t>
            </w:r>
          </w:p>
        </w:tc>
      </w:tr>
      <w:tr w:rsidR="763D9D5B" w14:paraId="05ACB0F5" w14:textId="77777777" w:rsidTr="763D9D5B">
        <w:trPr>
          <w:trHeight w:val="181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88F0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Австрія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19537" w14:textId="77777777" w:rsidR="763D9D5B" w:rsidRDefault="763D9D5B" w:rsidP="763D9D5B">
            <w:pPr>
              <w:jc w:val="center"/>
            </w:pPr>
            <w:r>
              <w:t>69,4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EFB4F" w14:textId="77777777" w:rsidR="763D9D5B" w:rsidRDefault="763D9D5B" w:rsidP="763D9D5B">
            <w:pPr>
              <w:jc w:val="center"/>
            </w:pPr>
            <w:r>
              <w:t>68,5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0E937" w14:textId="77777777" w:rsidR="763D9D5B" w:rsidRDefault="763D9D5B" w:rsidP="763D9D5B">
            <w:pPr>
              <w:jc w:val="center"/>
            </w:pPr>
            <w:r>
              <w:t>64,8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7379" w14:textId="77777777" w:rsidR="763D9D5B" w:rsidRDefault="763D9D5B" w:rsidP="763D9D5B">
            <w:pPr>
              <w:jc w:val="center"/>
            </w:pPr>
            <w:r>
              <w:t>67,7</w:t>
            </w:r>
          </w:p>
        </w:tc>
      </w:tr>
      <w:tr w:rsidR="763D9D5B" w14:paraId="3BC3604D" w14:textId="77777777" w:rsidTr="763D9D5B">
        <w:trPr>
          <w:trHeight w:val="127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7F7EA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З ЖОДНОЇ З ЦИХ КРАЇН 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86D53" w14:textId="77777777" w:rsidR="763D9D5B" w:rsidRDefault="763D9D5B" w:rsidP="763D9D5B">
            <w:pPr>
              <w:jc w:val="center"/>
            </w:pPr>
            <w:r>
              <w:t>6,8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7DF4" w14:textId="77777777" w:rsidR="763D9D5B" w:rsidRDefault="763D9D5B" w:rsidP="763D9D5B">
            <w:pPr>
              <w:jc w:val="center"/>
            </w:pPr>
            <w:r>
              <w:t>6,8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A5A2" w14:textId="77777777" w:rsidR="763D9D5B" w:rsidRDefault="763D9D5B" w:rsidP="763D9D5B">
            <w:pPr>
              <w:jc w:val="center"/>
            </w:pPr>
            <w:r>
              <w:t>9,5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E24E" w14:textId="77777777" w:rsidR="763D9D5B" w:rsidRDefault="763D9D5B" w:rsidP="763D9D5B">
            <w:pPr>
              <w:jc w:val="center"/>
            </w:pPr>
            <w:r>
              <w:t>9,2</w:t>
            </w:r>
          </w:p>
        </w:tc>
      </w:tr>
      <w:tr w:rsidR="763D9D5B" w14:paraId="0745BFE2" w14:textId="77777777" w:rsidTr="763D9D5B">
        <w:trPr>
          <w:trHeight w:val="174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AD140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ВАЖКО СКАЗАТИ/НЕ ЗНАЮ 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82D67" w14:textId="77777777" w:rsidR="763D9D5B" w:rsidRDefault="763D9D5B" w:rsidP="763D9D5B">
            <w:pPr>
              <w:jc w:val="center"/>
            </w:pPr>
            <w:r>
              <w:t>0,5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3834C" w14:textId="77777777" w:rsidR="763D9D5B" w:rsidRDefault="763D9D5B" w:rsidP="763D9D5B">
            <w:pPr>
              <w:jc w:val="center"/>
            </w:pPr>
            <w:r>
              <w:t>2,0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C9E7" w14:textId="77777777" w:rsidR="763D9D5B" w:rsidRDefault="763D9D5B" w:rsidP="763D9D5B">
            <w:pPr>
              <w:jc w:val="center"/>
            </w:pPr>
            <w:r>
              <w:t>0,9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64FB9" w14:textId="77777777" w:rsidR="763D9D5B" w:rsidRDefault="763D9D5B" w:rsidP="763D9D5B">
            <w:pPr>
              <w:jc w:val="center"/>
            </w:pPr>
            <w:r>
              <w:t>2,7</w:t>
            </w:r>
          </w:p>
        </w:tc>
      </w:tr>
    </w:tbl>
    <w:p w14:paraId="2EF47CF3" w14:textId="77777777" w:rsidR="763D9D5B" w:rsidRDefault="763D9D5B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2E332153" w14:textId="7FC821FC" w:rsidR="222C2545" w:rsidRDefault="222C2545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3</w:t>
      </w:r>
      <w:r w:rsidR="39641275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3 Скажіть, будь ласка, мешканців якої країни Ви були б готові прийняти в себе в гостях, якби у Вас була така можливість? </w:t>
      </w:r>
      <w:r w:rsidR="39641275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983"/>
        <w:gridCol w:w="2591"/>
        <w:gridCol w:w="2105"/>
      </w:tblGrid>
      <w:tr w:rsidR="763D9D5B" w14:paraId="6444D9A7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ED29" w14:textId="77777777" w:rsidR="763D9D5B" w:rsidRDefault="763D9D5B" w:rsidP="763D9D5B">
            <w:pPr>
              <w:rPr>
                <w:b/>
                <w:bCs/>
                <w:lang w:eastAsia="ru-RU"/>
              </w:rPr>
            </w:pP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CB5F5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Чоловіки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144B" w14:textId="77777777" w:rsidR="763D9D5B" w:rsidRDefault="763D9D5B" w:rsidP="763D9D5B">
            <w:pPr>
              <w:jc w:val="center"/>
              <w:rPr>
                <w:b/>
                <w:bCs/>
              </w:rPr>
            </w:pPr>
            <w:r w:rsidRPr="763D9D5B">
              <w:rPr>
                <w:b/>
                <w:bCs/>
              </w:rPr>
              <w:t>Жінки</w:t>
            </w:r>
          </w:p>
        </w:tc>
      </w:tr>
      <w:tr w:rsidR="763D9D5B" w14:paraId="6FA00FF5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1CC9C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Литва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DFCB" w14:textId="77777777" w:rsidR="763D9D5B" w:rsidRDefault="763D9D5B" w:rsidP="763D9D5B">
            <w:pPr>
              <w:jc w:val="center"/>
            </w:pPr>
            <w:r>
              <w:t>73,7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D46FB" w14:textId="77777777" w:rsidR="763D9D5B" w:rsidRDefault="763D9D5B" w:rsidP="763D9D5B">
            <w:pPr>
              <w:jc w:val="center"/>
            </w:pPr>
            <w:r>
              <w:t>65,0</w:t>
            </w:r>
          </w:p>
        </w:tc>
      </w:tr>
      <w:tr w:rsidR="763D9D5B" w14:paraId="0ACE1B9B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88449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Польща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0F6E8" w14:textId="77777777" w:rsidR="763D9D5B" w:rsidRDefault="763D9D5B" w:rsidP="763D9D5B">
            <w:pPr>
              <w:jc w:val="center"/>
            </w:pPr>
            <w:r>
              <w:t>74,8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E2E0C" w14:textId="77777777" w:rsidR="763D9D5B" w:rsidRDefault="763D9D5B" w:rsidP="763D9D5B">
            <w:pPr>
              <w:jc w:val="center"/>
            </w:pPr>
            <w:r>
              <w:t>73,9</w:t>
            </w:r>
          </w:p>
        </w:tc>
      </w:tr>
      <w:tr w:rsidR="763D9D5B" w14:paraId="4298F3DE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8F89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Угорщина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FE3C" w14:textId="77777777" w:rsidR="763D9D5B" w:rsidRDefault="763D9D5B" w:rsidP="763D9D5B">
            <w:pPr>
              <w:jc w:val="center"/>
            </w:pPr>
            <w:r>
              <w:t>62,6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AE0A4" w14:textId="77777777" w:rsidR="763D9D5B" w:rsidRDefault="763D9D5B" w:rsidP="763D9D5B">
            <w:pPr>
              <w:jc w:val="center"/>
            </w:pPr>
            <w:r>
              <w:t>55,4</w:t>
            </w:r>
          </w:p>
        </w:tc>
      </w:tr>
      <w:tr w:rsidR="763D9D5B" w14:paraId="2B05CDB0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8EAFF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Словаччина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79930" w14:textId="77777777" w:rsidR="763D9D5B" w:rsidRDefault="763D9D5B" w:rsidP="763D9D5B">
            <w:pPr>
              <w:jc w:val="center"/>
            </w:pPr>
            <w:r>
              <w:t>71,4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813D" w14:textId="77777777" w:rsidR="763D9D5B" w:rsidRDefault="763D9D5B" w:rsidP="763D9D5B">
            <w:pPr>
              <w:jc w:val="center"/>
            </w:pPr>
            <w:r>
              <w:t>62,3</w:t>
            </w:r>
          </w:p>
        </w:tc>
      </w:tr>
      <w:tr w:rsidR="763D9D5B" w14:paraId="78D500E8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ED7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Румунія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C0201" w14:textId="77777777" w:rsidR="763D9D5B" w:rsidRDefault="763D9D5B" w:rsidP="763D9D5B">
            <w:pPr>
              <w:jc w:val="center"/>
            </w:pPr>
            <w:r>
              <w:t>57,7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F3999" w14:textId="77777777" w:rsidR="763D9D5B" w:rsidRDefault="763D9D5B" w:rsidP="763D9D5B">
            <w:pPr>
              <w:jc w:val="center"/>
            </w:pPr>
            <w:r>
              <w:t>50,1</w:t>
            </w:r>
          </w:p>
        </w:tc>
      </w:tr>
      <w:tr w:rsidR="763D9D5B" w14:paraId="6BD114B1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0BDD9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Молдова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E355" w14:textId="77777777" w:rsidR="763D9D5B" w:rsidRDefault="763D9D5B" w:rsidP="763D9D5B">
            <w:pPr>
              <w:jc w:val="center"/>
            </w:pPr>
            <w:r>
              <w:t>65,0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86A7E" w14:textId="77777777" w:rsidR="763D9D5B" w:rsidRDefault="763D9D5B" w:rsidP="763D9D5B">
            <w:pPr>
              <w:jc w:val="center"/>
            </w:pPr>
            <w:r>
              <w:t>54,1</w:t>
            </w:r>
          </w:p>
        </w:tc>
      </w:tr>
      <w:tr w:rsidR="763D9D5B" w14:paraId="4CD786FF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CB3B4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Чехія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BBC34" w14:textId="77777777" w:rsidR="763D9D5B" w:rsidRDefault="763D9D5B" w:rsidP="763D9D5B">
            <w:pPr>
              <w:jc w:val="center"/>
            </w:pPr>
            <w:r>
              <w:t>75,9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245C" w14:textId="77777777" w:rsidR="763D9D5B" w:rsidRDefault="763D9D5B" w:rsidP="763D9D5B">
            <w:pPr>
              <w:jc w:val="center"/>
            </w:pPr>
            <w:r>
              <w:t>69,3</w:t>
            </w:r>
          </w:p>
        </w:tc>
      </w:tr>
      <w:tr w:rsidR="763D9D5B" w14:paraId="1DF62AB3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4DB7D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Німеччина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183D" w14:textId="77777777" w:rsidR="763D9D5B" w:rsidRDefault="763D9D5B" w:rsidP="763D9D5B">
            <w:pPr>
              <w:jc w:val="center"/>
            </w:pPr>
            <w:r>
              <w:t>77,4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FA613" w14:textId="77777777" w:rsidR="763D9D5B" w:rsidRDefault="763D9D5B" w:rsidP="763D9D5B">
            <w:pPr>
              <w:jc w:val="center"/>
            </w:pPr>
            <w:r>
              <w:t>70,4</w:t>
            </w:r>
          </w:p>
        </w:tc>
      </w:tr>
      <w:tr w:rsidR="763D9D5B" w14:paraId="607838BF" w14:textId="77777777" w:rsidTr="763D9D5B">
        <w:trPr>
          <w:trHeight w:val="198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35E4A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b/>
                <w:bCs/>
                <w:lang w:eastAsia="ru-RU"/>
              </w:rPr>
              <w:t>Австрія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FE286" w14:textId="77777777" w:rsidR="763D9D5B" w:rsidRDefault="763D9D5B" w:rsidP="763D9D5B">
            <w:pPr>
              <w:jc w:val="center"/>
            </w:pPr>
            <w:r>
              <w:t>72,4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76A9" w14:textId="77777777" w:rsidR="763D9D5B" w:rsidRDefault="763D9D5B" w:rsidP="763D9D5B">
            <w:pPr>
              <w:jc w:val="center"/>
            </w:pPr>
            <w:r>
              <w:t>63,8</w:t>
            </w:r>
          </w:p>
        </w:tc>
      </w:tr>
      <w:tr w:rsidR="763D9D5B" w14:paraId="7C8E8715" w14:textId="77777777" w:rsidTr="763D9D5B">
        <w:trPr>
          <w:trHeight w:val="139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A0863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З ЖОДНОЇ З ЦИХ КРАЇН 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10E3" w14:textId="77777777" w:rsidR="763D9D5B" w:rsidRDefault="763D9D5B" w:rsidP="763D9D5B">
            <w:pPr>
              <w:jc w:val="center"/>
            </w:pPr>
            <w:r>
              <w:t>7,7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6B930" w14:textId="77777777" w:rsidR="763D9D5B" w:rsidRDefault="763D9D5B" w:rsidP="763D9D5B">
            <w:pPr>
              <w:jc w:val="center"/>
            </w:pPr>
            <w:r>
              <w:t>7,9</w:t>
            </w:r>
          </w:p>
        </w:tc>
      </w:tr>
      <w:tr w:rsidR="763D9D5B" w14:paraId="79C48B0B" w14:textId="77777777" w:rsidTr="763D9D5B">
        <w:trPr>
          <w:trHeight w:val="190"/>
        </w:trPr>
        <w:tc>
          <w:tcPr>
            <w:tcW w:w="4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35A5F" w14:textId="77777777" w:rsidR="763D9D5B" w:rsidRDefault="763D9D5B" w:rsidP="763D9D5B">
            <w:pPr>
              <w:rPr>
                <w:b/>
                <w:bCs/>
                <w:lang w:eastAsia="ru-RU"/>
              </w:rPr>
            </w:pPr>
            <w:r w:rsidRPr="763D9D5B">
              <w:rPr>
                <w:rFonts w:eastAsia="Calibri"/>
                <w:color w:val="000000" w:themeColor="text1"/>
                <w:lang w:eastAsia="ru-RU"/>
              </w:rPr>
              <w:t xml:space="preserve">ВАЖКО СКАЗАТИ/НЕ ЗНАЮ 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686F" w14:textId="77777777" w:rsidR="763D9D5B" w:rsidRDefault="763D9D5B" w:rsidP="763D9D5B">
            <w:pPr>
              <w:jc w:val="center"/>
            </w:pPr>
            <w:r>
              <w:t>1,4</w:t>
            </w:r>
          </w:p>
        </w:tc>
        <w:tc>
          <w:tcPr>
            <w:tcW w:w="2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30701" w14:textId="77777777" w:rsidR="763D9D5B" w:rsidRDefault="763D9D5B" w:rsidP="763D9D5B">
            <w:pPr>
              <w:jc w:val="center"/>
            </w:pPr>
            <w:r>
              <w:t>1,4</w:t>
            </w:r>
          </w:p>
        </w:tc>
      </w:tr>
    </w:tbl>
    <w:p w14:paraId="5C2360A4" w14:textId="05054DD1" w:rsidR="763D9D5B" w:rsidRDefault="763D9D5B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54DC6EEF" w14:textId="47C6E5F0" w:rsidR="00BA476E" w:rsidRPr="00B274B6" w:rsidRDefault="0359D171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4</w:t>
      </w:r>
      <w:r w:rsidR="00BA476E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 Якби у Вас була можливість, до якої країни з наведеного списку Ви би поїхали у подорож чи на відпочинок? </w:t>
      </w:r>
      <w:r w:rsidR="00BA476E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>МОЖЛИВО ДЕКІЛЬКА ВАРІАНТІВ ВІДПОВІДІ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807"/>
        <w:gridCol w:w="3827"/>
      </w:tblGrid>
      <w:tr w:rsidR="00BA476E" w:rsidRPr="00B274B6" w14:paraId="7D00BA1F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8AE87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6C3382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52,</w:t>
            </w:r>
            <w:r w:rsidR="00BA476E" w:rsidRPr="00B274B6">
              <w:rPr>
                <w:color w:val="000000"/>
                <w:lang w:eastAsia="ru-RU"/>
              </w:rPr>
              <w:t>1</w:t>
            </w:r>
          </w:p>
        </w:tc>
      </w:tr>
      <w:tr w:rsidR="00BA476E" w:rsidRPr="00B274B6" w14:paraId="4B1AC3F3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1246F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0F82D5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51,</w:t>
            </w:r>
            <w:r w:rsidR="00BA476E" w:rsidRPr="00B274B6">
              <w:rPr>
                <w:color w:val="000000"/>
                <w:lang w:eastAsia="ru-RU"/>
              </w:rPr>
              <w:t>7</w:t>
            </w:r>
          </w:p>
        </w:tc>
      </w:tr>
      <w:tr w:rsidR="00BA476E" w:rsidRPr="00B274B6" w14:paraId="312BF385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C1F50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AA23CC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2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</w:tr>
      <w:tr w:rsidR="00BA476E" w:rsidRPr="00B274B6" w14:paraId="51EE71FF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A07CF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7A8FE1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9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  <w:tr w:rsidR="00BA476E" w:rsidRPr="00B274B6" w14:paraId="4B77C034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1383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315431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4,</w:t>
            </w:r>
            <w:r w:rsidR="00BA476E" w:rsidRPr="00B274B6">
              <w:rPr>
                <w:color w:val="000000"/>
                <w:lang w:eastAsia="ru-RU"/>
              </w:rPr>
              <w:t>8</w:t>
            </w:r>
          </w:p>
        </w:tc>
      </w:tr>
      <w:tr w:rsidR="00BA476E" w:rsidRPr="00B274B6" w14:paraId="0CA01466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57404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109138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3,</w:t>
            </w:r>
            <w:r w:rsidR="00BA476E" w:rsidRPr="00B274B6">
              <w:rPr>
                <w:color w:val="000000"/>
                <w:lang w:eastAsia="ru-RU"/>
              </w:rPr>
              <w:t>0</w:t>
            </w:r>
          </w:p>
        </w:tc>
      </w:tr>
      <w:tr w:rsidR="00BA476E" w:rsidRPr="00B274B6" w14:paraId="150144EF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34B0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614784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63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  <w:tr w:rsidR="00BA476E" w:rsidRPr="00B274B6" w14:paraId="30ED47C5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E3E38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65C96D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67,</w:t>
            </w:r>
            <w:r w:rsidR="00BA476E" w:rsidRPr="00B274B6">
              <w:rPr>
                <w:color w:val="000000"/>
                <w:lang w:eastAsia="ru-RU"/>
              </w:rPr>
              <w:t>5</w:t>
            </w:r>
          </w:p>
        </w:tc>
      </w:tr>
      <w:tr w:rsidR="00BA476E" w:rsidRPr="00B274B6" w14:paraId="66FF9619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71CFF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50209A" w14:textId="77777777" w:rsidR="00BA476E" w:rsidRPr="00B274B6" w:rsidRDefault="00894A5E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64,</w:t>
            </w:r>
            <w:r w:rsidR="00BA476E" w:rsidRPr="00B274B6">
              <w:rPr>
                <w:color w:val="000000"/>
                <w:lang w:eastAsia="ru-RU"/>
              </w:rPr>
              <w:t>1</w:t>
            </w:r>
          </w:p>
        </w:tc>
      </w:tr>
      <w:tr w:rsidR="00BA476E" w:rsidRPr="00B274B6" w14:paraId="36B1CF09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E3B55" w14:textId="77777777" w:rsidR="00BA476E" w:rsidRPr="00B274B6" w:rsidRDefault="00894A5E" w:rsidP="00894A5E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ДО ЖОДНОЇ З ЦИХ КРАЇН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A72E8D" w14:textId="77777777" w:rsidR="00BA476E" w:rsidRPr="00B274B6" w:rsidRDefault="00894A5E" w:rsidP="00BA476E">
            <w:pPr>
              <w:jc w:val="center"/>
              <w:rPr>
                <w:rFonts w:eastAsia="Calibri"/>
                <w:color w:val="000000"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0,</w:t>
            </w:r>
            <w:r w:rsidR="00BA476E" w:rsidRPr="00B274B6">
              <w:rPr>
                <w:color w:val="000000"/>
                <w:lang w:eastAsia="ru-RU"/>
              </w:rPr>
              <w:t>0</w:t>
            </w:r>
          </w:p>
        </w:tc>
      </w:tr>
      <w:tr w:rsidR="00BA476E" w:rsidRPr="00B274B6" w14:paraId="11678206" w14:textId="77777777" w:rsidTr="00894A5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050C1" w14:textId="77777777" w:rsidR="00BA476E" w:rsidRPr="00B274B6" w:rsidRDefault="00894A5E" w:rsidP="00894A5E">
            <w:pPr>
              <w:rPr>
                <w:rFonts w:eastAsia="Calibri"/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06D6B4" w14:textId="77777777" w:rsidR="00BA476E" w:rsidRPr="00B274B6" w:rsidRDefault="00894A5E" w:rsidP="00BA476E">
            <w:pPr>
              <w:jc w:val="center"/>
              <w:rPr>
                <w:rFonts w:eastAsia="Calibri"/>
                <w:color w:val="000000"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0,</w:t>
            </w:r>
            <w:r w:rsidR="00BA476E" w:rsidRPr="00B274B6">
              <w:rPr>
                <w:color w:val="000000"/>
                <w:lang w:eastAsia="ru-RU"/>
              </w:rPr>
              <w:t>5</w:t>
            </w:r>
          </w:p>
        </w:tc>
      </w:tr>
    </w:tbl>
    <w:p w14:paraId="4AF3D05C" w14:textId="77777777" w:rsidR="00BA476E" w:rsidRPr="00B274B6" w:rsidRDefault="00BA476E" w:rsidP="00BA476E">
      <w:pPr>
        <w:spacing w:after="0" w:line="240" w:lineRule="auto"/>
        <w:rPr>
          <w:rFonts w:ascii="Times New Roman" w:eastAsia="Liberation Serif" w:hAnsi="Times New Roman" w:cs="Times New Roman"/>
          <w:b/>
          <w:sz w:val="16"/>
          <w:szCs w:val="16"/>
          <w:lang w:val="uk-UA" w:eastAsia="ru-RU"/>
        </w:rPr>
      </w:pPr>
    </w:p>
    <w:p w14:paraId="068D2B66" w14:textId="135129DE" w:rsidR="00D46D99" w:rsidRPr="00B274B6" w:rsidRDefault="62424312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4</w:t>
      </w:r>
      <w:r w:rsidR="00D46D99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1 Якби у Вас була можливість, до якої країни з наведеного списку Ви би поїхали у подорож чи на відпочинок? </w:t>
      </w:r>
      <w:r w:rsidR="00D46D99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>МОЖЛИВО ДЕКІЛЬКА ВАРІАНТІВ ВІДПОВІДІ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571"/>
        <w:gridCol w:w="1398"/>
        <w:gridCol w:w="1142"/>
        <w:gridCol w:w="1142"/>
        <w:gridCol w:w="1142"/>
        <w:gridCol w:w="1142"/>
        <w:gridCol w:w="1142"/>
      </w:tblGrid>
      <w:tr w:rsidR="00790551" w:rsidRPr="00B274B6" w14:paraId="214948CB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69097" w14:textId="77777777" w:rsidR="00790551" w:rsidRPr="00B274B6" w:rsidRDefault="00790551" w:rsidP="00790551">
            <w:pPr>
              <w:rPr>
                <w:lang w:eastAsia="ru-RU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5D4F7" w14:textId="77777777" w:rsidR="00790551" w:rsidRPr="00B274B6" w:rsidRDefault="00790551" w:rsidP="00790551">
            <w:pPr>
              <w:jc w:val="center"/>
              <w:rPr>
                <w:b/>
              </w:rPr>
            </w:pPr>
            <w:r w:rsidRPr="00B274B6">
              <w:rPr>
                <w:b/>
              </w:rPr>
              <w:t>18-2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7AE9E" w14:textId="77777777" w:rsidR="00790551" w:rsidRPr="00B274B6" w:rsidRDefault="00790551" w:rsidP="00790551">
            <w:pPr>
              <w:jc w:val="center"/>
              <w:rPr>
                <w:b/>
              </w:rPr>
            </w:pPr>
            <w:r w:rsidRPr="00B274B6">
              <w:rPr>
                <w:b/>
              </w:rPr>
              <w:t>30-3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2C7A7" w14:textId="77777777" w:rsidR="00790551" w:rsidRPr="00B274B6" w:rsidRDefault="00790551" w:rsidP="00790551">
            <w:pPr>
              <w:jc w:val="center"/>
              <w:rPr>
                <w:b/>
              </w:rPr>
            </w:pPr>
            <w:r w:rsidRPr="00B274B6">
              <w:rPr>
                <w:b/>
              </w:rPr>
              <w:t>40-4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22CDB" w14:textId="77777777" w:rsidR="00790551" w:rsidRPr="00B274B6" w:rsidRDefault="00790551" w:rsidP="00790551">
            <w:pPr>
              <w:jc w:val="center"/>
              <w:rPr>
                <w:b/>
              </w:rPr>
            </w:pPr>
            <w:r w:rsidRPr="00B274B6">
              <w:rPr>
                <w:b/>
              </w:rPr>
              <w:t>50-5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FA993" w14:textId="77777777" w:rsidR="00790551" w:rsidRPr="00B274B6" w:rsidRDefault="00790551" w:rsidP="00790551">
            <w:pPr>
              <w:jc w:val="center"/>
              <w:rPr>
                <w:b/>
              </w:rPr>
            </w:pPr>
            <w:r w:rsidRPr="00B274B6">
              <w:rPr>
                <w:b/>
              </w:rPr>
              <w:t>60-6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921FB" w14:textId="77777777" w:rsidR="00790551" w:rsidRPr="00B274B6" w:rsidRDefault="00790551" w:rsidP="00790551">
            <w:pPr>
              <w:jc w:val="center"/>
              <w:rPr>
                <w:b/>
              </w:rPr>
            </w:pPr>
            <w:r w:rsidRPr="00B274B6">
              <w:rPr>
                <w:b/>
              </w:rPr>
              <w:t>70+ років</w:t>
            </w:r>
          </w:p>
        </w:tc>
      </w:tr>
      <w:tr w:rsidR="00790551" w:rsidRPr="00B274B6" w14:paraId="6C1C44BD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A467A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E68AC" w14:textId="77777777" w:rsidR="00790551" w:rsidRPr="00B274B6" w:rsidRDefault="00790551" w:rsidP="00540101">
            <w:pPr>
              <w:jc w:val="center"/>
            </w:pPr>
            <w:r w:rsidRPr="00B274B6">
              <w:t>52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26AB8" w14:textId="77777777" w:rsidR="00790551" w:rsidRPr="00B274B6" w:rsidRDefault="00790551" w:rsidP="00540101">
            <w:pPr>
              <w:jc w:val="center"/>
            </w:pPr>
            <w:r w:rsidRPr="00B274B6">
              <w:t>49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505AF" w14:textId="77777777" w:rsidR="00790551" w:rsidRPr="00B274B6" w:rsidRDefault="00790551" w:rsidP="00540101">
            <w:pPr>
              <w:jc w:val="center"/>
            </w:pPr>
            <w:r w:rsidRPr="00B274B6">
              <w:t>57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7F98B" w14:textId="77777777" w:rsidR="00790551" w:rsidRPr="00B274B6" w:rsidRDefault="00790551" w:rsidP="00540101">
            <w:pPr>
              <w:jc w:val="center"/>
            </w:pPr>
            <w:r w:rsidRPr="00B274B6">
              <w:t>56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D23C9" w14:textId="77777777" w:rsidR="00790551" w:rsidRPr="00B274B6" w:rsidRDefault="00790551" w:rsidP="00540101">
            <w:pPr>
              <w:jc w:val="center"/>
            </w:pPr>
            <w:r w:rsidRPr="00B274B6">
              <w:t>52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2AB24" w14:textId="77777777" w:rsidR="00790551" w:rsidRPr="00B274B6" w:rsidRDefault="00790551" w:rsidP="00540101">
            <w:pPr>
              <w:jc w:val="center"/>
            </w:pPr>
            <w:r w:rsidRPr="00B274B6">
              <w:t>42,4</w:t>
            </w:r>
          </w:p>
        </w:tc>
      </w:tr>
      <w:tr w:rsidR="00790551" w:rsidRPr="00B274B6" w14:paraId="730F0174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5FD80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ACE47" w14:textId="77777777" w:rsidR="00790551" w:rsidRPr="00B274B6" w:rsidRDefault="00790551" w:rsidP="00540101">
            <w:pPr>
              <w:jc w:val="center"/>
            </w:pPr>
            <w:r w:rsidRPr="00B274B6">
              <w:t>55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24CE" w14:textId="77777777" w:rsidR="00790551" w:rsidRPr="00B274B6" w:rsidRDefault="00790551" w:rsidP="00540101">
            <w:pPr>
              <w:jc w:val="center"/>
            </w:pPr>
            <w:r w:rsidRPr="00B274B6">
              <w:t>54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B05A" w14:textId="77777777" w:rsidR="00790551" w:rsidRPr="00B274B6" w:rsidRDefault="00790551" w:rsidP="00540101">
            <w:pPr>
              <w:jc w:val="center"/>
            </w:pPr>
            <w:r w:rsidRPr="00B274B6">
              <w:t>56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24B68" w14:textId="77777777" w:rsidR="00790551" w:rsidRPr="00B274B6" w:rsidRDefault="00790551" w:rsidP="00540101">
            <w:pPr>
              <w:jc w:val="center"/>
            </w:pPr>
            <w:r w:rsidRPr="00B274B6">
              <w:t>48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39F09" w14:textId="77777777" w:rsidR="00790551" w:rsidRPr="00B274B6" w:rsidRDefault="00790551" w:rsidP="00540101">
            <w:pPr>
              <w:jc w:val="center"/>
            </w:pPr>
            <w:r w:rsidRPr="00B274B6">
              <w:t>48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F656" w14:textId="77777777" w:rsidR="00790551" w:rsidRPr="00B274B6" w:rsidRDefault="00790551" w:rsidP="00540101">
            <w:pPr>
              <w:jc w:val="center"/>
            </w:pPr>
            <w:r w:rsidRPr="00B274B6">
              <w:t>44,3</w:t>
            </w:r>
          </w:p>
        </w:tc>
      </w:tr>
      <w:tr w:rsidR="00790551" w:rsidRPr="00B274B6" w14:paraId="729965A4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7B288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8DAC2" w14:textId="77777777" w:rsidR="00790551" w:rsidRPr="00B274B6" w:rsidRDefault="00790551" w:rsidP="00540101">
            <w:pPr>
              <w:jc w:val="center"/>
            </w:pPr>
            <w:r w:rsidRPr="00B274B6">
              <w:t>54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D05AA" w14:textId="77777777" w:rsidR="00790551" w:rsidRPr="00B274B6" w:rsidRDefault="00790551" w:rsidP="00540101">
            <w:pPr>
              <w:jc w:val="center"/>
            </w:pPr>
            <w:r w:rsidRPr="00B274B6">
              <w:t>48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F25A6" w14:textId="77777777" w:rsidR="00790551" w:rsidRPr="00B274B6" w:rsidRDefault="00790551" w:rsidP="00540101">
            <w:pPr>
              <w:jc w:val="center"/>
            </w:pPr>
            <w:r w:rsidRPr="00B274B6">
              <w:t>45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1171" w14:textId="77777777" w:rsidR="00790551" w:rsidRPr="00B274B6" w:rsidRDefault="00790551" w:rsidP="00540101">
            <w:pPr>
              <w:jc w:val="center"/>
            </w:pPr>
            <w:r w:rsidRPr="00B274B6">
              <w:t>40,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E087A" w14:textId="77777777" w:rsidR="00790551" w:rsidRPr="00B274B6" w:rsidRDefault="00790551" w:rsidP="00540101">
            <w:pPr>
              <w:jc w:val="center"/>
            </w:pPr>
            <w:r w:rsidRPr="00B274B6">
              <w:t>32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DD81" w14:textId="77777777" w:rsidR="00790551" w:rsidRPr="00B274B6" w:rsidRDefault="00790551" w:rsidP="00540101">
            <w:pPr>
              <w:jc w:val="center"/>
            </w:pPr>
            <w:r w:rsidRPr="00B274B6">
              <w:t>28,6</w:t>
            </w:r>
          </w:p>
        </w:tc>
      </w:tr>
      <w:tr w:rsidR="00790551" w:rsidRPr="00B274B6" w14:paraId="6C3E3E31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D453C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5BDA1" w14:textId="77777777" w:rsidR="00790551" w:rsidRPr="00B274B6" w:rsidRDefault="00790551" w:rsidP="00540101">
            <w:pPr>
              <w:jc w:val="center"/>
            </w:pPr>
            <w:r w:rsidRPr="00B274B6">
              <w:t>58,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8911E" w14:textId="77777777" w:rsidR="00790551" w:rsidRPr="00B274B6" w:rsidRDefault="00790551" w:rsidP="00540101">
            <w:pPr>
              <w:jc w:val="center"/>
            </w:pPr>
            <w:r w:rsidRPr="00B274B6">
              <w:t>45,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4359E" w14:textId="77777777" w:rsidR="00790551" w:rsidRPr="00B274B6" w:rsidRDefault="00790551" w:rsidP="00540101">
            <w:pPr>
              <w:jc w:val="center"/>
            </w:pPr>
            <w:r w:rsidRPr="00B274B6">
              <w:t>52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9C2D8" w14:textId="77777777" w:rsidR="00790551" w:rsidRPr="00B274B6" w:rsidRDefault="00790551" w:rsidP="00540101">
            <w:pPr>
              <w:jc w:val="center"/>
            </w:pPr>
            <w:r w:rsidRPr="00B274B6">
              <w:t>49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4A725" w14:textId="77777777" w:rsidR="00790551" w:rsidRPr="00B274B6" w:rsidRDefault="00790551" w:rsidP="00540101">
            <w:pPr>
              <w:jc w:val="center"/>
            </w:pPr>
            <w:r w:rsidRPr="00B274B6">
              <w:t>48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D05A4" w14:textId="77777777" w:rsidR="00790551" w:rsidRPr="00B274B6" w:rsidRDefault="00790551" w:rsidP="00540101">
            <w:pPr>
              <w:jc w:val="center"/>
            </w:pPr>
            <w:r w:rsidRPr="00B274B6">
              <w:t>40,4</w:t>
            </w:r>
          </w:p>
        </w:tc>
      </w:tr>
      <w:tr w:rsidR="00790551" w:rsidRPr="00B274B6" w14:paraId="36670FA4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4C0EF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504A" w14:textId="77777777" w:rsidR="00790551" w:rsidRPr="00B274B6" w:rsidRDefault="00790551" w:rsidP="00540101">
            <w:pPr>
              <w:jc w:val="center"/>
            </w:pPr>
            <w:r w:rsidRPr="00B274B6">
              <w:t>50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6FAF5" w14:textId="77777777" w:rsidR="00790551" w:rsidRPr="00B274B6" w:rsidRDefault="00790551" w:rsidP="00540101">
            <w:pPr>
              <w:jc w:val="center"/>
            </w:pPr>
            <w:r w:rsidRPr="00B274B6">
              <w:t>37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634D6" w14:textId="77777777" w:rsidR="00790551" w:rsidRPr="00B274B6" w:rsidRDefault="00790551" w:rsidP="00540101">
            <w:pPr>
              <w:jc w:val="center"/>
            </w:pPr>
            <w:r w:rsidRPr="00B274B6">
              <w:t>37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5D98D" w14:textId="77777777" w:rsidR="00790551" w:rsidRPr="00B274B6" w:rsidRDefault="00790551" w:rsidP="00540101">
            <w:pPr>
              <w:jc w:val="center"/>
            </w:pPr>
            <w:r w:rsidRPr="00B274B6">
              <w:t>31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7B324" w14:textId="77777777" w:rsidR="00790551" w:rsidRPr="00B274B6" w:rsidRDefault="00790551" w:rsidP="00540101">
            <w:pPr>
              <w:jc w:val="center"/>
            </w:pPr>
            <w:r w:rsidRPr="00B274B6">
              <w:t>24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03968" w14:textId="77777777" w:rsidR="00790551" w:rsidRPr="00B274B6" w:rsidRDefault="00790551" w:rsidP="00540101">
            <w:pPr>
              <w:jc w:val="center"/>
            </w:pPr>
            <w:r w:rsidRPr="00B274B6">
              <w:t>24,1</w:t>
            </w:r>
          </w:p>
        </w:tc>
      </w:tr>
      <w:tr w:rsidR="00790551" w:rsidRPr="00B274B6" w14:paraId="40EB9976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DDA5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DF55" w14:textId="77777777" w:rsidR="00790551" w:rsidRPr="00B274B6" w:rsidRDefault="00790551" w:rsidP="00540101">
            <w:pPr>
              <w:jc w:val="center"/>
            </w:pPr>
            <w:r w:rsidRPr="00B274B6">
              <w:t>37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71EF" w14:textId="77777777" w:rsidR="00790551" w:rsidRPr="00B274B6" w:rsidRDefault="00790551" w:rsidP="00540101">
            <w:pPr>
              <w:jc w:val="center"/>
            </w:pPr>
            <w:r w:rsidRPr="00B274B6">
              <w:t>30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99E31" w14:textId="77777777" w:rsidR="00790551" w:rsidRPr="00B274B6" w:rsidRDefault="00790551" w:rsidP="00540101">
            <w:pPr>
              <w:jc w:val="center"/>
            </w:pPr>
            <w:r w:rsidRPr="00B274B6">
              <w:t>35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67268" w14:textId="77777777" w:rsidR="00790551" w:rsidRPr="00B274B6" w:rsidRDefault="00790551" w:rsidP="00540101">
            <w:pPr>
              <w:jc w:val="center"/>
            </w:pPr>
            <w:r w:rsidRPr="00B274B6">
              <w:t>34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FB787" w14:textId="77777777" w:rsidR="00790551" w:rsidRPr="00B274B6" w:rsidRDefault="00790551" w:rsidP="00540101">
            <w:pPr>
              <w:jc w:val="center"/>
            </w:pPr>
            <w:r w:rsidRPr="00B274B6">
              <w:t>32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09547" w14:textId="77777777" w:rsidR="00790551" w:rsidRPr="00B274B6" w:rsidRDefault="00790551" w:rsidP="00540101">
            <w:pPr>
              <w:jc w:val="center"/>
            </w:pPr>
            <w:r w:rsidRPr="00B274B6">
              <w:t>27,1</w:t>
            </w:r>
          </w:p>
        </w:tc>
      </w:tr>
      <w:tr w:rsidR="00790551" w:rsidRPr="00B274B6" w14:paraId="31A39205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B2773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5299E" w14:textId="77777777" w:rsidR="00790551" w:rsidRPr="00B274B6" w:rsidRDefault="00790551" w:rsidP="00540101">
            <w:pPr>
              <w:jc w:val="center"/>
            </w:pPr>
            <w:r w:rsidRPr="00B274B6">
              <w:t>75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A46C7" w14:textId="77777777" w:rsidR="00790551" w:rsidRPr="00B274B6" w:rsidRDefault="00790551" w:rsidP="00540101">
            <w:pPr>
              <w:jc w:val="center"/>
            </w:pPr>
            <w:r w:rsidRPr="00B274B6">
              <w:t>69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9F27E" w14:textId="77777777" w:rsidR="00790551" w:rsidRPr="00B274B6" w:rsidRDefault="00790551" w:rsidP="00540101">
            <w:pPr>
              <w:jc w:val="center"/>
            </w:pPr>
            <w:r w:rsidRPr="00B274B6">
              <w:t>68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8C06F" w14:textId="77777777" w:rsidR="00790551" w:rsidRPr="00B274B6" w:rsidRDefault="00790551" w:rsidP="00540101">
            <w:pPr>
              <w:jc w:val="center"/>
            </w:pPr>
            <w:r w:rsidRPr="00B274B6">
              <w:t>61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B5B7C" w14:textId="77777777" w:rsidR="00790551" w:rsidRPr="00B274B6" w:rsidRDefault="00790551" w:rsidP="00540101">
            <w:pPr>
              <w:jc w:val="center"/>
            </w:pPr>
            <w:r w:rsidRPr="00B274B6">
              <w:t>53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72F2" w14:textId="77777777" w:rsidR="00790551" w:rsidRPr="00B274B6" w:rsidRDefault="00790551" w:rsidP="00540101">
            <w:pPr>
              <w:jc w:val="center"/>
            </w:pPr>
            <w:r w:rsidRPr="00B274B6">
              <w:t>46,8</w:t>
            </w:r>
          </w:p>
        </w:tc>
      </w:tr>
      <w:tr w:rsidR="00790551" w:rsidRPr="00B274B6" w14:paraId="3A50E6CF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59711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4B6F" w14:textId="77777777" w:rsidR="00790551" w:rsidRPr="00B274B6" w:rsidRDefault="00790551" w:rsidP="00540101">
            <w:pPr>
              <w:jc w:val="center"/>
            </w:pPr>
            <w:r w:rsidRPr="00B274B6">
              <w:t>78,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7964C" w14:textId="77777777" w:rsidR="00790551" w:rsidRPr="00B274B6" w:rsidRDefault="00790551" w:rsidP="00540101">
            <w:pPr>
              <w:jc w:val="center"/>
            </w:pPr>
            <w:r w:rsidRPr="00B274B6">
              <w:t>75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DCB8E" w14:textId="77777777" w:rsidR="00790551" w:rsidRPr="00B274B6" w:rsidRDefault="00790551" w:rsidP="00540101">
            <w:pPr>
              <w:jc w:val="center"/>
            </w:pPr>
            <w:r w:rsidRPr="00B274B6">
              <w:t>72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700A5" w14:textId="77777777" w:rsidR="00790551" w:rsidRPr="00B274B6" w:rsidRDefault="00790551" w:rsidP="00540101">
            <w:pPr>
              <w:jc w:val="center"/>
            </w:pPr>
            <w:r w:rsidRPr="00B274B6">
              <w:t>66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08FBD" w14:textId="77777777" w:rsidR="00790551" w:rsidRPr="00B274B6" w:rsidRDefault="00790551" w:rsidP="00540101">
            <w:pPr>
              <w:jc w:val="center"/>
            </w:pPr>
            <w:r w:rsidRPr="00B274B6">
              <w:t>57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6F84F" w14:textId="77777777" w:rsidR="00790551" w:rsidRPr="00B274B6" w:rsidRDefault="00790551" w:rsidP="00540101">
            <w:pPr>
              <w:jc w:val="center"/>
            </w:pPr>
            <w:r w:rsidRPr="00B274B6">
              <w:t>46,8</w:t>
            </w:r>
          </w:p>
        </w:tc>
      </w:tr>
      <w:tr w:rsidR="00790551" w:rsidRPr="00B274B6" w14:paraId="012ECD52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3738E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FF0E" w14:textId="77777777" w:rsidR="00790551" w:rsidRPr="00B274B6" w:rsidRDefault="00790551" w:rsidP="00540101">
            <w:pPr>
              <w:jc w:val="center"/>
            </w:pPr>
            <w:r w:rsidRPr="00B274B6">
              <w:t>72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8837" w14:textId="77777777" w:rsidR="00790551" w:rsidRPr="00B274B6" w:rsidRDefault="00790551" w:rsidP="00540101">
            <w:pPr>
              <w:jc w:val="center"/>
            </w:pPr>
            <w:r w:rsidRPr="00B274B6">
              <w:t>68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B6E6F" w14:textId="77777777" w:rsidR="00790551" w:rsidRPr="00B274B6" w:rsidRDefault="00790551" w:rsidP="00540101">
            <w:pPr>
              <w:jc w:val="center"/>
            </w:pPr>
            <w:r w:rsidRPr="00B274B6">
              <w:t>71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8AF7" w14:textId="77777777" w:rsidR="00790551" w:rsidRPr="00B274B6" w:rsidRDefault="00790551" w:rsidP="00540101">
            <w:pPr>
              <w:jc w:val="center"/>
            </w:pPr>
            <w:r w:rsidRPr="00B274B6">
              <w:t>65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FC45" w14:textId="77777777" w:rsidR="00790551" w:rsidRPr="00B274B6" w:rsidRDefault="00790551" w:rsidP="00540101">
            <w:pPr>
              <w:jc w:val="center"/>
            </w:pPr>
            <w:r w:rsidRPr="00B274B6">
              <w:t>56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5DB66" w14:textId="77777777" w:rsidR="00790551" w:rsidRPr="00B274B6" w:rsidRDefault="00790551" w:rsidP="00540101">
            <w:pPr>
              <w:jc w:val="center"/>
            </w:pPr>
            <w:r w:rsidRPr="00B274B6">
              <w:t>44,0</w:t>
            </w:r>
          </w:p>
        </w:tc>
      </w:tr>
      <w:tr w:rsidR="00790551" w:rsidRPr="00B274B6" w14:paraId="50D9E9F2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8087" w14:textId="77777777" w:rsidR="00790551" w:rsidRPr="00B274B6" w:rsidRDefault="00790551" w:rsidP="00790551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ДО ЖОДНОЇ З ЦИХ КРАЇН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AAEA9" w14:textId="77777777" w:rsidR="00790551" w:rsidRPr="00B274B6" w:rsidRDefault="00790551" w:rsidP="00540101">
            <w:pPr>
              <w:jc w:val="center"/>
            </w:pPr>
            <w:r w:rsidRPr="00B274B6">
              <w:t>3,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B52E6" w14:textId="77777777" w:rsidR="00790551" w:rsidRPr="00B274B6" w:rsidRDefault="00790551" w:rsidP="00540101">
            <w:pPr>
              <w:jc w:val="center"/>
            </w:pPr>
            <w:r w:rsidRPr="00B274B6">
              <w:t>7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22AA" w14:textId="77777777" w:rsidR="00790551" w:rsidRPr="00B274B6" w:rsidRDefault="00790551" w:rsidP="00540101">
            <w:pPr>
              <w:jc w:val="center"/>
            </w:pPr>
            <w:r w:rsidRPr="00B274B6">
              <w:t>5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696D2" w14:textId="77777777" w:rsidR="00790551" w:rsidRPr="00B274B6" w:rsidRDefault="00790551" w:rsidP="00540101">
            <w:pPr>
              <w:jc w:val="center"/>
            </w:pPr>
            <w:r w:rsidRPr="00B274B6">
              <w:t>12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4BF92" w14:textId="77777777" w:rsidR="00790551" w:rsidRPr="00B274B6" w:rsidRDefault="00790551" w:rsidP="00540101">
            <w:pPr>
              <w:jc w:val="center"/>
            </w:pPr>
            <w:r w:rsidRPr="00B274B6">
              <w:t>16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103E" w14:textId="77777777" w:rsidR="00790551" w:rsidRPr="00B274B6" w:rsidRDefault="00790551" w:rsidP="00540101">
            <w:pPr>
              <w:jc w:val="center"/>
            </w:pPr>
            <w:r w:rsidRPr="00B274B6">
              <w:t>18,7</w:t>
            </w:r>
          </w:p>
        </w:tc>
      </w:tr>
      <w:tr w:rsidR="00790551" w:rsidRPr="00B274B6" w14:paraId="30D0FC62" w14:textId="77777777" w:rsidTr="00466094"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0D76F" w14:textId="77777777" w:rsidR="00790551" w:rsidRPr="00B274B6" w:rsidRDefault="00790551" w:rsidP="00790551">
            <w:pPr>
              <w:rPr>
                <w:rFonts w:eastAsia="Calibri"/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59416" w14:textId="77777777" w:rsidR="00790551" w:rsidRPr="00B274B6" w:rsidRDefault="00790551" w:rsidP="00540101">
            <w:pPr>
              <w:jc w:val="center"/>
            </w:pPr>
            <w:r w:rsidRPr="00B274B6">
              <w:t>0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1D3C" w14:textId="77777777" w:rsidR="00790551" w:rsidRPr="00B274B6" w:rsidRDefault="00790551" w:rsidP="00540101">
            <w:pPr>
              <w:jc w:val="center"/>
            </w:pPr>
            <w:r w:rsidRPr="00B274B6">
              <w:t>0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14969" w14:textId="77777777" w:rsidR="00790551" w:rsidRPr="00B274B6" w:rsidRDefault="00790551" w:rsidP="00540101">
            <w:pPr>
              <w:jc w:val="center"/>
            </w:pPr>
            <w:r w:rsidRPr="00B274B6">
              <w:t>1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06FB" w14:textId="77777777" w:rsidR="00790551" w:rsidRPr="00B274B6" w:rsidRDefault="00790551" w:rsidP="00540101">
            <w:pPr>
              <w:jc w:val="center"/>
            </w:pPr>
            <w:r w:rsidRPr="00B274B6">
              <w:t>0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A89BF" w14:textId="77777777" w:rsidR="00790551" w:rsidRPr="00B274B6" w:rsidRDefault="00790551" w:rsidP="00540101">
            <w:pPr>
              <w:jc w:val="center"/>
            </w:pPr>
            <w:r w:rsidRPr="00B274B6">
              <w:t>0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357EE" w14:textId="77777777" w:rsidR="00790551" w:rsidRPr="00B274B6" w:rsidRDefault="00790551" w:rsidP="00540101">
            <w:pPr>
              <w:jc w:val="center"/>
            </w:pPr>
            <w:r w:rsidRPr="00B274B6">
              <w:t>1,8</w:t>
            </w:r>
          </w:p>
        </w:tc>
      </w:tr>
    </w:tbl>
    <w:p w14:paraId="5C6F1AE9" w14:textId="77777777" w:rsidR="00D46D99" w:rsidRPr="00B274B6" w:rsidRDefault="00D46D99" w:rsidP="00BA476E">
      <w:pPr>
        <w:spacing w:after="0" w:line="240" w:lineRule="auto"/>
        <w:rPr>
          <w:rFonts w:ascii="Times New Roman" w:eastAsia="Liberation Serif" w:hAnsi="Times New Roman" w:cs="Times New Roman"/>
          <w:b/>
          <w:sz w:val="16"/>
          <w:szCs w:val="16"/>
          <w:lang w:val="uk-UA" w:eastAsia="ru-RU"/>
        </w:rPr>
      </w:pPr>
    </w:p>
    <w:p w14:paraId="01C2AA75" w14:textId="77777777" w:rsidR="00A42E89" w:rsidRDefault="00A42E89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2411EA80" w14:textId="77777777" w:rsidR="00A42E89" w:rsidRDefault="00A42E89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2D683849" w14:textId="66867306" w:rsidR="00540101" w:rsidRPr="00B274B6" w:rsidRDefault="607F677A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lastRenderedPageBreak/>
        <w:t>4</w:t>
      </w:r>
      <w:r w:rsidR="00540101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2 Якби у Вас була можливість, до якої країни з наведеного списку Ви би поїхали у подорож чи на відпочинок? </w:t>
      </w:r>
      <w:r w:rsidR="00540101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>МОЖЛИВО ДЕКІЛЬКА ВАРІАНТІВ ВІДПОВІДІ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159"/>
        <w:gridCol w:w="1630"/>
        <w:gridCol w:w="1630"/>
        <w:gridCol w:w="1630"/>
        <w:gridCol w:w="1630"/>
      </w:tblGrid>
      <w:tr w:rsidR="00540101" w:rsidRPr="00B274B6" w14:paraId="6FA31E36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019E" w14:textId="77777777" w:rsidR="00540101" w:rsidRPr="00B274B6" w:rsidRDefault="00540101" w:rsidP="00540101">
            <w:pPr>
              <w:rPr>
                <w:b/>
                <w:lang w:eastAsia="ru-RU"/>
              </w:rPr>
            </w:pP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CD9C" w14:textId="77777777" w:rsidR="00540101" w:rsidRPr="00B274B6" w:rsidRDefault="00540101" w:rsidP="00540101">
            <w:pPr>
              <w:jc w:val="center"/>
              <w:rPr>
                <w:b/>
              </w:rPr>
            </w:pPr>
            <w:r w:rsidRPr="00B274B6">
              <w:rPr>
                <w:b/>
              </w:rPr>
              <w:t>Захід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2B0E4" w14:textId="77777777" w:rsidR="00540101" w:rsidRPr="00B274B6" w:rsidRDefault="00540101" w:rsidP="00540101">
            <w:pPr>
              <w:jc w:val="center"/>
              <w:rPr>
                <w:b/>
              </w:rPr>
            </w:pPr>
            <w:r w:rsidRPr="00B274B6">
              <w:rPr>
                <w:b/>
              </w:rPr>
              <w:t>Центр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8DEC9" w14:textId="77777777" w:rsidR="00540101" w:rsidRPr="00B274B6" w:rsidRDefault="00540101" w:rsidP="00540101">
            <w:pPr>
              <w:jc w:val="center"/>
              <w:rPr>
                <w:b/>
              </w:rPr>
            </w:pPr>
            <w:r w:rsidRPr="00B274B6">
              <w:rPr>
                <w:b/>
              </w:rPr>
              <w:t>Південь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7BB8E" w14:textId="77777777" w:rsidR="00540101" w:rsidRPr="00B274B6" w:rsidRDefault="00540101" w:rsidP="00540101">
            <w:pPr>
              <w:jc w:val="center"/>
              <w:rPr>
                <w:b/>
              </w:rPr>
            </w:pPr>
            <w:r w:rsidRPr="00B274B6">
              <w:rPr>
                <w:b/>
              </w:rPr>
              <w:t>Схід</w:t>
            </w:r>
          </w:p>
        </w:tc>
      </w:tr>
      <w:tr w:rsidR="001C1A18" w:rsidRPr="00B274B6" w14:paraId="78E7DDFE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ADF79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C077E" w14:textId="77777777" w:rsidR="001C1A18" w:rsidRPr="00B274B6" w:rsidRDefault="001C1A18" w:rsidP="001C1A18">
            <w:pPr>
              <w:jc w:val="center"/>
            </w:pPr>
            <w:r w:rsidRPr="00B274B6">
              <w:t>53,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81AC7" w14:textId="77777777" w:rsidR="001C1A18" w:rsidRPr="00B274B6" w:rsidRDefault="001C1A18" w:rsidP="001C1A18">
            <w:pPr>
              <w:jc w:val="center"/>
            </w:pPr>
            <w:r w:rsidRPr="00B274B6">
              <w:t>53,0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8325C" w14:textId="77777777" w:rsidR="001C1A18" w:rsidRPr="00B274B6" w:rsidRDefault="001C1A18" w:rsidP="001C1A18">
            <w:pPr>
              <w:jc w:val="center"/>
            </w:pPr>
            <w:r w:rsidRPr="00B274B6">
              <w:t>49,6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0ED2E" w14:textId="77777777" w:rsidR="001C1A18" w:rsidRPr="00B274B6" w:rsidRDefault="001C1A18" w:rsidP="001C1A18">
            <w:pPr>
              <w:jc w:val="center"/>
            </w:pPr>
            <w:r w:rsidRPr="00B274B6">
              <w:t>52,0</w:t>
            </w:r>
          </w:p>
        </w:tc>
      </w:tr>
      <w:tr w:rsidR="001C1A18" w:rsidRPr="00B274B6" w14:paraId="0E1F8281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C42C5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A762E" w14:textId="77777777" w:rsidR="001C1A18" w:rsidRPr="00B274B6" w:rsidRDefault="001C1A18" w:rsidP="001C1A18">
            <w:pPr>
              <w:jc w:val="center"/>
            </w:pPr>
            <w:r w:rsidRPr="00B274B6">
              <w:t>56,0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48ADE" w14:textId="77777777" w:rsidR="001C1A18" w:rsidRPr="00B274B6" w:rsidRDefault="001C1A18" w:rsidP="001C1A18">
            <w:pPr>
              <w:jc w:val="center"/>
            </w:pPr>
            <w:r w:rsidRPr="00B274B6">
              <w:t>52,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03D6A" w14:textId="77777777" w:rsidR="001C1A18" w:rsidRPr="00B274B6" w:rsidRDefault="001C1A18" w:rsidP="001C1A18">
            <w:pPr>
              <w:jc w:val="center"/>
            </w:pPr>
            <w:r w:rsidRPr="00B274B6">
              <w:t>47,9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0F263" w14:textId="77777777" w:rsidR="001C1A18" w:rsidRPr="00B274B6" w:rsidRDefault="001C1A18" w:rsidP="001C1A18">
            <w:pPr>
              <w:jc w:val="center"/>
            </w:pPr>
            <w:r w:rsidRPr="00B274B6">
              <w:t>49,1</w:t>
            </w:r>
          </w:p>
        </w:tc>
      </w:tr>
      <w:tr w:rsidR="001C1A18" w:rsidRPr="00B274B6" w14:paraId="43B0FD54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E4DBA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8C19F" w14:textId="77777777" w:rsidR="001C1A18" w:rsidRPr="00B274B6" w:rsidRDefault="001C1A18" w:rsidP="001C1A18">
            <w:pPr>
              <w:jc w:val="center"/>
            </w:pPr>
            <w:r w:rsidRPr="00B274B6">
              <w:t>42,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8BD90" w14:textId="77777777" w:rsidR="001C1A18" w:rsidRPr="00B274B6" w:rsidRDefault="001C1A18" w:rsidP="001C1A18">
            <w:pPr>
              <w:jc w:val="center"/>
            </w:pPr>
            <w:r w:rsidRPr="00B274B6">
              <w:t>45,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D1E1F" w14:textId="77777777" w:rsidR="001C1A18" w:rsidRPr="00B274B6" w:rsidRDefault="001C1A18" w:rsidP="001C1A18">
            <w:pPr>
              <w:jc w:val="center"/>
            </w:pPr>
            <w:r w:rsidRPr="00B274B6">
              <w:t>39,3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958D1" w14:textId="77777777" w:rsidR="001C1A18" w:rsidRPr="00B274B6" w:rsidRDefault="001C1A18" w:rsidP="001C1A18">
            <w:pPr>
              <w:jc w:val="center"/>
            </w:pPr>
            <w:r w:rsidRPr="00B274B6">
              <w:t>43,0</w:t>
            </w:r>
          </w:p>
        </w:tc>
      </w:tr>
      <w:tr w:rsidR="001C1A18" w:rsidRPr="00B274B6" w14:paraId="556DB726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34A37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23DB" w14:textId="77777777" w:rsidR="001C1A18" w:rsidRPr="00B274B6" w:rsidRDefault="001C1A18" w:rsidP="001C1A18">
            <w:pPr>
              <w:jc w:val="center"/>
            </w:pPr>
            <w:r w:rsidRPr="00B274B6">
              <w:t>50,8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5669" w14:textId="77777777" w:rsidR="001C1A18" w:rsidRPr="00B274B6" w:rsidRDefault="001C1A18" w:rsidP="001C1A18">
            <w:pPr>
              <w:jc w:val="center"/>
            </w:pPr>
            <w:r w:rsidRPr="00B274B6">
              <w:t>50,3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6C96C" w14:textId="77777777" w:rsidR="001C1A18" w:rsidRPr="00B274B6" w:rsidRDefault="001C1A18" w:rsidP="001C1A18">
            <w:pPr>
              <w:jc w:val="center"/>
            </w:pPr>
            <w:r w:rsidRPr="00B274B6">
              <w:t>47,0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9EE75" w14:textId="77777777" w:rsidR="001C1A18" w:rsidRPr="00B274B6" w:rsidRDefault="001C1A18" w:rsidP="001C1A18">
            <w:pPr>
              <w:jc w:val="center"/>
            </w:pPr>
            <w:r w:rsidRPr="00B274B6">
              <w:t>48,6</w:t>
            </w:r>
          </w:p>
        </w:tc>
      </w:tr>
      <w:tr w:rsidR="001C1A18" w:rsidRPr="00B274B6" w14:paraId="52BCC4D2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812EE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B2467" w14:textId="77777777" w:rsidR="001C1A18" w:rsidRPr="00B274B6" w:rsidRDefault="001C1A18" w:rsidP="001C1A18">
            <w:pPr>
              <w:jc w:val="center"/>
            </w:pPr>
            <w:r w:rsidRPr="00B274B6">
              <w:t>35,4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06BA6" w14:textId="77777777" w:rsidR="001C1A18" w:rsidRPr="00B274B6" w:rsidRDefault="001C1A18" w:rsidP="001C1A18">
            <w:pPr>
              <w:jc w:val="center"/>
            </w:pPr>
            <w:r w:rsidRPr="00B274B6">
              <w:t>35,5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E65D2" w14:textId="77777777" w:rsidR="001C1A18" w:rsidRPr="00B274B6" w:rsidRDefault="001C1A18" w:rsidP="001C1A18">
            <w:pPr>
              <w:jc w:val="center"/>
            </w:pPr>
            <w:r w:rsidRPr="00B274B6">
              <w:t>31,7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EAB4" w14:textId="77777777" w:rsidR="001C1A18" w:rsidRPr="00B274B6" w:rsidRDefault="001C1A18" w:rsidP="001C1A18">
            <w:pPr>
              <w:jc w:val="center"/>
            </w:pPr>
            <w:r w:rsidRPr="00B274B6">
              <w:t>37,4</w:t>
            </w:r>
          </w:p>
        </w:tc>
      </w:tr>
      <w:tr w:rsidR="001C1A18" w:rsidRPr="00B274B6" w14:paraId="2E6A692F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7866E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CF125" w14:textId="77777777" w:rsidR="001C1A18" w:rsidRPr="00B274B6" w:rsidRDefault="001C1A18" w:rsidP="001C1A18">
            <w:pPr>
              <w:jc w:val="center"/>
            </w:pPr>
            <w:r w:rsidRPr="00B274B6">
              <w:t>31,0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BE159" w14:textId="77777777" w:rsidR="001C1A18" w:rsidRPr="00B274B6" w:rsidRDefault="001C1A18" w:rsidP="001C1A18">
            <w:pPr>
              <w:jc w:val="center"/>
            </w:pPr>
            <w:r w:rsidRPr="00B274B6">
              <w:t>32,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0E30E" w14:textId="77777777" w:rsidR="001C1A18" w:rsidRPr="00B274B6" w:rsidRDefault="001C1A18" w:rsidP="001C1A18">
            <w:pPr>
              <w:jc w:val="center"/>
            </w:pPr>
            <w:r w:rsidRPr="00B274B6">
              <w:t>32,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3741E" w14:textId="77777777" w:rsidR="001C1A18" w:rsidRPr="00B274B6" w:rsidRDefault="001C1A18" w:rsidP="001C1A18">
            <w:pPr>
              <w:jc w:val="center"/>
            </w:pPr>
            <w:r w:rsidRPr="00B274B6">
              <w:t>39,8</w:t>
            </w:r>
          </w:p>
        </w:tc>
      </w:tr>
      <w:tr w:rsidR="001C1A18" w:rsidRPr="00B274B6" w14:paraId="279BDE64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1F216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110CE" w14:textId="77777777" w:rsidR="001C1A18" w:rsidRPr="00B274B6" w:rsidRDefault="001C1A18" w:rsidP="001C1A18">
            <w:pPr>
              <w:jc w:val="center"/>
            </w:pPr>
            <w:r w:rsidRPr="00B274B6">
              <w:t>63,9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E8E5F" w14:textId="77777777" w:rsidR="001C1A18" w:rsidRPr="00B274B6" w:rsidRDefault="001C1A18" w:rsidP="001C1A18">
            <w:pPr>
              <w:jc w:val="center"/>
            </w:pPr>
            <w:r w:rsidRPr="00B274B6">
              <w:t>64,4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89CB1" w14:textId="77777777" w:rsidR="001C1A18" w:rsidRPr="00B274B6" w:rsidRDefault="001C1A18" w:rsidP="001C1A18">
            <w:pPr>
              <w:jc w:val="center"/>
            </w:pPr>
            <w:r w:rsidRPr="00B274B6">
              <w:t>61,9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00565" w14:textId="77777777" w:rsidR="001C1A18" w:rsidRPr="00B274B6" w:rsidRDefault="001C1A18" w:rsidP="001C1A18">
            <w:pPr>
              <w:jc w:val="center"/>
            </w:pPr>
            <w:r w:rsidRPr="00B274B6">
              <w:t>62,7</w:t>
            </w:r>
          </w:p>
        </w:tc>
      </w:tr>
      <w:tr w:rsidR="001C1A18" w:rsidRPr="00B274B6" w14:paraId="75ED9448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F6EFB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1660D" w14:textId="77777777" w:rsidR="001C1A18" w:rsidRPr="00B274B6" w:rsidRDefault="001C1A18" w:rsidP="001C1A18">
            <w:pPr>
              <w:jc w:val="center"/>
            </w:pPr>
            <w:r w:rsidRPr="00B274B6">
              <w:t>68,0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4FCE2" w14:textId="77777777" w:rsidR="001C1A18" w:rsidRPr="00B274B6" w:rsidRDefault="001C1A18" w:rsidP="001C1A18">
            <w:pPr>
              <w:jc w:val="center"/>
            </w:pPr>
            <w:r w:rsidRPr="00B274B6">
              <w:t>66,6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1CC1" w14:textId="77777777" w:rsidR="001C1A18" w:rsidRPr="00B274B6" w:rsidRDefault="001C1A18" w:rsidP="001C1A18">
            <w:pPr>
              <w:jc w:val="center"/>
            </w:pPr>
            <w:r w:rsidRPr="00B274B6">
              <w:t>67,0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9E9DD" w14:textId="77777777" w:rsidR="001C1A18" w:rsidRPr="00B274B6" w:rsidRDefault="001C1A18" w:rsidP="001C1A18">
            <w:pPr>
              <w:jc w:val="center"/>
            </w:pPr>
            <w:r w:rsidRPr="00B274B6">
              <w:t>69,2</w:t>
            </w:r>
          </w:p>
        </w:tc>
      </w:tr>
      <w:tr w:rsidR="001C1A18" w:rsidRPr="00B274B6" w14:paraId="25C0CE26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E758F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0BBE6" w14:textId="77777777" w:rsidR="001C1A18" w:rsidRPr="00B274B6" w:rsidRDefault="001C1A18" w:rsidP="001C1A18">
            <w:pPr>
              <w:jc w:val="center"/>
            </w:pPr>
            <w:r w:rsidRPr="00B274B6">
              <w:t>67,3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5554D" w14:textId="77777777" w:rsidR="001C1A18" w:rsidRPr="00B274B6" w:rsidRDefault="001C1A18" w:rsidP="001C1A18">
            <w:pPr>
              <w:jc w:val="center"/>
            </w:pPr>
            <w:r w:rsidRPr="00B274B6">
              <w:t>64,6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63048" w14:textId="77777777" w:rsidR="001C1A18" w:rsidRPr="00B274B6" w:rsidRDefault="001C1A18" w:rsidP="001C1A18">
            <w:pPr>
              <w:jc w:val="center"/>
            </w:pPr>
            <w:r w:rsidRPr="00B274B6">
              <w:t>61,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714AC" w14:textId="77777777" w:rsidR="001C1A18" w:rsidRPr="00B274B6" w:rsidRDefault="001C1A18" w:rsidP="001C1A18">
            <w:pPr>
              <w:jc w:val="center"/>
            </w:pPr>
            <w:r w:rsidRPr="00B274B6">
              <w:t>62,2</w:t>
            </w:r>
          </w:p>
        </w:tc>
      </w:tr>
      <w:tr w:rsidR="001C1A18" w:rsidRPr="00B274B6" w14:paraId="0B99E6D7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13C1A" w14:textId="77777777" w:rsidR="001C1A18" w:rsidRPr="00B274B6" w:rsidRDefault="001C1A18" w:rsidP="001C1A18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ДО ЖОДНОЇ З ЦИХ КРАЇН 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A967" w14:textId="77777777" w:rsidR="001C1A18" w:rsidRPr="00B274B6" w:rsidRDefault="001C1A18" w:rsidP="001C1A18">
            <w:pPr>
              <w:jc w:val="center"/>
            </w:pPr>
            <w:r w:rsidRPr="00B274B6">
              <w:t>6,6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ECD48" w14:textId="77777777" w:rsidR="001C1A18" w:rsidRPr="00B274B6" w:rsidRDefault="001C1A18" w:rsidP="001C1A18">
            <w:pPr>
              <w:jc w:val="center"/>
            </w:pPr>
            <w:r w:rsidRPr="00B274B6">
              <w:t>11,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5F61B" w14:textId="77777777" w:rsidR="001C1A18" w:rsidRPr="00B274B6" w:rsidRDefault="001C1A18" w:rsidP="001C1A18">
            <w:pPr>
              <w:jc w:val="center"/>
            </w:pPr>
            <w:r w:rsidRPr="00B274B6">
              <w:t>11,5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F576D" w14:textId="77777777" w:rsidR="001C1A18" w:rsidRPr="00B274B6" w:rsidRDefault="001C1A18" w:rsidP="001C1A18">
            <w:pPr>
              <w:jc w:val="center"/>
            </w:pPr>
            <w:r w:rsidRPr="00B274B6">
              <w:t>11,2</w:t>
            </w:r>
          </w:p>
        </w:tc>
      </w:tr>
      <w:tr w:rsidR="001C1A18" w:rsidRPr="00B274B6" w14:paraId="654E376D" w14:textId="77777777" w:rsidTr="00466094">
        <w:tc>
          <w:tcPr>
            <w:tcW w:w="3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96B7F" w14:textId="77777777" w:rsidR="001C1A18" w:rsidRPr="00B274B6" w:rsidRDefault="001C1A18" w:rsidP="001C1A18">
            <w:pPr>
              <w:rPr>
                <w:rFonts w:eastAsia="Calibri"/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DB31C" w14:textId="77777777" w:rsidR="001C1A18" w:rsidRPr="00B274B6" w:rsidRDefault="001C1A18" w:rsidP="001C1A18">
            <w:pPr>
              <w:jc w:val="center"/>
            </w:pPr>
            <w:r w:rsidRPr="00B274B6">
              <w:t>0,6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406C" w14:textId="77777777" w:rsidR="001C1A18" w:rsidRPr="00B274B6" w:rsidRDefault="001C1A18" w:rsidP="001C1A18">
            <w:pPr>
              <w:jc w:val="center"/>
            </w:pPr>
            <w:r w:rsidRPr="00B274B6">
              <w:t>0,4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D1D77" w14:textId="77777777" w:rsidR="001C1A18" w:rsidRPr="00B274B6" w:rsidRDefault="001C1A18" w:rsidP="001C1A18">
            <w:pPr>
              <w:jc w:val="center"/>
            </w:pPr>
            <w:r w:rsidRPr="00B274B6">
              <w:t>0,7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03AD7" w14:textId="77777777" w:rsidR="001C1A18" w:rsidRPr="00B274B6" w:rsidRDefault="001C1A18" w:rsidP="001C1A18">
            <w:pPr>
              <w:jc w:val="center"/>
            </w:pPr>
            <w:r w:rsidRPr="00B274B6">
              <w:t>0,6</w:t>
            </w:r>
          </w:p>
        </w:tc>
      </w:tr>
    </w:tbl>
    <w:p w14:paraId="04B12AF7" w14:textId="77777777" w:rsidR="00CE0B0C" w:rsidRPr="00B274B6" w:rsidRDefault="00CE0B0C" w:rsidP="00BA476E">
      <w:pPr>
        <w:spacing w:after="0" w:line="240" w:lineRule="auto"/>
        <w:rPr>
          <w:rFonts w:ascii="Times New Roman" w:eastAsia="Times New Roman" w:hAnsi="Times New Roman" w:cs="Times New Roman"/>
          <w:b/>
          <w:lang w:val="uk-UA" w:eastAsia="ru-RU"/>
        </w:rPr>
      </w:pPr>
    </w:p>
    <w:p w14:paraId="1BC9FB75" w14:textId="323025F2" w:rsidR="00694D7D" w:rsidRPr="00B274B6" w:rsidRDefault="00783EE5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4</w:t>
      </w:r>
      <w:r w:rsidR="00694D7D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3 Якби у Вас була можливість, до якої країни з наведеного списку Ви би поїхали у подорож чи на відпочинок? </w:t>
      </w:r>
      <w:r w:rsidR="00694D7D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>МОЖЛИВО ДЕКІЛЬКА ВАРІАНТІВ ВІДПОВІДІ.</w:t>
      </w:r>
    </w:p>
    <w:tbl>
      <w:tblPr>
        <w:tblStyle w:val="a4"/>
        <w:tblW w:w="9692" w:type="dxa"/>
        <w:tblLook w:val="04A0" w:firstRow="1" w:lastRow="0" w:firstColumn="1" w:lastColumn="0" w:noHBand="0" w:noVBand="1"/>
      </w:tblPr>
      <w:tblGrid>
        <w:gridCol w:w="4770"/>
        <w:gridCol w:w="2461"/>
        <w:gridCol w:w="2461"/>
      </w:tblGrid>
      <w:tr w:rsidR="00723393" w:rsidRPr="00B274B6" w14:paraId="1376530A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740C" w14:textId="77777777" w:rsidR="00723393" w:rsidRPr="00B274B6" w:rsidRDefault="00723393" w:rsidP="00723393">
            <w:pPr>
              <w:rPr>
                <w:b/>
                <w:lang w:eastAsia="ru-RU"/>
              </w:rPr>
            </w:pP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0C135" w14:textId="77777777" w:rsidR="00723393" w:rsidRPr="00B274B6" w:rsidRDefault="00723393" w:rsidP="00723393">
            <w:pPr>
              <w:jc w:val="center"/>
              <w:rPr>
                <w:b/>
              </w:rPr>
            </w:pPr>
            <w:r w:rsidRPr="00B274B6">
              <w:rPr>
                <w:b/>
              </w:rPr>
              <w:t>Чоловіки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E7B7" w14:textId="77777777" w:rsidR="00723393" w:rsidRPr="00B274B6" w:rsidRDefault="00723393" w:rsidP="00723393">
            <w:pPr>
              <w:jc w:val="center"/>
              <w:rPr>
                <w:b/>
              </w:rPr>
            </w:pPr>
            <w:r w:rsidRPr="00B274B6">
              <w:rPr>
                <w:b/>
              </w:rPr>
              <w:t>Жінки</w:t>
            </w:r>
          </w:p>
        </w:tc>
      </w:tr>
      <w:tr w:rsidR="00C34F97" w:rsidRPr="00B274B6" w14:paraId="3EF174E5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C6E57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D2EE" w14:textId="77777777" w:rsidR="00C34F97" w:rsidRPr="00B274B6" w:rsidRDefault="00C34F97" w:rsidP="00C34F97">
            <w:pPr>
              <w:jc w:val="center"/>
            </w:pPr>
            <w:r w:rsidRPr="00B274B6">
              <w:t>55,2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5A756" w14:textId="77777777" w:rsidR="00C34F97" w:rsidRPr="00B274B6" w:rsidRDefault="00C34F97" w:rsidP="00C34F97">
            <w:pPr>
              <w:jc w:val="center"/>
            </w:pPr>
            <w:r w:rsidRPr="00B274B6">
              <w:t>49,5</w:t>
            </w:r>
          </w:p>
        </w:tc>
      </w:tr>
      <w:tr w:rsidR="00C34F97" w:rsidRPr="00B274B6" w14:paraId="16DA96F2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E492F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81AB" w14:textId="77777777" w:rsidR="00C34F97" w:rsidRPr="00B274B6" w:rsidRDefault="00C34F97" w:rsidP="00C34F97">
            <w:pPr>
              <w:jc w:val="center"/>
            </w:pPr>
            <w:r w:rsidRPr="00B274B6">
              <w:t>54,2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D3EAF" w14:textId="77777777" w:rsidR="00C34F97" w:rsidRPr="00B274B6" w:rsidRDefault="00C34F97" w:rsidP="00C34F97">
            <w:pPr>
              <w:jc w:val="center"/>
            </w:pPr>
            <w:r w:rsidRPr="00B274B6">
              <w:t>49,6</w:t>
            </w:r>
          </w:p>
        </w:tc>
      </w:tr>
      <w:tr w:rsidR="00C34F97" w:rsidRPr="00B274B6" w14:paraId="34097123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D6D72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C9CB5" w14:textId="77777777" w:rsidR="00C34F97" w:rsidRPr="00B274B6" w:rsidRDefault="00C34F97" w:rsidP="00C34F97">
            <w:pPr>
              <w:jc w:val="center"/>
            </w:pPr>
            <w:r w:rsidRPr="00B274B6">
              <w:t>46,3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4B3FC" w14:textId="77777777" w:rsidR="00C34F97" w:rsidRPr="00B274B6" w:rsidRDefault="00C34F97" w:rsidP="00C34F97">
            <w:pPr>
              <w:jc w:val="center"/>
            </w:pPr>
            <w:r w:rsidRPr="00B274B6">
              <w:t>39,6</w:t>
            </w:r>
          </w:p>
        </w:tc>
      </w:tr>
      <w:tr w:rsidR="00C34F97" w:rsidRPr="00B274B6" w14:paraId="4D77E821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61418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C864" w14:textId="77777777" w:rsidR="00C34F97" w:rsidRPr="00B274B6" w:rsidRDefault="00C34F97" w:rsidP="00C34F97">
            <w:pPr>
              <w:jc w:val="center"/>
            </w:pPr>
            <w:r w:rsidRPr="00B274B6">
              <w:t>53,9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D7ED8" w14:textId="77777777" w:rsidR="00C34F97" w:rsidRPr="00B274B6" w:rsidRDefault="00C34F97" w:rsidP="00C34F97">
            <w:pPr>
              <w:jc w:val="center"/>
            </w:pPr>
            <w:r w:rsidRPr="00B274B6">
              <w:t>45,6</w:t>
            </w:r>
          </w:p>
        </w:tc>
      </w:tr>
      <w:tr w:rsidR="00C34F97" w:rsidRPr="00B274B6" w14:paraId="5603B0F8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114A8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21C45" w14:textId="77777777" w:rsidR="00C34F97" w:rsidRPr="00B274B6" w:rsidRDefault="00C34F97" w:rsidP="00C34F97">
            <w:pPr>
              <w:jc w:val="center"/>
            </w:pPr>
            <w:r w:rsidRPr="00B274B6">
              <w:t>39,1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2F21" w14:textId="77777777" w:rsidR="00C34F97" w:rsidRPr="00B274B6" w:rsidRDefault="00C34F97" w:rsidP="00C34F97">
            <w:pPr>
              <w:jc w:val="center"/>
            </w:pPr>
            <w:r w:rsidRPr="00B274B6">
              <w:t>31,3</w:t>
            </w:r>
          </w:p>
        </w:tc>
      </w:tr>
      <w:tr w:rsidR="00C34F97" w:rsidRPr="00B274B6" w14:paraId="3421A7F4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90BD5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7E03D" w14:textId="77777777" w:rsidR="00C34F97" w:rsidRPr="00B274B6" w:rsidRDefault="00C34F97" w:rsidP="00C34F97">
            <w:pPr>
              <w:jc w:val="center"/>
            </w:pPr>
            <w:r w:rsidRPr="00B274B6">
              <w:t>38,3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279A6" w14:textId="77777777" w:rsidR="00C34F97" w:rsidRPr="00B274B6" w:rsidRDefault="00C34F97" w:rsidP="00C34F97">
            <w:pPr>
              <w:jc w:val="center"/>
            </w:pPr>
            <w:r w:rsidRPr="00B274B6">
              <w:t>28,6</w:t>
            </w:r>
          </w:p>
        </w:tc>
      </w:tr>
      <w:tr w:rsidR="00C34F97" w:rsidRPr="00B274B6" w14:paraId="301B6B7C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4FC88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8AC6C" w14:textId="77777777" w:rsidR="00C34F97" w:rsidRPr="00B274B6" w:rsidRDefault="00C34F97" w:rsidP="00C34F97">
            <w:pPr>
              <w:jc w:val="center"/>
            </w:pPr>
            <w:r w:rsidRPr="00B274B6">
              <w:t>67,4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B7BDC" w14:textId="77777777" w:rsidR="00C34F97" w:rsidRPr="00B274B6" w:rsidRDefault="00C34F97" w:rsidP="00C34F97">
            <w:pPr>
              <w:jc w:val="center"/>
            </w:pPr>
            <w:r w:rsidRPr="00B274B6">
              <w:t>60,1</w:t>
            </w:r>
          </w:p>
        </w:tc>
      </w:tr>
      <w:tr w:rsidR="00C34F97" w:rsidRPr="00B274B6" w14:paraId="5F07F61A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72F3E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C2407" w14:textId="77777777" w:rsidR="00C34F97" w:rsidRPr="00B274B6" w:rsidRDefault="00C34F97" w:rsidP="00C34F97">
            <w:pPr>
              <w:jc w:val="center"/>
            </w:pPr>
            <w:r w:rsidRPr="00B274B6">
              <w:t>71,0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1DD2" w14:textId="77777777" w:rsidR="00C34F97" w:rsidRPr="00B274B6" w:rsidRDefault="00C34F97" w:rsidP="00C34F97">
            <w:pPr>
              <w:jc w:val="center"/>
            </w:pPr>
            <w:r w:rsidRPr="00B274B6">
              <w:t>64,5</w:t>
            </w:r>
          </w:p>
        </w:tc>
      </w:tr>
      <w:tr w:rsidR="00C34F97" w:rsidRPr="00B274B6" w14:paraId="3DB7587A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9241A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DF6B" w14:textId="77777777" w:rsidR="00C34F97" w:rsidRPr="00B274B6" w:rsidRDefault="00C34F97" w:rsidP="00C34F97">
            <w:pPr>
              <w:jc w:val="center"/>
            </w:pPr>
            <w:r w:rsidRPr="00B274B6">
              <w:t>67,5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A143E" w14:textId="77777777" w:rsidR="00C34F97" w:rsidRPr="00B274B6" w:rsidRDefault="00C34F97" w:rsidP="00C34F97">
            <w:pPr>
              <w:jc w:val="center"/>
            </w:pPr>
            <w:r w:rsidRPr="00B274B6">
              <w:t>61,4</w:t>
            </w:r>
          </w:p>
        </w:tc>
      </w:tr>
      <w:tr w:rsidR="00C34F97" w:rsidRPr="00B274B6" w14:paraId="42FB9366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A24E0" w14:textId="77777777" w:rsidR="00C34F97" w:rsidRPr="00B274B6" w:rsidRDefault="00C34F97" w:rsidP="00C34F97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ДО ЖОДНОЇ З ЦИХ КРАЇН 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57613" w14:textId="77777777" w:rsidR="00C34F97" w:rsidRPr="00B274B6" w:rsidRDefault="00C34F97" w:rsidP="00C34F97">
            <w:pPr>
              <w:jc w:val="center"/>
            </w:pPr>
            <w:r w:rsidRPr="00B274B6">
              <w:t>9,0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826D" w14:textId="77777777" w:rsidR="00C34F97" w:rsidRPr="00B274B6" w:rsidRDefault="00C34F97" w:rsidP="00C34F97">
            <w:pPr>
              <w:jc w:val="center"/>
            </w:pPr>
            <w:r w:rsidRPr="00B274B6">
              <w:t>10,9</w:t>
            </w:r>
          </w:p>
        </w:tc>
      </w:tr>
      <w:tr w:rsidR="00C34F97" w:rsidRPr="00B274B6" w14:paraId="6024E1F9" w14:textId="77777777" w:rsidTr="763D9D5B">
        <w:trPr>
          <w:trHeight w:val="25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27703" w14:textId="77777777" w:rsidR="00C34F97" w:rsidRPr="00B274B6" w:rsidRDefault="00C34F97" w:rsidP="00C34F97">
            <w:pPr>
              <w:rPr>
                <w:rFonts w:eastAsia="Calibri"/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C8875" w14:textId="77777777" w:rsidR="00C34F97" w:rsidRPr="00B274B6" w:rsidRDefault="00C34F97" w:rsidP="00C34F97">
            <w:pPr>
              <w:jc w:val="center"/>
            </w:pPr>
            <w:r w:rsidRPr="00B274B6">
              <w:t>0,5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BA63A" w14:textId="77777777" w:rsidR="00C34F97" w:rsidRPr="00B274B6" w:rsidRDefault="00C34F97" w:rsidP="00C34F97">
            <w:pPr>
              <w:jc w:val="center"/>
            </w:pPr>
            <w:r w:rsidRPr="00B274B6">
              <w:t>0,6</w:t>
            </w:r>
          </w:p>
        </w:tc>
      </w:tr>
    </w:tbl>
    <w:p w14:paraId="25960E20" w14:textId="6490F253" w:rsidR="763D9D5B" w:rsidRDefault="763D9D5B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01FE04AC" w14:textId="71E0C9EE" w:rsidR="00BA476E" w:rsidRPr="00B274B6" w:rsidRDefault="1B750DD5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5</w:t>
      </w:r>
      <w:r w:rsidR="00BA476E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 Якби у Вас була можливість, до якої країни з наведеного списку Ви би виїхали на постійну чи тимчасову роботу? </w:t>
      </w:r>
      <w:r w:rsidR="00BA476E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5807"/>
        <w:gridCol w:w="3827"/>
      </w:tblGrid>
      <w:tr w:rsidR="00BA476E" w:rsidRPr="00B274B6" w14:paraId="7D55068F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5ED97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7868B0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3,</w:t>
            </w:r>
            <w:r w:rsidR="00BA476E" w:rsidRPr="00B274B6">
              <w:rPr>
                <w:color w:val="000000"/>
                <w:lang w:eastAsia="ru-RU"/>
              </w:rPr>
              <w:t>8</w:t>
            </w:r>
          </w:p>
        </w:tc>
      </w:tr>
      <w:tr w:rsidR="00BA476E" w:rsidRPr="00B274B6" w14:paraId="56949778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99CAD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2C7516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1,</w:t>
            </w:r>
            <w:r w:rsidR="00BA476E" w:rsidRPr="00B274B6">
              <w:rPr>
                <w:color w:val="000000"/>
                <w:lang w:eastAsia="ru-RU"/>
              </w:rPr>
              <w:t>3</w:t>
            </w:r>
          </w:p>
        </w:tc>
      </w:tr>
      <w:tr w:rsidR="00BA476E" w:rsidRPr="00B274B6" w14:paraId="02DDAC32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3C591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3EFF86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3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  <w:tr w:rsidR="00BA476E" w:rsidRPr="00B274B6" w14:paraId="40EF9A60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3BEF4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614061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1,</w:t>
            </w:r>
            <w:r w:rsidR="00BA476E" w:rsidRPr="00B274B6">
              <w:rPr>
                <w:color w:val="000000"/>
                <w:lang w:eastAsia="ru-RU"/>
              </w:rPr>
              <w:t>8</w:t>
            </w:r>
          </w:p>
        </w:tc>
      </w:tr>
      <w:tr w:rsidR="00BA476E" w:rsidRPr="00B274B6" w14:paraId="6A8B669D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23AF7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9CEF0B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7,</w:t>
            </w:r>
            <w:r w:rsidR="00BA476E" w:rsidRPr="00B274B6">
              <w:rPr>
                <w:color w:val="000000"/>
                <w:lang w:eastAsia="ru-RU"/>
              </w:rPr>
              <w:t>8</w:t>
            </w:r>
          </w:p>
        </w:tc>
      </w:tr>
      <w:tr w:rsidR="00BA476E" w:rsidRPr="00B274B6" w14:paraId="78B1BF4F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C8B47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A7C809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6,</w:t>
            </w:r>
            <w:r w:rsidR="00BA476E" w:rsidRPr="00B274B6">
              <w:rPr>
                <w:color w:val="000000"/>
                <w:lang w:eastAsia="ru-RU"/>
              </w:rPr>
              <w:t>7</w:t>
            </w:r>
          </w:p>
        </w:tc>
      </w:tr>
      <w:tr w:rsidR="00BA476E" w:rsidRPr="00B274B6" w14:paraId="648CF5F1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52E53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CF08AF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8,</w:t>
            </w:r>
            <w:r w:rsidR="00BA476E" w:rsidRPr="00B274B6">
              <w:rPr>
                <w:color w:val="000000"/>
                <w:lang w:eastAsia="ru-RU"/>
              </w:rPr>
              <w:t>1</w:t>
            </w:r>
          </w:p>
        </w:tc>
      </w:tr>
      <w:tr w:rsidR="00BA476E" w:rsidRPr="00B274B6" w14:paraId="30F415DF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40CA0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250316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7,</w:t>
            </w:r>
            <w:r w:rsidR="00BA476E" w:rsidRPr="00B274B6">
              <w:rPr>
                <w:color w:val="000000"/>
                <w:lang w:eastAsia="ru-RU"/>
              </w:rPr>
              <w:t>8</w:t>
            </w:r>
          </w:p>
        </w:tc>
      </w:tr>
      <w:tr w:rsidR="00BA476E" w:rsidRPr="00B274B6" w14:paraId="0704EA53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7CC4D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6579F8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2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  <w:tr w:rsidR="00BA476E" w:rsidRPr="00B274B6" w14:paraId="399CB8BB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E33B6" w14:textId="77777777" w:rsidR="00BA476E" w:rsidRPr="00B274B6" w:rsidRDefault="00BA476E" w:rsidP="00C408AE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ДО ЖОДНОЇ З ЦИХ КРАЇН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32CAD8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2,</w:t>
            </w:r>
            <w:r w:rsidR="00BA476E" w:rsidRPr="00B274B6">
              <w:rPr>
                <w:color w:val="000000"/>
                <w:lang w:eastAsia="ru-RU"/>
              </w:rPr>
              <w:t>7</w:t>
            </w:r>
          </w:p>
        </w:tc>
      </w:tr>
      <w:tr w:rsidR="00BA476E" w:rsidRPr="00B274B6" w14:paraId="6CEE2977" w14:textId="77777777" w:rsidTr="00C408AE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7A5DD" w14:textId="77777777" w:rsidR="00BA476E" w:rsidRPr="00B274B6" w:rsidRDefault="00C408AE" w:rsidP="00C408AE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52F783" w14:textId="77777777" w:rsidR="00BA476E" w:rsidRPr="00B274B6" w:rsidRDefault="00C65D9B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0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</w:tr>
    </w:tbl>
    <w:p w14:paraId="07B9A203" w14:textId="77777777" w:rsidR="00BA476E" w:rsidRPr="00B274B6" w:rsidRDefault="00BA476E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7788F03A" w14:textId="47A6C6BF" w:rsidR="00C65D9B" w:rsidRPr="00B274B6" w:rsidRDefault="7A66FB44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5</w:t>
      </w:r>
      <w:r w:rsidR="00C65D9B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1 Якби у Вас була можливість, до якої країни з наведеного списку Ви би виїхали на постійну чи тимчасову роботу? </w:t>
      </w:r>
      <w:r w:rsidR="00C65D9B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9679" w:type="dxa"/>
        <w:tblLook w:val="04A0" w:firstRow="1" w:lastRow="0" w:firstColumn="1" w:lastColumn="0" w:noHBand="0" w:noVBand="1"/>
      </w:tblPr>
      <w:tblGrid>
        <w:gridCol w:w="2570"/>
        <w:gridCol w:w="1399"/>
        <w:gridCol w:w="1142"/>
        <w:gridCol w:w="1142"/>
        <w:gridCol w:w="1142"/>
        <w:gridCol w:w="1142"/>
        <w:gridCol w:w="1142"/>
      </w:tblGrid>
      <w:tr w:rsidR="00C65D9B" w:rsidRPr="00B274B6" w14:paraId="35FBC7B1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4E88A" w14:textId="77777777" w:rsidR="00C65D9B" w:rsidRPr="00B274B6" w:rsidRDefault="00C65D9B" w:rsidP="00C65D9B">
            <w:pPr>
              <w:rPr>
                <w:b/>
                <w:lang w:eastAsia="ru-RU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9DF8F" w14:textId="77777777" w:rsidR="00C65D9B" w:rsidRPr="00B274B6" w:rsidRDefault="00C65D9B" w:rsidP="00C65D9B">
            <w:pPr>
              <w:jc w:val="center"/>
              <w:rPr>
                <w:b/>
              </w:rPr>
            </w:pPr>
            <w:r w:rsidRPr="00B274B6">
              <w:rPr>
                <w:b/>
              </w:rPr>
              <w:t>18-2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23A3B" w14:textId="77777777" w:rsidR="00C65D9B" w:rsidRPr="00B274B6" w:rsidRDefault="00C65D9B" w:rsidP="00C65D9B">
            <w:pPr>
              <w:jc w:val="center"/>
              <w:rPr>
                <w:b/>
              </w:rPr>
            </w:pPr>
            <w:r w:rsidRPr="00B274B6">
              <w:rPr>
                <w:b/>
              </w:rPr>
              <w:t>30-3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0B5A3" w14:textId="77777777" w:rsidR="00C65D9B" w:rsidRPr="00B274B6" w:rsidRDefault="00C65D9B" w:rsidP="00C65D9B">
            <w:pPr>
              <w:jc w:val="center"/>
              <w:rPr>
                <w:b/>
              </w:rPr>
            </w:pPr>
            <w:r w:rsidRPr="00B274B6">
              <w:rPr>
                <w:b/>
              </w:rPr>
              <w:t>40-4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4FDA4" w14:textId="77777777" w:rsidR="00C65D9B" w:rsidRPr="00B274B6" w:rsidRDefault="00C65D9B" w:rsidP="00C65D9B">
            <w:pPr>
              <w:jc w:val="center"/>
              <w:rPr>
                <w:b/>
              </w:rPr>
            </w:pPr>
            <w:r w:rsidRPr="00B274B6">
              <w:rPr>
                <w:b/>
              </w:rPr>
              <w:t>50-5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344BC" w14:textId="77777777" w:rsidR="00C65D9B" w:rsidRPr="00B274B6" w:rsidRDefault="00C65D9B" w:rsidP="00C65D9B">
            <w:pPr>
              <w:jc w:val="center"/>
              <w:rPr>
                <w:b/>
              </w:rPr>
            </w:pPr>
            <w:r w:rsidRPr="00B274B6">
              <w:rPr>
                <w:b/>
              </w:rPr>
              <w:t>60-69 років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0B711" w14:textId="77777777" w:rsidR="00C65D9B" w:rsidRPr="00B274B6" w:rsidRDefault="00C65D9B" w:rsidP="00C65D9B">
            <w:pPr>
              <w:jc w:val="center"/>
              <w:rPr>
                <w:b/>
              </w:rPr>
            </w:pPr>
            <w:r w:rsidRPr="00B274B6">
              <w:rPr>
                <w:b/>
              </w:rPr>
              <w:t>70+ років</w:t>
            </w:r>
          </w:p>
        </w:tc>
      </w:tr>
      <w:tr w:rsidR="004A52EF" w:rsidRPr="00B274B6" w14:paraId="76579079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93D7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C5DF9" w14:textId="77777777" w:rsidR="004A52EF" w:rsidRPr="00B274B6" w:rsidRDefault="004A52EF" w:rsidP="004A52EF">
            <w:pPr>
              <w:jc w:val="center"/>
            </w:pPr>
            <w:r w:rsidRPr="00B274B6">
              <w:t>28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DC24" w14:textId="77777777" w:rsidR="004A52EF" w:rsidRPr="00B274B6" w:rsidRDefault="004A52EF" w:rsidP="004A52EF">
            <w:pPr>
              <w:jc w:val="center"/>
            </w:pPr>
            <w:r w:rsidRPr="00B274B6">
              <w:t>25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3443E" w14:textId="77777777" w:rsidR="004A52EF" w:rsidRPr="00B274B6" w:rsidRDefault="004A52EF" w:rsidP="004A52EF">
            <w:pPr>
              <w:jc w:val="center"/>
            </w:pPr>
            <w:r w:rsidRPr="00B274B6">
              <w:t>24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DDF68" w14:textId="77777777" w:rsidR="004A52EF" w:rsidRPr="00B274B6" w:rsidRDefault="004A52EF" w:rsidP="004A52EF">
            <w:pPr>
              <w:jc w:val="center"/>
            </w:pPr>
            <w:r w:rsidRPr="00B274B6">
              <w:t>25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06D4D" w14:textId="77777777" w:rsidR="004A52EF" w:rsidRPr="00B274B6" w:rsidRDefault="004A52EF" w:rsidP="004A52EF">
            <w:pPr>
              <w:jc w:val="center"/>
            </w:pPr>
            <w:r w:rsidRPr="00B274B6">
              <w:t>21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DF89D" w14:textId="77777777" w:rsidR="004A52EF" w:rsidRPr="00B274B6" w:rsidRDefault="004A52EF" w:rsidP="004A52EF">
            <w:pPr>
              <w:jc w:val="center"/>
            </w:pPr>
            <w:r w:rsidRPr="00B274B6">
              <w:t>15,4</w:t>
            </w:r>
          </w:p>
        </w:tc>
      </w:tr>
      <w:tr w:rsidR="004A52EF" w:rsidRPr="00B274B6" w14:paraId="5A6DA59D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E7276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9E021" w14:textId="77777777" w:rsidR="004A52EF" w:rsidRPr="00B274B6" w:rsidRDefault="004A52EF" w:rsidP="004A52EF">
            <w:pPr>
              <w:jc w:val="center"/>
            </w:pPr>
            <w:r w:rsidRPr="00B274B6">
              <w:t>40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7FB81" w14:textId="77777777" w:rsidR="004A52EF" w:rsidRPr="00B274B6" w:rsidRDefault="004A52EF" w:rsidP="004A52EF">
            <w:pPr>
              <w:jc w:val="center"/>
            </w:pPr>
            <w:r w:rsidRPr="00B274B6">
              <w:t>32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291B" w14:textId="77777777" w:rsidR="004A52EF" w:rsidRPr="00B274B6" w:rsidRDefault="004A52EF" w:rsidP="004A52EF">
            <w:pPr>
              <w:jc w:val="center"/>
            </w:pPr>
            <w:r w:rsidRPr="00B274B6">
              <w:t>29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DAED9" w14:textId="77777777" w:rsidR="004A52EF" w:rsidRPr="00B274B6" w:rsidRDefault="004A52EF" w:rsidP="004A52EF">
            <w:pPr>
              <w:jc w:val="center"/>
            </w:pPr>
            <w:r w:rsidRPr="00B274B6">
              <w:t>31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9A3F5" w14:textId="77777777" w:rsidR="004A52EF" w:rsidRPr="00B274B6" w:rsidRDefault="004A52EF" w:rsidP="004A52EF">
            <w:pPr>
              <w:jc w:val="center"/>
            </w:pPr>
            <w:r w:rsidRPr="00B274B6">
              <w:t>26,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3C1C5" w14:textId="77777777" w:rsidR="004A52EF" w:rsidRPr="00B274B6" w:rsidRDefault="004A52EF" w:rsidP="004A52EF">
            <w:pPr>
              <w:jc w:val="center"/>
            </w:pPr>
            <w:r w:rsidRPr="00B274B6">
              <w:t>24,9</w:t>
            </w:r>
          </w:p>
        </w:tc>
      </w:tr>
      <w:tr w:rsidR="004A52EF" w:rsidRPr="00B274B6" w14:paraId="2F4BFAEE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76C66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66243" w14:textId="77777777" w:rsidR="004A52EF" w:rsidRPr="00B274B6" w:rsidRDefault="004A52EF" w:rsidP="004A52EF">
            <w:pPr>
              <w:jc w:val="center"/>
            </w:pPr>
            <w:r w:rsidRPr="00B274B6">
              <w:t>17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A30C" w14:textId="77777777" w:rsidR="004A52EF" w:rsidRPr="00B274B6" w:rsidRDefault="004A52EF" w:rsidP="004A52EF">
            <w:pPr>
              <w:jc w:val="center"/>
            </w:pPr>
            <w:r w:rsidRPr="00B274B6">
              <w:t>19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FBCD4" w14:textId="77777777" w:rsidR="004A52EF" w:rsidRPr="00B274B6" w:rsidRDefault="004A52EF" w:rsidP="004A52EF">
            <w:pPr>
              <w:jc w:val="center"/>
            </w:pPr>
            <w:r w:rsidRPr="00B274B6">
              <w:t>14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F712" w14:textId="77777777" w:rsidR="004A52EF" w:rsidRPr="00B274B6" w:rsidRDefault="004A52EF" w:rsidP="004A52EF">
            <w:pPr>
              <w:jc w:val="center"/>
            </w:pPr>
            <w:r w:rsidRPr="00B274B6">
              <w:t>11,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23027" w14:textId="77777777" w:rsidR="004A52EF" w:rsidRPr="00B274B6" w:rsidRDefault="004A52EF" w:rsidP="004A52EF">
            <w:pPr>
              <w:jc w:val="center"/>
            </w:pPr>
            <w:r w:rsidRPr="00B274B6">
              <w:t>7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E0E01" w14:textId="77777777" w:rsidR="004A52EF" w:rsidRPr="00B274B6" w:rsidRDefault="004A52EF" w:rsidP="004A52EF">
            <w:pPr>
              <w:jc w:val="center"/>
            </w:pPr>
            <w:r w:rsidRPr="00B274B6">
              <w:t>6,7</w:t>
            </w:r>
          </w:p>
        </w:tc>
      </w:tr>
      <w:tr w:rsidR="004A52EF" w:rsidRPr="00B274B6" w14:paraId="3F9DDCB8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649A4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3CF80" w14:textId="77777777" w:rsidR="004A52EF" w:rsidRPr="00B274B6" w:rsidRDefault="004A52EF" w:rsidP="004A52EF">
            <w:pPr>
              <w:jc w:val="center"/>
            </w:pPr>
            <w:r w:rsidRPr="00B274B6">
              <w:t>28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40CF" w14:textId="77777777" w:rsidR="004A52EF" w:rsidRPr="00B274B6" w:rsidRDefault="004A52EF" w:rsidP="004A52EF">
            <w:pPr>
              <w:jc w:val="center"/>
            </w:pPr>
            <w:r w:rsidRPr="00B274B6">
              <w:t>21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20D7" w14:textId="77777777" w:rsidR="004A52EF" w:rsidRPr="00B274B6" w:rsidRDefault="004A52EF" w:rsidP="004A52EF">
            <w:pPr>
              <w:jc w:val="center"/>
            </w:pPr>
            <w:r w:rsidRPr="00B274B6">
              <w:t>22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B9133" w14:textId="77777777" w:rsidR="004A52EF" w:rsidRPr="00B274B6" w:rsidRDefault="004A52EF" w:rsidP="004A52EF">
            <w:pPr>
              <w:jc w:val="center"/>
            </w:pPr>
            <w:r w:rsidRPr="00B274B6">
              <w:t>22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E3B1B" w14:textId="77777777" w:rsidR="004A52EF" w:rsidRPr="00B274B6" w:rsidRDefault="004A52EF" w:rsidP="004A52EF">
            <w:pPr>
              <w:jc w:val="center"/>
            </w:pPr>
            <w:r w:rsidRPr="00B274B6">
              <w:t>18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E2BA9" w14:textId="77777777" w:rsidR="004A52EF" w:rsidRPr="00B274B6" w:rsidRDefault="004A52EF" w:rsidP="004A52EF">
            <w:pPr>
              <w:jc w:val="center"/>
            </w:pPr>
            <w:r w:rsidRPr="00B274B6">
              <w:t>15,0</w:t>
            </w:r>
          </w:p>
        </w:tc>
      </w:tr>
      <w:tr w:rsidR="004A52EF" w:rsidRPr="00B274B6" w14:paraId="494C51AE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94F05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933EF" w14:textId="77777777" w:rsidR="004A52EF" w:rsidRPr="00B274B6" w:rsidRDefault="004A52EF" w:rsidP="004A52EF">
            <w:pPr>
              <w:jc w:val="center"/>
            </w:pPr>
            <w:r w:rsidRPr="00B274B6">
              <w:t>11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0561" w14:textId="77777777" w:rsidR="004A52EF" w:rsidRPr="00B274B6" w:rsidRDefault="004A52EF" w:rsidP="004A52EF">
            <w:pPr>
              <w:jc w:val="center"/>
            </w:pPr>
            <w:r w:rsidRPr="00B274B6">
              <w:t>10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44DD" w14:textId="77777777" w:rsidR="004A52EF" w:rsidRPr="00B274B6" w:rsidRDefault="004A52EF" w:rsidP="004A52EF">
            <w:pPr>
              <w:jc w:val="center"/>
            </w:pPr>
            <w:r w:rsidRPr="00B274B6">
              <w:t>6,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797F7" w14:textId="77777777" w:rsidR="004A52EF" w:rsidRPr="00B274B6" w:rsidRDefault="004A52EF" w:rsidP="004A52EF">
            <w:pPr>
              <w:jc w:val="center"/>
            </w:pPr>
            <w:r w:rsidRPr="00B274B6">
              <w:t>6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DDC16" w14:textId="77777777" w:rsidR="004A52EF" w:rsidRPr="00B274B6" w:rsidRDefault="004A52EF" w:rsidP="004A52EF">
            <w:pPr>
              <w:jc w:val="center"/>
            </w:pPr>
            <w:r w:rsidRPr="00B274B6">
              <w:t>4,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0D68" w14:textId="77777777" w:rsidR="004A52EF" w:rsidRPr="00B274B6" w:rsidRDefault="004A52EF" w:rsidP="004A52EF">
            <w:pPr>
              <w:jc w:val="center"/>
            </w:pPr>
            <w:r w:rsidRPr="00B274B6">
              <w:t>5,7</w:t>
            </w:r>
          </w:p>
        </w:tc>
      </w:tr>
      <w:tr w:rsidR="004A52EF" w:rsidRPr="00B274B6" w14:paraId="1B690E8E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666A4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C60AC" w14:textId="77777777" w:rsidR="004A52EF" w:rsidRPr="00B274B6" w:rsidRDefault="004A52EF" w:rsidP="004A52EF">
            <w:pPr>
              <w:jc w:val="center"/>
            </w:pPr>
            <w:r w:rsidRPr="00B274B6">
              <w:t>8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557B7" w14:textId="77777777" w:rsidR="004A52EF" w:rsidRPr="00B274B6" w:rsidRDefault="004A52EF" w:rsidP="004A52EF">
            <w:pPr>
              <w:jc w:val="center"/>
            </w:pPr>
            <w:r w:rsidRPr="00B274B6">
              <w:t>7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7EC" w14:textId="77777777" w:rsidR="004A52EF" w:rsidRPr="00B274B6" w:rsidRDefault="004A52EF" w:rsidP="004A52EF">
            <w:pPr>
              <w:jc w:val="center"/>
            </w:pPr>
            <w:r w:rsidRPr="00B274B6">
              <w:t>6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C644E" w14:textId="77777777" w:rsidR="004A52EF" w:rsidRPr="00B274B6" w:rsidRDefault="004A52EF" w:rsidP="004A52EF">
            <w:pPr>
              <w:jc w:val="center"/>
            </w:pPr>
            <w:r w:rsidRPr="00B274B6">
              <w:t>6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C752" w14:textId="77777777" w:rsidR="004A52EF" w:rsidRPr="00B274B6" w:rsidRDefault="004A52EF" w:rsidP="004A52EF">
            <w:pPr>
              <w:jc w:val="center"/>
            </w:pPr>
            <w:r w:rsidRPr="00B274B6">
              <w:t>4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B7D77" w14:textId="77777777" w:rsidR="004A52EF" w:rsidRPr="00B274B6" w:rsidRDefault="004A52EF" w:rsidP="004A52EF">
            <w:pPr>
              <w:jc w:val="center"/>
            </w:pPr>
            <w:r w:rsidRPr="00B274B6">
              <w:t>6,8</w:t>
            </w:r>
          </w:p>
        </w:tc>
      </w:tr>
      <w:tr w:rsidR="004A52EF" w:rsidRPr="00B274B6" w14:paraId="4DA3D729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02CA3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D34E5" w14:textId="77777777" w:rsidR="004A52EF" w:rsidRPr="00B274B6" w:rsidRDefault="004A52EF" w:rsidP="004A52EF">
            <w:pPr>
              <w:jc w:val="center"/>
            </w:pPr>
            <w:r w:rsidRPr="00B274B6">
              <w:t>51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2FA34" w14:textId="77777777" w:rsidR="004A52EF" w:rsidRPr="00B274B6" w:rsidRDefault="004A52EF" w:rsidP="004A52EF">
            <w:pPr>
              <w:jc w:val="center"/>
            </w:pPr>
            <w:r w:rsidRPr="00B274B6">
              <w:t>42,3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5B88" w14:textId="77777777" w:rsidR="004A52EF" w:rsidRPr="00B274B6" w:rsidRDefault="004A52EF" w:rsidP="004A52EF">
            <w:pPr>
              <w:jc w:val="center"/>
            </w:pPr>
            <w:r w:rsidRPr="00B274B6">
              <w:t>37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5448C" w14:textId="77777777" w:rsidR="004A52EF" w:rsidRPr="00B274B6" w:rsidRDefault="004A52EF" w:rsidP="004A52EF">
            <w:pPr>
              <w:jc w:val="center"/>
            </w:pPr>
            <w:r w:rsidRPr="00B274B6">
              <w:t>37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3AE64" w14:textId="77777777" w:rsidR="004A52EF" w:rsidRPr="00B274B6" w:rsidRDefault="004A52EF" w:rsidP="004A52EF">
            <w:pPr>
              <w:jc w:val="center"/>
            </w:pPr>
            <w:r w:rsidRPr="00B274B6">
              <w:t>30,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5EBCD" w14:textId="77777777" w:rsidR="004A52EF" w:rsidRPr="00B274B6" w:rsidRDefault="004A52EF" w:rsidP="004A52EF">
            <w:pPr>
              <w:jc w:val="center"/>
            </w:pPr>
            <w:r w:rsidRPr="00B274B6">
              <w:t>23,2</w:t>
            </w:r>
          </w:p>
        </w:tc>
      </w:tr>
      <w:tr w:rsidR="004A52EF" w:rsidRPr="00B274B6" w14:paraId="73EBC04B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228DF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lastRenderedPageBreak/>
              <w:t>Німеччина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6B8D9" w14:textId="77777777" w:rsidR="004A52EF" w:rsidRPr="00B274B6" w:rsidRDefault="004A52EF" w:rsidP="004A52EF">
            <w:pPr>
              <w:jc w:val="center"/>
            </w:pPr>
            <w:r w:rsidRPr="00B274B6">
              <w:t>65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E1B66" w14:textId="77777777" w:rsidR="004A52EF" w:rsidRPr="00B274B6" w:rsidRDefault="004A52EF" w:rsidP="004A52EF">
            <w:pPr>
              <w:jc w:val="center"/>
            </w:pPr>
            <w:r w:rsidRPr="00B274B6">
              <w:t>58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DE53B" w14:textId="77777777" w:rsidR="004A52EF" w:rsidRPr="00B274B6" w:rsidRDefault="004A52EF" w:rsidP="004A52EF">
            <w:pPr>
              <w:jc w:val="center"/>
            </w:pPr>
            <w:r w:rsidRPr="00B274B6">
              <w:t>48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FE5B8" w14:textId="77777777" w:rsidR="004A52EF" w:rsidRPr="00B274B6" w:rsidRDefault="004A52EF" w:rsidP="004A52EF">
            <w:pPr>
              <w:jc w:val="center"/>
            </w:pPr>
            <w:r w:rsidRPr="00B274B6">
              <w:t>45,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CA327" w14:textId="77777777" w:rsidR="004A52EF" w:rsidRPr="00B274B6" w:rsidRDefault="004A52EF" w:rsidP="004A52EF">
            <w:pPr>
              <w:jc w:val="center"/>
            </w:pPr>
            <w:r w:rsidRPr="00B274B6">
              <w:t>34,1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BEACD" w14:textId="77777777" w:rsidR="004A52EF" w:rsidRPr="00B274B6" w:rsidRDefault="004A52EF" w:rsidP="004A52EF">
            <w:pPr>
              <w:jc w:val="center"/>
            </w:pPr>
            <w:r w:rsidRPr="00B274B6">
              <w:t>26,6</w:t>
            </w:r>
          </w:p>
        </w:tc>
      </w:tr>
      <w:tr w:rsidR="004A52EF" w:rsidRPr="00B274B6" w14:paraId="485D9010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CE6F9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59D52" w14:textId="77777777" w:rsidR="004A52EF" w:rsidRPr="00B274B6" w:rsidRDefault="004A52EF" w:rsidP="004A52EF">
            <w:pPr>
              <w:jc w:val="center"/>
            </w:pPr>
            <w:r w:rsidRPr="00B274B6">
              <w:t>36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13BD7" w14:textId="77777777" w:rsidR="004A52EF" w:rsidRPr="00B274B6" w:rsidRDefault="004A52EF" w:rsidP="004A52EF">
            <w:pPr>
              <w:jc w:val="center"/>
            </w:pPr>
            <w:r w:rsidRPr="00B274B6">
              <w:t>40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173E8" w14:textId="77777777" w:rsidR="004A52EF" w:rsidRPr="00B274B6" w:rsidRDefault="004A52EF" w:rsidP="004A52EF">
            <w:pPr>
              <w:jc w:val="center"/>
            </w:pPr>
            <w:r w:rsidRPr="00B274B6">
              <w:t>34,4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86C16" w14:textId="77777777" w:rsidR="004A52EF" w:rsidRPr="00B274B6" w:rsidRDefault="004A52EF" w:rsidP="004A52EF">
            <w:pPr>
              <w:jc w:val="center"/>
            </w:pPr>
            <w:r w:rsidRPr="00B274B6">
              <w:t>32,7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77BE9" w14:textId="77777777" w:rsidR="004A52EF" w:rsidRPr="00B274B6" w:rsidRDefault="004A52EF" w:rsidP="004A52EF">
            <w:pPr>
              <w:jc w:val="center"/>
            </w:pPr>
            <w:r w:rsidRPr="00B274B6">
              <w:t>27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94D0B" w14:textId="77777777" w:rsidR="004A52EF" w:rsidRPr="00B274B6" w:rsidRDefault="004A52EF" w:rsidP="004A52EF">
            <w:pPr>
              <w:jc w:val="center"/>
            </w:pPr>
            <w:r w:rsidRPr="00B274B6">
              <w:t>16,5</w:t>
            </w:r>
          </w:p>
        </w:tc>
      </w:tr>
      <w:tr w:rsidR="004A52EF" w:rsidRPr="00B274B6" w14:paraId="3BAC9856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C9353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ДО ЖОДНОЇ З ЦИХ КРАЇН 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CA502" w14:textId="77777777" w:rsidR="004A52EF" w:rsidRPr="00B274B6" w:rsidRDefault="004A52EF" w:rsidP="004A52EF">
            <w:pPr>
              <w:jc w:val="center"/>
            </w:pPr>
            <w:r w:rsidRPr="00B274B6">
              <w:t>20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2E6A3" w14:textId="77777777" w:rsidR="004A52EF" w:rsidRPr="00B274B6" w:rsidRDefault="004A52EF" w:rsidP="004A52EF">
            <w:pPr>
              <w:jc w:val="center"/>
            </w:pPr>
            <w:r w:rsidRPr="00B274B6">
              <w:t>25,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DBCC" w14:textId="77777777" w:rsidR="004A52EF" w:rsidRPr="00B274B6" w:rsidRDefault="004A52EF" w:rsidP="004A52EF">
            <w:pPr>
              <w:jc w:val="center"/>
            </w:pPr>
            <w:r w:rsidRPr="00B274B6">
              <w:t>29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B001F" w14:textId="77777777" w:rsidR="004A52EF" w:rsidRPr="00B274B6" w:rsidRDefault="004A52EF" w:rsidP="004A52EF">
            <w:pPr>
              <w:jc w:val="center"/>
            </w:pPr>
            <w:r w:rsidRPr="00B274B6">
              <w:t>32,6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6508" w14:textId="77777777" w:rsidR="004A52EF" w:rsidRPr="00B274B6" w:rsidRDefault="004A52EF" w:rsidP="004A52EF">
            <w:pPr>
              <w:jc w:val="center"/>
            </w:pPr>
            <w:r w:rsidRPr="00B274B6">
              <w:t>41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08720" w14:textId="77777777" w:rsidR="004A52EF" w:rsidRPr="00B274B6" w:rsidRDefault="004A52EF" w:rsidP="004A52EF">
            <w:pPr>
              <w:jc w:val="center"/>
            </w:pPr>
            <w:r w:rsidRPr="00B274B6">
              <w:t>53,5</w:t>
            </w:r>
          </w:p>
        </w:tc>
      </w:tr>
      <w:tr w:rsidR="004A52EF" w:rsidRPr="00B274B6" w14:paraId="31DE9EE2" w14:textId="77777777" w:rsidTr="00466094"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D008B" w14:textId="77777777" w:rsidR="004A52EF" w:rsidRPr="00B274B6" w:rsidRDefault="004A52EF" w:rsidP="004A52EF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AC483" w14:textId="77777777" w:rsidR="004A52EF" w:rsidRPr="00B274B6" w:rsidRDefault="004A52EF" w:rsidP="004A52EF">
            <w:pPr>
              <w:jc w:val="center"/>
            </w:pPr>
            <w:r w:rsidRPr="00B274B6">
              <w:t>0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1C4A2" w14:textId="77777777" w:rsidR="004A52EF" w:rsidRPr="00B274B6" w:rsidRDefault="004A52EF" w:rsidP="004A52EF">
            <w:pPr>
              <w:jc w:val="center"/>
            </w:pPr>
            <w:r w:rsidRPr="00B274B6">
              <w:t>0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15C2E" w14:textId="77777777" w:rsidR="004A52EF" w:rsidRPr="00B274B6" w:rsidRDefault="004A52EF" w:rsidP="004A52EF">
            <w:pPr>
              <w:jc w:val="center"/>
            </w:pPr>
            <w:r w:rsidRPr="00B274B6">
              <w:t>0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A4F0B" w14:textId="77777777" w:rsidR="004A52EF" w:rsidRPr="00B274B6" w:rsidRDefault="004A52EF" w:rsidP="004A52EF">
            <w:pPr>
              <w:jc w:val="center"/>
            </w:pPr>
            <w:r w:rsidRPr="00B274B6">
              <w:t>0,0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1610" w14:textId="77777777" w:rsidR="004A52EF" w:rsidRPr="00B274B6" w:rsidRDefault="004A52EF" w:rsidP="004A52EF">
            <w:pPr>
              <w:jc w:val="center"/>
            </w:pPr>
            <w:r w:rsidRPr="00B274B6">
              <w:t>1,2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63F13" w14:textId="77777777" w:rsidR="004A52EF" w:rsidRPr="00B274B6" w:rsidRDefault="004A52EF" w:rsidP="004A52EF">
            <w:pPr>
              <w:jc w:val="center"/>
            </w:pPr>
            <w:r w:rsidRPr="00B274B6">
              <w:t>0,8</w:t>
            </w:r>
          </w:p>
        </w:tc>
      </w:tr>
    </w:tbl>
    <w:p w14:paraId="44821BFE" w14:textId="77777777" w:rsidR="00C65D9B" w:rsidRPr="00B274B6" w:rsidRDefault="00C65D9B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4E78BB96" w14:textId="30A02BB2" w:rsidR="001F3D61" w:rsidRPr="00B274B6" w:rsidRDefault="0B807EC6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5</w:t>
      </w:r>
      <w:r w:rsidR="001F3D61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2 Якби у Вас була можливість, до якої країни з наведеного списку Ви би виїхали на постійну чи тимчасову роботу? </w:t>
      </w:r>
      <w:r w:rsidR="001F3D61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9706" w:type="dxa"/>
        <w:tblLook w:val="04A0" w:firstRow="1" w:lastRow="0" w:firstColumn="1" w:lastColumn="0" w:noHBand="0" w:noVBand="1"/>
      </w:tblPr>
      <w:tblGrid>
        <w:gridCol w:w="3373"/>
        <w:gridCol w:w="1836"/>
        <w:gridCol w:w="1499"/>
        <w:gridCol w:w="1499"/>
        <w:gridCol w:w="1499"/>
      </w:tblGrid>
      <w:tr w:rsidR="001F3D61" w:rsidRPr="00B274B6" w14:paraId="0008DB12" w14:textId="77777777" w:rsidTr="00DE0AA4">
        <w:trPr>
          <w:trHeight w:val="23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13AF1" w14:textId="77777777" w:rsidR="001F3D61" w:rsidRPr="00B274B6" w:rsidRDefault="001F3D61" w:rsidP="001F3D61">
            <w:pPr>
              <w:rPr>
                <w:b/>
                <w:lang w:eastAsia="ru-RU"/>
              </w:rPr>
            </w:pP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EF408" w14:textId="77777777" w:rsidR="001F3D61" w:rsidRPr="00B274B6" w:rsidRDefault="001F3D61" w:rsidP="001F3D61">
            <w:pPr>
              <w:jc w:val="center"/>
              <w:rPr>
                <w:b/>
              </w:rPr>
            </w:pPr>
            <w:r w:rsidRPr="00B274B6">
              <w:rPr>
                <w:b/>
              </w:rPr>
              <w:t>Захід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D7DD" w14:textId="77777777" w:rsidR="001F3D61" w:rsidRPr="00B274B6" w:rsidRDefault="001F3D61" w:rsidP="001F3D61">
            <w:pPr>
              <w:jc w:val="center"/>
              <w:rPr>
                <w:b/>
              </w:rPr>
            </w:pPr>
            <w:r w:rsidRPr="00B274B6">
              <w:rPr>
                <w:b/>
              </w:rPr>
              <w:t>Центр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DDA1" w14:textId="77777777" w:rsidR="001F3D61" w:rsidRPr="00B274B6" w:rsidRDefault="001F3D61" w:rsidP="001F3D61">
            <w:pPr>
              <w:jc w:val="center"/>
              <w:rPr>
                <w:b/>
              </w:rPr>
            </w:pPr>
            <w:r w:rsidRPr="00B274B6">
              <w:rPr>
                <w:b/>
              </w:rPr>
              <w:t>Південь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20A3" w14:textId="77777777" w:rsidR="001F3D61" w:rsidRPr="00B274B6" w:rsidRDefault="001F3D61" w:rsidP="001F3D61">
            <w:pPr>
              <w:jc w:val="center"/>
              <w:rPr>
                <w:b/>
              </w:rPr>
            </w:pPr>
            <w:r w:rsidRPr="00B274B6">
              <w:rPr>
                <w:b/>
              </w:rPr>
              <w:t>Схід</w:t>
            </w:r>
          </w:p>
        </w:tc>
      </w:tr>
      <w:tr w:rsidR="00895A05" w:rsidRPr="00B274B6" w14:paraId="09483502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8EA73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71E5D" w14:textId="77777777" w:rsidR="00895A05" w:rsidRPr="00B274B6" w:rsidRDefault="00895A05" w:rsidP="00895A05">
            <w:pPr>
              <w:jc w:val="center"/>
            </w:pPr>
            <w:r w:rsidRPr="00B274B6">
              <w:t>23,2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49C24" w14:textId="77777777" w:rsidR="00895A05" w:rsidRPr="00B274B6" w:rsidRDefault="00895A05" w:rsidP="00895A05">
            <w:pPr>
              <w:jc w:val="center"/>
            </w:pPr>
            <w:r w:rsidRPr="00B274B6">
              <w:t>24,8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7006C" w14:textId="77777777" w:rsidR="00895A05" w:rsidRPr="00B274B6" w:rsidRDefault="00895A05" w:rsidP="00895A05">
            <w:pPr>
              <w:jc w:val="center"/>
            </w:pPr>
            <w:r w:rsidRPr="00B274B6">
              <w:t>25,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05EE" w14:textId="77777777" w:rsidR="00895A05" w:rsidRPr="00B274B6" w:rsidRDefault="00895A05" w:rsidP="00895A05">
            <w:pPr>
              <w:jc w:val="center"/>
            </w:pPr>
            <w:r w:rsidRPr="00B274B6">
              <w:t>19,9</w:t>
            </w:r>
          </w:p>
        </w:tc>
      </w:tr>
      <w:tr w:rsidR="00895A05" w:rsidRPr="00B274B6" w14:paraId="4E436A32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65463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01876" w14:textId="77777777" w:rsidR="00895A05" w:rsidRPr="00B274B6" w:rsidRDefault="00895A05" w:rsidP="00895A05">
            <w:pPr>
              <w:jc w:val="center"/>
            </w:pPr>
            <w:r w:rsidRPr="00B274B6">
              <w:t>35,2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706B6" w14:textId="77777777" w:rsidR="00895A05" w:rsidRPr="00B274B6" w:rsidRDefault="00895A05" w:rsidP="00895A05">
            <w:pPr>
              <w:jc w:val="center"/>
            </w:pPr>
            <w:r w:rsidRPr="00B274B6">
              <w:t>32,0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95586" w14:textId="77777777" w:rsidR="00895A05" w:rsidRPr="00B274B6" w:rsidRDefault="00895A05" w:rsidP="00895A05">
            <w:pPr>
              <w:jc w:val="center"/>
            </w:pPr>
            <w:r w:rsidRPr="00B274B6">
              <w:t>27,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2D49D" w14:textId="77777777" w:rsidR="00895A05" w:rsidRPr="00B274B6" w:rsidRDefault="00895A05" w:rsidP="00895A05">
            <w:pPr>
              <w:jc w:val="center"/>
            </w:pPr>
            <w:r w:rsidRPr="00B274B6">
              <w:t>29,5</w:t>
            </w:r>
          </w:p>
        </w:tc>
      </w:tr>
      <w:tr w:rsidR="00895A05" w:rsidRPr="00B274B6" w14:paraId="1D7F2D17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DCDDE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7EFC" w14:textId="77777777" w:rsidR="00895A05" w:rsidRPr="00B274B6" w:rsidRDefault="00895A05" w:rsidP="00895A05">
            <w:pPr>
              <w:jc w:val="center"/>
            </w:pPr>
            <w:r w:rsidRPr="00B274B6">
              <w:t>10,0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77260" w14:textId="77777777" w:rsidR="00895A05" w:rsidRPr="00B274B6" w:rsidRDefault="00895A05" w:rsidP="00895A05">
            <w:pPr>
              <w:jc w:val="center"/>
            </w:pPr>
            <w:r w:rsidRPr="00B274B6">
              <w:t>14,5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B84C7" w14:textId="77777777" w:rsidR="00895A05" w:rsidRPr="00B274B6" w:rsidRDefault="00895A05" w:rsidP="00895A05">
            <w:pPr>
              <w:jc w:val="center"/>
            </w:pPr>
            <w:r w:rsidRPr="00B274B6">
              <w:t>15,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166BC" w14:textId="77777777" w:rsidR="00895A05" w:rsidRPr="00B274B6" w:rsidRDefault="00895A05" w:rsidP="00895A05">
            <w:pPr>
              <w:jc w:val="center"/>
            </w:pPr>
            <w:r w:rsidRPr="00B274B6">
              <w:t>13,7</w:t>
            </w:r>
          </w:p>
        </w:tc>
      </w:tr>
      <w:tr w:rsidR="00895A05" w:rsidRPr="00B274B6" w14:paraId="300BCCFD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18953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DF0F1" w14:textId="77777777" w:rsidR="00895A05" w:rsidRPr="00B274B6" w:rsidRDefault="00895A05" w:rsidP="00895A05">
            <w:pPr>
              <w:jc w:val="center"/>
            </w:pPr>
            <w:r w:rsidRPr="00B274B6">
              <w:t>22,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14BCE" w14:textId="77777777" w:rsidR="00895A05" w:rsidRPr="00B274B6" w:rsidRDefault="00895A05" w:rsidP="00895A05">
            <w:pPr>
              <w:jc w:val="center"/>
            </w:pPr>
            <w:r w:rsidRPr="00B274B6">
              <w:t>21,6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5FA39" w14:textId="77777777" w:rsidR="00895A05" w:rsidRPr="00B274B6" w:rsidRDefault="00895A05" w:rsidP="00895A05">
            <w:pPr>
              <w:jc w:val="center"/>
            </w:pPr>
            <w:r w:rsidRPr="00B274B6">
              <w:t>23,7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D351F" w14:textId="77777777" w:rsidR="00895A05" w:rsidRPr="00B274B6" w:rsidRDefault="00895A05" w:rsidP="00895A05">
            <w:pPr>
              <w:jc w:val="center"/>
            </w:pPr>
            <w:r w:rsidRPr="00B274B6">
              <w:t>18,3</w:t>
            </w:r>
          </w:p>
        </w:tc>
      </w:tr>
      <w:tr w:rsidR="00895A05" w:rsidRPr="00B274B6" w14:paraId="2081055A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3E0DF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B87C" w14:textId="77777777" w:rsidR="00895A05" w:rsidRPr="00B274B6" w:rsidRDefault="00895A05" w:rsidP="00895A05">
            <w:pPr>
              <w:jc w:val="center"/>
            </w:pPr>
            <w:r w:rsidRPr="00B274B6">
              <w:t>8,7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2EFC" w14:textId="77777777" w:rsidR="00895A05" w:rsidRPr="00B274B6" w:rsidRDefault="00895A05" w:rsidP="00895A05">
            <w:pPr>
              <w:jc w:val="center"/>
            </w:pPr>
            <w:r w:rsidRPr="00B274B6">
              <w:t>8,4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74D65" w14:textId="77777777" w:rsidR="00895A05" w:rsidRPr="00B274B6" w:rsidRDefault="00895A05" w:rsidP="00895A05">
            <w:pPr>
              <w:jc w:val="center"/>
            </w:pPr>
            <w:r w:rsidRPr="00B274B6">
              <w:t>6,9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D8FC" w14:textId="77777777" w:rsidR="00895A05" w:rsidRPr="00B274B6" w:rsidRDefault="00895A05" w:rsidP="00895A05">
            <w:pPr>
              <w:jc w:val="center"/>
            </w:pPr>
            <w:r w:rsidRPr="00B274B6">
              <w:t>6,5</w:t>
            </w:r>
          </w:p>
        </w:tc>
      </w:tr>
      <w:tr w:rsidR="00895A05" w:rsidRPr="00B274B6" w14:paraId="56E4EDDC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72451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8EA00" w14:textId="77777777" w:rsidR="00895A05" w:rsidRPr="00B274B6" w:rsidRDefault="00895A05" w:rsidP="00895A05">
            <w:pPr>
              <w:jc w:val="center"/>
            </w:pPr>
            <w:r w:rsidRPr="00B274B6">
              <w:t>7,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5F324" w14:textId="77777777" w:rsidR="00895A05" w:rsidRPr="00B274B6" w:rsidRDefault="00895A05" w:rsidP="00895A05">
            <w:pPr>
              <w:jc w:val="center"/>
            </w:pPr>
            <w:r w:rsidRPr="00B274B6">
              <w:t>6,7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D908F" w14:textId="77777777" w:rsidR="00895A05" w:rsidRPr="00B274B6" w:rsidRDefault="00895A05" w:rsidP="00895A05">
            <w:pPr>
              <w:jc w:val="center"/>
            </w:pPr>
            <w:r w:rsidRPr="00B274B6">
              <w:t>6,6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F87AD" w14:textId="77777777" w:rsidR="00895A05" w:rsidRPr="00B274B6" w:rsidRDefault="00895A05" w:rsidP="00895A05">
            <w:pPr>
              <w:jc w:val="center"/>
            </w:pPr>
            <w:r w:rsidRPr="00B274B6">
              <w:t>5,8</w:t>
            </w:r>
          </w:p>
        </w:tc>
      </w:tr>
      <w:tr w:rsidR="00895A05" w:rsidRPr="00B274B6" w14:paraId="0974BCAA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5EDFC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7A6F3" w14:textId="77777777" w:rsidR="00895A05" w:rsidRPr="00B274B6" w:rsidRDefault="00895A05" w:rsidP="00895A05">
            <w:pPr>
              <w:jc w:val="center"/>
            </w:pPr>
            <w:r w:rsidRPr="00B274B6">
              <w:t>41,9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A047" w14:textId="77777777" w:rsidR="00895A05" w:rsidRPr="00B274B6" w:rsidRDefault="00895A05" w:rsidP="00895A05">
            <w:pPr>
              <w:jc w:val="center"/>
            </w:pPr>
            <w:r w:rsidRPr="00B274B6">
              <w:t>35,9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DA220" w14:textId="77777777" w:rsidR="00895A05" w:rsidRPr="00B274B6" w:rsidRDefault="00895A05" w:rsidP="00895A05">
            <w:pPr>
              <w:jc w:val="center"/>
            </w:pPr>
            <w:r w:rsidRPr="00B274B6">
              <w:t>37,8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199C3" w14:textId="77777777" w:rsidR="00895A05" w:rsidRPr="00B274B6" w:rsidRDefault="00895A05" w:rsidP="00895A05">
            <w:pPr>
              <w:jc w:val="center"/>
            </w:pPr>
            <w:r w:rsidRPr="00B274B6">
              <w:t>36,6</w:t>
            </w:r>
          </w:p>
        </w:tc>
      </w:tr>
      <w:tr w:rsidR="00895A05" w:rsidRPr="00B274B6" w14:paraId="46981BF3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66BAC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D7BE2" w14:textId="77777777" w:rsidR="00895A05" w:rsidRPr="00B274B6" w:rsidRDefault="00895A05" w:rsidP="00895A05">
            <w:pPr>
              <w:jc w:val="center"/>
            </w:pPr>
            <w:r w:rsidRPr="00B274B6">
              <w:t>52,5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62AC7" w14:textId="77777777" w:rsidR="00895A05" w:rsidRPr="00B274B6" w:rsidRDefault="00895A05" w:rsidP="00895A05">
            <w:pPr>
              <w:jc w:val="center"/>
            </w:pPr>
            <w:r w:rsidRPr="00B274B6">
              <w:t>44,4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C513" w14:textId="77777777" w:rsidR="00895A05" w:rsidRPr="00B274B6" w:rsidRDefault="00895A05" w:rsidP="00895A05">
            <w:pPr>
              <w:jc w:val="center"/>
            </w:pPr>
            <w:r w:rsidRPr="00B274B6">
              <w:t>50,2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C3489" w14:textId="77777777" w:rsidR="00895A05" w:rsidRPr="00B274B6" w:rsidRDefault="00895A05" w:rsidP="00895A05">
            <w:pPr>
              <w:jc w:val="center"/>
            </w:pPr>
            <w:r w:rsidRPr="00B274B6">
              <w:t>42,8</w:t>
            </w:r>
          </w:p>
        </w:tc>
      </w:tr>
      <w:tr w:rsidR="00895A05" w:rsidRPr="00B274B6" w14:paraId="723B3E99" w14:textId="77777777" w:rsidTr="001F3D61">
        <w:trPr>
          <w:trHeight w:val="20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50B3F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6527" w14:textId="77777777" w:rsidR="00895A05" w:rsidRPr="00B274B6" w:rsidRDefault="00895A05" w:rsidP="00895A05">
            <w:pPr>
              <w:jc w:val="center"/>
            </w:pPr>
            <w:r w:rsidRPr="00B274B6">
              <w:t>36,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46E9" w14:textId="77777777" w:rsidR="00895A05" w:rsidRPr="00B274B6" w:rsidRDefault="00895A05" w:rsidP="00895A05">
            <w:pPr>
              <w:jc w:val="center"/>
            </w:pPr>
            <w:r w:rsidRPr="00B274B6">
              <w:t>31,3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325E5" w14:textId="77777777" w:rsidR="00895A05" w:rsidRPr="00B274B6" w:rsidRDefault="00895A05" w:rsidP="00895A05">
            <w:pPr>
              <w:jc w:val="center"/>
            </w:pPr>
            <w:r w:rsidRPr="00B274B6">
              <w:t>31,2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1A672" w14:textId="77777777" w:rsidR="00895A05" w:rsidRPr="00B274B6" w:rsidRDefault="00895A05" w:rsidP="00895A05">
            <w:pPr>
              <w:jc w:val="center"/>
            </w:pPr>
            <w:r w:rsidRPr="00B274B6">
              <w:t>29,9</w:t>
            </w:r>
          </w:p>
        </w:tc>
      </w:tr>
      <w:tr w:rsidR="00895A05" w:rsidRPr="00B274B6" w14:paraId="18282A28" w14:textId="77777777" w:rsidTr="00DE0AA4">
        <w:trPr>
          <w:trHeight w:val="252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D75F5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ДО ЖОДНОЇ З ЦИХ КРАЇН 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313F0" w14:textId="77777777" w:rsidR="00895A05" w:rsidRPr="00B274B6" w:rsidRDefault="00895A05" w:rsidP="00895A05">
            <w:pPr>
              <w:jc w:val="center"/>
            </w:pPr>
            <w:r w:rsidRPr="00B274B6">
              <w:t>26,0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D986" w14:textId="77777777" w:rsidR="00895A05" w:rsidRPr="00B274B6" w:rsidRDefault="00895A05" w:rsidP="00895A05">
            <w:pPr>
              <w:jc w:val="center"/>
            </w:pPr>
            <w:r w:rsidRPr="00B274B6">
              <w:t>34,5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9C8F" w14:textId="77777777" w:rsidR="00895A05" w:rsidRPr="00B274B6" w:rsidRDefault="00895A05" w:rsidP="00895A05">
            <w:pPr>
              <w:jc w:val="center"/>
            </w:pPr>
            <w:r w:rsidRPr="00B274B6">
              <w:t>34,2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3DA3D" w14:textId="77777777" w:rsidR="00895A05" w:rsidRPr="00B274B6" w:rsidRDefault="00895A05" w:rsidP="00895A05">
            <w:pPr>
              <w:jc w:val="center"/>
            </w:pPr>
            <w:r w:rsidRPr="00B274B6">
              <w:t>38,0</w:t>
            </w:r>
          </w:p>
        </w:tc>
      </w:tr>
      <w:tr w:rsidR="00895A05" w:rsidRPr="00B274B6" w14:paraId="1E6D2C33" w14:textId="77777777" w:rsidTr="00DE0AA4">
        <w:trPr>
          <w:trHeight w:val="270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60BC2" w14:textId="77777777" w:rsidR="00895A05" w:rsidRPr="00B274B6" w:rsidRDefault="00895A05" w:rsidP="00895A05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DF967" w14:textId="77777777" w:rsidR="00895A05" w:rsidRPr="00B274B6" w:rsidRDefault="00895A05" w:rsidP="00895A05">
            <w:pPr>
              <w:jc w:val="center"/>
            </w:pPr>
            <w:r w:rsidRPr="00B274B6">
              <w:t>0,6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5BBC9" w14:textId="77777777" w:rsidR="00895A05" w:rsidRPr="00B274B6" w:rsidRDefault="00895A05" w:rsidP="00895A05">
            <w:pPr>
              <w:jc w:val="center"/>
            </w:pPr>
            <w:r w:rsidRPr="00B274B6">
              <w:t>0,5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DFEA" w14:textId="77777777" w:rsidR="00895A05" w:rsidRPr="00B274B6" w:rsidRDefault="00895A05" w:rsidP="00895A05">
            <w:pPr>
              <w:jc w:val="center"/>
            </w:pPr>
            <w:r w:rsidRPr="00B274B6">
              <w:t>0,6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8024D" w14:textId="77777777" w:rsidR="00895A05" w:rsidRPr="00B274B6" w:rsidRDefault="00895A05" w:rsidP="00895A05">
            <w:pPr>
              <w:jc w:val="center"/>
            </w:pPr>
            <w:r w:rsidRPr="00B274B6">
              <w:t>0,7</w:t>
            </w:r>
          </w:p>
        </w:tc>
      </w:tr>
    </w:tbl>
    <w:p w14:paraId="5D456D67" w14:textId="77777777" w:rsidR="001F3D61" w:rsidRPr="00B274B6" w:rsidRDefault="001F3D61" w:rsidP="00BA476E">
      <w:pPr>
        <w:spacing w:after="0" w:line="240" w:lineRule="auto"/>
        <w:rPr>
          <w:rFonts w:ascii="Times New Roman" w:eastAsia="Times New Roman" w:hAnsi="Times New Roman" w:cs="Times New Roman"/>
          <w:b/>
          <w:sz w:val="16"/>
          <w:szCs w:val="16"/>
          <w:lang w:val="uk-UA" w:eastAsia="ru-RU"/>
        </w:rPr>
      </w:pPr>
    </w:p>
    <w:p w14:paraId="4B82F031" w14:textId="0381B943" w:rsidR="00DE0AA4" w:rsidRPr="00B274B6" w:rsidRDefault="302BF185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5</w:t>
      </w:r>
      <w:r w:rsidR="00DE0AA4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3 Якби у Вас була можливість, до якої країни з наведеного списку Ви би виїхали на постійну чи тимчасову роботу? </w:t>
      </w:r>
      <w:r w:rsidR="00DE0AA4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9694" w:type="dxa"/>
        <w:tblLook w:val="04A0" w:firstRow="1" w:lastRow="0" w:firstColumn="1" w:lastColumn="0" w:noHBand="0" w:noVBand="1"/>
      </w:tblPr>
      <w:tblGrid>
        <w:gridCol w:w="4875"/>
        <w:gridCol w:w="2653"/>
        <w:gridCol w:w="2166"/>
      </w:tblGrid>
      <w:tr w:rsidR="00DE0AA4" w:rsidRPr="00B274B6" w14:paraId="5956EF29" w14:textId="77777777" w:rsidTr="00DE0AA4">
        <w:trPr>
          <w:trHeight w:val="283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57797" w14:textId="77777777" w:rsidR="00DE0AA4" w:rsidRPr="00B274B6" w:rsidRDefault="00DE0AA4" w:rsidP="00DE0AA4">
            <w:pPr>
              <w:rPr>
                <w:b/>
                <w:lang w:eastAsia="ru-RU"/>
              </w:rPr>
            </w:pP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9DC5B" w14:textId="77777777" w:rsidR="00DE0AA4" w:rsidRPr="00B274B6" w:rsidRDefault="00DE0AA4" w:rsidP="00DE0AA4">
            <w:pPr>
              <w:jc w:val="center"/>
              <w:rPr>
                <w:b/>
              </w:rPr>
            </w:pPr>
            <w:r w:rsidRPr="00B274B6">
              <w:rPr>
                <w:b/>
              </w:rPr>
              <w:t>Чоловіки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77CAF" w14:textId="77777777" w:rsidR="00DE0AA4" w:rsidRPr="00B274B6" w:rsidRDefault="00DE0AA4" w:rsidP="00DE0AA4">
            <w:pPr>
              <w:jc w:val="center"/>
              <w:rPr>
                <w:b/>
              </w:rPr>
            </w:pPr>
            <w:r w:rsidRPr="00B274B6">
              <w:rPr>
                <w:b/>
              </w:rPr>
              <w:t>Жінки</w:t>
            </w:r>
          </w:p>
        </w:tc>
      </w:tr>
      <w:tr w:rsidR="00056921" w:rsidRPr="00B274B6" w14:paraId="03BDB07A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1CA76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11783" w14:textId="77777777" w:rsidR="00056921" w:rsidRPr="00B274B6" w:rsidRDefault="00056921" w:rsidP="00056921">
            <w:pPr>
              <w:jc w:val="center"/>
            </w:pPr>
            <w:r w:rsidRPr="00B274B6">
              <w:t>27,0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FE62A" w14:textId="77777777" w:rsidR="00056921" w:rsidRPr="00B274B6" w:rsidRDefault="00056921" w:rsidP="00056921">
            <w:pPr>
              <w:jc w:val="center"/>
            </w:pPr>
            <w:r w:rsidRPr="00B274B6">
              <w:t>21,1</w:t>
            </w:r>
          </w:p>
        </w:tc>
      </w:tr>
      <w:tr w:rsidR="00056921" w:rsidRPr="00B274B6" w14:paraId="60E52331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7FC48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62654" w14:textId="77777777" w:rsidR="00056921" w:rsidRPr="00B274B6" w:rsidRDefault="00056921" w:rsidP="00056921">
            <w:pPr>
              <w:jc w:val="center"/>
            </w:pPr>
            <w:r w:rsidRPr="00B274B6">
              <w:t>29,5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94BFD" w14:textId="77777777" w:rsidR="00056921" w:rsidRPr="00B274B6" w:rsidRDefault="00056921" w:rsidP="00056921">
            <w:pPr>
              <w:jc w:val="center"/>
            </w:pPr>
            <w:r w:rsidRPr="00B274B6">
              <w:t>32,9</w:t>
            </w:r>
          </w:p>
        </w:tc>
      </w:tr>
      <w:tr w:rsidR="00056921" w:rsidRPr="00B274B6" w14:paraId="4D731439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3F96C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49048" w14:textId="77777777" w:rsidR="00056921" w:rsidRPr="00B274B6" w:rsidRDefault="00056921" w:rsidP="00056921">
            <w:pPr>
              <w:jc w:val="center"/>
            </w:pPr>
            <w:r w:rsidRPr="00B274B6">
              <w:t>15,4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FF125" w14:textId="77777777" w:rsidR="00056921" w:rsidRPr="00B274B6" w:rsidRDefault="00056921" w:rsidP="00056921">
            <w:pPr>
              <w:jc w:val="center"/>
            </w:pPr>
            <w:r w:rsidRPr="00B274B6">
              <w:t>11,7</w:t>
            </w:r>
          </w:p>
        </w:tc>
      </w:tr>
      <w:tr w:rsidR="00056921" w:rsidRPr="00B274B6" w14:paraId="02442DA3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BAB3E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4FE0" w14:textId="77777777" w:rsidR="00056921" w:rsidRPr="00B274B6" w:rsidRDefault="00056921" w:rsidP="00056921">
            <w:pPr>
              <w:jc w:val="center"/>
            </w:pPr>
            <w:r w:rsidRPr="00B274B6">
              <w:t>25,5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22DD" w14:textId="77777777" w:rsidR="00056921" w:rsidRPr="00B274B6" w:rsidRDefault="00056921" w:rsidP="00056921">
            <w:pPr>
              <w:jc w:val="center"/>
            </w:pPr>
            <w:r w:rsidRPr="00B274B6">
              <w:t>18,8</w:t>
            </w:r>
          </w:p>
        </w:tc>
      </w:tr>
      <w:tr w:rsidR="00056921" w:rsidRPr="00B274B6" w14:paraId="329EA272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78648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73740" w14:textId="77777777" w:rsidR="00056921" w:rsidRPr="00B274B6" w:rsidRDefault="00056921" w:rsidP="00056921">
            <w:pPr>
              <w:jc w:val="center"/>
            </w:pPr>
            <w:r w:rsidRPr="00B274B6">
              <w:t>9,6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5A79" w14:textId="77777777" w:rsidR="00056921" w:rsidRPr="00B274B6" w:rsidRDefault="00056921" w:rsidP="00056921">
            <w:pPr>
              <w:jc w:val="center"/>
            </w:pPr>
            <w:r w:rsidRPr="00B274B6">
              <w:t>6,4</w:t>
            </w:r>
          </w:p>
        </w:tc>
      </w:tr>
      <w:tr w:rsidR="00056921" w:rsidRPr="00B274B6" w14:paraId="1F1DD1D8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AC061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F39D" w14:textId="77777777" w:rsidR="00056921" w:rsidRPr="00B274B6" w:rsidRDefault="00056921" w:rsidP="00056921">
            <w:pPr>
              <w:jc w:val="center"/>
            </w:pPr>
            <w:r w:rsidRPr="00B274B6">
              <w:t>7,7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89DD" w14:textId="77777777" w:rsidR="00056921" w:rsidRPr="00B274B6" w:rsidRDefault="00056921" w:rsidP="00056921">
            <w:pPr>
              <w:jc w:val="center"/>
            </w:pPr>
            <w:r w:rsidRPr="00B274B6">
              <w:t>5,9</w:t>
            </w:r>
          </w:p>
        </w:tc>
      </w:tr>
      <w:tr w:rsidR="00056921" w:rsidRPr="00B274B6" w14:paraId="19C60B40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81280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A99D6" w14:textId="77777777" w:rsidR="00056921" w:rsidRPr="00B274B6" w:rsidRDefault="00056921" w:rsidP="00056921">
            <w:pPr>
              <w:jc w:val="center"/>
            </w:pPr>
            <w:r w:rsidRPr="00B274B6">
              <w:t>41,0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C5859" w14:textId="77777777" w:rsidR="00056921" w:rsidRPr="00B274B6" w:rsidRDefault="00056921" w:rsidP="00056921">
            <w:pPr>
              <w:jc w:val="center"/>
            </w:pPr>
            <w:r w:rsidRPr="00B274B6">
              <w:t>35,6</w:t>
            </w:r>
          </w:p>
        </w:tc>
      </w:tr>
      <w:tr w:rsidR="00056921" w:rsidRPr="00B274B6" w14:paraId="22401257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A6393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AE99F" w14:textId="77777777" w:rsidR="00056921" w:rsidRPr="00B274B6" w:rsidRDefault="00056921" w:rsidP="00056921">
            <w:pPr>
              <w:jc w:val="center"/>
            </w:pPr>
            <w:r w:rsidRPr="00B274B6">
              <w:t>53,7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17631" w14:textId="77777777" w:rsidR="00056921" w:rsidRPr="00B274B6" w:rsidRDefault="00056921" w:rsidP="00056921">
            <w:pPr>
              <w:jc w:val="center"/>
            </w:pPr>
            <w:r w:rsidRPr="00B274B6">
              <w:t>42,9</w:t>
            </w:r>
          </w:p>
        </w:tc>
      </w:tr>
      <w:tr w:rsidR="00056921" w:rsidRPr="00B274B6" w14:paraId="720A58DF" w14:textId="77777777" w:rsidTr="00DE0AA4">
        <w:trPr>
          <w:trHeight w:val="187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C5399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FCCB4" w14:textId="77777777" w:rsidR="00056921" w:rsidRPr="00B274B6" w:rsidRDefault="00056921" w:rsidP="00056921">
            <w:pPr>
              <w:jc w:val="center"/>
            </w:pPr>
            <w:r w:rsidRPr="00B274B6">
              <w:t>37,2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CF11B" w14:textId="77777777" w:rsidR="00056921" w:rsidRPr="00B274B6" w:rsidRDefault="00056921" w:rsidP="00056921">
            <w:pPr>
              <w:jc w:val="center"/>
            </w:pPr>
            <w:r w:rsidRPr="00B274B6">
              <w:t>28,4</w:t>
            </w:r>
          </w:p>
        </w:tc>
      </w:tr>
      <w:tr w:rsidR="00056921" w:rsidRPr="00B274B6" w14:paraId="1B281F12" w14:textId="77777777" w:rsidTr="00DE0AA4">
        <w:trPr>
          <w:trHeight w:val="269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04878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ДО ЖОДНОЇ З ЦИХ КРАЇН 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8D4F9" w14:textId="77777777" w:rsidR="00056921" w:rsidRPr="00B274B6" w:rsidRDefault="00056921" w:rsidP="00056921">
            <w:pPr>
              <w:jc w:val="center"/>
            </w:pPr>
            <w:r w:rsidRPr="00B274B6">
              <w:t>31,9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22D6" w14:textId="77777777" w:rsidR="00056921" w:rsidRPr="00B274B6" w:rsidRDefault="00056921" w:rsidP="00056921">
            <w:pPr>
              <w:jc w:val="center"/>
            </w:pPr>
            <w:r w:rsidRPr="00B274B6">
              <w:t>33,3</w:t>
            </w:r>
          </w:p>
        </w:tc>
      </w:tr>
      <w:tr w:rsidR="00056921" w:rsidRPr="00B274B6" w14:paraId="2666848D" w14:textId="77777777" w:rsidTr="00DE0AA4">
        <w:trPr>
          <w:trHeight w:val="272"/>
        </w:trPr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CB946" w14:textId="77777777" w:rsidR="00056921" w:rsidRPr="00B274B6" w:rsidRDefault="00056921" w:rsidP="00056921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C9410" w14:textId="77777777" w:rsidR="00056921" w:rsidRPr="00B274B6" w:rsidRDefault="00056921" w:rsidP="00056921">
            <w:pPr>
              <w:jc w:val="center"/>
            </w:pPr>
            <w:r w:rsidRPr="00B274B6">
              <w:t>0,7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8F75E" w14:textId="77777777" w:rsidR="00056921" w:rsidRPr="00B274B6" w:rsidRDefault="00056921" w:rsidP="00056921">
            <w:pPr>
              <w:jc w:val="center"/>
            </w:pPr>
            <w:r w:rsidRPr="00B274B6">
              <w:t>0,5</w:t>
            </w:r>
          </w:p>
        </w:tc>
      </w:tr>
    </w:tbl>
    <w:p w14:paraId="45F7DFED" w14:textId="77777777" w:rsidR="00BA476E" w:rsidRPr="00B274B6" w:rsidRDefault="00BA476E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6"/>
          <w:szCs w:val="16"/>
          <w:lang w:val="uk-UA" w:eastAsia="ru-RU"/>
        </w:rPr>
      </w:pPr>
    </w:p>
    <w:p w14:paraId="0997E364" w14:textId="250A82CC" w:rsidR="763D9D5B" w:rsidRDefault="763D9D5B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6"/>
          <w:szCs w:val="16"/>
          <w:lang w:val="uk-UA" w:eastAsia="ru-RU"/>
        </w:rPr>
      </w:pPr>
    </w:p>
    <w:p w14:paraId="46170E1A" w14:textId="1062F285" w:rsidR="00BA476E" w:rsidRPr="00B274B6" w:rsidRDefault="55C16E4B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6</w:t>
      </w:r>
      <w:r w:rsidR="00BA476E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 Спираючись на свій особистий досвід, товари з яких країн Ви порадили б купувати своїм знайомим чи друзям? </w:t>
      </w:r>
      <w:r w:rsidR="00BA476E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9697" w:type="dxa"/>
        <w:tblLook w:val="04A0" w:firstRow="1" w:lastRow="0" w:firstColumn="1" w:lastColumn="0" w:noHBand="0" w:noVBand="1"/>
      </w:tblPr>
      <w:tblGrid>
        <w:gridCol w:w="8113"/>
        <w:gridCol w:w="1584"/>
      </w:tblGrid>
      <w:tr w:rsidR="00BA476E" w:rsidRPr="00B274B6" w14:paraId="3878E4CF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4CB51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78D464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6,</w:t>
            </w:r>
            <w:r w:rsidR="00BA476E" w:rsidRPr="00B274B6">
              <w:rPr>
                <w:color w:val="000000"/>
                <w:lang w:eastAsia="ru-RU"/>
              </w:rPr>
              <w:t>2</w:t>
            </w:r>
          </w:p>
        </w:tc>
      </w:tr>
      <w:tr w:rsidR="00BA476E" w:rsidRPr="00B274B6" w14:paraId="04C0933D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EA2EF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ED541C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57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  <w:tr w:rsidR="00BA476E" w:rsidRPr="00B274B6" w14:paraId="42BCDC61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D2F33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689F87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8,</w:t>
            </w:r>
            <w:r w:rsidR="00BA476E" w:rsidRPr="00B274B6">
              <w:rPr>
                <w:color w:val="000000"/>
                <w:lang w:eastAsia="ru-RU"/>
              </w:rPr>
              <w:t>0</w:t>
            </w:r>
          </w:p>
        </w:tc>
      </w:tr>
      <w:tr w:rsidR="00BA476E" w:rsidRPr="00B274B6" w14:paraId="79AECF2D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F4303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9AB8C1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3,</w:t>
            </w:r>
            <w:r w:rsidR="00BA476E" w:rsidRPr="00B274B6">
              <w:rPr>
                <w:color w:val="000000"/>
                <w:lang w:eastAsia="ru-RU"/>
              </w:rPr>
              <w:t>5</w:t>
            </w:r>
          </w:p>
        </w:tc>
      </w:tr>
      <w:tr w:rsidR="00BA476E" w:rsidRPr="00B274B6" w14:paraId="38F5A674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EF658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4D77B1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9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  <w:tr w:rsidR="00BA476E" w:rsidRPr="00B274B6" w14:paraId="54DCB1EC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F9239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9965A1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9,</w:t>
            </w:r>
            <w:r w:rsidR="00BA476E" w:rsidRPr="00B274B6">
              <w:rPr>
                <w:color w:val="000000"/>
                <w:lang w:eastAsia="ru-RU"/>
              </w:rPr>
              <w:t>2</w:t>
            </w:r>
          </w:p>
        </w:tc>
      </w:tr>
      <w:tr w:rsidR="00BA476E" w:rsidRPr="00B274B6" w14:paraId="2CCDC616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27BCF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747C35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57,</w:t>
            </w:r>
            <w:r w:rsidR="00BA476E" w:rsidRPr="00B274B6">
              <w:rPr>
                <w:color w:val="000000"/>
                <w:lang w:eastAsia="ru-RU"/>
              </w:rPr>
              <w:t>2</w:t>
            </w:r>
          </w:p>
        </w:tc>
      </w:tr>
      <w:tr w:rsidR="00BA476E" w:rsidRPr="00B274B6" w14:paraId="025A1132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502BF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B7418A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79,</w:t>
            </w:r>
            <w:r w:rsidR="00BA476E" w:rsidRPr="00B274B6">
              <w:rPr>
                <w:color w:val="000000"/>
                <w:lang w:eastAsia="ru-RU"/>
              </w:rPr>
              <w:t>9</w:t>
            </w:r>
          </w:p>
        </w:tc>
      </w:tr>
      <w:tr w:rsidR="00BA476E" w:rsidRPr="00B274B6" w14:paraId="0D5ADDF1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25845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11363E" w14:textId="77777777" w:rsidR="00BA476E" w:rsidRPr="00B274B6" w:rsidRDefault="00923E32" w:rsidP="00BA476E">
            <w:pPr>
              <w:jc w:val="center"/>
              <w:rPr>
                <w:b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56,</w:t>
            </w:r>
            <w:r w:rsidR="00BA476E" w:rsidRPr="00B274B6">
              <w:rPr>
                <w:color w:val="000000"/>
                <w:lang w:eastAsia="ru-RU"/>
              </w:rPr>
              <w:t>2</w:t>
            </w:r>
          </w:p>
        </w:tc>
      </w:tr>
      <w:tr w:rsidR="00BA476E" w:rsidRPr="00B274B6" w14:paraId="3B6C6413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10BF0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>З ЖО</w:t>
            </w:r>
            <w:r w:rsidR="004B7008" w:rsidRPr="00B274B6">
              <w:rPr>
                <w:rFonts w:eastAsia="Calibri"/>
                <w:color w:val="000000"/>
                <w:lang w:eastAsia="ru-RU"/>
              </w:rPr>
              <w:t xml:space="preserve">ДНОЇ З ЦИХ КРАЇН 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33E888" w14:textId="77777777" w:rsidR="00BA476E" w:rsidRPr="00B274B6" w:rsidRDefault="00923E32" w:rsidP="00BA476E">
            <w:pPr>
              <w:jc w:val="center"/>
              <w:rPr>
                <w:rFonts w:eastAsia="Calibri"/>
                <w:color w:val="000000"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9,</w:t>
            </w:r>
            <w:r w:rsidR="00BA476E" w:rsidRPr="00B274B6">
              <w:rPr>
                <w:color w:val="000000"/>
                <w:lang w:eastAsia="ru-RU"/>
              </w:rPr>
              <w:t>6</w:t>
            </w:r>
          </w:p>
        </w:tc>
      </w:tr>
      <w:tr w:rsidR="00BA476E" w:rsidRPr="00B274B6" w14:paraId="0ABFAF7C" w14:textId="77777777" w:rsidTr="00923E32">
        <w:trPr>
          <w:trHeight w:val="250"/>
        </w:trPr>
        <w:tc>
          <w:tcPr>
            <w:tcW w:w="8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0F5C" w14:textId="77777777" w:rsidR="00BA476E" w:rsidRPr="00B274B6" w:rsidRDefault="004B7008" w:rsidP="004B7008">
            <w:pPr>
              <w:rPr>
                <w:rFonts w:eastAsia="Calibri"/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8209D3" w14:textId="77777777" w:rsidR="00BA476E" w:rsidRPr="00B274B6" w:rsidRDefault="00923E32" w:rsidP="00BA476E">
            <w:pPr>
              <w:jc w:val="center"/>
              <w:rPr>
                <w:rFonts w:eastAsia="Calibri"/>
                <w:color w:val="000000"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3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</w:tbl>
    <w:p w14:paraId="76BBD4A0" w14:textId="77777777" w:rsidR="00BA476E" w:rsidRPr="00B274B6" w:rsidRDefault="00BA476E" w:rsidP="00BA476E">
      <w:pPr>
        <w:spacing w:after="0" w:line="240" w:lineRule="auto"/>
        <w:rPr>
          <w:rFonts w:ascii="Times New Roman" w:eastAsia="Liberation Serif" w:hAnsi="Times New Roman" w:cs="Times New Roman"/>
          <w:b/>
          <w:sz w:val="16"/>
          <w:szCs w:val="16"/>
          <w:lang w:val="uk-UA" w:eastAsia="ru-RU"/>
        </w:rPr>
      </w:pPr>
    </w:p>
    <w:p w14:paraId="5E5DF97B" w14:textId="77777777" w:rsidR="00A42E89" w:rsidRDefault="00A42E89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5638D161" w14:textId="77777777" w:rsidR="00A42E89" w:rsidRDefault="00A42E89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1ED90140" w14:textId="1002C52A" w:rsidR="00923E32" w:rsidRPr="00B274B6" w:rsidRDefault="417D8F9E" w:rsidP="763D9D5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lastRenderedPageBreak/>
        <w:t>6</w:t>
      </w:r>
      <w:r w:rsidR="00923E32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1. Спираючись на свій особистий досвід, товари з яких країн Ви порадили б купувати своїм знайомим чи друзям? </w:t>
      </w:r>
      <w:r w:rsidR="00923E32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9679" w:type="dxa"/>
        <w:tblLook w:val="04A0" w:firstRow="1" w:lastRow="0" w:firstColumn="1" w:lastColumn="0" w:noHBand="0" w:noVBand="1"/>
      </w:tblPr>
      <w:tblGrid>
        <w:gridCol w:w="4459"/>
        <w:gridCol w:w="885"/>
        <w:gridCol w:w="867"/>
        <w:gridCol w:w="867"/>
        <w:gridCol w:w="867"/>
        <w:gridCol w:w="867"/>
        <w:gridCol w:w="867"/>
      </w:tblGrid>
      <w:tr w:rsidR="00923E32" w:rsidRPr="00B274B6" w14:paraId="5534CA95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1C94C" w14:textId="77777777" w:rsidR="00923E32" w:rsidRPr="00B274B6" w:rsidRDefault="00923E32" w:rsidP="00923E32">
            <w:pPr>
              <w:rPr>
                <w:b/>
                <w:lang w:eastAsia="ru-RU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224D" w14:textId="77777777" w:rsidR="00923E32" w:rsidRPr="00B274B6" w:rsidRDefault="00923E32" w:rsidP="00923E32">
            <w:pPr>
              <w:jc w:val="center"/>
              <w:rPr>
                <w:b/>
              </w:rPr>
            </w:pPr>
            <w:r w:rsidRPr="00B274B6">
              <w:rPr>
                <w:b/>
              </w:rPr>
              <w:t>18-29 років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4DEEE" w14:textId="77777777" w:rsidR="00923E32" w:rsidRPr="00B274B6" w:rsidRDefault="00923E32" w:rsidP="00923E32">
            <w:pPr>
              <w:jc w:val="center"/>
              <w:rPr>
                <w:b/>
              </w:rPr>
            </w:pPr>
            <w:r w:rsidRPr="00B274B6">
              <w:rPr>
                <w:b/>
              </w:rPr>
              <w:t>30-39 років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92D25" w14:textId="77777777" w:rsidR="00923E32" w:rsidRPr="00B274B6" w:rsidRDefault="00923E32" w:rsidP="00923E32">
            <w:pPr>
              <w:jc w:val="center"/>
              <w:rPr>
                <w:b/>
              </w:rPr>
            </w:pPr>
            <w:r w:rsidRPr="00B274B6">
              <w:rPr>
                <w:b/>
              </w:rPr>
              <w:t>40-49 років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5D8BC" w14:textId="77777777" w:rsidR="00923E32" w:rsidRPr="00B274B6" w:rsidRDefault="00923E32" w:rsidP="00923E32">
            <w:pPr>
              <w:jc w:val="center"/>
              <w:rPr>
                <w:b/>
              </w:rPr>
            </w:pPr>
            <w:r w:rsidRPr="00B274B6">
              <w:rPr>
                <w:b/>
              </w:rPr>
              <w:t>50-59 років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8542D" w14:textId="77777777" w:rsidR="00923E32" w:rsidRPr="00B274B6" w:rsidRDefault="00923E32" w:rsidP="00923E32">
            <w:pPr>
              <w:jc w:val="center"/>
              <w:rPr>
                <w:b/>
              </w:rPr>
            </w:pPr>
            <w:r w:rsidRPr="00B274B6">
              <w:rPr>
                <w:b/>
              </w:rPr>
              <w:t>60-69 років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21ECF" w14:textId="77777777" w:rsidR="00923E32" w:rsidRPr="00B274B6" w:rsidRDefault="00923E32" w:rsidP="00923E32">
            <w:pPr>
              <w:jc w:val="center"/>
              <w:rPr>
                <w:b/>
              </w:rPr>
            </w:pPr>
            <w:r w:rsidRPr="00B274B6">
              <w:rPr>
                <w:b/>
              </w:rPr>
              <w:t>70+ років</w:t>
            </w:r>
          </w:p>
        </w:tc>
      </w:tr>
      <w:tr w:rsidR="00923E32" w:rsidRPr="00B274B6" w14:paraId="4BCF8CC1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C98BC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C3FA2" w14:textId="77777777" w:rsidR="00923E32" w:rsidRPr="00B274B6" w:rsidRDefault="00923E32" w:rsidP="00923E32">
            <w:pPr>
              <w:jc w:val="center"/>
            </w:pPr>
            <w:r w:rsidRPr="00B274B6">
              <w:t>48,3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13CE" w14:textId="77777777" w:rsidR="00923E32" w:rsidRPr="00B274B6" w:rsidRDefault="00923E32" w:rsidP="00923E32">
            <w:pPr>
              <w:jc w:val="center"/>
            </w:pPr>
            <w:r w:rsidRPr="00B274B6">
              <w:t>45,3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732A" w14:textId="77777777" w:rsidR="00923E32" w:rsidRPr="00B274B6" w:rsidRDefault="00923E32" w:rsidP="00923E32">
            <w:pPr>
              <w:jc w:val="center"/>
            </w:pPr>
            <w:r w:rsidRPr="00B274B6">
              <w:t>46,3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50E56" w14:textId="77777777" w:rsidR="00923E32" w:rsidRPr="00B274B6" w:rsidRDefault="00923E32" w:rsidP="00923E32">
            <w:pPr>
              <w:jc w:val="center"/>
            </w:pPr>
            <w:r w:rsidRPr="00B274B6">
              <w:t>49,9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3F1A7" w14:textId="77777777" w:rsidR="00923E32" w:rsidRPr="00B274B6" w:rsidRDefault="00923E32" w:rsidP="00923E32">
            <w:pPr>
              <w:jc w:val="center"/>
            </w:pPr>
            <w:r w:rsidRPr="00B274B6">
              <w:t>48,5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A6988" w14:textId="77777777" w:rsidR="00923E32" w:rsidRPr="00B274B6" w:rsidRDefault="00923E32" w:rsidP="00923E32">
            <w:pPr>
              <w:jc w:val="center"/>
            </w:pPr>
            <w:r w:rsidRPr="00B274B6">
              <w:t>37,3</w:t>
            </w:r>
          </w:p>
        </w:tc>
      </w:tr>
      <w:tr w:rsidR="00923E32" w:rsidRPr="00B274B6" w14:paraId="7E2F54E0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795D0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3443" w14:textId="77777777" w:rsidR="00923E32" w:rsidRPr="00B274B6" w:rsidRDefault="00923E32" w:rsidP="00923E32">
            <w:pPr>
              <w:jc w:val="center"/>
            </w:pPr>
            <w:r w:rsidRPr="00B274B6">
              <w:t>66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D72A" w14:textId="77777777" w:rsidR="00923E32" w:rsidRPr="00B274B6" w:rsidRDefault="00923E32" w:rsidP="00923E32">
            <w:pPr>
              <w:jc w:val="center"/>
            </w:pPr>
            <w:r w:rsidRPr="00B274B6">
              <w:t>64,9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4484" w14:textId="77777777" w:rsidR="00923E32" w:rsidRPr="00B274B6" w:rsidRDefault="00923E32" w:rsidP="00923E32">
            <w:pPr>
              <w:jc w:val="center"/>
            </w:pPr>
            <w:r w:rsidRPr="00B274B6">
              <w:t>59,8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06920" w14:textId="77777777" w:rsidR="00923E32" w:rsidRPr="00B274B6" w:rsidRDefault="00923E32" w:rsidP="00923E32">
            <w:pPr>
              <w:jc w:val="center"/>
            </w:pPr>
            <w:r w:rsidRPr="00B274B6">
              <w:t>52,1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DBD0E" w14:textId="77777777" w:rsidR="00923E32" w:rsidRPr="00B274B6" w:rsidRDefault="00923E32" w:rsidP="00923E32">
            <w:pPr>
              <w:jc w:val="center"/>
            </w:pPr>
            <w:r w:rsidRPr="00B274B6">
              <w:t>50,4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800D" w14:textId="77777777" w:rsidR="00923E32" w:rsidRPr="00B274B6" w:rsidRDefault="00923E32" w:rsidP="00923E32">
            <w:pPr>
              <w:jc w:val="center"/>
            </w:pPr>
            <w:r w:rsidRPr="00B274B6">
              <w:t>45,0</w:t>
            </w:r>
          </w:p>
        </w:tc>
      </w:tr>
      <w:tr w:rsidR="00923E32" w:rsidRPr="00B274B6" w14:paraId="2A556B88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813C7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BA39F" w14:textId="77777777" w:rsidR="00923E32" w:rsidRPr="00B274B6" w:rsidRDefault="00923E32" w:rsidP="00923E32">
            <w:pPr>
              <w:jc w:val="center"/>
            </w:pPr>
            <w:r w:rsidRPr="00B274B6">
              <w:t>45,9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0B4A5" w14:textId="77777777" w:rsidR="00923E32" w:rsidRPr="00B274B6" w:rsidRDefault="00923E32" w:rsidP="00923E32">
            <w:pPr>
              <w:jc w:val="center"/>
            </w:pPr>
            <w:r w:rsidRPr="00B274B6">
              <w:t>40,0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F0C62" w14:textId="77777777" w:rsidR="00923E32" w:rsidRPr="00B274B6" w:rsidRDefault="00923E32" w:rsidP="00923E32">
            <w:pPr>
              <w:jc w:val="center"/>
            </w:pPr>
            <w:r w:rsidRPr="00B274B6">
              <w:t>42,1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B01C3" w14:textId="77777777" w:rsidR="00923E32" w:rsidRPr="00B274B6" w:rsidRDefault="00923E32" w:rsidP="00923E32">
            <w:pPr>
              <w:jc w:val="center"/>
            </w:pPr>
            <w:r w:rsidRPr="00B274B6">
              <w:t>38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80D6" w14:textId="77777777" w:rsidR="00923E32" w:rsidRPr="00B274B6" w:rsidRDefault="00923E32" w:rsidP="00923E32">
            <w:pPr>
              <w:jc w:val="center"/>
            </w:pPr>
            <w:r w:rsidRPr="00B274B6">
              <w:t>29,8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E7A44" w14:textId="77777777" w:rsidR="00923E32" w:rsidRPr="00B274B6" w:rsidRDefault="00923E32" w:rsidP="00923E32">
            <w:pPr>
              <w:jc w:val="center"/>
            </w:pPr>
            <w:r w:rsidRPr="00B274B6">
              <w:t>27,7</w:t>
            </w:r>
          </w:p>
        </w:tc>
      </w:tr>
      <w:tr w:rsidR="00923E32" w:rsidRPr="00B274B6" w14:paraId="5D49A294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AF861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76F05" w14:textId="77777777" w:rsidR="00923E32" w:rsidRPr="00B274B6" w:rsidRDefault="00923E32" w:rsidP="00923E32">
            <w:pPr>
              <w:jc w:val="center"/>
            </w:pPr>
            <w:r w:rsidRPr="00B274B6">
              <w:t>50,4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B4C3" w14:textId="77777777" w:rsidR="00923E32" w:rsidRPr="00B274B6" w:rsidRDefault="00923E32" w:rsidP="00923E32">
            <w:pPr>
              <w:jc w:val="center"/>
            </w:pPr>
            <w:r w:rsidRPr="00B274B6">
              <w:t>40,2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55B2F" w14:textId="77777777" w:rsidR="00923E32" w:rsidRPr="00B274B6" w:rsidRDefault="00923E32" w:rsidP="00923E32">
            <w:pPr>
              <w:jc w:val="center"/>
            </w:pPr>
            <w:r w:rsidRPr="00B274B6">
              <w:t>48,2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7E95A" w14:textId="77777777" w:rsidR="00923E32" w:rsidRPr="00B274B6" w:rsidRDefault="00923E32" w:rsidP="00923E32">
            <w:pPr>
              <w:jc w:val="center"/>
            </w:pPr>
            <w:r w:rsidRPr="00B274B6">
              <w:t>44,8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FDBE9" w14:textId="77777777" w:rsidR="00923E32" w:rsidRPr="00B274B6" w:rsidRDefault="00923E32" w:rsidP="00923E32">
            <w:pPr>
              <w:jc w:val="center"/>
            </w:pPr>
            <w:r w:rsidRPr="00B274B6">
              <w:t>39,5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47F05" w14:textId="77777777" w:rsidR="00923E32" w:rsidRPr="00B274B6" w:rsidRDefault="00923E32" w:rsidP="00923E32">
            <w:pPr>
              <w:jc w:val="center"/>
            </w:pPr>
            <w:r w:rsidRPr="00B274B6">
              <w:t>36,3</w:t>
            </w:r>
          </w:p>
        </w:tc>
      </w:tr>
      <w:tr w:rsidR="00923E32" w:rsidRPr="00B274B6" w14:paraId="691E0B57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EF7B5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1C2D5" w14:textId="77777777" w:rsidR="00923E32" w:rsidRPr="00B274B6" w:rsidRDefault="00923E32" w:rsidP="00923E32">
            <w:pPr>
              <w:jc w:val="center"/>
            </w:pPr>
            <w:r w:rsidRPr="00B274B6">
              <w:t>40,7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C2465" w14:textId="77777777" w:rsidR="00923E32" w:rsidRPr="00B274B6" w:rsidRDefault="00923E32" w:rsidP="00923E32">
            <w:pPr>
              <w:jc w:val="center"/>
            </w:pPr>
            <w:r w:rsidRPr="00B274B6">
              <w:t>27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0751" w14:textId="77777777" w:rsidR="00923E32" w:rsidRPr="00B274B6" w:rsidRDefault="00923E32" w:rsidP="00923E32">
            <w:pPr>
              <w:jc w:val="center"/>
            </w:pPr>
            <w:r w:rsidRPr="00B274B6">
              <w:t>33,9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E72FC" w14:textId="77777777" w:rsidR="00923E32" w:rsidRPr="00B274B6" w:rsidRDefault="00923E32" w:rsidP="00923E32">
            <w:pPr>
              <w:jc w:val="center"/>
            </w:pPr>
            <w:r w:rsidRPr="00B274B6">
              <w:t>27,4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0F1A" w14:textId="77777777" w:rsidR="00923E32" w:rsidRPr="00B274B6" w:rsidRDefault="00923E32" w:rsidP="00923E32">
            <w:pPr>
              <w:jc w:val="center"/>
            </w:pPr>
            <w:r w:rsidRPr="00B274B6">
              <w:t>25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64550" w14:textId="77777777" w:rsidR="00923E32" w:rsidRPr="00B274B6" w:rsidRDefault="00923E32" w:rsidP="00923E32">
            <w:pPr>
              <w:jc w:val="center"/>
            </w:pPr>
            <w:r w:rsidRPr="00B274B6">
              <w:t>18,2</w:t>
            </w:r>
          </w:p>
        </w:tc>
      </w:tr>
      <w:tr w:rsidR="00923E32" w:rsidRPr="00B274B6" w14:paraId="61781B13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FD6B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7D287" w14:textId="77777777" w:rsidR="00923E32" w:rsidRPr="00B274B6" w:rsidRDefault="00923E32" w:rsidP="00923E32">
            <w:pPr>
              <w:jc w:val="center"/>
            </w:pPr>
            <w:r w:rsidRPr="00B274B6">
              <w:t>42,0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6B05" w14:textId="77777777" w:rsidR="00923E32" w:rsidRPr="00B274B6" w:rsidRDefault="00923E32" w:rsidP="00923E32">
            <w:pPr>
              <w:jc w:val="center"/>
            </w:pPr>
            <w:r w:rsidRPr="00B274B6">
              <w:t>26,7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A80D2" w14:textId="77777777" w:rsidR="00923E32" w:rsidRPr="00B274B6" w:rsidRDefault="00923E32" w:rsidP="00923E32">
            <w:pPr>
              <w:jc w:val="center"/>
            </w:pPr>
            <w:r w:rsidRPr="00B274B6">
              <w:t>29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CE89C" w14:textId="77777777" w:rsidR="00923E32" w:rsidRPr="00B274B6" w:rsidRDefault="00923E32" w:rsidP="00923E32">
            <w:pPr>
              <w:jc w:val="center"/>
            </w:pPr>
            <w:r w:rsidRPr="00B274B6">
              <w:t>27,9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466DD" w14:textId="77777777" w:rsidR="00923E32" w:rsidRPr="00B274B6" w:rsidRDefault="00923E32" w:rsidP="00923E32">
            <w:pPr>
              <w:jc w:val="center"/>
            </w:pPr>
            <w:r w:rsidRPr="00B274B6">
              <w:t>28,2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FCFB" w14:textId="77777777" w:rsidR="00923E32" w:rsidRPr="00B274B6" w:rsidRDefault="00923E32" w:rsidP="00923E32">
            <w:pPr>
              <w:jc w:val="center"/>
            </w:pPr>
            <w:r w:rsidRPr="00B274B6">
              <w:t>18,3</w:t>
            </w:r>
          </w:p>
        </w:tc>
      </w:tr>
      <w:tr w:rsidR="00923E32" w:rsidRPr="00B274B6" w14:paraId="50A3E04D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38556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F217D" w14:textId="77777777" w:rsidR="00923E32" w:rsidRPr="00B274B6" w:rsidRDefault="00923E32" w:rsidP="00923E32">
            <w:pPr>
              <w:jc w:val="center"/>
            </w:pPr>
            <w:r w:rsidRPr="00B274B6">
              <w:t>67,8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48BCE" w14:textId="77777777" w:rsidR="00923E32" w:rsidRPr="00B274B6" w:rsidRDefault="00923E32" w:rsidP="00923E32">
            <w:pPr>
              <w:jc w:val="center"/>
            </w:pPr>
            <w:r w:rsidRPr="00B274B6">
              <w:t>56,7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43E0B" w14:textId="77777777" w:rsidR="00923E32" w:rsidRPr="00B274B6" w:rsidRDefault="00923E32" w:rsidP="00923E32">
            <w:pPr>
              <w:jc w:val="center"/>
            </w:pPr>
            <w:r w:rsidRPr="00B274B6">
              <w:t>57,3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0E88" w14:textId="77777777" w:rsidR="00923E32" w:rsidRPr="00B274B6" w:rsidRDefault="00923E32" w:rsidP="00923E32">
            <w:pPr>
              <w:jc w:val="center"/>
            </w:pPr>
            <w:r w:rsidRPr="00B274B6">
              <w:t>56,1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32569" w14:textId="77777777" w:rsidR="00923E32" w:rsidRPr="00B274B6" w:rsidRDefault="00923E32" w:rsidP="00923E32">
            <w:pPr>
              <w:jc w:val="center"/>
            </w:pPr>
            <w:r w:rsidRPr="00B274B6">
              <w:t>54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1B36" w14:textId="77777777" w:rsidR="00923E32" w:rsidRPr="00B274B6" w:rsidRDefault="00923E32" w:rsidP="00923E32">
            <w:pPr>
              <w:jc w:val="center"/>
            </w:pPr>
            <w:r w:rsidRPr="00B274B6">
              <w:t>48,2</w:t>
            </w:r>
          </w:p>
        </w:tc>
      </w:tr>
      <w:tr w:rsidR="00923E32" w:rsidRPr="00B274B6" w14:paraId="5F3D2DA7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0C337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DD544" w14:textId="77777777" w:rsidR="00923E32" w:rsidRPr="00B274B6" w:rsidRDefault="00923E32" w:rsidP="00923E32">
            <w:pPr>
              <w:jc w:val="center"/>
            </w:pPr>
            <w:r w:rsidRPr="00B274B6">
              <w:t>86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8C0F" w14:textId="77777777" w:rsidR="00923E32" w:rsidRPr="00B274B6" w:rsidRDefault="00923E32" w:rsidP="00923E32">
            <w:pPr>
              <w:jc w:val="center"/>
            </w:pPr>
            <w:r w:rsidRPr="00B274B6">
              <w:t>82,2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90D1E" w14:textId="77777777" w:rsidR="00923E32" w:rsidRPr="00B274B6" w:rsidRDefault="00923E32" w:rsidP="00923E32">
            <w:pPr>
              <w:jc w:val="center"/>
            </w:pPr>
            <w:r w:rsidRPr="00B274B6">
              <w:t>82,0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0080" w14:textId="77777777" w:rsidR="00923E32" w:rsidRPr="00B274B6" w:rsidRDefault="00923E32" w:rsidP="00923E32">
            <w:pPr>
              <w:jc w:val="center"/>
            </w:pPr>
            <w:r w:rsidRPr="00B274B6">
              <w:t>82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52F14" w14:textId="77777777" w:rsidR="00923E32" w:rsidRPr="00B274B6" w:rsidRDefault="00923E32" w:rsidP="00923E32">
            <w:pPr>
              <w:jc w:val="center"/>
            </w:pPr>
            <w:r w:rsidRPr="00B274B6">
              <w:t>76,4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E06B" w14:textId="77777777" w:rsidR="00923E32" w:rsidRPr="00B274B6" w:rsidRDefault="00923E32" w:rsidP="00923E32">
            <w:pPr>
              <w:jc w:val="center"/>
            </w:pPr>
            <w:r w:rsidRPr="00B274B6">
              <w:t>65,7</w:t>
            </w:r>
          </w:p>
        </w:tc>
      </w:tr>
      <w:tr w:rsidR="00923E32" w:rsidRPr="00B274B6" w14:paraId="0B342467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D5621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E1080" w14:textId="77777777" w:rsidR="00923E32" w:rsidRPr="00B274B6" w:rsidRDefault="00923E32" w:rsidP="00923E32">
            <w:pPr>
              <w:jc w:val="center"/>
            </w:pPr>
            <w:r w:rsidRPr="00B274B6">
              <w:t>60,5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BB02D" w14:textId="77777777" w:rsidR="00923E32" w:rsidRPr="00B274B6" w:rsidRDefault="00923E32" w:rsidP="00923E32">
            <w:pPr>
              <w:jc w:val="center"/>
            </w:pPr>
            <w:r w:rsidRPr="00B274B6">
              <w:t>54,8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989A" w14:textId="77777777" w:rsidR="00923E32" w:rsidRPr="00B274B6" w:rsidRDefault="00923E32" w:rsidP="00923E32">
            <w:pPr>
              <w:jc w:val="center"/>
            </w:pPr>
            <w:r w:rsidRPr="00B274B6">
              <w:t>59,5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EEF0" w14:textId="77777777" w:rsidR="00923E32" w:rsidRPr="00B274B6" w:rsidRDefault="00923E32" w:rsidP="00923E32">
            <w:pPr>
              <w:jc w:val="center"/>
            </w:pPr>
            <w:r w:rsidRPr="00B274B6">
              <w:t>58,4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F405C" w14:textId="77777777" w:rsidR="00923E32" w:rsidRPr="00B274B6" w:rsidRDefault="00923E32" w:rsidP="00923E32">
            <w:pPr>
              <w:jc w:val="center"/>
            </w:pPr>
            <w:r w:rsidRPr="00B274B6">
              <w:t>54,5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EBBB" w14:textId="77777777" w:rsidR="00923E32" w:rsidRPr="00B274B6" w:rsidRDefault="00923E32" w:rsidP="00923E32">
            <w:pPr>
              <w:jc w:val="center"/>
            </w:pPr>
            <w:r w:rsidRPr="00B274B6">
              <w:t>47,3</w:t>
            </w:r>
          </w:p>
        </w:tc>
      </w:tr>
      <w:tr w:rsidR="00923E32" w:rsidRPr="00B274B6" w14:paraId="388709C4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5311F" w14:textId="77777777" w:rsidR="00923E32" w:rsidRPr="00B274B6" w:rsidRDefault="00923E32" w:rsidP="00923E32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З ЖОДНОЇ З ЦИХ КРАЇН 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6AD2" w14:textId="77777777" w:rsidR="00923E32" w:rsidRPr="00B274B6" w:rsidRDefault="00923E32" w:rsidP="00923E32">
            <w:pPr>
              <w:jc w:val="center"/>
            </w:pPr>
            <w:r w:rsidRPr="00B274B6">
              <w:t>4,2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DE18" w14:textId="77777777" w:rsidR="00923E32" w:rsidRPr="00B274B6" w:rsidRDefault="00923E32" w:rsidP="00923E32">
            <w:pPr>
              <w:jc w:val="center"/>
            </w:pPr>
            <w:r w:rsidRPr="00B274B6">
              <w:t>8,1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51675" w14:textId="77777777" w:rsidR="00923E32" w:rsidRPr="00B274B6" w:rsidRDefault="00923E32" w:rsidP="00923E32">
            <w:pPr>
              <w:jc w:val="center"/>
            </w:pPr>
            <w:r w:rsidRPr="00B274B6">
              <w:t>8,3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B7B3D" w14:textId="77777777" w:rsidR="00923E32" w:rsidRPr="00B274B6" w:rsidRDefault="00923E32" w:rsidP="00923E32">
            <w:pPr>
              <w:jc w:val="center"/>
            </w:pPr>
            <w:r w:rsidRPr="00B274B6">
              <w:t>10,6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D35C" w14:textId="77777777" w:rsidR="00923E32" w:rsidRPr="00B274B6" w:rsidRDefault="00923E32" w:rsidP="00923E32">
            <w:pPr>
              <w:jc w:val="center"/>
            </w:pPr>
            <w:r w:rsidRPr="00B274B6">
              <w:t>11,4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06888" w14:textId="77777777" w:rsidR="00923E32" w:rsidRPr="00B274B6" w:rsidRDefault="00923E32" w:rsidP="00923E32">
            <w:pPr>
              <w:jc w:val="center"/>
            </w:pPr>
            <w:r w:rsidRPr="00B274B6">
              <w:t>17,7</w:t>
            </w:r>
          </w:p>
        </w:tc>
      </w:tr>
      <w:tr w:rsidR="00923E32" w:rsidRPr="00B274B6" w14:paraId="6F2A0F74" w14:textId="77777777" w:rsidTr="00923E32">
        <w:trPr>
          <w:trHeight w:val="253"/>
        </w:trPr>
        <w:tc>
          <w:tcPr>
            <w:tcW w:w="4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E6E4F" w14:textId="77777777" w:rsidR="00923E32" w:rsidRPr="00B274B6" w:rsidRDefault="00923E32" w:rsidP="00923E32">
            <w:pPr>
              <w:rPr>
                <w:rFonts w:eastAsia="Calibri"/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A98D5" w14:textId="77777777" w:rsidR="00923E32" w:rsidRPr="00B274B6" w:rsidRDefault="00923E32" w:rsidP="00923E32">
            <w:pPr>
              <w:jc w:val="center"/>
            </w:pPr>
            <w:r w:rsidRPr="00B274B6">
              <w:t>2,3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C579" w14:textId="77777777" w:rsidR="00923E32" w:rsidRPr="00B274B6" w:rsidRDefault="00923E32" w:rsidP="00923E32">
            <w:pPr>
              <w:jc w:val="center"/>
            </w:pPr>
            <w:r w:rsidRPr="00B274B6">
              <w:t>3,4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7F3C" w14:textId="77777777" w:rsidR="00923E32" w:rsidRPr="00B274B6" w:rsidRDefault="00923E32" w:rsidP="00923E32">
            <w:pPr>
              <w:jc w:val="center"/>
            </w:pPr>
            <w:r w:rsidRPr="00B274B6">
              <w:t>3,7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EF731" w14:textId="77777777" w:rsidR="00923E32" w:rsidRPr="00B274B6" w:rsidRDefault="00923E32" w:rsidP="00923E32">
            <w:pPr>
              <w:jc w:val="center"/>
            </w:pPr>
            <w:r w:rsidRPr="00B274B6">
              <w:t>1,8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DD6D7" w14:textId="77777777" w:rsidR="00923E32" w:rsidRPr="00B274B6" w:rsidRDefault="00923E32" w:rsidP="00923E32">
            <w:pPr>
              <w:jc w:val="center"/>
            </w:pPr>
            <w:r w:rsidRPr="00B274B6">
              <w:t>3,3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7A6E2" w14:textId="77777777" w:rsidR="00923E32" w:rsidRPr="00B274B6" w:rsidRDefault="00923E32" w:rsidP="00923E32">
            <w:pPr>
              <w:jc w:val="center"/>
            </w:pPr>
            <w:r w:rsidRPr="00B274B6">
              <w:t>6,8</w:t>
            </w:r>
          </w:p>
        </w:tc>
      </w:tr>
    </w:tbl>
    <w:p w14:paraId="3B9FCFCD" w14:textId="77777777" w:rsidR="004B7008" w:rsidRPr="00B274B6" w:rsidRDefault="004B7008" w:rsidP="00BA476E">
      <w:pPr>
        <w:spacing w:after="0" w:line="240" w:lineRule="auto"/>
        <w:rPr>
          <w:rFonts w:ascii="Times New Roman" w:eastAsia="Times New Roman" w:hAnsi="Times New Roman" w:cs="Times New Roman"/>
          <w:b/>
          <w:lang w:val="uk-UA" w:eastAsia="ru-RU"/>
        </w:rPr>
      </w:pPr>
    </w:p>
    <w:p w14:paraId="7CF3AC48" w14:textId="6DE1DD62" w:rsidR="00364F89" w:rsidRPr="00B274B6" w:rsidRDefault="718987A0" w:rsidP="00364F89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6</w:t>
      </w:r>
      <w:r w:rsidR="00364F89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.</w:t>
      </w:r>
      <w:r w:rsidR="00F84445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2</w:t>
      </w:r>
      <w:r w:rsidR="00364F89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 Спираючись на свій особистий досвід, товари з яких країн Ви порадили б купувати своїм знайомим чи друзям? </w:t>
      </w:r>
      <w:r w:rsidR="00364F89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9690" w:type="dxa"/>
        <w:tblLook w:val="04A0" w:firstRow="1" w:lastRow="0" w:firstColumn="1" w:lastColumn="0" w:noHBand="0" w:noVBand="1"/>
      </w:tblPr>
      <w:tblGrid>
        <w:gridCol w:w="5440"/>
        <w:gridCol w:w="1079"/>
        <w:gridCol w:w="1057"/>
        <w:gridCol w:w="1057"/>
        <w:gridCol w:w="1057"/>
      </w:tblGrid>
      <w:tr w:rsidR="00562F8B" w:rsidRPr="00B274B6" w14:paraId="1D6F9979" w14:textId="77777777" w:rsidTr="00562F8B">
        <w:trPr>
          <w:trHeight w:val="186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4AEE" w14:textId="77777777" w:rsidR="00562F8B" w:rsidRPr="00B274B6" w:rsidRDefault="00562F8B" w:rsidP="00562F8B">
            <w:pPr>
              <w:rPr>
                <w:b/>
                <w:lang w:eastAsia="ru-RU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86134" w14:textId="77777777" w:rsidR="00562F8B" w:rsidRPr="00B274B6" w:rsidRDefault="00562F8B" w:rsidP="00562F8B">
            <w:pPr>
              <w:jc w:val="center"/>
              <w:rPr>
                <w:b/>
              </w:rPr>
            </w:pPr>
            <w:r w:rsidRPr="00B274B6">
              <w:rPr>
                <w:b/>
              </w:rPr>
              <w:t>Захід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5F270" w14:textId="77777777" w:rsidR="00562F8B" w:rsidRPr="00B274B6" w:rsidRDefault="00562F8B" w:rsidP="00562F8B">
            <w:pPr>
              <w:jc w:val="center"/>
              <w:rPr>
                <w:b/>
              </w:rPr>
            </w:pPr>
            <w:r w:rsidRPr="00B274B6">
              <w:rPr>
                <w:b/>
              </w:rPr>
              <w:t>Центр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97C4" w14:textId="77777777" w:rsidR="00562F8B" w:rsidRPr="00B274B6" w:rsidRDefault="00562F8B" w:rsidP="00562F8B">
            <w:pPr>
              <w:jc w:val="center"/>
              <w:rPr>
                <w:b/>
              </w:rPr>
            </w:pPr>
            <w:r w:rsidRPr="00B274B6">
              <w:rPr>
                <w:b/>
              </w:rPr>
              <w:t>Південь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51552" w14:textId="77777777" w:rsidR="00562F8B" w:rsidRPr="00B274B6" w:rsidRDefault="00562F8B" w:rsidP="00562F8B">
            <w:pPr>
              <w:jc w:val="center"/>
              <w:rPr>
                <w:b/>
              </w:rPr>
            </w:pPr>
            <w:r w:rsidRPr="00B274B6">
              <w:rPr>
                <w:b/>
              </w:rPr>
              <w:t>Схід</w:t>
            </w:r>
          </w:p>
        </w:tc>
      </w:tr>
      <w:tr w:rsidR="007D3904" w:rsidRPr="00B274B6" w14:paraId="607792DF" w14:textId="77777777" w:rsidTr="00364F89">
        <w:trPr>
          <w:trHeight w:val="135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F70A6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18B43" w14:textId="77777777" w:rsidR="007D3904" w:rsidRPr="00B274B6" w:rsidRDefault="00F96C1C" w:rsidP="00F96C1C">
            <w:pPr>
              <w:jc w:val="center"/>
            </w:pPr>
            <w:r w:rsidRPr="00B274B6">
              <w:t>47,9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65F3" w14:textId="77777777" w:rsidR="007D3904" w:rsidRPr="00B274B6" w:rsidRDefault="00F96C1C" w:rsidP="00F96C1C">
            <w:pPr>
              <w:jc w:val="center"/>
            </w:pPr>
            <w:r w:rsidRPr="00B274B6">
              <w:t>47,9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0899" w14:textId="77777777" w:rsidR="007D3904" w:rsidRPr="00B274B6" w:rsidRDefault="00F96C1C" w:rsidP="00F96C1C">
            <w:pPr>
              <w:jc w:val="center"/>
            </w:pPr>
            <w:r w:rsidRPr="00B274B6">
              <w:t>44,8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2B005" w14:textId="77777777" w:rsidR="007D3904" w:rsidRPr="00B274B6" w:rsidRDefault="00F96C1C" w:rsidP="00F96C1C">
            <w:pPr>
              <w:jc w:val="center"/>
            </w:pPr>
            <w:r w:rsidRPr="00B274B6">
              <w:t>41,5</w:t>
            </w:r>
          </w:p>
        </w:tc>
      </w:tr>
      <w:tr w:rsidR="007D3904" w:rsidRPr="00B274B6" w14:paraId="3E984CBA" w14:textId="77777777" w:rsidTr="00364F89">
        <w:trPr>
          <w:trHeight w:val="182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A53CB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8A55" w14:textId="77777777" w:rsidR="007D3904" w:rsidRPr="00B274B6" w:rsidRDefault="00F96C1C" w:rsidP="00F96C1C">
            <w:pPr>
              <w:jc w:val="center"/>
            </w:pPr>
            <w:r w:rsidRPr="00B274B6">
              <w:t>62,6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0B4D3" w14:textId="77777777" w:rsidR="007D3904" w:rsidRPr="00B274B6" w:rsidRDefault="00F96C1C" w:rsidP="00F96C1C">
            <w:pPr>
              <w:jc w:val="center"/>
            </w:pPr>
            <w:r w:rsidRPr="00B274B6">
              <w:t>58,1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5C33D" w14:textId="77777777" w:rsidR="007D3904" w:rsidRPr="00B274B6" w:rsidRDefault="00F96C1C" w:rsidP="00F96C1C">
            <w:pPr>
              <w:jc w:val="center"/>
            </w:pPr>
            <w:r w:rsidRPr="00B274B6">
              <w:t>54,0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FEB06" w14:textId="77777777" w:rsidR="007D3904" w:rsidRPr="00B274B6" w:rsidRDefault="00F96C1C" w:rsidP="00F96C1C">
            <w:pPr>
              <w:jc w:val="center"/>
            </w:pPr>
            <w:r w:rsidRPr="00B274B6">
              <w:t>51,7</w:t>
            </w:r>
          </w:p>
        </w:tc>
      </w:tr>
      <w:tr w:rsidR="007D3904" w:rsidRPr="00B274B6" w14:paraId="0B59009B" w14:textId="77777777" w:rsidTr="00364F89">
        <w:trPr>
          <w:trHeight w:val="240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445AC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1C9F9" w14:textId="77777777" w:rsidR="007D3904" w:rsidRPr="00B274B6" w:rsidRDefault="00F96C1C" w:rsidP="00F96C1C">
            <w:pPr>
              <w:jc w:val="center"/>
            </w:pPr>
            <w:r w:rsidRPr="00B274B6">
              <w:t>36,4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E4446" w14:textId="77777777" w:rsidR="007D3904" w:rsidRPr="00B274B6" w:rsidRDefault="00F96C1C" w:rsidP="00F96C1C">
            <w:pPr>
              <w:jc w:val="center"/>
            </w:pPr>
            <w:r w:rsidRPr="00B274B6">
              <w:t>38,6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E2413" w14:textId="77777777" w:rsidR="007D3904" w:rsidRPr="00B274B6" w:rsidRDefault="00F96C1C" w:rsidP="00F96C1C">
            <w:pPr>
              <w:jc w:val="center"/>
            </w:pPr>
            <w:r w:rsidRPr="00B274B6">
              <w:t>39,1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9D14" w14:textId="77777777" w:rsidR="007D3904" w:rsidRPr="00B274B6" w:rsidRDefault="00F96C1C" w:rsidP="00F96C1C">
            <w:pPr>
              <w:jc w:val="center"/>
            </w:pPr>
            <w:r w:rsidRPr="00B274B6">
              <w:t>37,8</w:t>
            </w:r>
          </w:p>
        </w:tc>
      </w:tr>
      <w:tr w:rsidR="007D3904" w:rsidRPr="00B274B6" w14:paraId="40A0B1F7" w14:textId="77777777" w:rsidTr="00364F89">
        <w:trPr>
          <w:trHeight w:val="216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8E2FE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1C50" w14:textId="77777777" w:rsidR="007D3904" w:rsidRPr="00B274B6" w:rsidRDefault="00F96C1C" w:rsidP="00F96C1C">
            <w:pPr>
              <w:jc w:val="center"/>
            </w:pPr>
            <w:r w:rsidRPr="00B274B6">
              <w:t>44,8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01496" w14:textId="77777777" w:rsidR="007D3904" w:rsidRPr="00B274B6" w:rsidRDefault="00F96C1C" w:rsidP="00F96C1C">
            <w:pPr>
              <w:jc w:val="center"/>
            </w:pPr>
            <w:r w:rsidRPr="00B274B6">
              <w:t>42,7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8B12" w14:textId="77777777" w:rsidR="007D3904" w:rsidRPr="00B274B6" w:rsidRDefault="00F96C1C" w:rsidP="00F96C1C">
            <w:pPr>
              <w:jc w:val="center"/>
            </w:pPr>
            <w:r w:rsidRPr="00B274B6">
              <w:t>44,6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DFD71" w14:textId="77777777" w:rsidR="007D3904" w:rsidRPr="00B274B6" w:rsidRDefault="00F96C1C" w:rsidP="00F96C1C">
            <w:pPr>
              <w:jc w:val="center"/>
            </w:pPr>
            <w:r w:rsidRPr="00B274B6">
              <w:t>41,1</w:t>
            </w:r>
          </w:p>
        </w:tc>
      </w:tr>
      <w:tr w:rsidR="007D3904" w:rsidRPr="00B274B6" w14:paraId="2934C7D0" w14:textId="77777777" w:rsidTr="00364F89">
        <w:trPr>
          <w:trHeight w:val="176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8295E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7F6C8" w14:textId="77777777" w:rsidR="007D3904" w:rsidRPr="00B274B6" w:rsidRDefault="00F96C1C" w:rsidP="00F96C1C">
            <w:pPr>
              <w:jc w:val="center"/>
            </w:pPr>
            <w:r w:rsidRPr="00B274B6">
              <w:t>31,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32567" w14:textId="77777777" w:rsidR="007D3904" w:rsidRPr="00B274B6" w:rsidRDefault="00F96C1C" w:rsidP="00F96C1C">
            <w:pPr>
              <w:jc w:val="center"/>
            </w:pPr>
            <w:r w:rsidRPr="00B274B6">
              <w:t>29,9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EDCF3" w14:textId="77777777" w:rsidR="007D3904" w:rsidRPr="00B274B6" w:rsidRDefault="00F96C1C" w:rsidP="00F96C1C">
            <w:pPr>
              <w:jc w:val="center"/>
            </w:pPr>
            <w:r w:rsidRPr="00B274B6">
              <w:t>29,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F2BEC" w14:textId="77777777" w:rsidR="007D3904" w:rsidRPr="00B274B6" w:rsidRDefault="00F96C1C" w:rsidP="00F96C1C">
            <w:pPr>
              <w:jc w:val="center"/>
            </w:pPr>
            <w:r w:rsidRPr="00B274B6">
              <w:t>24,1</w:t>
            </w:r>
          </w:p>
        </w:tc>
      </w:tr>
      <w:tr w:rsidR="007D3904" w:rsidRPr="00B274B6" w14:paraId="07BA8E2D" w14:textId="77777777" w:rsidTr="00364F89">
        <w:trPr>
          <w:trHeight w:val="221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2508D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910D5" w14:textId="77777777" w:rsidR="007D3904" w:rsidRPr="00B274B6" w:rsidRDefault="00F96C1C" w:rsidP="00F96C1C">
            <w:pPr>
              <w:jc w:val="center"/>
            </w:pPr>
            <w:r w:rsidRPr="00B274B6">
              <w:t>29,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8C87" w14:textId="77777777" w:rsidR="007D3904" w:rsidRPr="00B274B6" w:rsidRDefault="00F96C1C" w:rsidP="00F96C1C">
            <w:pPr>
              <w:jc w:val="center"/>
            </w:pPr>
            <w:r w:rsidRPr="00B274B6">
              <w:t>29,9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6E604" w14:textId="77777777" w:rsidR="007D3904" w:rsidRPr="00B274B6" w:rsidRDefault="00F96C1C" w:rsidP="00F96C1C">
            <w:pPr>
              <w:jc w:val="center"/>
            </w:pPr>
            <w:r w:rsidRPr="00B274B6">
              <w:t>30,1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31287" w14:textId="77777777" w:rsidR="007D3904" w:rsidRPr="00B274B6" w:rsidRDefault="00F96C1C" w:rsidP="00F96C1C">
            <w:pPr>
              <w:jc w:val="center"/>
            </w:pPr>
            <w:r w:rsidRPr="00B274B6">
              <w:t>25,1</w:t>
            </w:r>
          </w:p>
        </w:tc>
      </w:tr>
      <w:tr w:rsidR="007D3904" w:rsidRPr="00B274B6" w14:paraId="7A7AC9DE" w14:textId="77777777" w:rsidTr="00364F89">
        <w:trPr>
          <w:trHeight w:val="112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D129E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FE8B4" w14:textId="77777777" w:rsidR="007D3904" w:rsidRPr="00B274B6" w:rsidRDefault="00F96C1C" w:rsidP="00F96C1C">
            <w:pPr>
              <w:jc w:val="center"/>
            </w:pPr>
            <w:r w:rsidRPr="00B274B6">
              <w:t>61,7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F08CB" w14:textId="77777777" w:rsidR="007D3904" w:rsidRPr="00B274B6" w:rsidRDefault="00F96C1C" w:rsidP="00F96C1C">
            <w:pPr>
              <w:jc w:val="center"/>
            </w:pPr>
            <w:r w:rsidRPr="00B274B6">
              <w:t>56,0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57EC" w14:textId="77777777" w:rsidR="007D3904" w:rsidRPr="00B274B6" w:rsidRDefault="00F96C1C" w:rsidP="00F96C1C">
            <w:pPr>
              <w:jc w:val="center"/>
            </w:pPr>
            <w:r w:rsidRPr="00B274B6">
              <w:t>54,9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6BC18" w14:textId="77777777" w:rsidR="007D3904" w:rsidRPr="00B274B6" w:rsidRDefault="00F96C1C" w:rsidP="00F96C1C">
            <w:pPr>
              <w:jc w:val="center"/>
            </w:pPr>
            <w:r w:rsidRPr="00B274B6">
              <w:t>55,7</w:t>
            </w:r>
          </w:p>
        </w:tc>
      </w:tr>
      <w:tr w:rsidR="007D3904" w:rsidRPr="00B274B6" w14:paraId="70CD02E6" w14:textId="77777777" w:rsidTr="00364F89">
        <w:trPr>
          <w:trHeight w:val="157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F5218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D33B8" w14:textId="77777777" w:rsidR="007D3904" w:rsidRPr="00B274B6" w:rsidRDefault="00F96C1C" w:rsidP="00F96C1C">
            <w:pPr>
              <w:jc w:val="center"/>
            </w:pPr>
            <w:r w:rsidRPr="00B274B6">
              <w:t>84,1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5DAE1" w14:textId="77777777" w:rsidR="007D3904" w:rsidRPr="00B274B6" w:rsidRDefault="00F96C1C" w:rsidP="00F96C1C">
            <w:pPr>
              <w:jc w:val="center"/>
            </w:pPr>
            <w:r w:rsidRPr="00B274B6">
              <w:t>79,2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ADD0D" w14:textId="77777777" w:rsidR="007D3904" w:rsidRPr="00B274B6" w:rsidRDefault="00F96C1C" w:rsidP="00F96C1C">
            <w:pPr>
              <w:jc w:val="center"/>
            </w:pPr>
            <w:r w:rsidRPr="00B274B6">
              <w:t>78,6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2A77" w14:textId="77777777" w:rsidR="007D3904" w:rsidRPr="00B274B6" w:rsidRDefault="00F96C1C" w:rsidP="00F96C1C">
            <w:pPr>
              <w:jc w:val="center"/>
            </w:pPr>
            <w:r w:rsidRPr="00B274B6">
              <w:t>76,2</w:t>
            </w:r>
          </w:p>
        </w:tc>
      </w:tr>
      <w:tr w:rsidR="007D3904" w:rsidRPr="00B274B6" w14:paraId="0660F20B" w14:textId="77777777" w:rsidTr="00364F89">
        <w:trPr>
          <w:trHeight w:val="161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53283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F6FED" w14:textId="77777777" w:rsidR="007D3904" w:rsidRPr="00B274B6" w:rsidRDefault="00F96C1C" w:rsidP="00F96C1C">
            <w:pPr>
              <w:jc w:val="center"/>
            </w:pPr>
            <w:r w:rsidRPr="00B274B6">
              <w:t>59,3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5DAF9" w14:textId="77777777" w:rsidR="007D3904" w:rsidRPr="00B274B6" w:rsidRDefault="00F96C1C" w:rsidP="00F96C1C">
            <w:pPr>
              <w:jc w:val="center"/>
            </w:pPr>
            <w:r w:rsidRPr="00B274B6">
              <w:t>55,8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E504F" w14:textId="77777777" w:rsidR="007D3904" w:rsidRPr="00B274B6" w:rsidRDefault="00F96C1C" w:rsidP="00F96C1C">
            <w:pPr>
              <w:jc w:val="center"/>
            </w:pPr>
            <w:r w:rsidRPr="00B274B6">
              <w:t>54,2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BB5FA" w14:textId="77777777" w:rsidR="007D3904" w:rsidRPr="00B274B6" w:rsidRDefault="00F96C1C" w:rsidP="00F96C1C">
            <w:pPr>
              <w:jc w:val="center"/>
            </w:pPr>
            <w:r w:rsidRPr="00B274B6">
              <w:t>54,7</w:t>
            </w:r>
          </w:p>
        </w:tc>
      </w:tr>
      <w:tr w:rsidR="007D3904" w:rsidRPr="00B274B6" w14:paraId="1E3F5092" w14:textId="77777777" w:rsidTr="00364F89">
        <w:trPr>
          <w:trHeight w:val="144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248A4" w14:textId="77777777" w:rsidR="007D3904" w:rsidRPr="00B274B6" w:rsidRDefault="007D3904" w:rsidP="007D3904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З ЖОДНОЇ З ЦИХ КРАЇН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9A1B5" w14:textId="77777777" w:rsidR="007D3904" w:rsidRPr="00B274B6" w:rsidRDefault="00F96C1C" w:rsidP="00F96C1C">
            <w:pPr>
              <w:jc w:val="center"/>
            </w:pPr>
            <w:r w:rsidRPr="00B274B6">
              <w:t>8,6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D6655" w14:textId="77777777" w:rsidR="007D3904" w:rsidRPr="00B274B6" w:rsidRDefault="00F96C1C" w:rsidP="00F96C1C">
            <w:pPr>
              <w:jc w:val="center"/>
            </w:pPr>
            <w:r w:rsidRPr="00B274B6">
              <w:t>9,4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BB2F4" w14:textId="77777777" w:rsidR="007D3904" w:rsidRPr="00B274B6" w:rsidRDefault="00F96C1C" w:rsidP="00F96C1C">
            <w:pPr>
              <w:jc w:val="center"/>
            </w:pPr>
            <w:r w:rsidRPr="00B274B6">
              <w:t>10,9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D1FF2" w14:textId="77777777" w:rsidR="007D3904" w:rsidRPr="00B274B6" w:rsidRDefault="00F96C1C" w:rsidP="00F96C1C">
            <w:pPr>
              <w:jc w:val="center"/>
            </w:pPr>
            <w:r w:rsidRPr="00B274B6">
              <w:t>9,8</w:t>
            </w:r>
          </w:p>
        </w:tc>
      </w:tr>
      <w:tr w:rsidR="007D3904" w:rsidRPr="00B274B6" w14:paraId="58AF79EF" w14:textId="77777777" w:rsidTr="00364F89">
        <w:trPr>
          <w:trHeight w:val="107"/>
        </w:trPr>
        <w:tc>
          <w:tcPr>
            <w:tcW w:w="5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2B9B7" w14:textId="77777777" w:rsidR="007D3904" w:rsidRPr="00B274B6" w:rsidRDefault="007D3904" w:rsidP="007D3904">
            <w:pPr>
              <w:rPr>
                <w:rFonts w:eastAsia="Calibri"/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A907" w14:textId="77777777" w:rsidR="007D3904" w:rsidRPr="00B274B6" w:rsidRDefault="00F96C1C" w:rsidP="00F96C1C">
            <w:pPr>
              <w:jc w:val="center"/>
            </w:pPr>
            <w:r w:rsidRPr="00B274B6">
              <w:t>2,1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03BA5" w14:textId="77777777" w:rsidR="007D3904" w:rsidRPr="00B274B6" w:rsidRDefault="00F96C1C" w:rsidP="00F96C1C">
            <w:pPr>
              <w:jc w:val="center"/>
            </w:pPr>
            <w:r w:rsidRPr="00B274B6">
              <w:t>3,9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D1B6E" w14:textId="77777777" w:rsidR="007D3904" w:rsidRPr="00B274B6" w:rsidRDefault="00F96C1C" w:rsidP="00F96C1C">
            <w:pPr>
              <w:jc w:val="center"/>
            </w:pPr>
            <w:r w:rsidRPr="00B274B6">
              <w:t>3,3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239C9" w14:textId="77777777" w:rsidR="007D3904" w:rsidRPr="00B274B6" w:rsidRDefault="00F96C1C" w:rsidP="00F96C1C">
            <w:pPr>
              <w:jc w:val="center"/>
            </w:pPr>
            <w:r w:rsidRPr="00B274B6">
              <w:t>5,0</w:t>
            </w:r>
          </w:p>
        </w:tc>
      </w:tr>
    </w:tbl>
    <w:p w14:paraId="5EE59C37" w14:textId="77777777" w:rsidR="004B7008" w:rsidRPr="00B274B6" w:rsidRDefault="004B7008" w:rsidP="00BA476E">
      <w:pPr>
        <w:spacing w:after="0" w:line="240" w:lineRule="auto"/>
        <w:rPr>
          <w:rFonts w:ascii="Times New Roman" w:eastAsia="Times New Roman" w:hAnsi="Times New Roman" w:cs="Times New Roman"/>
          <w:b/>
          <w:lang w:val="uk-UA" w:eastAsia="ru-RU"/>
        </w:rPr>
      </w:pPr>
    </w:p>
    <w:p w14:paraId="29A6D461" w14:textId="04DEAD09" w:rsidR="00F84445" w:rsidRPr="00B274B6" w:rsidRDefault="224D34C2" w:rsidP="00F84445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lang w:val="uk-UA" w:eastAsia="ru-RU"/>
        </w:rPr>
      </w:pPr>
      <w:r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>6</w:t>
      </w:r>
      <w:r w:rsidR="00F84445" w:rsidRPr="763D9D5B">
        <w:rPr>
          <w:rFonts w:ascii="Times New Roman" w:eastAsia="Times New Roman" w:hAnsi="Times New Roman" w:cs="Times New Roman"/>
          <w:b/>
          <w:bCs/>
          <w:lang w:val="uk-UA" w:eastAsia="ru-RU"/>
        </w:rPr>
        <w:t xml:space="preserve">.3. Спираючись на свій особистий досвід, товари з яких країн Ви порадили б купувати своїм знайомим чи друзям? </w:t>
      </w:r>
      <w:r w:rsidR="00F84445" w:rsidRPr="763D9D5B">
        <w:rPr>
          <w:rFonts w:ascii="Times New Roman" w:eastAsia="Calibri" w:hAnsi="Times New Roman" w:cs="Times New Roman"/>
          <w:color w:val="000000" w:themeColor="text1"/>
          <w:lang w:val="uk-UA" w:eastAsia="ru-RU"/>
        </w:rPr>
        <w:t xml:space="preserve">МОЖЛИВО ДЕКІЛЬКА ВАРІАНТІВ ВІДПОВІДІ. </w:t>
      </w:r>
    </w:p>
    <w:tbl>
      <w:tblPr>
        <w:tblStyle w:val="a4"/>
        <w:tblW w:w="9696" w:type="dxa"/>
        <w:tblLook w:val="04A0" w:firstRow="1" w:lastRow="0" w:firstColumn="1" w:lastColumn="0" w:noHBand="0" w:noVBand="1"/>
      </w:tblPr>
      <w:tblGrid>
        <w:gridCol w:w="6963"/>
        <w:gridCol w:w="1381"/>
        <w:gridCol w:w="1352"/>
      </w:tblGrid>
      <w:tr w:rsidR="00F84445" w:rsidRPr="00B274B6" w14:paraId="065DA610" w14:textId="77777777" w:rsidTr="00F84445">
        <w:trPr>
          <w:trHeight w:val="203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6462" w14:textId="77777777" w:rsidR="00F84445" w:rsidRPr="00B274B6" w:rsidRDefault="00F84445" w:rsidP="00F84445">
            <w:pPr>
              <w:rPr>
                <w:b/>
                <w:lang w:eastAsia="ru-RU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DC099" w14:textId="77777777" w:rsidR="00F84445" w:rsidRPr="00B274B6" w:rsidRDefault="00F84445" w:rsidP="00F84445">
            <w:pPr>
              <w:jc w:val="center"/>
              <w:rPr>
                <w:b/>
              </w:rPr>
            </w:pPr>
            <w:r w:rsidRPr="00B274B6">
              <w:rPr>
                <w:b/>
              </w:rPr>
              <w:t>Чоловіки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25B85" w14:textId="77777777" w:rsidR="00F84445" w:rsidRPr="00B274B6" w:rsidRDefault="00F84445" w:rsidP="00F84445">
            <w:pPr>
              <w:jc w:val="center"/>
              <w:rPr>
                <w:b/>
              </w:rPr>
            </w:pPr>
            <w:r w:rsidRPr="00B274B6">
              <w:rPr>
                <w:b/>
              </w:rPr>
              <w:t>Жінки</w:t>
            </w:r>
          </w:p>
        </w:tc>
      </w:tr>
      <w:tr w:rsidR="00F84445" w:rsidRPr="00B274B6" w14:paraId="165385CA" w14:textId="77777777" w:rsidTr="00F84445">
        <w:trPr>
          <w:trHeight w:val="147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867F1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Литва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87A6D" w14:textId="77777777" w:rsidR="00F84445" w:rsidRPr="00B274B6" w:rsidRDefault="00F84445" w:rsidP="00F84445">
            <w:pPr>
              <w:jc w:val="center"/>
            </w:pPr>
            <w:r w:rsidRPr="00B274B6">
              <w:t>47,5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D6689" w14:textId="77777777" w:rsidR="00F84445" w:rsidRPr="00B274B6" w:rsidRDefault="00F84445" w:rsidP="00F84445">
            <w:pPr>
              <w:jc w:val="center"/>
            </w:pPr>
            <w:r w:rsidRPr="00B274B6">
              <w:t>45,1</w:t>
            </w:r>
          </w:p>
        </w:tc>
      </w:tr>
      <w:tr w:rsidR="00F84445" w:rsidRPr="00B274B6" w14:paraId="7B1F867B" w14:textId="77777777" w:rsidTr="00F84445">
        <w:trPr>
          <w:trHeight w:val="199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05F24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Польща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EA9DD" w14:textId="77777777" w:rsidR="00F84445" w:rsidRPr="00B274B6" w:rsidRDefault="00F84445" w:rsidP="00F84445">
            <w:pPr>
              <w:jc w:val="center"/>
            </w:pPr>
            <w:r w:rsidRPr="00B274B6">
              <w:t>56,9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76F90" w14:textId="77777777" w:rsidR="00F84445" w:rsidRPr="00B274B6" w:rsidRDefault="00F84445" w:rsidP="00F84445">
            <w:pPr>
              <w:jc w:val="center"/>
            </w:pPr>
            <w:r w:rsidRPr="00B274B6">
              <w:t>57,7</w:t>
            </w:r>
          </w:p>
        </w:tc>
      </w:tr>
      <w:tr w:rsidR="00F84445" w:rsidRPr="00B274B6" w14:paraId="4B0713AB" w14:textId="77777777" w:rsidTr="00F84445">
        <w:trPr>
          <w:trHeight w:val="262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70C1B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Угорщина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82AB9" w14:textId="77777777" w:rsidR="00F84445" w:rsidRPr="00B274B6" w:rsidRDefault="00F84445" w:rsidP="00F84445">
            <w:pPr>
              <w:jc w:val="center"/>
            </w:pPr>
            <w:r w:rsidRPr="00B274B6">
              <w:t>39,5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B68C" w14:textId="77777777" w:rsidR="00F84445" w:rsidRPr="00B274B6" w:rsidRDefault="00F84445" w:rsidP="00F84445">
            <w:pPr>
              <w:jc w:val="center"/>
            </w:pPr>
            <w:r w:rsidRPr="00B274B6">
              <w:t>36,8</w:t>
            </w:r>
          </w:p>
        </w:tc>
      </w:tr>
      <w:tr w:rsidR="00F84445" w:rsidRPr="00B274B6" w14:paraId="0C44F279" w14:textId="77777777" w:rsidTr="00F84445">
        <w:trPr>
          <w:trHeight w:val="236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A55DE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Словаччина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222D" w14:textId="77777777" w:rsidR="00F84445" w:rsidRPr="00B274B6" w:rsidRDefault="00F84445" w:rsidP="00F84445">
            <w:pPr>
              <w:jc w:val="center"/>
            </w:pPr>
            <w:r w:rsidRPr="00B274B6">
              <w:t>47,9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51434" w14:textId="77777777" w:rsidR="00F84445" w:rsidRPr="00B274B6" w:rsidRDefault="00F84445" w:rsidP="00F84445">
            <w:pPr>
              <w:jc w:val="center"/>
            </w:pPr>
            <w:r w:rsidRPr="00B274B6">
              <w:t>39,9</w:t>
            </w:r>
          </w:p>
        </w:tc>
      </w:tr>
      <w:tr w:rsidR="00F84445" w:rsidRPr="00B274B6" w14:paraId="38C6EA56" w14:textId="77777777" w:rsidTr="00F84445">
        <w:trPr>
          <w:trHeight w:val="192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CECB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Румунія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81C7D" w14:textId="77777777" w:rsidR="00F84445" w:rsidRPr="00B274B6" w:rsidRDefault="00F84445" w:rsidP="00F84445">
            <w:pPr>
              <w:jc w:val="center"/>
            </w:pPr>
            <w:r w:rsidRPr="00B274B6">
              <w:t>32,0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9999D" w14:textId="77777777" w:rsidR="00F84445" w:rsidRPr="00B274B6" w:rsidRDefault="00F84445" w:rsidP="00F84445">
            <w:pPr>
              <w:jc w:val="center"/>
            </w:pPr>
            <w:r w:rsidRPr="00B274B6">
              <w:t>27,2</w:t>
            </w:r>
          </w:p>
        </w:tc>
      </w:tr>
      <w:tr w:rsidR="00F84445" w:rsidRPr="00B274B6" w14:paraId="36EE9BC0" w14:textId="77777777" w:rsidTr="00F84445">
        <w:trPr>
          <w:trHeight w:val="242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8B7F7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Молдова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64696" w14:textId="77777777" w:rsidR="00F84445" w:rsidRPr="00B274B6" w:rsidRDefault="00F84445" w:rsidP="00F84445">
            <w:pPr>
              <w:jc w:val="center"/>
            </w:pPr>
            <w:r w:rsidRPr="00B274B6">
              <w:t>32,3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C9C1" w14:textId="77777777" w:rsidR="00F84445" w:rsidRPr="00B274B6" w:rsidRDefault="00F84445" w:rsidP="00F84445">
            <w:pPr>
              <w:jc w:val="center"/>
            </w:pPr>
            <w:r w:rsidRPr="00B274B6">
              <w:t>26,6</w:t>
            </w:r>
          </w:p>
        </w:tc>
      </w:tr>
      <w:tr w:rsidR="00F84445" w:rsidRPr="00B274B6" w14:paraId="75A1094D" w14:textId="77777777" w:rsidTr="00F84445">
        <w:trPr>
          <w:trHeight w:val="122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9D5C9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Чехія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B7356" w14:textId="77777777" w:rsidR="00F84445" w:rsidRPr="00B274B6" w:rsidRDefault="00F84445" w:rsidP="00F84445">
            <w:pPr>
              <w:jc w:val="center"/>
            </w:pPr>
            <w:r w:rsidRPr="00B274B6">
              <w:t>58,5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472B3" w14:textId="77777777" w:rsidR="00F84445" w:rsidRPr="00B274B6" w:rsidRDefault="00F84445" w:rsidP="00F84445">
            <w:pPr>
              <w:jc w:val="center"/>
            </w:pPr>
            <w:r w:rsidRPr="00B274B6">
              <w:t>56,1</w:t>
            </w:r>
          </w:p>
        </w:tc>
      </w:tr>
      <w:tr w:rsidR="00F84445" w:rsidRPr="00B274B6" w14:paraId="5259700B" w14:textId="77777777" w:rsidTr="00F84445">
        <w:trPr>
          <w:trHeight w:val="171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ECBBB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Німеччина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A890C" w14:textId="77777777" w:rsidR="00F84445" w:rsidRPr="00B274B6" w:rsidRDefault="00F84445" w:rsidP="00F84445">
            <w:pPr>
              <w:jc w:val="center"/>
            </w:pPr>
            <w:r w:rsidRPr="00B274B6">
              <w:t>81,9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8491B" w14:textId="77777777" w:rsidR="00F84445" w:rsidRPr="00B274B6" w:rsidRDefault="00F84445" w:rsidP="00F84445">
            <w:pPr>
              <w:jc w:val="center"/>
            </w:pPr>
            <w:r w:rsidRPr="00B274B6">
              <w:t>78,3</w:t>
            </w:r>
          </w:p>
        </w:tc>
      </w:tr>
      <w:tr w:rsidR="00F84445" w:rsidRPr="00B274B6" w14:paraId="6A39BCC9" w14:textId="77777777" w:rsidTr="00F84445">
        <w:trPr>
          <w:trHeight w:val="176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2AAA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Австрія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D9F56" w14:textId="77777777" w:rsidR="00F84445" w:rsidRPr="00B274B6" w:rsidRDefault="00F84445" w:rsidP="00F84445">
            <w:pPr>
              <w:jc w:val="center"/>
            </w:pPr>
            <w:r w:rsidRPr="00B274B6">
              <w:t>60,0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68F70" w14:textId="77777777" w:rsidR="00F84445" w:rsidRPr="00B274B6" w:rsidRDefault="00F84445" w:rsidP="00F84445">
            <w:pPr>
              <w:jc w:val="center"/>
            </w:pPr>
            <w:r w:rsidRPr="00B274B6">
              <w:t>53,0</w:t>
            </w:r>
          </w:p>
        </w:tc>
      </w:tr>
      <w:tr w:rsidR="00F84445" w:rsidRPr="00B274B6" w14:paraId="32198844" w14:textId="77777777" w:rsidTr="00F84445">
        <w:trPr>
          <w:trHeight w:val="157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C69F3" w14:textId="77777777" w:rsidR="00F84445" w:rsidRPr="00B274B6" w:rsidRDefault="00F84445" w:rsidP="00F84445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З ЖОДНОЇ З ЦИХ КРАЇН 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5D94" w14:textId="77777777" w:rsidR="00F84445" w:rsidRPr="00B274B6" w:rsidRDefault="00F84445" w:rsidP="00F84445">
            <w:pPr>
              <w:jc w:val="center"/>
            </w:pPr>
            <w:r w:rsidRPr="00B274B6">
              <w:t>9,6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7C97D" w14:textId="77777777" w:rsidR="00F84445" w:rsidRPr="00B274B6" w:rsidRDefault="00F84445" w:rsidP="00F84445">
            <w:pPr>
              <w:jc w:val="center"/>
            </w:pPr>
            <w:r w:rsidRPr="00B274B6">
              <w:t>9,7</w:t>
            </w:r>
          </w:p>
        </w:tc>
      </w:tr>
      <w:tr w:rsidR="00F84445" w:rsidRPr="00B274B6" w14:paraId="05811465" w14:textId="77777777" w:rsidTr="00F84445">
        <w:trPr>
          <w:trHeight w:val="117"/>
        </w:trPr>
        <w:tc>
          <w:tcPr>
            <w:tcW w:w="6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D79F6" w14:textId="77777777" w:rsidR="00F84445" w:rsidRPr="00B274B6" w:rsidRDefault="00F84445" w:rsidP="00F84445">
            <w:pPr>
              <w:rPr>
                <w:rFonts w:eastAsia="Calibri"/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A35E" w14:textId="77777777" w:rsidR="00F84445" w:rsidRPr="00B274B6" w:rsidRDefault="00F84445" w:rsidP="00F84445">
            <w:pPr>
              <w:jc w:val="center"/>
            </w:pPr>
            <w:r w:rsidRPr="00B274B6">
              <w:t>3,3</w:t>
            </w:r>
          </w:p>
        </w:tc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40E2F" w14:textId="77777777" w:rsidR="00F84445" w:rsidRPr="00B274B6" w:rsidRDefault="00F84445" w:rsidP="00F84445">
            <w:pPr>
              <w:jc w:val="center"/>
            </w:pPr>
            <w:r w:rsidRPr="00B274B6">
              <w:t>3,5</w:t>
            </w:r>
          </w:p>
        </w:tc>
      </w:tr>
    </w:tbl>
    <w:p w14:paraId="43F808B5" w14:textId="77777777" w:rsidR="004B7008" w:rsidRPr="00B274B6" w:rsidRDefault="004B7008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7CC429EA" w14:textId="2A018739" w:rsidR="763D9D5B" w:rsidRDefault="763D9D5B" w:rsidP="763D9D5B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uk-UA" w:eastAsia="ru-RU"/>
        </w:rPr>
      </w:pPr>
    </w:p>
    <w:p w14:paraId="3C3396B8" w14:textId="77777777" w:rsidR="00BA476E" w:rsidRPr="00B274B6" w:rsidRDefault="00F85256" w:rsidP="00F8525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t>7</w:t>
      </w:r>
      <w:r w:rsidR="00BA476E" w:rsidRPr="00B274B6">
        <w:rPr>
          <w:rFonts w:ascii="Times New Roman" w:eastAsia="Times New Roman" w:hAnsi="Times New Roman" w:cs="Times New Roman"/>
          <w:b/>
          <w:lang w:val="uk-UA" w:eastAsia="ru-RU"/>
        </w:rPr>
        <w:t xml:space="preserve">. Що Ви думаєте про нинішню політику Угорщини щодо угорської нацменшини на   Закарпатті - фінансування шкіл, вчителів, надання грантів підприємцям, тощо? </w:t>
      </w:r>
    </w:p>
    <w:tbl>
      <w:tblPr>
        <w:tblStyle w:val="a4"/>
        <w:tblW w:w="9675" w:type="dxa"/>
        <w:tblLook w:val="04A0" w:firstRow="1" w:lastRow="0" w:firstColumn="1" w:lastColumn="0" w:noHBand="0" w:noVBand="1"/>
      </w:tblPr>
      <w:tblGrid>
        <w:gridCol w:w="8857"/>
        <w:gridCol w:w="818"/>
      </w:tblGrid>
      <w:tr w:rsidR="00BA476E" w:rsidRPr="00B274B6" w14:paraId="7AE09CD7" w14:textId="77777777" w:rsidTr="00F85256">
        <w:trPr>
          <w:trHeight w:val="207"/>
        </w:trPr>
        <w:tc>
          <w:tcPr>
            <w:tcW w:w="8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9F493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авді дружня допомога угорській меншині на Закарпатті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987C2D" w14:textId="77777777" w:rsidR="00BA476E" w:rsidRPr="00B274B6" w:rsidRDefault="00F85256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9,</w:t>
            </w:r>
            <w:r w:rsidR="00BA476E" w:rsidRPr="00B274B6">
              <w:rPr>
                <w:color w:val="000000"/>
                <w:lang w:eastAsia="ru-RU"/>
              </w:rPr>
              <w:t>9</w:t>
            </w:r>
          </w:p>
        </w:tc>
      </w:tr>
      <w:tr w:rsidR="00BA476E" w:rsidRPr="00B274B6" w14:paraId="0D2F3CAC" w14:textId="77777777" w:rsidTr="00F85256">
        <w:trPr>
          <w:trHeight w:val="414"/>
        </w:trPr>
        <w:tc>
          <w:tcPr>
            <w:tcW w:w="8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DE3C9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ияння розвитку краю за умови узгодженості дій угорського уряду з умовами українського уряду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485D46" w14:textId="77777777" w:rsidR="00BA476E" w:rsidRPr="00B274B6" w:rsidRDefault="00F85256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18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  <w:tr w:rsidR="00BA476E" w:rsidRPr="00B274B6" w14:paraId="202881CC" w14:textId="77777777" w:rsidTr="00F85256">
        <w:trPr>
          <w:trHeight w:val="207"/>
        </w:trPr>
        <w:tc>
          <w:tcPr>
            <w:tcW w:w="8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737B9" w14:textId="77777777" w:rsidR="00BA476E" w:rsidRPr="00B274B6" w:rsidRDefault="00BA476E" w:rsidP="00BA476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підготовка до можливого приєднання цих територій до Угорщини, анексії та окупації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61989D" w14:textId="77777777" w:rsidR="00BA476E" w:rsidRPr="00B274B6" w:rsidRDefault="00F85256" w:rsidP="00BA476E">
            <w:pPr>
              <w:jc w:val="center"/>
              <w:rPr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41,</w:t>
            </w:r>
            <w:r w:rsidR="00BA476E" w:rsidRPr="00B274B6">
              <w:rPr>
                <w:color w:val="000000"/>
                <w:lang w:eastAsia="ru-RU"/>
              </w:rPr>
              <w:t>4</w:t>
            </w:r>
          </w:p>
        </w:tc>
      </w:tr>
      <w:tr w:rsidR="00BA476E" w:rsidRPr="00B274B6" w14:paraId="3736B986" w14:textId="77777777" w:rsidTr="00F85256">
        <w:trPr>
          <w:trHeight w:val="207"/>
        </w:trPr>
        <w:tc>
          <w:tcPr>
            <w:tcW w:w="8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842E1" w14:textId="77777777" w:rsidR="00BA476E" w:rsidRPr="00B274B6" w:rsidRDefault="00BA476E" w:rsidP="00F85256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FA8E6D" w14:textId="77777777" w:rsidR="00BA476E" w:rsidRPr="00B274B6" w:rsidRDefault="00BA476E" w:rsidP="00BA476E">
            <w:pPr>
              <w:jc w:val="center"/>
              <w:rPr>
                <w:rFonts w:eastAsia="Calibri"/>
                <w:color w:val="000000"/>
                <w:lang w:eastAsia="ru-RU"/>
              </w:rPr>
            </w:pPr>
            <w:r w:rsidRPr="00B274B6">
              <w:rPr>
                <w:color w:val="000000"/>
                <w:lang w:eastAsia="ru-RU"/>
              </w:rPr>
              <w:t>2</w:t>
            </w:r>
            <w:r w:rsidR="00F85256" w:rsidRPr="00B274B6">
              <w:rPr>
                <w:color w:val="000000"/>
                <w:lang w:eastAsia="ru-RU"/>
              </w:rPr>
              <w:t>0,</w:t>
            </w:r>
            <w:r w:rsidRPr="00B274B6">
              <w:rPr>
                <w:color w:val="000000"/>
                <w:lang w:eastAsia="ru-RU"/>
              </w:rPr>
              <w:t>3</w:t>
            </w:r>
          </w:p>
        </w:tc>
      </w:tr>
    </w:tbl>
    <w:p w14:paraId="49781FEC" w14:textId="77777777" w:rsidR="006E38C5" w:rsidRPr="00B274B6" w:rsidRDefault="006E38C5" w:rsidP="00BA476E">
      <w:pPr>
        <w:pStyle w:val="a3"/>
        <w:jc w:val="both"/>
        <w:rPr>
          <w:rFonts w:ascii="Times New Roman" w:hAnsi="Times New Roman" w:cs="Times New Roman"/>
          <w:sz w:val="24"/>
          <w:lang w:val="uk-UA"/>
        </w:rPr>
      </w:pPr>
    </w:p>
    <w:p w14:paraId="206D7D33" w14:textId="77777777" w:rsidR="007B667E" w:rsidRPr="00B274B6" w:rsidRDefault="007B667E" w:rsidP="007B667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t xml:space="preserve">7.1 Що Ви думаєте про нинішню політику Угорщини щодо угорської нацменшини на   Закарпатті - фінансування шкіл, вчителів, надання грантів підприємцям, тощо? </w:t>
      </w:r>
    </w:p>
    <w:tbl>
      <w:tblPr>
        <w:tblStyle w:val="a4"/>
        <w:tblW w:w="9679" w:type="dxa"/>
        <w:tblLook w:val="04A0" w:firstRow="1" w:lastRow="0" w:firstColumn="1" w:lastColumn="0" w:noHBand="0" w:noVBand="1"/>
      </w:tblPr>
      <w:tblGrid>
        <w:gridCol w:w="6539"/>
        <w:gridCol w:w="747"/>
        <w:gridCol w:w="786"/>
        <w:gridCol w:w="947"/>
        <w:gridCol w:w="660"/>
      </w:tblGrid>
      <w:tr w:rsidR="00C514A7" w:rsidRPr="00B274B6" w14:paraId="7050B614" w14:textId="77777777" w:rsidTr="00C514A7">
        <w:trPr>
          <w:trHeight w:val="207"/>
        </w:trPr>
        <w:tc>
          <w:tcPr>
            <w:tcW w:w="6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C68D" w14:textId="77777777" w:rsidR="00C514A7" w:rsidRPr="00B274B6" w:rsidRDefault="00C514A7" w:rsidP="00C514A7">
            <w:pPr>
              <w:rPr>
                <w:b/>
                <w:lang w:eastAsia="ru-RU"/>
              </w:rPr>
            </w:pP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CB78" w14:textId="77777777" w:rsidR="00C514A7" w:rsidRPr="00B274B6" w:rsidRDefault="00C514A7" w:rsidP="00C514A7">
            <w:pPr>
              <w:jc w:val="center"/>
              <w:rPr>
                <w:b/>
              </w:rPr>
            </w:pPr>
            <w:r w:rsidRPr="00B274B6">
              <w:rPr>
                <w:b/>
              </w:rPr>
              <w:t>Захід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B6F91" w14:textId="77777777" w:rsidR="00C514A7" w:rsidRPr="00B274B6" w:rsidRDefault="00C514A7" w:rsidP="00C514A7">
            <w:pPr>
              <w:jc w:val="center"/>
              <w:rPr>
                <w:b/>
              </w:rPr>
            </w:pPr>
            <w:r w:rsidRPr="00B274B6">
              <w:rPr>
                <w:b/>
              </w:rPr>
              <w:t>Центр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3F79F" w14:textId="77777777" w:rsidR="00C514A7" w:rsidRPr="00B274B6" w:rsidRDefault="00C514A7" w:rsidP="00C514A7">
            <w:pPr>
              <w:jc w:val="center"/>
              <w:rPr>
                <w:b/>
              </w:rPr>
            </w:pPr>
            <w:r w:rsidRPr="00B274B6">
              <w:rPr>
                <w:b/>
              </w:rPr>
              <w:t>Південь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F88D2" w14:textId="77777777" w:rsidR="00C514A7" w:rsidRPr="00B274B6" w:rsidRDefault="00C514A7" w:rsidP="00C514A7">
            <w:pPr>
              <w:jc w:val="center"/>
              <w:rPr>
                <w:b/>
              </w:rPr>
            </w:pPr>
            <w:r w:rsidRPr="00B274B6">
              <w:rPr>
                <w:b/>
              </w:rPr>
              <w:t>Схід</w:t>
            </w:r>
          </w:p>
        </w:tc>
      </w:tr>
      <w:tr w:rsidR="00C514A7" w:rsidRPr="00B274B6" w14:paraId="43B47D21" w14:textId="77777777" w:rsidTr="00C514A7">
        <w:trPr>
          <w:trHeight w:val="207"/>
        </w:trPr>
        <w:tc>
          <w:tcPr>
            <w:tcW w:w="6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61CA4" w14:textId="77777777" w:rsidR="00C514A7" w:rsidRPr="00B274B6" w:rsidRDefault="00C514A7" w:rsidP="00C514A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авді дружня допомога угорській меншині на Закарпатті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5B7B0" w14:textId="77777777" w:rsidR="00C514A7" w:rsidRPr="00B274B6" w:rsidRDefault="00C514A7" w:rsidP="00C514A7">
            <w:pPr>
              <w:jc w:val="center"/>
            </w:pPr>
            <w:r w:rsidRPr="00B274B6">
              <w:t>16,2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4BB4B" w14:textId="77777777" w:rsidR="00C514A7" w:rsidRPr="00B274B6" w:rsidRDefault="00C514A7" w:rsidP="00C514A7">
            <w:pPr>
              <w:jc w:val="center"/>
            </w:pPr>
            <w:r w:rsidRPr="00B274B6">
              <w:t>19,6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21CB6" w14:textId="77777777" w:rsidR="00C514A7" w:rsidRPr="00B274B6" w:rsidRDefault="00C514A7" w:rsidP="00C514A7">
            <w:pPr>
              <w:jc w:val="center"/>
            </w:pPr>
            <w:r w:rsidRPr="00B274B6">
              <w:t>21,6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4649C" w14:textId="77777777" w:rsidR="00C514A7" w:rsidRPr="00B274B6" w:rsidRDefault="00C514A7" w:rsidP="00C514A7">
            <w:pPr>
              <w:jc w:val="center"/>
            </w:pPr>
            <w:r w:rsidRPr="00B274B6">
              <w:t>24,2</w:t>
            </w:r>
          </w:p>
        </w:tc>
      </w:tr>
      <w:tr w:rsidR="00C514A7" w:rsidRPr="00B274B6" w14:paraId="62CC8F68" w14:textId="77777777" w:rsidTr="00C514A7">
        <w:trPr>
          <w:trHeight w:val="414"/>
        </w:trPr>
        <w:tc>
          <w:tcPr>
            <w:tcW w:w="6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12743" w14:textId="77777777" w:rsidR="00C514A7" w:rsidRPr="00B274B6" w:rsidRDefault="00C514A7" w:rsidP="00C514A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ияння розвитку краю за умови узгодженості дій угорського уряду з умовами українського уряду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C3219" w14:textId="77777777" w:rsidR="00C514A7" w:rsidRPr="00B274B6" w:rsidRDefault="00C514A7" w:rsidP="00C514A7">
            <w:pPr>
              <w:jc w:val="center"/>
            </w:pPr>
            <w:r w:rsidRPr="00B274B6">
              <w:t>16,8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AAD31" w14:textId="77777777" w:rsidR="00C514A7" w:rsidRPr="00B274B6" w:rsidRDefault="00C514A7" w:rsidP="00C514A7">
            <w:pPr>
              <w:jc w:val="center"/>
            </w:pPr>
            <w:r w:rsidRPr="00B274B6">
              <w:t>20,1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30EE9" w14:textId="77777777" w:rsidR="00C514A7" w:rsidRPr="00B274B6" w:rsidRDefault="00C514A7" w:rsidP="00C514A7">
            <w:pPr>
              <w:jc w:val="center"/>
            </w:pPr>
            <w:r w:rsidRPr="00B274B6">
              <w:t>18,4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DFE2" w14:textId="77777777" w:rsidR="00C514A7" w:rsidRPr="00B274B6" w:rsidRDefault="00C514A7" w:rsidP="00C514A7">
            <w:pPr>
              <w:jc w:val="center"/>
            </w:pPr>
            <w:r w:rsidRPr="00B274B6">
              <w:t>17,2</w:t>
            </w:r>
          </w:p>
        </w:tc>
      </w:tr>
      <w:tr w:rsidR="00C514A7" w:rsidRPr="00B274B6" w14:paraId="6D1869EE" w14:textId="77777777" w:rsidTr="00C514A7">
        <w:trPr>
          <w:trHeight w:val="207"/>
        </w:trPr>
        <w:tc>
          <w:tcPr>
            <w:tcW w:w="6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66C5C" w14:textId="77777777" w:rsidR="00C514A7" w:rsidRPr="00B274B6" w:rsidRDefault="00C514A7" w:rsidP="00C514A7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підготовка до можливого приєднання цих територій до Угорщини, анексії та окупації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7EE9E" w14:textId="77777777" w:rsidR="00C514A7" w:rsidRPr="00B274B6" w:rsidRDefault="00C514A7" w:rsidP="00C514A7">
            <w:pPr>
              <w:jc w:val="center"/>
            </w:pPr>
            <w:r w:rsidRPr="00B274B6">
              <w:t>51,1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A2481" w14:textId="77777777" w:rsidR="00C514A7" w:rsidRPr="00B274B6" w:rsidRDefault="00C514A7" w:rsidP="00C514A7">
            <w:pPr>
              <w:jc w:val="center"/>
            </w:pPr>
            <w:r w:rsidRPr="00B274B6">
              <w:t>38,8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71B25" w14:textId="77777777" w:rsidR="00C514A7" w:rsidRPr="00B274B6" w:rsidRDefault="00C514A7" w:rsidP="00C514A7">
            <w:pPr>
              <w:jc w:val="center"/>
            </w:pPr>
            <w:r w:rsidRPr="00B274B6">
              <w:t>37,2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0959" w14:textId="77777777" w:rsidR="00C514A7" w:rsidRPr="00B274B6" w:rsidRDefault="00C514A7" w:rsidP="00C514A7">
            <w:pPr>
              <w:jc w:val="center"/>
            </w:pPr>
            <w:r w:rsidRPr="00B274B6">
              <w:t>36,8</w:t>
            </w:r>
          </w:p>
        </w:tc>
      </w:tr>
      <w:tr w:rsidR="00C514A7" w:rsidRPr="00B274B6" w14:paraId="041DA261" w14:textId="77777777" w:rsidTr="00C514A7">
        <w:trPr>
          <w:trHeight w:val="207"/>
        </w:trPr>
        <w:tc>
          <w:tcPr>
            <w:tcW w:w="6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BE0E" w14:textId="77777777" w:rsidR="00C514A7" w:rsidRPr="00B274B6" w:rsidRDefault="00C514A7" w:rsidP="00C514A7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BFCD2" w14:textId="77777777" w:rsidR="00C514A7" w:rsidRPr="00B274B6" w:rsidRDefault="00C514A7" w:rsidP="00C514A7">
            <w:pPr>
              <w:jc w:val="center"/>
            </w:pPr>
            <w:r w:rsidRPr="00B274B6">
              <w:t>15,9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EE70B" w14:textId="77777777" w:rsidR="00C514A7" w:rsidRPr="00B274B6" w:rsidRDefault="00C514A7" w:rsidP="00C514A7">
            <w:pPr>
              <w:jc w:val="center"/>
            </w:pPr>
            <w:r w:rsidRPr="00B274B6">
              <w:t>21,5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27A46" w14:textId="77777777" w:rsidR="00C514A7" w:rsidRPr="00B274B6" w:rsidRDefault="00C514A7" w:rsidP="00C514A7">
            <w:pPr>
              <w:jc w:val="center"/>
            </w:pPr>
            <w:r w:rsidRPr="00B274B6">
              <w:t>22,8</w:t>
            </w:r>
          </w:p>
        </w:tc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98AC6" w14:textId="77777777" w:rsidR="00C514A7" w:rsidRPr="00B274B6" w:rsidRDefault="00C514A7" w:rsidP="00C514A7">
            <w:pPr>
              <w:jc w:val="center"/>
            </w:pPr>
            <w:r w:rsidRPr="00B274B6">
              <w:t>21,8</w:t>
            </w:r>
          </w:p>
        </w:tc>
      </w:tr>
    </w:tbl>
    <w:p w14:paraId="7FEB228D" w14:textId="77777777" w:rsidR="007B667E" w:rsidRPr="00B274B6" w:rsidRDefault="007B667E" w:rsidP="00BA476E">
      <w:pPr>
        <w:pStyle w:val="a3"/>
        <w:jc w:val="both"/>
        <w:rPr>
          <w:rFonts w:ascii="Times New Roman" w:hAnsi="Times New Roman" w:cs="Times New Roman"/>
          <w:sz w:val="24"/>
          <w:lang w:val="uk-UA"/>
        </w:rPr>
      </w:pPr>
    </w:p>
    <w:p w14:paraId="7A9967B7" w14:textId="77777777" w:rsidR="009B2203" w:rsidRPr="00B274B6" w:rsidRDefault="009B2203" w:rsidP="009B220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t>7.</w:t>
      </w:r>
      <w:r w:rsidR="00CB217F" w:rsidRPr="00B274B6">
        <w:rPr>
          <w:rFonts w:ascii="Times New Roman" w:eastAsia="Times New Roman" w:hAnsi="Times New Roman" w:cs="Times New Roman"/>
          <w:b/>
          <w:lang w:val="uk-UA" w:eastAsia="ru-RU"/>
        </w:rPr>
        <w:t>2</w:t>
      </w:r>
      <w:r w:rsidRPr="00B274B6">
        <w:rPr>
          <w:rFonts w:ascii="Times New Roman" w:eastAsia="Times New Roman" w:hAnsi="Times New Roman" w:cs="Times New Roman"/>
          <w:b/>
          <w:lang w:val="uk-UA" w:eastAsia="ru-RU"/>
        </w:rPr>
        <w:t xml:space="preserve"> Що Ви думаєте про нинішню політику Угорщини щодо угорської нацменшини на   Закарпатті - фінансування шкіл, вчителів, надання грантів підприємцям, тощо? </w:t>
      </w:r>
    </w:p>
    <w:tbl>
      <w:tblPr>
        <w:tblStyle w:val="a4"/>
        <w:tblW w:w="9679" w:type="dxa"/>
        <w:tblLook w:val="04A0" w:firstRow="1" w:lastRow="0" w:firstColumn="1" w:lastColumn="0" w:noHBand="0" w:noVBand="1"/>
      </w:tblPr>
      <w:tblGrid>
        <w:gridCol w:w="5120"/>
        <w:gridCol w:w="730"/>
        <w:gridCol w:w="780"/>
        <w:gridCol w:w="928"/>
        <w:gridCol w:w="707"/>
        <w:gridCol w:w="707"/>
        <w:gridCol w:w="707"/>
      </w:tblGrid>
      <w:tr w:rsidR="00CA5AA6" w:rsidRPr="00B274B6" w14:paraId="183F074E" w14:textId="77777777" w:rsidTr="00CA5AA6">
        <w:trPr>
          <w:trHeight w:val="207"/>
        </w:trPr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CD848" w14:textId="77777777" w:rsidR="00CA5AA6" w:rsidRPr="00B274B6" w:rsidRDefault="00CA5AA6" w:rsidP="00CA5AA6">
            <w:pPr>
              <w:rPr>
                <w:b/>
                <w:lang w:eastAsia="ru-RU"/>
              </w:rPr>
            </w:pP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22549" w14:textId="77777777" w:rsidR="00CA5AA6" w:rsidRPr="00B274B6" w:rsidRDefault="00CA5AA6" w:rsidP="00CA5AA6">
            <w:pPr>
              <w:jc w:val="center"/>
              <w:rPr>
                <w:b/>
              </w:rPr>
            </w:pPr>
            <w:r w:rsidRPr="00B274B6">
              <w:rPr>
                <w:b/>
              </w:rPr>
              <w:t>18-29 років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D4746" w14:textId="77777777" w:rsidR="00CA5AA6" w:rsidRPr="00B274B6" w:rsidRDefault="00CA5AA6" w:rsidP="00CA5AA6">
            <w:pPr>
              <w:jc w:val="center"/>
              <w:rPr>
                <w:b/>
              </w:rPr>
            </w:pPr>
            <w:r w:rsidRPr="00B274B6">
              <w:rPr>
                <w:b/>
              </w:rPr>
              <w:t>30-39 років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1587" w14:textId="77777777" w:rsidR="00CA5AA6" w:rsidRPr="00B274B6" w:rsidRDefault="00CA5AA6" w:rsidP="00CA5AA6">
            <w:pPr>
              <w:jc w:val="center"/>
              <w:rPr>
                <w:b/>
              </w:rPr>
            </w:pPr>
            <w:r w:rsidRPr="00B274B6">
              <w:rPr>
                <w:b/>
              </w:rPr>
              <w:t>40-49 років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AD8B9" w14:textId="77777777" w:rsidR="00CA5AA6" w:rsidRPr="00B274B6" w:rsidRDefault="00CA5AA6" w:rsidP="00CA5AA6">
            <w:pPr>
              <w:jc w:val="center"/>
              <w:rPr>
                <w:b/>
              </w:rPr>
            </w:pPr>
            <w:r w:rsidRPr="00B274B6">
              <w:rPr>
                <w:b/>
              </w:rPr>
              <w:t>50-59 років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914A2" w14:textId="77777777" w:rsidR="00CA5AA6" w:rsidRPr="00B274B6" w:rsidRDefault="00CA5AA6" w:rsidP="00CA5AA6">
            <w:pPr>
              <w:jc w:val="center"/>
              <w:rPr>
                <w:b/>
              </w:rPr>
            </w:pPr>
            <w:r w:rsidRPr="00B274B6">
              <w:rPr>
                <w:b/>
              </w:rPr>
              <w:t>60-69 років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98C7B" w14:textId="77777777" w:rsidR="00CA5AA6" w:rsidRPr="00B274B6" w:rsidRDefault="00CA5AA6" w:rsidP="00CA5AA6">
            <w:pPr>
              <w:jc w:val="center"/>
              <w:rPr>
                <w:b/>
              </w:rPr>
            </w:pPr>
            <w:r w:rsidRPr="00B274B6">
              <w:rPr>
                <w:b/>
              </w:rPr>
              <w:t>70+ років</w:t>
            </w:r>
          </w:p>
        </w:tc>
      </w:tr>
      <w:tr w:rsidR="00CA5AA6" w:rsidRPr="00B274B6" w14:paraId="7871228C" w14:textId="77777777" w:rsidTr="00CA5AA6">
        <w:trPr>
          <w:trHeight w:val="207"/>
        </w:trPr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7ECCA" w14:textId="77777777" w:rsidR="00CA5AA6" w:rsidRPr="00B274B6" w:rsidRDefault="00CA5AA6" w:rsidP="00CA5AA6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авді дружня допомога угорській меншині на Закарпатті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3D6BA" w14:textId="77777777" w:rsidR="00CA5AA6" w:rsidRPr="00B274B6" w:rsidRDefault="00CA5AA6" w:rsidP="00CA5AA6">
            <w:pPr>
              <w:jc w:val="center"/>
            </w:pPr>
            <w:r w:rsidRPr="00B274B6">
              <w:t>27,2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17325" w14:textId="77777777" w:rsidR="00CA5AA6" w:rsidRPr="00B274B6" w:rsidRDefault="00CA5AA6" w:rsidP="00CA5AA6">
            <w:pPr>
              <w:jc w:val="center"/>
            </w:pPr>
            <w:r w:rsidRPr="00B274B6">
              <w:t>20,8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AF031" w14:textId="77777777" w:rsidR="00CA5AA6" w:rsidRPr="00B274B6" w:rsidRDefault="00CA5AA6" w:rsidP="00CA5AA6">
            <w:pPr>
              <w:jc w:val="center"/>
            </w:pPr>
            <w:r w:rsidRPr="00B274B6">
              <w:t>15,4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D3F8D" w14:textId="77777777" w:rsidR="00CA5AA6" w:rsidRPr="00B274B6" w:rsidRDefault="00CA5AA6" w:rsidP="00CA5AA6">
            <w:pPr>
              <w:jc w:val="center"/>
            </w:pPr>
            <w:r w:rsidRPr="00B274B6">
              <w:t>20,8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BCB7B" w14:textId="77777777" w:rsidR="00CA5AA6" w:rsidRPr="00B274B6" w:rsidRDefault="00CA5AA6" w:rsidP="00CA5AA6">
            <w:pPr>
              <w:jc w:val="center"/>
            </w:pPr>
            <w:r w:rsidRPr="00B274B6">
              <w:t>17,1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9FD8F" w14:textId="77777777" w:rsidR="00CA5AA6" w:rsidRPr="00B274B6" w:rsidRDefault="00CA5AA6" w:rsidP="00CA5AA6">
            <w:pPr>
              <w:jc w:val="center"/>
            </w:pPr>
            <w:r w:rsidRPr="00B274B6">
              <w:t>16,7</w:t>
            </w:r>
          </w:p>
        </w:tc>
      </w:tr>
      <w:tr w:rsidR="00CA5AA6" w:rsidRPr="00B274B6" w14:paraId="16607CEA" w14:textId="77777777" w:rsidTr="00CA5AA6">
        <w:trPr>
          <w:trHeight w:val="414"/>
        </w:trPr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75FA1" w14:textId="77777777" w:rsidR="00CA5AA6" w:rsidRPr="00B274B6" w:rsidRDefault="00CA5AA6" w:rsidP="00CA5AA6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ияння розвитку краю за умови узгодженості дій угорського уряду з умовами українського уряду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C663F" w14:textId="77777777" w:rsidR="00CA5AA6" w:rsidRPr="00B274B6" w:rsidRDefault="00CA5AA6" w:rsidP="00CA5AA6">
            <w:pPr>
              <w:jc w:val="center"/>
            </w:pPr>
            <w:r w:rsidRPr="00B274B6">
              <w:t>33,5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7905" w14:textId="77777777" w:rsidR="00CA5AA6" w:rsidRPr="00B274B6" w:rsidRDefault="00CA5AA6" w:rsidP="00CA5AA6">
            <w:pPr>
              <w:jc w:val="center"/>
            </w:pPr>
            <w:r w:rsidRPr="00B274B6">
              <w:t>21,1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E91A8" w14:textId="77777777" w:rsidR="00CA5AA6" w:rsidRPr="00B274B6" w:rsidRDefault="00CA5AA6" w:rsidP="00CA5AA6">
            <w:pPr>
              <w:jc w:val="center"/>
            </w:pPr>
            <w:r w:rsidRPr="00B274B6">
              <w:t>21,1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68F88" w14:textId="77777777" w:rsidR="00CA5AA6" w:rsidRPr="00B274B6" w:rsidRDefault="00CA5AA6" w:rsidP="00CA5AA6">
            <w:pPr>
              <w:jc w:val="center"/>
            </w:pPr>
            <w:r w:rsidRPr="00B274B6">
              <w:t>11,7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D2269" w14:textId="77777777" w:rsidR="00CA5AA6" w:rsidRPr="00B274B6" w:rsidRDefault="00CA5AA6" w:rsidP="00CA5AA6">
            <w:pPr>
              <w:jc w:val="center"/>
            </w:pPr>
            <w:r w:rsidRPr="00B274B6">
              <w:t>9,7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DE3FF" w14:textId="77777777" w:rsidR="00CA5AA6" w:rsidRPr="00B274B6" w:rsidRDefault="00CA5AA6" w:rsidP="00CA5AA6">
            <w:pPr>
              <w:jc w:val="center"/>
            </w:pPr>
            <w:r w:rsidRPr="00B274B6">
              <w:t>9,1</w:t>
            </w:r>
          </w:p>
        </w:tc>
      </w:tr>
      <w:tr w:rsidR="00CA5AA6" w:rsidRPr="00B274B6" w14:paraId="674E56A8" w14:textId="77777777" w:rsidTr="00CA5AA6">
        <w:trPr>
          <w:trHeight w:val="207"/>
        </w:trPr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D73B" w14:textId="77777777" w:rsidR="00CA5AA6" w:rsidRPr="00B274B6" w:rsidRDefault="00CA5AA6" w:rsidP="00CA5AA6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підготовка до можливого приєднання цих територій до Угорщини, анексії та окупації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1AB14" w14:textId="77777777" w:rsidR="00CA5AA6" w:rsidRPr="00B274B6" w:rsidRDefault="00CA5AA6" w:rsidP="00CA5AA6">
            <w:pPr>
              <w:jc w:val="center"/>
            </w:pPr>
            <w:r w:rsidRPr="00B274B6">
              <w:t>25,7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D0465" w14:textId="77777777" w:rsidR="00CA5AA6" w:rsidRPr="00B274B6" w:rsidRDefault="00CA5AA6" w:rsidP="00CA5AA6">
            <w:pPr>
              <w:jc w:val="center"/>
            </w:pPr>
            <w:r w:rsidRPr="00B274B6">
              <w:t>35,0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6046" w14:textId="77777777" w:rsidR="00CA5AA6" w:rsidRPr="00B274B6" w:rsidRDefault="00CA5AA6" w:rsidP="00CA5AA6">
            <w:pPr>
              <w:jc w:val="center"/>
            </w:pPr>
            <w:r w:rsidRPr="00B274B6">
              <w:t>43,6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01F25" w14:textId="77777777" w:rsidR="00CA5AA6" w:rsidRPr="00B274B6" w:rsidRDefault="00CA5AA6" w:rsidP="00CA5AA6">
            <w:pPr>
              <w:jc w:val="center"/>
            </w:pPr>
            <w:r w:rsidRPr="00B274B6">
              <w:t>45,5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8D62" w14:textId="77777777" w:rsidR="00CA5AA6" w:rsidRPr="00B274B6" w:rsidRDefault="00CA5AA6" w:rsidP="00CA5AA6">
            <w:pPr>
              <w:jc w:val="center"/>
            </w:pPr>
            <w:r w:rsidRPr="00B274B6">
              <w:t>54,8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7B241" w14:textId="77777777" w:rsidR="00CA5AA6" w:rsidRPr="00B274B6" w:rsidRDefault="00CA5AA6" w:rsidP="00CA5AA6">
            <w:pPr>
              <w:jc w:val="center"/>
            </w:pPr>
            <w:r w:rsidRPr="00B274B6">
              <w:t>48,5</w:t>
            </w:r>
          </w:p>
        </w:tc>
      </w:tr>
      <w:tr w:rsidR="00CA5AA6" w:rsidRPr="00B274B6" w14:paraId="2981D72A" w14:textId="77777777" w:rsidTr="00CA5AA6">
        <w:trPr>
          <w:trHeight w:val="207"/>
        </w:trPr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F4C37" w14:textId="77777777" w:rsidR="00CA5AA6" w:rsidRPr="00B274B6" w:rsidRDefault="00CA5AA6" w:rsidP="00CA5AA6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BA403" w14:textId="77777777" w:rsidR="00CA5AA6" w:rsidRPr="00B274B6" w:rsidRDefault="00CA5AA6" w:rsidP="00CA5AA6">
            <w:pPr>
              <w:jc w:val="center"/>
            </w:pPr>
            <w:r w:rsidRPr="00B274B6">
              <w:t>13,6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CC41" w14:textId="77777777" w:rsidR="00CA5AA6" w:rsidRPr="00B274B6" w:rsidRDefault="00CA5AA6" w:rsidP="00CA5AA6">
            <w:pPr>
              <w:jc w:val="center"/>
            </w:pPr>
            <w:r w:rsidRPr="00B274B6">
              <w:t>23,1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B7FD4" w14:textId="77777777" w:rsidR="00CA5AA6" w:rsidRPr="00B274B6" w:rsidRDefault="00CA5AA6" w:rsidP="00CA5AA6">
            <w:pPr>
              <w:jc w:val="center"/>
            </w:pPr>
            <w:r w:rsidRPr="00B274B6">
              <w:t>19,9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3B3EA" w14:textId="77777777" w:rsidR="00CA5AA6" w:rsidRPr="00B274B6" w:rsidRDefault="00CA5AA6" w:rsidP="00CA5AA6">
            <w:pPr>
              <w:jc w:val="center"/>
            </w:pPr>
            <w:r w:rsidRPr="00B274B6">
              <w:t>22,0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A1849" w14:textId="77777777" w:rsidR="00CA5AA6" w:rsidRPr="00B274B6" w:rsidRDefault="00CA5AA6" w:rsidP="00CA5AA6">
            <w:pPr>
              <w:jc w:val="center"/>
            </w:pPr>
            <w:r w:rsidRPr="00B274B6">
              <w:t>18,4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28129" w14:textId="77777777" w:rsidR="00CA5AA6" w:rsidRPr="00B274B6" w:rsidRDefault="00CA5AA6" w:rsidP="00CA5AA6">
            <w:pPr>
              <w:jc w:val="center"/>
            </w:pPr>
            <w:r w:rsidRPr="00B274B6">
              <w:t>25,8</w:t>
            </w:r>
          </w:p>
        </w:tc>
      </w:tr>
    </w:tbl>
    <w:p w14:paraId="3625C484" w14:textId="77777777" w:rsidR="00803F2F" w:rsidRDefault="00803F2F" w:rsidP="00CA5AA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</w:p>
    <w:p w14:paraId="752834DB" w14:textId="77777777" w:rsidR="00CA5AA6" w:rsidRPr="00B274B6" w:rsidRDefault="00CA5AA6" w:rsidP="00CA5AA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t xml:space="preserve">7.3 Що Ви думаєте про нинішню політику Угорщини щодо угорської нацменшини на   Закарпатті - фінансування шкіл, вчителів, надання грантів підприємцям, тощо? </w:t>
      </w:r>
    </w:p>
    <w:tbl>
      <w:tblPr>
        <w:tblStyle w:val="a4"/>
        <w:tblW w:w="9710" w:type="dxa"/>
        <w:tblLook w:val="04A0" w:firstRow="1" w:lastRow="0" w:firstColumn="1" w:lastColumn="0" w:noHBand="0" w:noVBand="1"/>
      </w:tblPr>
      <w:tblGrid>
        <w:gridCol w:w="7498"/>
        <w:gridCol w:w="1070"/>
        <w:gridCol w:w="1142"/>
      </w:tblGrid>
      <w:tr w:rsidR="00C61314" w:rsidRPr="00B274B6" w14:paraId="7D5C80C1" w14:textId="77777777" w:rsidTr="00C61314">
        <w:trPr>
          <w:trHeight w:val="129"/>
        </w:trPr>
        <w:tc>
          <w:tcPr>
            <w:tcW w:w="7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0A428" w14:textId="77777777" w:rsidR="00C61314" w:rsidRPr="00B274B6" w:rsidRDefault="00C61314" w:rsidP="00C61314">
            <w:pPr>
              <w:rPr>
                <w:b/>
                <w:lang w:eastAsia="ru-RU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649E7" w14:textId="77777777" w:rsidR="00C61314" w:rsidRPr="00B274B6" w:rsidRDefault="00C61314" w:rsidP="00C61314">
            <w:pPr>
              <w:jc w:val="center"/>
              <w:rPr>
                <w:b/>
              </w:rPr>
            </w:pPr>
            <w:r w:rsidRPr="00B274B6">
              <w:rPr>
                <w:b/>
              </w:rPr>
              <w:t>Чоловіки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05AD" w14:textId="77777777" w:rsidR="00C61314" w:rsidRPr="00B274B6" w:rsidRDefault="00C61314" w:rsidP="00C61314">
            <w:pPr>
              <w:jc w:val="center"/>
              <w:rPr>
                <w:b/>
              </w:rPr>
            </w:pPr>
            <w:r w:rsidRPr="00B274B6">
              <w:rPr>
                <w:b/>
              </w:rPr>
              <w:t>Жінки</w:t>
            </w:r>
          </w:p>
        </w:tc>
      </w:tr>
      <w:tr w:rsidR="00C61314" w:rsidRPr="00B274B6" w14:paraId="1BB286A0" w14:textId="77777777" w:rsidTr="00C61314">
        <w:trPr>
          <w:trHeight w:val="129"/>
        </w:trPr>
        <w:tc>
          <w:tcPr>
            <w:tcW w:w="7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4742E" w14:textId="77777777" w:rsidR="00C61314" w:rsidRPr="00B274B6" w:rsidRDefault="00C61314" w:rsidP="00C6131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авді дружня допомога угорській меншині на Закарпатті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A0384" w14:textId="77777777" w:rsidR="00C61314" w:rsidRPr="00B274B6" w:rsidRDefault="00C61314" w:rsidP="00C61314">
            <w:pPr>
              <w:jc w:val="center"/>
            </w:pPr>
            <w:r w:rsidRPr="00B274B6">
              <w:t>16,8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D3FD" w14:textId="77777777" w:rsidR="00C61314" w:rsidRPr="00B274B6" w:rsidRDefault="00C61314" w:rsidP="00C61314">
            <w:pPr>
              <w:jc w:val="center"/>
            </w:pPr>
            <w:r w:rsidRPr="00B274B6">
              <w:t>22,4</w:t>
            </w:r>
          </w:p>
        </w:tc>
      </w:tr>
      <w:tr w:rsidR="00C61314" w:rsidRPr="00B274B6" w14:paraId="62F5FAFD" w14:textId="77777777" w:rsidTr="00C61314">
        <w:trPr>
          <w:trHeight w:val="258"/>
        </w:trPr>
        <w:tc>
          <w:tcPr>
            <w:tcW w:w="7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36964" w14:textId="77777777" w:rsidR="00C61314" w:rsidRPr="00B274B6" w:rsidRDefault="00C61314" w:rsidP="00C6131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ияння розвитку краю за умови узгодженості дій угорського уряду з умовами українського уряду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EDCD2" w14:textId="77777777" w:rsidR="00C61314" w:rsidRPr="00B274B6" w:rsidRDefault="00C61314" w:rsidP="00C61314">
            <w:pPr>
              <w:jc w:val="center"/>
            </w:pPr>
            <w:r w:rsidRPr="00B274B6">
              <w:t>17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A46AB" w14:textId="77777777" w:rsidR="00C61314" w:rsidRPr="00B274B6" w:rsidRDefault="00C61314" w:rsidP="00C61314">
            <w:pPr>
              <w:jc w:val="center"/>
            </w:pPr>
            <w:r w:rsidRPr="00B274B6">
              <w:t>18,8</w:t>
            </w:r>
          </w:p>
        </w:tc>
      </w:tr>
      <w:tr w:rsidR="00C61314" w:rsidRPr="00B274B6" w14:paraId="7C0CA875" w14:textId="77777777" w:rsidTr="00C61314">
        <w:trPr>
          <w:trHeight w:val="129"/>
        </w:trPr>
        <w:tc>
          <w:tcPr>
            <w:tcW w:w="7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B945" w14:textId="77777777" w:rsidR="00C61314" w:rsidRPr="00B274B6" w:rsidRDefault="00C61314" w:rsidP="00C61314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підготовка до можливого приєднання цих територій до Угорщини, анексії та окупації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23B1F" w14:textId="77777777" w:rsidR="00C61314" w:rsidRPr="00B274B6" w:rsidRDefault="00C61314" w:rsidP="00C61314">
            <w:pPr>
              <w:jc w:val="center"/>
            </w:pPr>
            <w:r w:rsidRPr="00B274B6">
              <w:t>46,9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2F0CC" w14:textId="77777777" w:rsidR="00C61314" w:rsidRPr="00B274B6" w:rsidRDefault="00C61314" w:rsidP="00C61314">
            <w:pPr>
              <w:jc w:val="center"/>
            </w:pPr>
            <w:r w:rsidRPr="00B274B6">
              <w:t>37,0</w:t>
            </w:r>
          </w:p>
        </w:tc>
      </w:tr>
      <w:tr w:rsidR="00C61314" w:rsidRPr="00B274B6" w14:paraId="7A714D98" w14:textId="77777777" w:rsidTr="00C61314">
        <w:trPr>
          <w:trHeight w:val="129"/>
        </w:trPr>
        <w:tc>
          <w:tcPr>
            <w:tcW w:w="7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7955B" w14:textId="77777777" w:rsidR="00C61314" w:rsidRPr="00B274B6" w:rsidRDefault="00C61314" w:rsidP="00C61314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9797C" w14:textId="77777777" w:rsidR="00C61314" w:rsidRPr="00B274B6" w:rsidRDefault="00C61314" w:rsidP="00C61314">
            <w:pPr>
              <w:jc w:val="center"/>
            </w:pPr>
            <w:r w:rsidRPr="00B274B6">
              <w:t>18,5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65115" w14:textId="77777777" w:rsidR="00C61314" w:rsidRPr="00B274B6" w:rsidRDefault="00C61314" w:rsidP="00C61314">
            <w:pPr>
              <w:jc w:val="center"/>
            </w:pPr>
            <w:r w:rsidRPr="00B274B6">
              <w:t>21,8</w:t>
            </w:r>
          </w:p>
        </w:tc>
      </w:tr>
    </w:tbl>
    <w:p w14:paraId="67BABE8C" w14:textId="77777777" w:rsidR="005F120D" w:rsidRPr="00B274B6" w:rsidRDefault="005F120D" w:rsidP="005F120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lang w:val="uk-UA" w:eastAsia="ru-RU"/>
        </w:rPr>
      </w:pPr>
    </w:p>
    <w:p w14:paraId="022CE44B" w14:textId="77777777" w:rsidR="005F120D" w:rsidRPr="00803F2F" w:rsidRDefault="005F120D" w:rsidP="005F120D">
      <w:pPr>
        <w:spacing w:after="0" w:line="240" w:lineRule="auto"/>
        <w:jc w:val="both"/>
        <w:rPr>
          <w:rFonts w:ascii="Times New Roman" w:eastAsia="Times New Roman" w:hAnsi="Times New Roman" w:cs="Times New Roman"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t xml:space="preserve">7.4 Що Ви думаєте про нинішню політику Угорщини щодо угорської нацменшини на Закарпатті - фінансування шкіл, вчителів, надання грантів підприємцям, тощо? </w:t>
      </w:r>
      <w:r w:rsidRPr="00803F2F">
        <w:rPr>
          <w:rFonts w:ascii="Times New Roman" w:eastAsia="Times New Roman" w:hAnsi="Times New Roman" w:cs="Times New Roman"/>
          <w:i/>
          <w:lang w:val="uk-UA" w:eastAsia="ru-RU"/>
        </w:rPr>
        <w:t>(серед респондентів, які підтримують/не підтримують запровадження подвійного або множинного громадянства в Україні)</w:t>
      </w:r>
      <w:r w:rsidRPr="00803F2F">
        <w:rPr>
          <w:rFonts w:ascii="Times New Roman" w:eastAsia="Times New Roman" w:hAnsi="Times New Roman" w:cs="Times New Roman"/>
          <w:lang w:val="uk-UA" w:eastAsia="ru-RU"/>
        </w:rPr>
        <w:t xml:space="preserve"> </w:t>
      </w:r>
    </w:p>
    <w:tbl>
      <w:tblPr>
        <w:tblStyle w:val="a4"/>
        <w:tblW w:w="9760" w:type="dxa"/>
        <w:tblLook w:val="04A0" w:firstRow="1" w:lastRow="0" w:firstColumn="1" w:lastColumn="0" w:noHBand="0" w:noVBand="1"/>
      </w:tblPr>
      <w:tblGrid>
        <w:gridCol w:w="2847"/>
        <w:gridCol w:w="1365"/>
        <w:gridCol w:w="1365"/>
        <w:gridCol w:w="1422"/>
        <w:gridCol w:w="1440"/>
        <w:gridCol w:w="1321"/>
      </w:tblGrid>
      <w:tr w:rsidR="005F120D" w:rsidRPr="006623A5" w14:paraId="61A067BB" w14:textId="77777777" w:rsidTr="005F120D">
        <w:trPr>
          <w:trHeight w:val="32"/>
        </w:trPr>
        <w:tc>
          <w:tcPr>
            <w:tcW w:w="2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EC626" w14:textId="77777777" w:rsidR="005F120D" w:rsidRPr="00B274B6" w:rsidRDefault="005F120D" w:rsidP="005F120D">
            <w:pPr>
              <w:rPr>
                <w:b/>
                <w:lang w:eastAsia="ru-RU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5C6C" w14:textId="77777777" w:rsidR="005F120D" w:rsidRPr="00B274B6" w:rsidRDefault="005F120D" w:rsidP="005F120D">
            <w:pPr>
              <w:jc w:val="center"/>
              <w:rPr>
                <w:b/>
              </w:rPr>
            </w:pPr>
            <w:r w:rsidRPr="00B274B6">
              <w:rPr>
                <w:b/>
              </w:rPr>
              <w:t>Підтримую для всіх країн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8A0E" w14:textId="77777777" w:rsidR="005F120D" w:rsidRPr="00B274B6" w:rsidRDefault="005F120D" w:rsidP="005F120D">
            <w:pPr>
              <w:jc w:val="center"/>
              <w:rPr>
                <w:b/>
              </w:rPr>
            </w:pPr>
            <w:r w:rsidRPr="00B274B6">
              <w:rPr>
                <w:b/>
              </w:rPr>
              <w:t>Підтримую для всіх країн, крім Росії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F0770" w14:textId="77777777" w:rsidR="005F120D" w:rsidRPr="00B274B6" w:rsidRDefault="005F120D" w:rsidP="005F120D">
            <w:pPr>
              <w:jc w:val="center"/>
              <w:rPr>
                <w:b/>
              </w:rPr>
            </w:pPr>
            <w:r w:rsidRPr="00B274B6">
              <w:rPr>
                <w:b/>
              </w:rPr>
              <w:t>Підтримую, але тільки з країнами-членами ЄС і НАТО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D310C" w14:textId="77777777" w:rsidR="005F120D" w:rsidRPr="00B274B6" w:rsidRDefault="005F120D" w:rsidP="005F120D">
            <w:pPr>
              <w:jc w:val="center"/>
              <w:rPr>
                <w:b/>
              </w:rPr>
            </w:pPr>
            <w:r w:rsidRPr="00B274B6">
              <w:rPr>
                <w:b/>
              </w:rPr>
              <w:t>Підтримую, але тільки з країнами колишнього СРСР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7FA4" w14:textId="77777777" w:rsidR="005F120D" w:rsidRPr="00B274B6" w:rsidRDefault="005F120D" w:rsidP="005F120D">
            <w:pPr>
              <w:jc w:val="center"/>
              <w:rPr>
                <w:b/>
              </w:rPr>
            </w:pPr>
            <w:r w:rsidRPr="00B274B6">
              <w:rPr>
                <w:b/>
              </w:rPr>
              <w:t>Не підтримую взагалі</w:t>
            </w:r>
          </w:p>
        </w:tc>
      </w:tr>
      <w:tr w:rsidR="0084739E" w:rsidRPr="00B274B6" w14:paraId="0E399238" w14:textId="77777777" w:rsidTr="005F120D">
        <w:trPr>
          <w:trHeight w:val="32"/>
        </w:trPr>
        <w:tc>
          <w:tcPr>
            <w:tcW w:w="2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850C4" w14:textId="77777777" w:rsidR="0084739E" w:rsidRPr="00B274B6" w:rsidRDefault="0084739E" w:rsidP="0084739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авді дружня допомога угорській меншині на Закарпатті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F5541" w14:textId="77777777" w:rsidR="0084739E" w:rsidRPr="00B274B6" w:rsidRDefault="0084739E" w:rsidP="0084739E">
            <w:pPr>
              <w:jc w:val="center"/>
            </w:pPr>
            <w:r w:rsidRPr="00B274B6">
              <w:t>27,5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68797" w14:textId="77777777" w:rsidR="0084739E" w:rsidRPr="00B274B6" w:rsidRDefault="0084739E" w:rsidP="0084739E">
            <w:pPr>
              <w:jc w:val="center"/>
            </w:pPr>
            <w:r w:rsidRPr="00B274B6">
              <w:t>16,5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C71C4" w14:textId="77777777" w:rsidR="0084739E" w:rsidRPr="00B274B6" w:rsidRDefault="0084739E" w:rsidP="0084739E">
            <w:pPr>
              <w:jc w:val="center"/>
            </w:pPr>
            <w:r w:rsidRPr="00B274B6">
              <w:t>25,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531BC" w14:textId="77777777" w:rsidR="0084739E" w:rsidRPr="00B274B6" w:rsidRDefault="0084739E" w:rsidP="0084739E">
            <w:pPr>
              <w:jc w:val="center"/>
            </w:pPr>
            <w:r w:rsidRPr="00B274B6">
              <w:t>23,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1E8B7" w14:textId="77777777" w:rsidR="0084739E" w:rsidRPr="00B274B6" w:rsidRDefault="0084739E" w:rsidP="0084739E">
            <w:pPr>
              <w:jc w:val="center"/>
            </w:pPr>
            <w:r w:rsidRPr="00B274B6">
              <w:t>15,6</w:t>
            </w:r>
          </w:p>
        </w:tc>
      </w:tr>
      <w:tr w:rsidR="0084739E" w:rsidRPr="00B274B6" w14:paraId="51C34822" w14:textId="77777777" w:rsidTr="005F120D">
        <w:trPr>
          <w:trHeight w:val="64"/>
        </w:trPr>
        <w:tc>
          <w:tcPr>
            <w:tcW w:w="2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B2ABC" w14:textId="77777777" w:rsidR="0084739E" w:rsidRPr="00B274B6" w:rsidRDefault="0084739E" w:rsidP="0084739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ияння розвитку краю за умови узгодженості дій угорського уряду з умовами українського уряду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35793" w14:textId="77777777" w:rsidR="0084739E" w:rsidRPr="00B274B6" w:rsidRDefault="0084739E" w:rsidP="0084739E">
            <w:pPr>
              <w:jc w:val="center"/>
            </w:pPr>
            <w:r w:rsidRPr="00B274B6">
              <w:t>23,9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35DBE" w14:textId="77777777" w:rsidR="0084739E" w:rsidRPr="00B274B6" w:rsidRDefault="0084739E" w:rsidP="0084739E">
            <w:pPr>
              <w:jc w:val="center"/>
            </w:pPr>
            <w:r w:rsidRPr="00B274B6">
              <w:t>25,6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03CD4" w14:textId="77777777" w:rsidR="0084739E" w:rsidRPr="00B274B6" w:rsidRDefault="0084739E" w:rsidP="0084739E">
            <w:pPr>
              <w:jc w:val="center"/>
            </w:pPr>
            <w:r w:rsidRPr="00B274B6">
              <w:t>21,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A860F" w14:textId="77777777" w:rsidR="0084739E" w:rsidRPr="00B274B6" w:rsidRDefault="0084739E" w:rsidP="0084739E">
            <w:pPr>
              <w:jc w:val="center"/>
            </w:pPr>
            <w:r w:rsidRPr="00B274B6">
              <w:t>14,4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5964A" w14:textId="77777777" w:rsidR="0084739E" w:rsidRPr="00B274B6" w:rsidRDefault="0084739E" w:rsidP="0084739E">
            <w:pPr>
              <w:jc w:val="center"/>
            </w:pPr>
            <w:r w:rsidRPr="00B274B6">
              <w:t>15,6</w:t>
            </w:r>
          </w:p>
        </w:tc>
      </w:tr>
      <w:tr w:rsidR="0084739E" w:rsidRPr="00B274B6" w14:paraId="5B1A7A2F" w14:textId="77777777" w:rsidTr="005F120D">
        <w:trPr>
          <w:trHeight w:val="32"/>
        </w:trPr>
        <w:tc>
          <w:tcPr>
            <w:tcW w:w="2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3237B" w14:textId="77777777" w:rsidR="0084739E" w:rsidRPr="00B274B6" w:rsidRDefault="0084739E" w:rsidP="0084739E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підготовка до можливого приєднання цих територій до Угорщини, анексії та окупації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50B70" w14:textId="77777777" w:rsidR="0084739E" w:rsidRPr="00B274B6" w:rsidRDefault="0084739E" w:rsidP="0084739E">
            <w:pPr>
              <w:jc w:val="center"/>
            </w:pPr>
            <w:r w:rsidRPr="00B274B6">
              <w:t>30,3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494C9" w14:textId="77777777" w:rsidR="0084739E" w:rsidRPr="00B274B6" w:rsidRDefault="0084739E" w:rsidP="0084739E">
            <w:pPr>
              <w:jc w:val="center"/>
            </w:pPr>
            <w:r w:rsidRPr="00B274B6">
              <w:t>46,6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CDFB3" w14:textId="77777777" w:rsidR="0084739E" w:rsidRPr="00B274B6" w:rsidRDefault="0084739E" w:rsidP="0084739E">
            <w:pPr>
              <w:jc w:val="center"/>
            </w:pPr>
            <w:r w:rsidRPr="00B274B6">
              <w:t>39,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B975" w14:textId="77777777" w:rsidR="0084739E" w:rsidRPr="00B274B6" w:rsidRDefault="0084739E" w:rsidP="0084739E">
            <w:pPr>
              <w:jc w:val="center"/>
            </w:pPr>
            <w:r w:rsidRPr="00B274B6">
              <w:t>45,6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D98C4" w14:textId="77777777" w:rsidR="0084739E" w:rsidRPr="00B274B6" w:rsidRDefault="0084739E" w:rsidP="0084739E">
            <w:pPr>
              <w:jc w:val="center"/>
            </w:pPr>
            <w:r w:rsidRPr="00B274B6">
              <w:t>47,7</w:t>
            </w:r>
          </w:p>
        </w:tc>
      </w:tr>
      <w:tr w:rsidR="0084739E" w:rsidRPr="00B274B6" w14:paraId="1094A114" w14:textId="77777777" w:rsidTr="005F120D">
        <w:trPr>
          <w:trHeight w:val="32"/>
        </w:trPr>
        <w:tc>
          <w:tcPr>
            <w:tcW w:w="2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E34E4" w14:textId="77777777" w:rsidR="0084739E" w:rsidRPr="00B274B6" w:rsidRDefault="0084739E" w:rsidP="0084739E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FE42B" w14:textId="77777777" w:rsidR="0084739E" w:rsidRPr="00B274B6" w:rsidRDefault="0084739E" w:rsidP="0084739E">
            <w:pPr>
              <w:jc w:val="center"/>
            </w:pPr>
            <w:r w:rsidRPr="00B274B6">
              <w:t>18,3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418E" w14:textId="77777777" w:rsidR="0084739E" w:rsidRPr="00B274B6" w:rsidRDefault="0084739E" w:rsidP="0084739E">
            <w:pPr>
              <w:jc w:val="center"/>
            </w:pPr>
            <w:r w:rsidRPr="00B274B6">
              <w:t>11,3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8D8" w14:textId="77777777" w:rsidR="0084739E" w:rsidRPr="00B274B6" w:rsidRDefault="0084739E" w:rsidP="0084739E">
            <w:pPr>
              <w:jc w:val="center"/>
            </w:pPr>
            <w:r w:rsidRPr="00B274B6">
              <w:t>14,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5284" w14:textId="77777777" w:rsidR="0084739E" w:rsidRPr="00B274B6" w:rsidRDefault="0084739E" w:rsidP="0084739E">
            <w:pPr>
              <w:jc w:val="center"/>
            </w:pPr>
            <w:r w:rsidRPr="00B274B6">
              <w:t>16,7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86919" w14:textId="77777777" w:rsidR="0084739E" w:rsidRPr="00B274B6" w:rsidRDefault="0084739E" w:rsidP="0084739E">
            <w:pPr>
              <w:jc w:val="center"/>
            </w:pPr>
            <w:r w:rsidRPr="00B274B6">
              <w:t>21,1</w:t>
            </w:r>
          </w:p>
        </w:tc>
      </w:tr>
    </w:tbl>
    <w:p w14:paraId="30F42A33" w14:textId="77777777" w:rsidR="009B2203" w:rsidRPr="00B274B6" w:rsidRDefault="009B2203" w:rsidP="00BA476E">
      <w:pPr>
        <w:pStyle w:val="a3"/>
        <w:jc w:val="both"/>
        <w:rPr>
          <w:rFonts w:ascii="Times New Roman" w:hAnsi="Times New Roman" w:cs="Times New Roman"/>
          <w:sz w:val="24"/>
          <w:lang w:val="uk-UA"/>
        </w:rPr>
      </w:pPr>
    </w:p>
    <w:p w14:paraId="2203A744" w14:textId="77777777" w:rsidR="007326EC" w:rsidRPr="00B274B6" w:rsidRDefault="007326EC" w:rsidP="007326E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lang w:val="uk-UA" w:eastAsia="ru-RU"/>
        </w:rPr>
      </w:pPr>
      <w:r w:rsidRPr="00B274B6">
        <w:rPr>
          <w:rFonts w:ascii="Times New Roman" w:eastAsia="Times New Roman" w:hAnsi="Times New Roman" w:cs="Times New Roman"/>
          <w:b/>
          <w:lang w:val="uk-UA" w:eastAsia="ru-RU"/>
        </w:rPr>
        <w:lastRenderedPageBreak/>
        <w:t xml:space="preserve">7.5 Що Ви думаєте про нинішню політику Угорщини щодо угорської нацменшини на Закарпатті - фінансування шкіл, вчителів, надання грантів підприємцям, тощо? </w:t>
      </w:r>
    </w:p>
    <w:tbl>
      <w:tblPr>
        <w:tblStyle w:val="a4"/>
        <w:tblW w:w="9795" w:type="dxa"/>
        <w:tblLook w:val="04A0" w:firstRow="1" w:lastRow="0" w:firstColumn="1" w:lastColumn="0" w:noHBand="0" w:noVBand="1"/>
      </w:tblPr>
      <w:tblGrid>
        <w:gridCol w:w="3337"/>
        <w:gridCol w:w="1616"/>
        <w:gridCol w:w="1616"/>
        <w:gridCol w:w="1616"/>
        <w:gridCol w:w="1610"/>
      </w:tblGrid>
      <w:tr w:rsidR="002F5846" w:rsidRPr="00B9241A" w14:paraId="3B4106F4" w14:textId="77777777" w:rsidTr="005F33E7">
        <w:trPr>
          <w:trHeight w:val="9"/>
        </w:trPr>
        <w:tc>
          <w:tcPr>
            <w:tcW w:w="3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4B326" w14:textId="77777777" w:rsidR="002F5846" w:rsidRPr="00B274B6" w:rsidRDefault="002F5846" w:rsidP="0060587C">
            <w:pPr>
              <w:rPr>
                <w:b/>
                <w:lang w:eastAsia="ru-RU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96B4E" w14:textId="4E2AA30A" w:rsidR="002F5846" w:rsidRPr="00B274B6" w:rsidRDefault="00803F2F" w:rsidP="0060587C">
            <w:pPr>
              <w:jc w:val="center"/>
              <w:rPr>
                <w:b/>
              </w:rPr>
            </w:pPr>
            <w:r>
              <w:rPr>
                <w:b/>
              </w:rPr>
              <w:t xml:space="preserve">Респонденти, які </w:t>
            </w:r>
            <w:r w:rsidR="002F5846" w:rsidRPr="00B274B6">
              <w:rPr>
                <w:b/>
              </w:rPr>
              <w:t xml:space="preserve">поїхали </w:t>
            </w:r>
            <w:r>
              <w:rPr>
                <w:b/>
              </w:rPr>
              <w:t xml:space="preserve">б </w:t>
            </w:r>
            <w:r w:rsidR="002F5846" w:rsidRPr="00B274B6">
              <w:rPr>
                <w:b/>
              </w:rPr>
              <w:t>у подорож чи на відпочинок до Угорщини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67983" w14:textId="26CF2BA2" w:rsidR="002F5846" w:rsidRPr="00B274B6" w:rsidRDefault="00803F2F" w:rsidP="0060587C">
            <w:pPr>
              <w:jc w:val="center"/>
              <w:rPr>
                <w:b/>
              </w:rPr>
            </w:pPr>
            <w:r>
              <w:rPr>
                <w:b/>
              </w:rPr>
              <w:t xml:space="preserve">Респонденти, які </w:t>
            </w:r>
            <w:r w:rsidR="002F5846" w:rsidRPr="00B274B6">
              <w:rPr>
                <w:b/>
              </w:rPr>
              <w:t xml:space="preserve"> виїхали </w:t>
            </w:r>
            <w:r>
              <w:rPr>
                <w:b/>
              </w:rPr>
              <w:t xml:space="preserve">б </w:t>
            </w:r>
            <w:r w:rsidR="002F5846" w:rsidRPr="00B274B6">
              <w:rPr>
                <w:b/>
              </w:rPr>
              <w:t>на постійну чи тимчасову роботу до Угорщини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0644A" w14:textId="77777777" w:rsidR="002F5846" w:rsidRPr="00B274B6" w:rsidRDefault="002F5846" w:rsidP="0060587C">
            <w:pPr>
              <w:jc w:val="center"/>
              <w:rPr>
                <w:b/>
              </w:rPr>
            </w:pPr>
            <w:r w:rsidRPr="00B274B6">
              <w:rPr>
                <w:b/>
              </w:rPr>
              <w:t>Респонденти, які були б готові прийняти в себе в гостях мешканців Угорщини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45295" w14:textId="77777777" w:rsidR="002F5846" w:rsidRPr="00B274B6" w:rsidRDefault="005F33E7" w:rsidP="0060587C">
            <w:pPr>
              <w:jc w:val="center"/>
              <w:rPr>
                <w:b/>
              </w:rPr>
            </w:pPr>
            <w:r w:rsidRPr="00B274B6">
              <w:rPr>
                <w:b/>
              </w:rPr>
              <w:t>Респонденти, які вважають, що Угорщина підтримує вступ України до Європейського Союзу</w:t>
            </w:r>
          </w:p>
        </w:tc>
      </w:tr>
      <w:tr w:rsidR="001F3E4D" w:rsidRPr="00B274B6" w14:paraId="23192144" w14:textId="77777777" w:rsidTr="005F33E7">
        <w:trPr>
          <w:trHeight w:val="9"/>
        </w:trPr>
        <w:tc>
          <w:tcPr>
            <w:tcW w:w="3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49CFA" w14:textId="77777777" w:rsidR="001F3E4D" w:rsidRPr="00B274B6" w:rsidRDefault="001F3E4D" w:rsidP="001F3E4D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авді дружня допомога угорській меншині на Закарпатті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6F098" w14:textId="77777777" w:rsidR="001F3E4D" w:rsidRPr="00B274B6" w:rsidRDefault="001F3E4D" w:rsidP="001F3E4D">
            <w:pPr>
              <w:jc w:val="center"/>
            </w:pPr>
            <w:r w:rsidRPr="00B274B6">
              <w:t>24,1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E5E3" w14:textId="77777777" w:rsidR="001F3E4D" w:rsidRPr="00B274B6" w:rsidRDefault="001F3E4D" w:rsidP="001F3E4D">
            <w:pPr>
              <w:jc w:val="center"/>
            </w:pPr>
            <w:r w:rsidRPr="00B274B6">
              <w:t>24,9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1A2C" w14:textId="77777777" w:rsidR="001F3E4D" w:rsidRPr="00B274B6" w:rsidRDefault="001F3E4D" w:rsidP="001F3E4D">
            <w:pPr>
              <w:jc w:val="center"/>
            </w:pPr>
            <w:r w:rsidRPr="00B274B6">
              <w:t>23,3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0C242" w14:textId="77777777" w:rsidR="001F3E4D" w:rsidRPr="00B274B6" w:rsidRDefault="001F3E4D" w:rsidP="001F3E4D">
            <w:pPr>
              <w:jc w:val="center"/>
            </w:pPr>
            <w:r w:rsidRPr="00B274B6">
              <w:t>28,3</w:t>
            </w:r>
          </w:p>
        </w:tc>
      </w:tr>
      <w:tr w:rsidR="001F3E4D" w:rsidRPr="00B274B6" w14:paraId="6AD25D29" w14:textId="77777777" w:rsidTr="005F33E7">
        <w:trPr>
          <w:trHeight w:val="18"/>
        </w:trPr>
        <w:tc>
          <w:tcPr>
            <w:tcW w:w="3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DE587" w14:textId="77777777" w:rsidR="001F3E4D" w:rsidRPr="00B274B6" w:rsidRDefault="001F3E4D" w:rsidP="001F3E4D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сприяння розвитку краю за умови узгодженості дій угорського уряду з умовами українського уряду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2BE3" w14:textId="77777777" w:rsidR="001F3E4D" w:rsidRPr="00B274B6" w:rsidRDefault="001F3E4D" w:rsidP="001F3E4D">
            <w:pPr>
              <w:jc w:val="center"/>
            </w:pPr>
            <w:r w:rsidRPr="00B274B6">
              <w:t>21,5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F4DA7" w14:textId="77777777" w:rsidR="001F3E4D" w:rsidRPr="00B274B6" w:rsidRDefault="001F3E4D" w:rsidP="001F3E4D">
            <w:pPr>
              <w:jc w:val="center"/>
            </w:pPr>
            <w:r w:rsidRPr="00B274B6">
              <w:t>21,2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2BD43" w14:textId="77777777" w:rsidR="001F3E4D" w:rsidRPr="00B274B6" w:rsidRDefault="001F3E4D" w:rsidP="001F3E4D">
            <w:pPr>
              <w:jc w:val="center"/>
            </w:pPr>
            <w:r w:rsidRPr="00B274B6">
              <w:t>21,2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372A8" w14:textId="77777777" w:rsidR="001F3E4D" w:rsidRPr="00B274B6" w:rsidRDefault="001F3E4D" w:rsidP="001F3E4D">
            <w:pPr>
              <w:jc w:val="center"/>
            </w:pPr>
            <w:r w:rsidRPr="00B274B6">
              <w:t>25,4</w:t>
            </w:r>
          </w:p>
        </w:tc>
      </w:tr>
      <w:tr w:rsidR="001F3E4D" w:rsidRPr="00B274B6" w14:paraId="02428CA5" w14:textId="77777777" w:rsidTr="005F33E7">
        <w:trPr>
          <w:trHeight w:val="9"/>
        </w:trPr>
        <w:tc>
          <w:tcPr>
            <w:tcW w:w="3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CEEB3" w14:textId="77777777" w:rsidR="001F3E4D" w:rsidRPr="00B274B6" w:rsidRDefault="001F3E4D" w:rsidP="001F3E4D">
            <w:pPr>
              <w:rPr>
                <w:b/>
                <w:lang w:eastAsia="ru-RU"/>
              </w:rPr>
            </w:pPr>
            <w:r w:rsidRPr="00B274B6">
              <w:rPr>
                <w:b/>
                <w:lang w:eastAsia="ru-RU"/>
              </w:rPr>
              <w:t>Це підготовка до можливого приєднання цих територій до Угорщини, анексії та окупації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E05CB" w14:textId="77777777" w:rsidR="001F3E4D" w:rsidRPr="00B274B6" w:rsidRDefault="001F3E4D" w:rsidP="001F3E4D">
            <w:pPr>
              <w:jc w:val="center"/>
            </w:pPr>
            <w:r w:rsidRPr="00B274B6">
              <w:t>36,4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1227F" w14:textId="77777777" w:rsidR="001F3E4D" w:rsidRPr="00B274B6" w:rsidRDefault="001F3E4D" w:rsidP="001F3E4D">
            <w:pPr>
              <w:jc w:val="center"/>
            </w:pPr>
            <w:r w:rsidRPr="00B274B6">
              <w:t>32,3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5559B" w14:textId="77777777" w:rsidR="001F3E4D" w:rsidRPr="00B274B6" w:rsidRDefault="001F3E4D" w:rsidP="001F3E4D">
            <w:pPr>
              <w:jc w:val="center"/>
            </w:pPr>
            <w:r w:rsidRPr="00B274B6">
              <w:t>36,1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1CB56" w14:textId="77777777" w:rsidR="001F3E4D" w:rsidRPr="00B274B6" w:rsidRDefault="001F3E4D" w:rsidP="001F3E4D">
            <w:pPr>
              <w:jc w:val="center"/>
            </w:pPr>
            <w:r w:rsidRPr="00B274B6">
              <w:t>31,5</w:t>
            </w:r>
          </w:p>
        </w:tc>
      </w:tr>
      <w:tr w:rsidR="001F3E4D" w:rsidRPr="00B274B6" w14:paraId="517C26A0" w14:textId="77777777" w:rsidTr="005F33E7">
        <w:trPr>
          <w:trHeight w:val="9"/>
        </w:trPr>
        <w:tc>
          <w:tcPr>
            <w:tcW w:w="3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A46B8" w14:textId="77777777" w:rsidR="001F3E4D" w:rsidRPr="00B274B6" w:rsidRDefault="001F3E4D" w:rsidP="001F3E4D">
            <w:pPr>
              <w:rPr>
                <w:b/>
                <w:lang w:eastAsia="ru-RU"/>
              </w:rPr>
            </w:pPr>
            <w:r w:rsidRPr="00B274B6">
              <w:rPr>
                <w:rFonts w:eastAsia="Calibri"/>
                <w:color w:val="000000"/>
                <w:lang w:eastAsia="ru-RU"/>
              </w:rPr>
              <w:t xml:space="preserve">ВАЖКО СКАЗАТИ/НЕ ЗНАЮ 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7E433" w14:textId="77777777" w:rsidR="001F3E4D" w:rsidRPr="00B274B6" w:rsidRDefault="001F3E4D" w:rsidP="001F3E4D">
            <w:pPr>
              <w:jc w:val="center"/>
            </w:pPr>
            <w:r w:rsidRPr="00B274B6">
              <w:t>17,9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63D2" w14:textId="77777777" w:rsidR="001F3E4D" w:rsidRPr="00B274B6" w:rsidRDefault="001F3E4D" w:rsidP="001F3E4D">
            <w:pPr>
              <w:jc w:val="center"/>
            </w:pPr>
            <w:r w:rsidRPr="00B274B6">
              <w:t>21,6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473AF" w14:textId="77777777" w:rsidR="001F3E4D" w:rsidRPr="00B274B6" w:rsidRDefault="001F3E4D" w:rsidP="001F3E4D">
            <w:pPr>
              <w:jc w:val="center"/>
            </w:pPr>
            <w:r w:rsidRPr="00B274B6">
              <w:t>19,4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6FF47" w14:textId="77777777" w:rsidR="001F3E4D" w:rsidRPr="00B274B6" w:rsidRDefault="001F3E4D" w:rsidP="001F3E4D">
            <w:pPr>
              <w:jc w:val="center"/>
            </w:pPr>
            <w:r w:rsidRPr="00B274B6">
              <w:t>14,8</w:t>
            </w:r>
          </w:p>
        </w:tc>
      </w:tr>
    </w:tbl>
    <w:p w14:paraId="22E2AE2E" w14:textId="77777777" w:rsidR="007326EC" w:rsidRPr="00B274B6" w:rsidRDefault="007326EC" w:rsidP="00BA476E">
      <w:pPr>
        <w:pStyle w:val="a3"/>
        <w:jc w:val="both"/>
        <w:rPr>
          <w:rFonts w:ascii="Times New Roman" w:hAnsi="Times New Roman" w:cs="Times New Roman"/>
          <w:sz w:val="24"/>
          <w:lang w:val="uk-UA"/>
        </w:rPr>
      </w:pPr>
    </w:p>
    <w:sectPr w:rsidR="007326EC" w:rsidRPr="00B274B6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2263CFC"/>
    <w:multiLevelType w:val="hybridMultilevel"/>
    <w:tmpl w:val="B8260886"/>
    <w:lvl w:ilvl="0" w:tplc="3E1AE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10FC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CA23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326A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3827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AA0E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1AC4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C8E6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224B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B55E2B"/>
    <w:multiLevelType w:val="hybridMultilevel"/>
    <w:tmpl w:val="9EA2483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CC504D"/>
    <w:multiLevelType w:val="hybridMultilevel"/>
    <w:tmpl w:val="B2E212C4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DS0NDa3NDAzszBT0lEKTi0uzszPAykwrgUAA1d4cywAAAA="/>
  </w:docVars>
  <w:rsids>
    <w:rsidRoot w:val="00552FF1"/>
    <w:rsid w:val="00032EB9"/>
    <w:rsid w:val="00037F4B"/>
    <w:rsid w:val="00040C60"/>
    <w:rsid w:val="00046174"/>
    <w:rsid w:val="00054FC3"/>
    <w:rsid w:val="00056921"/>
    <w:rsid w:val="0006168F"/>
    <w:rsid w:val="00074071"/>
    <w:rsid w:val="00075C3F"/>
    <w:rsid w:val="00092EA9"/>
    <w:rsid w:val="00093477"/>
    <w:rsid w:val="00094CA0"/>
    <w:rsid w:val="000B2B7F"/>
    <w:rsid w:val="000B7DAE"/>
    <w:rsid w:val="000C0DAC"/>
    <w:rsid w:val="000C10B6"/>
    <w:rsid w:val="000D3BBB"/>
    <w:rsid w:val="000E392D"/>
    <w:rsid w:val="000E4287"/>
    <w:rsid w:val="0010111B"/>
    <w:rsid w:val="0012601B"/>
    <w:rsid w:val="001350AC"/>
    <w:rsid w:val="00143188"/>
    <w:rsid w:val="00145E27"/>
    <w:rsid w:val="0015342D"/>
    <w:rsid w:val="001542C5"/>
    <w:rsid w:val="00166CF5"/>
    <w:rsid w:val="001749F1"/>
    <w:rsid w:val="001A5DEB"/>
    <w:rsid w:val="001B221D"/>
    <w:rsid w:val="001C1A18"/>
    <w:rsid w:val="001C2D74"/>
    <w:rsid w:val="001F0983"/>
    <w:rsid w:val="001F3D61"/>
    <w:rsid w:val="001F3E4D"/>
    <w:rsid w:val="001F43EC"/>
    <w:rsid w:val="00205F27"/>
    <w:rsid w:val="00220445"/>
    <w:rsid w:val="00227FA2"/>
    <w:rsid w:val="0023759B"/>
    <w:rsid w:val="00242B95"/>
    <w:rsid w:val="0024383B"/>
    <w:rsid w:val="0025071D"/>
    <w:rsid w:val="002535E5"/>
    <w:rsid w:val="00262A5B"/>
    <w:rsid w:val="00263585"/>
    <w:rsid w:val="002746DA"/>
    <w:rsid w:val="002A1ADC"/>
    <w:rsid w:val="002D74C5"/>
    <w:rsid w:val="002D7F87"/>
    <w:rsid w:val="002E73B3"/>
    <w:rsid w:val="002F5846"/>
    <w:rsid w:val="002F5F8B"/>
    <w:rsid w:val="002F7B7E"/>
    <w:rsid w:val="00312D84"/>
    <w:rsid w:val="00321D14"/>
    <w:rsid w:val="00324734"/>
    <w:rsid w:val="00351AB7"/>
    <w:rsid w:val="0036468E"/>
    <w:rsid w:val="00364F89"/>
    <w:rsid w:val="0037575D"/>
    <w:rsid w:val="00375DFB"/>
    <w:rsid w:val="00380795"/>
    <w:rsid w:val="00392163"/>
    <w:rsid w:val="003B0E5E"/>
    <w:rsid w:val="003C319B"/>
    <w:rsid w:val="003C3B68"/>
    <w:rsid w:val="003E53D0"/>
    <w:rsid w:val="004016EA"/>
    <w:rsid w:val="004030C0"/>
    <w:rsid w:val="00406C76"/>
    <w:rsid w:val="00412280"/>
    <w:rsid w:val="00412572"/>
    <w:rsid w:val="004315B1"/>
    <w:rsid w:val="0043227A"/>
    <w:rsid w:val="0043377E"/>
    <w:rsid w:val="00433B0E"/>
    <w:rsid w:val="0043519D"/>
    <w:rsid w:val="0045325A"/>
    <w:rsid w:val="0045340B"/>
    <w:rsid w:val="00455692"/>
    <w:rsid w:val="00466094"/>
    <w:rsid w:val="00473F82"/>
    <w:rsid w:val="00475640"/>
    <w:rsid w:val="00483025"/>
    <w:rsid w:val="00483813"/>
    <w:rsid w:val="00486DE9"/>
    <w:rsid w:val="004A52EF"/>
    <w:rsid w:val="004A5CD6"/>
    <w:rsid w:val="004A72FC"/>
    <w:rsid w:val="004A78A7"/>
    <w:rsid w:val="004B2D9A"/>
    <w:rsid w:val="004B7008"/>
    <w:rsid w:val="004C2687"/>
    <w:rsid w:val="004E3A34"/>
    <w:rsid w:val="00511522"/>
    <w:rsid w:val="00512777"/>
    <w:rsid w:val="00517B47"/>
    <w:rsid w:val="00522886"/>
    <w:rsid w:val="00526A30"/>
    <w:rsid w:val="00540101"/>
    <w:rsid w:val="005460BF"/>
    <w:rsid w:val="00552FF1"/>
    <w:rsid w:val="00562F8B"/>
    <w:rsid w:val="00567EA8"/>
    <w:rsid w:val="00571AF4"/>
    <w:rsid w:val="005A2E79"/>
    <w:rsid w:val="005B15BC"/>
    <w:rsid w:val="005C5011"/>
    <w:rsid w:val="005D39B5"/>
    <w:rsid w:val="005E067C"/>
    <w:rsid w:val="005E31E2"/>
    <w:rsid w:val="005E355A"/>
    <w:rsid w:val="005F120D"/>
    <w:rsid w:val="005F33E7"/>
    <w:rsid w:val="005F34D0"/>
    <w:rsid w:val="0060587C"/>
    <w:rsid w:val="00606A5F"/>
    <w:rsid w:val="00633802"/>
    <w:rsid w:val="00634A06"/>
    <w:rsid w:val="00636848"/>
    <w:rsid w:val="00636A3D"/>
    <w:rsid w:val="00652E5F"/>
    <w:rsid w:val="00657AC3"/>
    <w:rsid w:val="006623A5"/>
    <w:rsid w:val="00666154"/>
    <w:rsid w:val="00666EC4"/>
    <w:rsid w:val="00670C7A"/>
    <w:rsid w:val="00694D7D"/>
    <w:rsid w:val="006C5F53"/>
    <w:rsid w:val="006D67C6"/>
    <w:rsid w:val="006E3196"/>
    <w:rsid w:val="006E38C5"/>
    <w:rsid w:val="00703F8A"/>
    <w:rsid w:val="00710855"/>
    <w:rsid w:val="00723393"/>
    <w:rsid w:val="00725178"/>
    <w:rsid w:val="007326EC"/>
    <w:rsid w:val="00747E3B"/>
    <w:rsid w:val="0075180B"/>
    <w:rsid w:val="007638C5"/>
    <w:rsid w:val="007768EE"/>
    <w:rsid w:val="00783EE5"/>
    <w:rsid w:val="00786E3B"/>
    <w:rsid w:val="00790551"/>
    <w:rsid w:val="007A6723"/>
    <w:rsid w:val="007A6A28"/>
    <w:rsid w:val="007B667E"/>
    <w:rsid w:val="007C6F5C"/>
    <w:rsid w:val="007D37E0"/>
    <w:rsid w:val="007D3904"/>
    <w:rsid w:val="007E4271"/>
    <w:rsid w:val="00801069"/>
    <w:rsid w:val="00803F2F"/>
    <w:rsid w:val="008121CE"/>
    <w:rsid w:val="008145B9"/>
    <w:rsid w:val="008233B8"/>
    <w:rsid w:val="0082691B"/>
    <w:rsid w:val="008306AC"/>
    <w:rsid w:val="008324DA"/>
    <w:rsid w:val="0084739E"/>
    <w:rsid w:val="008562AB"/>
    <w:rsid w:val="00863D55"/>
    <w:rsid w:val="00870E56"/>
    <w:rsid w:val="008727E7"/>
    <w:rsid w:val="00874E04"/>
    <w:rsid w:val="00894A5E"/>
    <w:rsid w:val="00895840"/>
    <w:rsid w:val="00895A05"/>
    <w:rsid w:val="008B0BEE"/>
    <w:rsid w:val="008B18F2"/>
    <w:rsid w:val="008C65AC"/>
    <w:rsid w:val="008F5526"/>
    <w:rsid w:val="00900E21"/>
    <w:rsid w:val="009031C0"/>
    <w:rsid w:val="009049D4"/>
    <w:rsid w:val="00912F9A"/>
    <w:rsid w:val="009216D4"/>
    <w:rsid w:val="00923E32"/>
    <w:rsid w:val="009538D9"/>
    <w:rsid w:val="00954672"/>
    <w:rsid w:val="00961AD3"/>
    <w:rsid w:val="00962BA0"/>
    <w:rsid w:val="00965FA7"/>
    <w:rsid w:val="0099055F"/>
    <w:rsid w:val="0099191F"/>
    <w:rsid w:val="009A6629"/>
    <w:rsid w:val="009A6A5C"/>
    <w:rsid w:val="009B2203"/>
    <w:rsid w:val="009B280F"/>
    <w:rsid w:val="009C1F41"/>
    <w:rsid w:val="009D18BC"/>
    <w:rsid w:val="009E5209"/>
    <w:rsid w:val="009F3222"/>
    <w:rsid w:val="00A0199C"/>
    <w:rsid w:val="00A17DBC"/>
    <w:rsid w:val="00A231E1"/>
    <w:rsid w:val="00A3186B"/>
    <w:rsid w:val="00A42E89"/>
    <w:rsid w:val="00A45872"/>
    <w:rsid w:val="00A570A6"/>
    <w:rsid w:val="00A8322C"/>
    <w:rsid w:val="00A93915"/>
    <w:rsid w:val="00AA2CCF"/>
    <w:rsid w:val="00AB7C48"/>
    <w:rsid w:val="00AE4668"/>
    <w:rsid w:val="00B10318"/>
    <w:rsid w:val="00B274B6"/>
    <w:rsid w:val="00B61C03"/>
    <w:rsid w:val="00B6354F"/>
    <w:rsid w:val="00B80CD0"/>
    <w:rsid w:val="00B83B1A"/>
    <w:rsid w:val="00B9241A"/>
    <w:rsid w:val="00BA476E"/>
    <w:rsid w:val="00BC6D97"/>
    <w:rsid w:val="00BC7E3D"/>
    <w:rsid w:val="00C06557"/>
    <w:rsid w:val="00C07D0E"/>
    <w:rsid w:val="00C1730B"/>
    <w:rsid w:val="00C34F97"/>
    <w:rsid w:val="00C408AE"/>
    <w:rsid w:val="00C514A7"/>
    <w:rsid w:val="00C5708A"/>
    <w:rsid w:val="00C61314"/>
    <w:rsid w:val="00C65D9B"/>
    <w:rsid w:val="00C957A7"/>
    <w:rsid w:val="00CA5AA6"/>
    <w:rsid w:val="00CB217F"/>
    <w:rsid w:val="00CC575C"/>
    <w:rsid w:val="00CE0B0C"/>
    <w:rsid w:val="00CE4023"/>
    <w:rsid w:val="00CE7D62"/>
    <w:rsid w:val="00CF529D"/>
    <w:rsid w:val="00CF59D2"/>
    <w:rsid w:val="00CF6B4F"/>
    <w:rsid w:val="00D16522"/>
    <w:rsid w:val="00D26F42"/>
    <w:rsid w:val="00D27348"/>
    <w:rsid w:val="00D418BF"/>
    <w:rsid w:val="00D457E8"/>
    <w:rsid w:val="00D46D99"/>
    <w:rsid w:val="00D60929"/>
    <w:rsid w:val="00D94C3B"/>
    <w:rsid w:val="00DA1D05"/>
    <w:rsid w:val="00DA747D"/>
    <w:rsid w:val="00DB0854"/>
    <w:rsid w:val="00DB2468"/>
    <w:rsid w:val="00DE0AA4"/>
    <w:rsid w:val="00E14C63"/>
    <w:rsid w:val="00E256AE"/>
    <w:rsid w:val="00E2AA64"/>
    <w:rsid w:val="00E4434F"/>
    <w:rsid w:val="00E57DFE"/>
    <w:rsid w:val="00E63DCC"/>
    <w:rsid w:val="00E66281"/>
    <w:rsid w:val="00EA706D"/>
    <w:rsid w:val="00EB1702"/>
    <w:rsid w:val="00EC3BF2"/>
    <w:rsid w:val="00F14489"/>
    <w:rsid w:val="00F1589D"/>
    <w:rsid w:val="00F208AA"/>
    <w:rsid w:val="00F26701"/>
    <w:rsid w:val="00F26A82"/>
    <w:rsid w:val="00F56773"/>
    <w:rsid w:val="00F61094"/>
    <w:rsid w:val="00F61A93"/>
    <w:rsid w:val="00F65E03"/>
    <w:rsid w:val="00F721BC"/>
    <w:rsid w:val="00F80F89"/>
    <w:rsid w:val="00F84445"/>
    <w:rsid w:val="00F85256"/>
    <w:rsid w:val="00F96C1C"/>
    <w:rsid w:val="00FA66C9"/>
    <w:rsid w:val="00FB60B8"/>
    <w:rsid w:val="00FE13FE"/>
    <w:rsid w:val="00FF1FA4"/>
    <w:rsid w:val="00FF46FD"/>
    <w:rsid w:val="01BED05D"/>
    <w:rsid w:val="025EB3D7"/>
    <w:rsid w:val="02654992"/>
    <w:rsid w:val="02C48808"/>
    <w:rsid w:val="02E8FE79"/>
    <w:rsid w:val="0359D171"/>
    <w:rsid w:val="037B8E9D"/>
    <w:rsid w:val="03C370F4"/>
    <w:rsid w:val="03CAECEF"/>
    <w:rsid w:val="03E0C671"/>
    <w:rsid w:val="045922AB"/>
    <w:rsid w:val="048194C1"/>
    <w:rsid w:val="04EAE294"/>
    <w:rsid w:val="0512C226"/>
    <w:rsid w:val="05144F85"/>
    <w:rsid w:val="051B777E"/>
    <w:rsid w:val="0543E179"/>
    <w:rsid w:val="0565E5F0"/>
    <w:rsid w:val="0649A4E8"/>
    <w:rsid w:val="06F3E7E5"/>
    <w:rsid w:val="070F5848"/>
    <w:rsid w:val="084A62E8"/>
    <w:rsid w:val="089F92E6"/>
    <w:rsid w:val="08C181B9"/>
    <w:rsid w:val="095505E4"/>
    <w:rsid w:val="098BF1D0"/>
    <w:rsid w:val="09CDD591"/>
    <w:rsid w:val="0A27CEBD"/>
    <w:rsid w:val="0A3923BB"/>
    <w:rsid w:val="0A3B02CD"/>
    <w:rsid w:val="0A8F90B4"/>
    <w:rsid w:val="0A9C6AB5"/>
    <w:rsid w:val="0AD9F63C"/>
    <w:rsid w:val="0B807EC6"/>
    <w:rsid w:val="0BBFD5E0"/>
    <w:rsid w:val="0C6D8A68"/>
    <w:rsid w:val="0C6F0E6E"/>
    <w:rsid w:val="0CBDBD5B"/>
    <w:rsid w:val="0CE454FB"/>
    <w:rsid w:val="0CF5F479"/>
    <w:rsid w:val="0D4F78DE"/>
    <w:rsid w:val="0DB75681"/>
    <w:rsid w:val="0DE98482"/>
    <w:rsid w:val="0EF6E102"/>
    <w:rsid w:val="0F12B3AF"/>
    <w:rsid w:val="0F49EB9A"/>
    <w:rsid w:val="10E4A45F"/>
    <w:rsid w:val="1115B327"/>
    <w:rsid w:val="112CF939"/>
    <w:rsid w:val="1134BF90"/>
    <w:rsid w:val="11C8E94C"/>
    <w:rsid w:val="12300780"/>
    <w:rsid w:val="12C31476"/>
    <w:rsid w:val="12D08FF1"/>
    <w:rsid w:val="12D598C2"/>
    <w:rsid w:val="1323CA73"/>
    <w:rsid w:val="13690FE9"/>
    <w:rsid w:val="1397559E"/>
    <w:rsid w:val="13CBD7E1"/>
    <w:rsid w:val="13D69E89"/>
    <w:rsid w:val="141A22D9"/>
    <w:rsid w:val="141A5E3B"/>
    <w:rsid w:val="1449B4FC"/>
    <w:rsid w:val="145D0C07"/>
    <w:rsid w:val="147AE2B9"/>
    <w:rsid w:val="15908C6D"/>
    <w:rsid w:val="16AFB604"/>
    <w:rsid w:val="1733E826"/>
    <w:rsid w:val="1734D77A"/>
    <w:rsid w:val="17404DFD"/>
    <w:rsid w:val="17911E8B"/>
    <w:rsid w:val="1794ACC9"/>
    <w:rsid w:val="17EC7CBC"/>
    <w:rsid w:val="18ED5059"/>
    <w:rsid w:val="19084B79"/>
    <w:rsid w:val="197C32AF"/>
    <w:rsid w:val="1980A2CF"/>
    <w:rsid w:val="19AE4D06"/>
    <w:rsid w:val="1A964E5C"/>
    <w:rsid w:val="1AD43B11"/>
    <w:rsid w:val="1AEF4CED"/>
    <w:rsid w:val="1B009DAD"/>
    <w:rsid w:val="1B188D1D"/>
    <w:rsid w:val="1B45E4AE"/>
    <w:rsid w:val="1B48880E"/>
    <w:rsid w:val="1B750DD5"/>
    <w:rsid w:val="1BCB9E8C"/>
    <w:rsid w:val="1BDFE077"/>
    <w:rsid w:val="1C2884CD"/>
    <w:rsid w:val="1C3D77EB"/>
    <w:rsid w:val="1C460590"/>
    <w:rsid w:val="1CF23EAB"/>
    <w:rsid w:val="1D158EC5"/>
    <w:rsid w:val="1D21911C"/>
    <w:rsid w:val="1D454156"/>
    <w:rsid w:val="1E03EE4D"/>
    <w:rsid w:val="1F988391"/>
    <w:rsid w:val="1FCB62C8"/>
    <w:rsid w:val="1FE386AD"/>
    <w:rsid w:val="1FF6E1FB"/>
    <w:rsid w:val="202608B4"/>
    <w:rsid w:val="206D821D"/>
    <w:rsid w:val="209E25BF"/>
    <w:rsid w:val="211E539B"/>
    <w:rsid w:val="21BE64D2"/>
    <w:rsid w:val="222C2545"/>
    <w:rsid w:val="224D34C2"/>
    <w:rsid w:val="246EF30F"/>
    <w:rsid w:val="247B1D57"/>
    <w:rsid w:val="25493720"/>
    <w:rsid w:val="25549877"/>
    <w:rsid w:val="256F6A57"/>
    <w:rsid w:val="25F52955"/>
    <w:rsid w:val="26BB8A27"/>
    <w:rsid w:val="27086196"/>
    <w:rsid w:val="270B3AB8"/>
    <w:rsid w:val="2715C19F"/>
    <w:rsid w:val="288A4D06"/>
    <w:rsid w:val="289D2F76"/>
    <w:rsid w:val="28A6748D"/>
    <w:rsid w:val="28C26001"/>
    <w:rsid w:val="2A356823"/>
    <w:rsid w:val="2A587C11"/>
    <w:rsid w:val="2AC89A78"/>
    <w:rsid w:val="2BB9A9F2"/>
    <w:rsid w:val="2C142F38"/>
    <w:rsid w:val="2C2D5795"/>
    <w:rsid w:val="2C499CF6"/>
    <w:rsid w:val="2CA24B8B"/>
    <w:rsid w:val="2CE83DF7"/>
    <w:rsid w:val="2CF6E532"/>
    <w:rsid w:val="2D644B0F"/>
    <w:rsid w:val="2D683097"/>
    <w:rsid w:val="2D849C45"/>
    <w:rsid w:val="2DAFFF99"/>
    <w:rsid w:val="2DD243D6"/>
    <w:rsid w:val="2E8237D1"/>
    <w:rsid w:val="2E9244BD"/>
    <w:rsid w:val="2F0400F8"/>
    <w:rsid w:val="2F8F7C08"/>
    <w:rsid w:val="302BF185"/>
    <w:rsid w:val="305EBE5B"/>
    <w:rsid w:val="307740F1"/>
    <w:rsid w:val="30A811DB"/>
    <w:rsid w:val="30AA9851"/>
    <w:rsid w:val="3131F2F5"/>
    <w:rsid w:val="3164447D"/>
    <w:rsid w:val="3186ABC7"/>
    <w:rsid w:val="31A5DFF1"/>
    <w:rsid w:val="320E1EC7"/>
    <w:rsid w:val="324D2C91"/>
    <w:rsid w:val="32FCA5A2"/>
    <w:rsid w:val="33E36096"/>
    <w:rsid w:val="33F3D7D1"/>
    <w:rsid w:val="3495A1D6"/>
    <w:rsid w:val="353829A1"/>
    <w:rsid w:val="36008A4D"/>
    <w:rsid w:val="367677F2"/>
    <w:rsid w:val="36795114"/>
    <w:rsid w:val="36925DA8"/>
    <w:rsid w:val="36BEB2E5"/>
    <w:rsid w:val="374F3B5E"/>
    <w:rsid w:val="3762267A"/>
    <w:rsid w:val="37C8E1E3"/>
    <w:rsid w:val="37D38601"/>
    <w:rsid w:val="38115837"/>
    <w:rsid w:val="3823D889"/>
    <w:rsid w:val="38DE28FD"/>
    <w:rsid w:val="39641275"/>
    <w:rsid w:val="39ADC9E1"/>
    <w:rsid w:val="39B5D8E0"/>
    <w:rsid w:val="3A3F4CDA"/>
    <w:rsid w:val="3A62B40F"/>
    <w:rsid w:val="3A9613B8"/>
    <w:rsid w:val="3ACA1ED4"/>
    <w:rsid w:val="3AFCA6E3"/>
    <w:rsid w:val="3B18A832"/>
    <w:rsid w:val="3B1DC671"/>
    <w:rsid w:val="3B274D46"/>
    <w:rsid w:val="3B30C0B8"/>
    <w:rsid w:val="3B5A5625"/>
    <w:rsid w:val="3C093BBC"/>
    <w:rsid w:val="3C15C9BF"/>
    <w:rsid w:val="3C6DDCBB"/>
    <w:rsid w:val="3C9E7A34"/>
    <w:rsid w:val="3CD0F4B6"/>
    <w:rsid w:val="3CE01B05"/>
    <w:rsid w:val="3D0366E6"/>
    <w:rsid w:val="3DC8BCDE"/>
    <w:rsid w:val="3EE36B66"/>
    <w:rsid w:val="3F597CFD"/>
    <w:rsid w:val="3F9E046B"/>
    <w:rsid w:val="40956601"/>
    <w:rsid w:val="40981030"/>
    <w:rsid w:val="40CD552C"/>
    <w:rsid w:val="411CD4EA"/>
    <w:rsid w:val="417D8F9E"/>
    <w:rsid w:val="41F4C2C3"/>
    <w:rsid w:val="41F9D918"/>
    <w:rsid w:val="425BE5AC"/>
    <w:rsid w:val="42CD6994"/>
    <w:rsid w:val="4383D74D"/>
    <w:rsid w:val="43B99F82"/>
    <w:rsid w:val="44422DC7"/>
    <w:rsid w:val="444315E4"/>
    <w:rsid w:val="445F619C"/>
    <w:rsid w:val="44BA124F"/>
    <w:rsid w:val="44DA7C20"/>
    <w:rsid w:val="44EC5EB6"/>
    <w:rsid w:val="458CA39F"/>
    <w:rsid w:val="45D14B73"/>
    <w:rsid w:val="4627D34F"/>
    <w:rsid w:val="467A066B"/>
    <w:rsid w:val="46DD70B6"/>
    <w:rsid w:val="470C22F9"/>
    <w:rsid w:val="473DDC35"/>
    <w:rsid w:val="4774F32F"/>
    <w:rsid w:val="486A7316"/>
    <w:rsid w:val="48E0AF00"/>
    <w:rsid w:val="49702D9F"/>
    <w:rsid w:val="49883A3C"/>
    <w:rsid w:val="4A44E856"/>
    <w:rsid w:val="4BA33DF3"/>
    <w:rsid w:val="4BC532E8"/>
    <w:rsid w:val="4BDEF0DB"/>
    <w:rsid w:val="4C92B7BA"/>
    <w:rsid w:val="4DA06ADC"/>
    <w:rsid w:val="4E780BC9"/>
    <w:rsid w:val="4E80D459"/>
    <w:rsid w:val="4E894BEC"/>
    <w:rsid w:val="4F66DCB7"/>
    <w:rsid w:val="4F7236F3"/>
    <w:rsid w:val="4FE50E38"/>
    <w:rsid w:val="50F467E1"/>
    <w:rsid w:val="51BE138C"/>
    <w:rsid w:val="524292DF"/>
    <w:rsid w:val="52434715"/>
    <w:rsid w:val="528CF9A0"/>
    <w:rsid w:val="5332B9F9"/>
    <w:rsid w:val="53E32A8D"/>
    <w:rsid w:val="54A534A2"/>
    <w:rsid w:val="55112A10"/>
    <w:rsid w:val="55545913"/>
    <w:rsid w:val="5561BF7A"/>
    <w:rsid w:val="55A2C769"/>
    <w:rsid w:val="55A99D84"/>
    <w:rsid w:val="55C16E4B"/>
    <w:rsid w:val="56B30580"/>
    <w:rsid w:val="572899EB"/>
    <w:rsid w:val="57468550"/>
    <w:rsid w:val="575166A5"/>
    <w:rsid w:val="57D16347"/>
    <w:rsid w:val="5833303B"/>
    <w:rsid w:val="5865B18F"/>
    <w:rsid w:val="59A25A15"/>
    <w:rsid w:val="59A59261"/>
    <w:rsid w:val="5A84C5A8"/>
    <w:rsid w:val="5A95061B"/>
    <w:rsid w:val="5B026971"/>
    <w:rsid w:val="5B0967D4"/>
    <w:rsid w:val="5B64F5D2"/>
    <w:rsid w:val="5C9D88E6"/>
    <w:rsid w:val="5CC4C3F1"/>
    <w:rsid w:val="5D8171C8"/>
    <w:rsid w:val="5DB5C6D4"/>
    <w:rsid w:val="5EE950FD"/>
    <w:rsid w:val="5EF12D2F"/>
    <w:rsid w:val="5F010952"/>
    <w:rsid w:val="5F6C1B6E"/>
    <w:rsid w:val="5FFC64B3"/>
    <w:rsid w:val="607F677A"/>
    <w:rsid w:val="6176093F"/>
    <w:rsid w:val="61EF9ED1"/>
    <w:rsid w:val="62424312"/>
    <w:rsid w:val="62A7667F"/>
    <w:rsid w:val="63CAD80C"/>
    <w:rsid w:val="63DD47F1"/>
    <w:rsid w:val="63DE16FD"/>
    <w:rsid w:val="63E327CD"/>
    <w:rsid w:val="649ED2F1"/>
    <w:rsid w:val="64F4FED0"/>
    <w:rsid w:val="65302AC9"/>
    <w:rsid w:val="653ADB57"/>
    <w:rsid w:val="6566A86D"/>
    <w:rsid w:val="65E0D43D"/>
    <w:rsid w:val="66025864"/>
    <w:rsid w:val="6688E1AB"/>
    <w:rsid w:val="669385C9"/>
    <w:rsid w:val="672B57C2"/>
    <w:rsid w:val="688FF92E"/>
    <w:rsid w:val="68A20775"/>
    <w:rsid w:val="69130ABF"/>
    <w:rsid w:val="6947992B"/>
    <w:rsid w:val="69FE7D5D"/>
    <w:rsid w:val="6A7CAEDE"/>
    <w:rsid w:val="6A9B1D03"/>
    <w:rsid w:val="6B4B17F7"/>
    <w:rsid w:val="6CB02490"/>
    <w:rsid w:val="6CF395B5"/>
    <w:rsid w:val="6D1A6B5C"/>
    <w:rsid w:val="6D361E1F"/>
    <w:rsid w:val="6D7492BD"/>
    <w:rsid w:val="6D8AE2AF"/>
    <w:rsid w:val="6DD2BDC5"/>
    <w:rsid w:val="6E0B2FCE"/>
    <w:rsid w:val="6E45815E"/>
    <w:rsid w:val="6EB320A0"/>
    <w:rsid w:val="6EBEB993"/>
    <w:rsid w:val="6EF35C03"/>
    <w:rsid w:val="6EF48FC7"/>
    <w:rsid w:val="6FD70275"/>
    <w:rsid w:val="708E0860"/>
    <w:rsid w:val="712386E4"/>
    <w:rsid w:val="71292555"/>
    <w:rsid w:val="718987A0"/>
    <w:rsid w:val="7189C9EE"/>
    <w:rsid w:val="71CB7D4A"/>
    <w:rsid w:val="722344B6"/>
    <w:rsid w:val="7261B869"/>
    <w:rsid w:val="727A273E"/>
    <w:rsid w:val="734082BC"/>
    <w:rsid w:val="735216C5"/>
    <w:rsid w:val="73E9C0E9"/>
    <w:rsid w:val="7439FABB"/>
    <w:rsid w:val="74639F39"/>
    <w:rsid w:val="74CDA24A"/>
    <w:rsid w:val="74FC9E5B"/>
    <w:rsid w:val="7502559C"/>
    <w:rsid w:val="75031E0C"/>
    <w:rsid w:val="7515C6B8"/>
    <w:rsid w:val="75706EC0"/>
    <w:rsid w:val="763D9D5B"/>
    <w:rsid w:val="76755D6F"/>
    <w:rsid w:val="76986EBC"/>
    <w:rsid w:val="76A2E419"/>
    <w:rsid w:val="76FC23A3"/>
    <w:rsid w:val="771399A8"/>
    <w:rsid w:val="77A0791A"/>
    <w:rsid w:val="77E09B01"/>
    <w:rsid w:val="77F2413C"/>
    <w:rsid w:val="787B2ECB"/>
    <w:rsid w:val="789FE985"/>
    <w:rsid w:val="78B85E39"/>
    <w:rsid w:val="79393CE7"/>
    <w:rsid w:val="7977BB64"/>
    <w:rsid w:val="7A66FB44"/>
    <w:rsid w:val="7A7AF3C9"/>
    <w:rsid w:val="7AFD948F"/>
    <w:rsid w:val="7B232B4E"/>
    <w:rsid w:val="7B44004D"/>
    <w:rsid w:val="7C2E9EF2"/>
    <w:rsid w:val="7C94F8DE"/>
    <w:rsid w:val="7CD56F2E"/>
    <w:rsid w:val="7CFC5DA2"/>
    <w:rsid w:val="7DA41125"/>
    <w:rsid w:val="7DF99502"/>
    <w:rsid w:val="7E872F9A"/>
    <w:rsid w:val="7ECFB310"/>
    <w:rsid w:val="7FDBC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7458B1"/>
  <w15:chartTrackingRefBased/>
  <w15:docId w15:val="{37D3CD9D-B198-48FF-94CB-867D77768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26E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A476E"/>
    <w:pPr>
      <w:spacing w:after="0" w:line="240" w:lineRule="auto"/>
    </w:pPr>
  </w:style>
  <w:style w:type="table" w:styleId="a4">
    <w:name w:val="Table Grid"/>
    <w:basedOn w:val="a1"/>
    <w:uiPriority w:val="39"/>
    <w:rsid w:val="00BA47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uk-UA" w:eastAsia="uk-U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graph">
    <w:name w:val="paragraph"/>
    <w:basedOn w:val="a"/>
    <w:rsid w:val="004A7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normaltextrun">
    <w:name w:val="normaltextrun"/>
    <w:basedOn w:val="a0"/>
    <w:rsid w:val="004A72FC"/>
  </w:style>
  <w:style w:type="character" w:customStyle="1" w:styleId="eop">
    <w:name w:val="eop"/>
    <w:basedOn w:val="a0"/>
    <w:rsid w:val="004A72FC"/>
  </w:style>
  <w:style w:type="paragraph" w:styleId="a5">
    <w:name w:val="List Paragraph"/>
    <w:basedOn w:val="a"/>
    <w:uiPriority w:val="34"/>
    <w:qFormat/>
    <w:rsid w:val="00CC575C"/>
    <w:pPr>
      <w:ind w:left="720"/>
      <w:contextualSpacing/>
    </w:pPr>
  </w:style>
  <w:style w:type="character" w:styleId="a6">
    <w:name w:val="Strong"/>
    <w:basedOn w:val="a0"/>
    <w:uiPriority w:val="22"/>
    <w:qFormat/>
    <w:rsid w:val="00BC6D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49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60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d334284-c60e-4290-b9a0-79f3ccc58858">
      <UserInfo>
        <DisplayName>Учасники Чіп і Дейл створюють заходи</DisplayName>
        <AccountId>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55D5A3D998F4F4F8E5E3FB82238D452" ma:contentTypeVersion="9" ma:contentTypeDescription="Створення нового документа." ma:contentTypeScope="" ma:versionID="2a04578a0fa387a60adb104f169f898c">
  <xsd:schema xmlns:xsd="http://www.w3.org/2001/XMLSchema" xmlns:xs="http://www.w3.org/2001/XMLSchema" xmlns:p="http://schemas.microsoft.com/office/2006/metadata/properties" xmlns:ns2="b98c1567-99d1-48ae-aa63-b1549b81e63c" xmlns:ns3="7d334284-c60e-4290-b9a0-79f3ccc58858" targetNamespace="http://schemas.microsoft.com/office/2006/metadata/properties" ma:root="true" ma:fieldsID="323b837fda2fcdc674249e5483084f6c" ns2:_="" ns3:_="">
    <xsd:import namespace="b98c1567-99d1-48ae-aa63-b1549b81e63c"/>
    <xsd:import namespace="7d334284-c60e-4290-b9a0-79f3ccc588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8c1567-99d1-48ae-aa63-b1549b81e6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34284-c60e-4290-b9a0-79f3ccc5885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D5D042-02D1-4669-B04E-C0882591E917}">
  <ds:schemaRefs>
    <ds:schemaRef ds:uri="http://schemas.microsoft.com/office/2006/metadata/properties"/>
    <ds:schemaRef ds:uri="http://schemas.microsoft.com/office/infopath/2007/PartnerControls"/>
    <ds:schemaRef ds:uri="7d334284-c60e-4290-b9a0-79f3ccc58858"/>
  </ds:schemaRefs>
</ds:datastoreItem>
</file>

<file path=customXml/itemProps2.xml><?xml version="1.0" encoding="utf-8"?>
<ds:datastoreItem xmlns:ds="http://schemas.openxmlformats.org/officeDocument/2006/customXml" ds:itemID="{BCE7A9FD-3096-4BAE-A88D-9E5478C6E6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DE6BE6-F750-44E9-9549-CBB9AC724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8c1567-99d1-48ae-aa63-b1549b81e63c"/>
    <ds:schemaRef ds:uri="7d334284-c60e-4290-b9a0-79f3ccc588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20</Pages>
  <Words>17190</Words>
  <Characters>9799</Characters>
  <Application>Microsoft Office Word</Application>
  <DocSecurity>0</DocSecurity>
  <Lines>81</Lines>
  <Paragraphs>5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na</dc:creator>
  <cp:keywords/>
  <dc:description/>
  <cp:lastModifiedBy>Iryna</cp:lastModifiedBy>
  <cp:revision>4</cp:revision>
  <dcterms:created xsi:type="dcterms:W3CDTF">2021-12-12T12:39:00Z</dcterms:created>
  <dcterms:modified xsi:type="dcterms:W3CDTF">2021-12-13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5D5A3D998F4F4F8E5E3FB82238D452</vt:lpwstr>
  </property>
</Properties>
</file>